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D45E0" w:rsidRDefault="009D45E0" w:rsidP="005D233B">
      <w:pPr>
        <w:pStyle w:val="Title"/>
        <w:spacing w:line="288" w:lineRule="auto"/>
        <w:jc w:val="right"/>
        <w:rPr>
          <w:sz w:val="48"/>
        </w:rPr>
      </w:pPr>
      <w:r w:rsidRPr="009D45E0">
        <w:rPr>
          <w:sz w:val="48"/>
        </w:rPr>
        <w:t>PREVENZIONE DEGLI SPRECHI ALIMENTARI</w:t>
      </w:r>
    </w:p>
    <w:p w:rsidR="009D45E0" w:rsidRPr="009D45E0" w:rsidRDefault="009D45E0" w:rsidP="005D233B">
      <w:pPr>
        <w:pStyle w:val="Subtitle"/>
        <w:spacing w:line="288" w:lineRule="auto"/>
        <w:jc w:val="right"/>
        <w:rPr>
          <w:sz w:val="36"/>
        </w:rPr>
      </w:pPr>
      <w:proofErr w:type="gramStart"/>
      <w:r w:rsidRPr="009D45E0">
        <w:rPr>
          <w:sz w:val="36"/>
        </w:rPr>
        <w:t>Il</w:t>
      </w:r>
      <w:proofErr w:type="gramEnd"/>
      <w:r w:rsidRPr="009D45E0">
        <w:rPr>
          <w:sz w:val="36"/>
        </w:rPr>
        <w:t xml:space="preserve"> PROGETTO ANCI-MITE </w:t>
      </w:r>
    </w:p>
    <w:p w:rsidR="00F10954" w:rsidRDefault="00F10954" w:rsidP="005D233B">
      <w:pPr>
        <w:pStyle w:val="NoSpacing"/>
        <w:spacing w:line="288" w:lineRule="auto"/>
      </w:pPr>
    </w:p>
    <w:sdt>
      <w:sdtPr>
        <w:id w:val="24458779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noProof/>
          <w:color w:val="auto"/>
          <w:sz w:val="22"/>
          <w:szCs w:val="22"/>
          <w:lang w:val="en-GB" w:eastAsia="en-US"/>
        </w:rPr>
      </w:sdtEndPr>
      <w:sdtContent>
        <w:p w:rsidR="001249C5" w:rsidRDefault="001249C5">
          <w:pPr>
            <w:pStyle w:val="TOCHeading"/>
          </w:pPr>
          <w:proofErr w:type="spellStart"/>
          <w:r>
            <w:t>Indice</w:t>
          </w:r>
          <w:proofErr w:type="spellEnd"/>
        </w:p>
        <w:p w:rsidR="001249C5" w:rsidRPr="00AA08F7" w:rsidRDefault="001249C5">
          <w:pPr>
            <w:pStyle w:val="TOC1"/>
            <w:tabs>
              <w:tab w:val="right" w:leader="dot" w:pos="9628"/>
            </w:tabs>
            <w:rPr>
              <w:rFonts w:ascii="Garamond" w:hAnsi="Garamond"/>
              <w:noProof/>
              <w:sz w:val="24"/>
            </w:rPr>
          </w:pPr>
          <w:r w:rsidRPr="00AA08F7">
            <w:rPr>
              <w:rFonts w:ascii="Garamond" w:hAnsi="Garamond"/>
              <w:sz w:val="24"/>
            </w:rPr>
            <w:fldChar w:fldCharType="begin"/>
          </w:r>
          <w:r w:rsidRPr="00AA08F7">
            <w:rPr>
              <w:rFonts w:ascii="Garamond" w:hAnsi="Garamond"/>
              <w:sz w:val="24"/>
            </w:rPr>
            <w:instrText xml:space="preserve"> TOC \o "1-3" \h \z \u </w:instrText>
          </w:r>
          <w:r w:rsidRPr="00AA08F7">
            <w:rPr>
              <w:rFonts w:ascii="Garamond" w:hAnsi="Garamond"/>
              <w:sz w:val="24"/>
            </w:rPr>
            <w:fldChar w:fldCharType="separate"/>
          </w:r>
          <w:hyperlink w:anchor="_Toc101039369" w:history="1">
            <w:r w:rsidRPr="00AA08F7">
              <w:rPr>
                <w:rStyle w:val="Hyperlink"/>
                <w:rFonts w:ascii="Garamond" w:hAnsi="Garamond"/>
                <w:noProof/>
                <w:sz w:val="24"/>
              </w:rPr>
              <w:t>Introduzione</w:t>
            </w:r>
            <w:r w:rsidRPr="00AA08F7">
              <w:rPr>
                <w:rFonts w:ascii="Garamond" w:hAnsi="Garamond"/>
                <w:noProof/>
                <w:webHidden/>
                <w:sz w:val="24"/>
              </w:rPr>
              <w:tab/>
            </w:r>
            <w:r w:rsidRPr="00AA08F7">
              <w:rPr>
                <w:rFonts w:ascii="Garamond" w:hAnsi="Garamond"/>
                <w:noProof/>
                <w:webHidden/>
                <w:sz w:val="24"/>
              </w:rPr>
              <w:fldChar w:fldCharType="begin"/>
            </w:r>
            <w:r w:rsidRPr="00AA08F7">
              <w:rPr>
                <w:rFonts w:ascii="Garamond" w:hAnsi="Garamond"/>
                <w:noProof/>
                <w:webHidden/>
                <w:sz w:val="24"/>
              </w:rPr>
              <w:instrText xml:space="preserve"> PAGEREF _Toc101039369 \h </w:instrText>
            </w:r>
            <w:r w:rsidRPr="00AA08F7">
              <w:rPr>
                <w:rFonts w:ascii="Garamond" w:hAnsi="Garamond"/>
                <w:noProof/>
                <w:webHidden/>
                <w:sz w:val="24"/>
              </w:rPr>
            </w:r>
            <w:r w:rsidRPr="00AA08F7">
              <w:rPr>
                <w:rFonts w:ascii="Garamond" w:hAnsi="Garamond"/>
                <w:noProof/>
                <w:webHidden/>
                <w:sz w:val="24"/>
              </w:rPr>
              <w:fldChar w:fldCharType="separate"/>
            </w:r>
            <w:r w:rsidRPr="00AA08F7">
              <w:rPr>
                <w:rFonts w:ascii="Garamond" w:hAnsi="Garamond"/>
                <w:noProof/>
                <w:webHidden/>
                <w:sz w:val="24"/>
              </w:rPr>
              <w:t>1</w:t>
            </w:r>
            <w:r w:rsidRPr="00AA08F7">
              <w:rPr>
                <w:rFonts w:ascii="Garamond" w:hAnsi="Garamond"/>
                <w:noProof/>
                <w:webHidden/>
                <w:sz w:val="24"/>
              </w:rPr>
              <w:fldChar w:fldCharType="end"/>
            </w:r>
          </w:hyperlink>
        </w:p>
        <w:p w:rsidR="001249C5" w:rsidRPr="00AA08F7" w:rsidRDefault="001249C5">
          <w:pPr>
            <w:pStyle w:val="TOC1"/>
            <w:tabs>
              <w:tab w:val="right" w:leader="dot" w:pos="9628"/>
            </w:tabs>
            <w:rPr>
              <w:rFonts w:ascii="Garamond" w:hAnsi="Garamond"/>
              <w:noProof/>
              <w:sz w:val="24"/>
            </w:rPr>
          </w:pPr>
          <w:hyperlink w:anchor="_Toc101039370" w:history="1">
            <w:r w:rsidRPr="00AA08F7">
              <w:rPr>
                <w:rStyle w:val="Hyperlink"/>
                <w:rFonts w:ascii="Garamond" w:hAnsi="Garamond"/>
                <w:noProof/>
                <w:sz w:val="24"/>
              </w:rPr>
              <w:t>Struttura del progetto</w:t>
            </w:r>
            <w:r w:rsidRPr="00AA08F7">
              <w:rPr>
                <w:rFonts w:ascii="Garamond" w:hAnsi="Garamond"/>
                <w:noProof/>
                <w:webHidden/>
                <w:sz w:val="24"/>
              </w:rPr>
              <w:tab/>
            </w:r>
            <w:r w:rsidRPr="00AA08F7">
              <w:rPr>
                <w:rFonts w:ascii="Garamond" w:hAnsi="Garamond"/>
                <w:noProof/>
                <w:webHidden/>
                <w:sz w:val="24"/>
              </w:rPr>
              <w:fldChar w:fldCharType="begin"/>
            </w:r>
            <w:r w:rsidRPr="00AA08F7">
              <w:rPr>
                <w:rFonts w:ascii="Garamond" w:hAnsi="Garamond"/>
                <w:noProof/>
                <w:webHidden/>
                <w:sz w:val="24"/>
              </w:rPr>
              <w:instrText xml:space="preserve"> PAGEREF _Toc101039370 \h </w:instrText>
            </w:r>
            <w:r w:rsidRPr="00AA08F7">
              <w:rPr>
                <w:rFonts w:ascii="Garamond" w:hAnsi="Garamond"/>
                <w:noProof/>
                <w:webHidden/>
                <w:sz w:val="24"/>
              </w:rPr>
            </w:r>
            <w:r w:rsidRPr="00AA08F7">
              <w:rPr>
                <w:rFonts w:ascii="Garamond" w:hAnsi="Garamond"/>
                <w:noProof/>
                <w:webHidden/>
                <w:sz w:val="24"/>
              </w:rPr>
              <w:fldChar w:fldCharType="separate"/>
            </w:r>
            <w:r w:rsidRPr="00AA08F7">
              <w:rPr>
                <w:rFonts w:ascii="Garamond" w:hAnsi="Garamond"/>
                <w:noProof/>
                <w:webHidden/>
                <w:sz w:val="24"/>
              </w:rPr>
              <w:t>1</w:t>
            </w:r>
            <w:r w:rsidRPr="00AA08F7">
              <w:rPr>
                <w:rFonts w:ascii="Garamond" w:hAnsi="Garamond"/>
                <w:noProof/>
                <w:webHidden/>
                <w:sz w:val="24"/>
              </w:rPr>
              <w:fldChar w:fldCharType="end"/>
            </w:r>
          </w:hyperlink>
        </w:p>
        <w:p w:rsidR="001249C5" w:rsidRPr="00AA08F7" w:rsidRDefault="001249C5" w:rsidP="001249C5">
          <w:pPr>
            <w:pStyle w:val="TOC2"/>
            <w:rPr>
              <w:rFonts w:ascii="Garamond" w:hAnsi="Garamond"/>
              <w:noProof/>
              <w:sz w:val="24"/>
            </w:rPr>
          </w:pPr>
          <w:hyperlink w:anchor="_Toc101039371" w:history="1">
            <w:r w:rsidRPr="00AA08F7">
              <w:rPr>
                <w:rStyle w:val="Hyperlink"/>
                <w:rFonts w:ascii="Garamond" w:hAnsi="Garamond"/>
                <w:noProof/>
                <w:sz w:val="24"/>
              </w:rPr>
              <w:t>1.</w:t>
            </w:r>
            <w:r w:rsidRPr="00AA08F7">
              <w:rPr>
                <w:rFonts w:ascii="Garamond" w:hAnsi="Garamond"/>
                <w:noProof/>
                <w:sz w:val="24"/>
              </w:rPr>
              <w:tab/>
            </w:r>
            <w:r w:rsidRPr="00AA08F7">
              <w:rPr>
                <w:rStyle w:val="Hyperlink"/>
                <w:rFonts w:ascii="Garamond" w:hAnsi="Garamond"/>
                <w:noProof/>
                <w:sz w:val="24"/>
              </w:rPr>
              <w:t>Prevenzione degli sprechi alimentari nella ristorazione scolastica</w:t>
            </w:r>
            <w:r w:rsidRPr="00AA08F7">
              <w:rPr>
                <w:rFonts w:ascii="Garamond" w:hAnsi="Garamond"/>
                <w:noProof/>
                <w:webHidden/>
                <w:sz w:val="24"/>
              </w:rPr>
              <w:tab/>
            </w:r>
            <w:r w:rsidRPr="00AA08F7">
              <w:rPr>
                <w:rFonts w:ascii="Garamond" w:hAnsi="Garamond"/>
                <w:noProof/>
                <w:webHidden/>
                <w:sz w:val="24"/>
              </w:rPr>
              <w:fldChar w:fldCharType="begin"/>
            </w:r>
            <w:r w:rsidRPr="00AA08F7">
              <w:rPr>
                <w:rFonts w:ascii="Garamond" w:hAnsi="Garamond"/>
                <w:noProof/>
                <w:webHidden/>
                <w:sz w:val="24"/>
              </w:rPr>
              <w:instrText xml:space="preserve"> PAGEREF _Toc101039371 \h </w:instrText>
            </w:r>
            <w:r w:rsidRPr="00AA08F7">
              <w:rPr>
                <w:rFonts w:ascii="Garamond" w:hAnsi="Garamond"/>
                <w:noProof/>
                <w:webHidden/>
                <w:sz w:val="24"/>
              </w:rPr>
            </w:r>
            <w:r w:rsidRPr="00AA08F7">
              <w:rPr>
                <w:rFonts w:ascii="Garamond" w:hAnsi="Garamond"/>
                <w:noProof/>
                <w:webHidden/>
                <w:sz w:val="24"/>
              </w:rPr>
              <w:fldChar w:fldCharType="separate"/>
            </w:r>
            <w:r w:rsidRPr="00AA08F7">
              <w:rPr>
                <w:rFonts w:ascii="Garamond" w:hAnsi="Garamond"/>
                <w:noProof/>
                <w:webHidden/>
                <w:sz w:val="24"/>
              </w:rPr>
              <w:t>1</w:t>
            </w:r>
            <w:r w:rsidRPr="00AA08F7">
              <w:rPr>
                <w:rFonts w:ascii="Garamond" w:hAnsi="Garamond"/>
                <w:noProof/>
                <w:webHidden/>
                <w:sz w:val="24"/>
              </w:rPr>
              <w:fldChar w:fldCharType="end"/>
            </w:r>
          </w:hyperlink>
        </w:p>
        <w:p w:rsidR="001249C5" w:rsidRPr="00AA08F7" w:rsidRDefault="001249C5" w:rsidP="001249C5">
          <w:pPr>
            <w:pStyle w:val="TOC2"/>
            <w:rPr>
              <w:rFonts w:ascii="Garamond" w:hAnsi="Garamond"/>
              <w:noProof/>
              <w:sz w:val="24"/>
            </w:rPr>
          </w:pPr>
          <w:hyperlink w:anchor="_Toc101039372" w:history="1">
            <w:r w:rsidRPr="00AA08F7">
              <w:rPr>
                <w:rStyle w:val="Hyperlink"/>
                <w:rFonts w:ascii="Garamond" w:hAnsi="Garamond"/>
                <w:noProof/>
                <w:sz w:val="24"/>
              </w:rPr>
              <w:t>2.</w:t>
            </w:r>
            <w:r w:rsidRPr="00AA08F7">
              <w:rPr>
                <w:rFonts w:ascii="Garamond" w:hAnsi="Garamond"/>
                <w:noProof/>
                <w:sz w:val="24"/>
              </w:rPr>
              <w:tab/>
            </w:r>
            <w:r w:rsidRPr="00AA08F7">
              <w:rPr>
                <w:rStyle w:val="Hyperlink"/>
                <w:rFonts w:ascii="Garamond" w:hAnsi="Garamond"/>
                <w:noProof/>
                <w:sz w:val="24"/>
              </w:rPr>
              <w:t>Prevenzione degli sprechi alimentari nella ristorazione commerciale attraverso la promozione dell’asporto del cibo non consumato</w:t>
            </w:r>
            <w:r w:rsidRPr="00AA08F7">
              <w:rPr>
                <w:rFonts w:ascii="Garamond" w:hAnsi="Garamond"/>
                <w:noProof/>
                <w:webHidden/>
                <w:sz w:val="24"/>
              </w:rPr>
              <w:tab/>
            </w:r>
            <w:r w:rsidRPr="00AA08F7">
              <w:rPr>
                <w:rFonts w:ascii="Garamond" w:hAnsi="Garamond"/>
                <w:noProof/>
                <w:webHidden/>
                <w:sz w:val="24"/>
              </w:rPr>
              <w:fldChar w:fldCharType="begin"/>
            </w:r>
            <w:r w:rsidRPr="00AA08F7">
              <w:rPr>
                <w:rFonts w:ascii="Garamond" w:hAnsi="Garamond"/>
                <w:noProof/>
                <w:webHidden/>
                <w:sz w:val="24"/>
              </w:rPr>
              <w:instrText xml:space="preserve"> PAGEREF _Toc101039372 \h </w:instrText>
            </w:r>
            <w:r w:rsidRPr="00AA08F7">
              <w:rPr>
                <w:rFonts w:ascii="Garamond" w:hAnsi="Garamond"/>
                <w:noProof/>
                <w:webHidden/>
                <w:sz w:val="24"/>
              </w:rPr>
            </w:r>
            <w:r w:rsidRPr="00AA08F7">
              <w:rPr>
                <w:rFonts w:ascii="Garamond" w:hAnsi="Garamond"/>
                <w:noProof/>
                <w:webHidden/>
                <w:sz w:val="24"/>
              </w:rPr>
              <w:fldChar w:fldCharType="separate"/>
            </w:r>
            <w:r w:rsidRPr="00AA08F7">
              <w:rPr>
                <w:rFonts w:ascii="Garamond" w:hAnsi="Garamond"/>
                <w:noProof/>
                <w:webHidden/>
                <w:sz w:val="24"/>
              </w:rPr>
              <w:t>3</w:t>
            </w:r>
            <w:r w:rsidRPr="00AA08F7">
              <w:rPr>
                <w:rFonts w:ascii="Garamond" w:hAnsi="Garamond"/>
                <w:noProof/>
                <w:webHidden/>
                <w:sz w:val="24"/>
              </w:rPr>
              <w:fldChar w:fldCharType="end"/>
            </w:r>
          </w:hyperlink>
        </w:p>
        <w:p w:rsidR="001249C5" w:rsidRPr="00AA08F7" w:rsidRDefault="001249C5" w:rsidP="001249C5">
          <w:pPr>
            <w:pStyle w:val="TOC2"/>
            <w:rPr>
              <w:rFonts w:ascii="Garamond" w:hAnsi="Garamond"/>
              <w:noProof/>
              <w:sz w:val="24"/>
            </w:rPr>
          </w:pPr>
          <w:hyperlink w:anchor="_Toc101039373" w:history="1">
            <w:r w:rsidRPr="00AA08F7">
              <w:rPr>
                <w:rStyle w:val="Hyperlink"/>
                <w:rFonts w:ascii="Garamond" w:hAnsi="Garamond"/>
                <w:noProof/>
                <w:sz w:val="24"/>
              </w:rPr>
              <w:t>3.</w:t>
            </w:r>
            <w:r w:rsidRPr="00AA08F7">
              <w:rPr>
                <w:rFonts w:ascii="Garamond" w:hAnsi="Garamond"/>
                <w:noProof/>
                <w:sz w:val="24"/>
              </w:rPr>
              <w:tab/>
            </w:r>
            <w:r w:rsidRPr="00AA08F7">
              <w:rPr>
                <w:rStyle w:val="Hyperlink"/>
                <w:rFonts w:ascii="Garamond" w:hAnsi="Garamond"/>
                <w:noProof/>
                <w:sz w:val="24"/>
              </w:rPr>
              <w:t>Misurazione dei rifiuti evitati attraverso l’utilizzo della “food-bag” nella ristorazione commerciale</w:t>
            </w:r>
            <w:r w:rsidRPr="00AA08F7">
              <w:rPr>
                <w:rFonts w:ascii="Garamond" w:hAnsi="Garamond"/>
                <w:noProof/>
                <w:webHidden/>
                <w:sz w:val="24"/>
              </w:rPr>
              <w:tab/>
            </w:r>
            <w:r w:rsidRPr="00AA08F7">
              <w:rPr>
                <w:rFonts w:ascii="Garamond" w:hAnsi="Garamond"/>
                <w:noProof/>
                <w:webHidden/>
                <w:sz w:val="24"/>
              </w:rPr>
              <w:fldChar w:fldCharType="begin"/>
            </w:r>
            <w:r w:rsidRPr="00AA08F7">
              <w:rPr>
                <w:rFonts w:ascii="Garamond" w:hAnsi="Garamond"/>
                <w:noProof/>
                <w:webHidden/>
                <w:sz w:val="24"/>
              </w:rPr>
              <w:instrText xml:space="preserve"> PAGEREF _Toc101039373 \h </w:instrText>
            </w:r>
            <w:r w:rsidRPr="00AA08F7">
              <w:rPr>
                <w:rFonts w:ascii="Garamond" w:hAnsi="Garamond"/>
                <w:noProof/>
                <w:webHidden/>
                <w:sz w:val="24"/>
              </w:rPr>
            </w:r>
            <w:r w:rsidRPr="00AA08F7">
              <w:rPr>
                <w:rFonts w:ascii="Garamond" w:hAnsi="Garamond"/>
                <w:noProof/>
                <w:webHidden/>
                <w:sz w:val="24"/>
              </w:rPr>
              <w:fldChar w:fldCharType="separate"/>
            </w:r>
            <w:r w:rsidRPr="00AA08F7">
              <w:rPr>
                <w:rFonts w:ascii="Garamond" w:hAnsi="Garamond"/>
                <w:noProof/>
                <w:webHidden/>
                <w:sz w:val="24"/>
              </w:rPr>
              <w:t>3</w:t>
            </w:r>
            <w:r w:rsidRPr="00AA08F7">
              <w:rPr>
                <w:rFonts w:ascii="Garamond" w:hAnsi="Garamond"/>
                <w:noProof/>
                <w:webHidden/>
                <w:sz w:val="24"/>
              </w:rPr>
              <w:fldChar w:fldCharType="end"/>
            </w:r>
          </w:hyperlink>
        </w:p>
        <w:p w:rsidR="001249C5" w:rsidRPr="00AA08F7" w:rsidRDefault="001249C5" w:rsidP="001249C5">
          <w:pPr>
            <w:pStyle w:val="TOC2"/>
            <w:rPr>
              <w:rFonts w:ascii="Garamond" w:hAnsi="Garamond"/>
              <w:noProof/>
              <w:sz w:val="24"/>
            </w:rPr>
          </w:pPr>
          <w:hyperlink w:anchor="_Toc101039374" w:history="1">
            <w:r w:rsidRPr="00AA08F7">
              <w:rPr>
                <w:rStyle w:val="Hyperlink"/>
                <w:rFonts w:ascii="Garamond" w:hAnsi="Garamond"/>
                <w:noProof/>
                <w:sz w:val="24"/>
              </w:rPr>
              <w:t>4.</w:t>
            </w:r>
            <w:r w:rsidRPr="00AA08F7">
              <w:rPr>
                <w:rFonts w:ascii="Garamond" w:hAnsi="Garamond"/>
                <w:noProof/>
                <w:sz w:val="24"/>
              </w:rPr>
              <w:tab/>
            </w:r>
            <w:r w:rsidRPr="00AA08F7">
              <w:rPr>
                <w:rStyle w:val="Hyperlink"/>
                <w:rFonts w:ascii="Garamond" w:hAnsi="Garamond"/>
                <w:noProof/>
                <w:sz w:val="24"/>
              </w:rPr>
              <w:t>Quaderni operativi per il recupero delle eccedenze alimentari</w:t>
            </w:r>
            <w:r w:rsidRPr="00AA08F7">
              <w:rPr>
                <w:rFonts w:ascii="Garamond" w:hAnsi="Garamond"/>
                <w:noProof/>
                <w:webHidden/>
                <w:sz w:val="24"/>
              </w:rPr>
              <w:tab/>
            </w:r>
            <w:r w:rsidRPr="00AA08F7">
              <w:rPr>
                <w:rFonts w:ascii="Garamond" w:hAnsi="Garamond"/>
                <w:noProof/>
                <w:webHidden/>
                <w:sz w:val="24"/>
              </w:rPr>
              <w:fldChar w:fldCharType="begin"/>
            </w:r>
            <w:r w:rsidRPr="00AA08F7">
              <w:rPr>
                <w:rFonts w:ascii="Garamond" w:hAnsi="Garamond"/>
                <w:noProof/>
                <w:webHidden/>
                <w:sz w:val="24"/>
              </w:rPr>
              <w:instrText xml:space="preserve"> PAGEREF _Toc101039374 \h </w:instrText>
            </w:r>
            <w:r w:rsidRPr="00AA08F7">
              <w:rPr>
                <w:rFonts w:ascii="Garamond" w:hAnsi="Garamond"/>
                <w:noProof/>
                <w:webHidden/>
                <w:sz w:val="24"/>
              </w:rPr>
            </w:r>
            <w:r w:rsidRPr="00AA08F7">
              <w:rPr>
                <w:rFonts w:ascii="Garamond" w:hAnsi="Garamond"/>
                <w:noProof/>
                <w:webHidden/>
                <w:sz w:val="24"/>
              </w:rPr>
              <w:fldChar w:fldCharType="separate"/>
            </w:r>
            <w:r w:rsidRPr="00AA08F7">
              <w:rPr>
                <w:rFonts w:ascii="Garamond" w:hAnsi="Garamond"/>
                <w:noProof/>
                <w:webHidden/>
                <w:sz w:val="24"/>
              </w:rPr>
              <w:t>3</w:t>
            </w:r>
            <w:r w:rsidRPr="00AA08F7">
              <w:rPr>
                <w:rFonts w:ascii="Garamond" w:hAnsi="Garamond"/>
                <w:noProof/>
                <w:webHidden/>
                <w:sz w:val="24"/>
              </w:rPr>
              <w:fldChar w:fldCharType="end"/>
            </w:r>
          </w:hyperlink>
        </w:p>
        <w:p w:rsidR="001249C5" w:rsidRDefault="001249C5">
          <w:r w:rsidRPr="00AA08F7">
            <w:rPr>
              <w:rFonts w:ascii="Garamond" w:hAnsi="Garamond"/>
              <w:b/>
              <w:bCs/>
              <w:noProof/>
              <w:sz w:val="24"/>
            </w:rPr>
            <w:fldChar w:fldCharType="end"/>
          </w:r>
        </w:p>
      </w:sdtContent>
    </w:sdt>
    <w:p w:rsidR="001249C5" w:rsidRDefault="001249C5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  <w:r>
        <w:br w:type="page"/>
      </w:r>
    </w:p>
    <w:p w:rsidR="00F10954" w:rsidRDefault="00F10954" w:rsidP="00E557E6">
      <w:pPr>
        <w:pStyle w:val="Heading1"/>
      </w:pPr>
      <w:bookmarkStart w:id="0" w:name="_Toc101039369"/>
      <w:proofErr w:type="spellStart"/>
      <w:r>
        <w:lastRenderedPageBreak/>
        <w:t>Introduzione</w:t>
      </w:r>
      <w:bookmarkEnd w:id="0"/>
      <w:proofErr w:type="spellEnd"/>
    </w:p>
    <w:p w:rsidR="009D45E0" w:rsidRPr="00094C1A" w:rsidRDefault="009D45E0" w:rsidP="005D233B">
      <w:pPr>
        <w:spacing w:line="288" w:lineRule="auto"/>
        <w:jc w:val="both"/>
        <w:rPr>
          <w:rFonts w:ascii="Garamond" w:hAnsi="Garamond"/>
          <w:sz w:val="24"/>
          <w:szCs w:val="24"/>
        </w:rPr>
      </w:pPr>
      <w:r w:rsidRPr="00094C1A">
        <w:rPr>
          <w:rFonts w:ascii="Garamond" w:hAnsi="Garamond"/>
          <w:sz w:val="24"/>
          <w:szCs w:val="24"/>
        </w:rPr>
        <w:t>La Campagna BIS!</w:t>
      </w:r>
      <w:r w:rsidR="0090627D" w:rsidRPr="00094C1A">
        <w:rPr>
          <w:rFonts w:ascii="Garamond" w:hAnsi="Garamond"/>
          <w:sz w:val="24"/>
          <w:szCs w:val="24"/>
        </w:rPr>
        <w:t xml:space="preserve"> </w:t>
      </w:r>
      <w:proofErr w:type="gramStart"/>
      <w:r w:rsidRPr="00094C1A">
        <w:rPr>
          <w:rFonts w:ascii="Garamond" w:hAnsi="Garamond"/>
          <w:sz w:val="24"/>
          <w:szCs w:val="24"/>
        </w:rPr>
        <w:t>per</w:t>
      </w:r>
      <w:proofErr w:type="gramEnd"/>
      <w:r w:rsidRPr="00094C1A">
        <w:rPr>
          <w:rFonts w:ascii="Garamond" w:hAnsi="Garamond"/>
          <w:sz w:val="24"/>
          <w:szCs w:val="24"/>
        </w:rPr>
        <w:t xml:space="preserve"> la </w:t>
      </w:r>
      <w:proofErr w:type="spellStart"/>
      <w:r w:rsidRPr="00094C1A">
        <w:rPr>
          <w:rFonts w:ascii="Garamond" w:hAnsi="Garamond"/>
          <w:sz w:val="24"/>
          <w:szCs w:val="24"/>
        </w:rPr>
        <w:t>diffusione</w:t>
      </w:r>
      <w:proofErr w:type="spellEnd"/>
      <w:r w:rsidRPr="00094C1A">
        <w:rPr>
          <w:rFonts w:ascii="Garamond" w:hAnsi="Garamond"/>
          <w:sz w:val="24"/>
          <w:szCs w:val="24"/>
        </w:rPr>
        <w:t xml:space="preserve"> </w:t>
      </w:r>
      <w:proofErr w:type="spellStart"/>
      <w:r w:rsidRPr="00094C1A">
        <w:rPr>
          <w:rFonts w:ascii="Garamond" w:hAnsi="Garamond"/>
          <w:sz w:val="24"/>
          <w:szCs w:val="24"/>
        </w:rPr>
        <w:t>della</w:t>
      </w:r>
      <w:proofErr w:type="spellEnd"/>
      <w:r w:rsidRPr="00094C1A">
        <w:rPr>
          <w:rFonts w:ascii="Garamond" w:hAnsi="Garamond"/>
          <w:sz w:val="24"/>
          <w:szCs w:val="24"/>
        </w:rPr>
        <w:t xml:space="preserve"> “food-bag” </w:t>
      </w:r>
      <w:proofErr w:type="spellStart"/>
      <w:r w:rsidRPr="00094C1A">
        <w:rPr>
          <w:rFonts w:ascii="Garamond" w:hAnsi="Garamond"/>
          <w:sz w:val="24"/>
          <w:szCs w:val="24"/>
        </w:rPr>
        <w:t>nella</w:t>
      </w:r>
      <w:proofErr w:type="spellEnd"/>
      <w:r w:rsidRPr="00094C1A">
        <w:rPr>
          <w:rFonts w:ascii="Garamond" w:hAnsi="Garamond"/>
          <w:sz w:val="24"/>
          <w:szCs w:val="24"/>
        </w:rPr>
        <w:t xml:space="preserve"> </w:t>
      </w:r>
      <w:proofErr w:type="spellStart"/>
      <w:r w:rsidRPr="00094C1A">
        <w:rPr>
          <w:rFonts w:ascii="Garamond" w:hAnsi="Garamond"/>
          <w:sz w:val="24"/>
          <w:szCs w:val="24"/>
        </w:rPr>
        <w:t>ristorazione</w:t>
      </w:r>
      <w:proofErr w:type="spellEnd"/>
      <w:r w:rsidRPr="00094C1A">
        <w:rPr>
          <w:rFonts w:ascii="Garamond" w:hAnsi="Garamond"/>
          <w:sz w:val="24"/>
          <w:szCs w:val="24"/>
        </w:rPr>
        <w:t xml:space="preserve"> </w:t>
      </w:r>
      <w:proofErr w:type="spellStart"/>
      <w:r w:rsidRPr="00094C1A">
        <w:rPr>
          <w:rFonts w:ascii="Garamond" w:hAnsi="Garamond"/>
          <w:sz w:val="24"/>
          <w:szCs w:val="24"/>
        </w:rPr>
        <w:t>commerciale</w:t>
      </w:r>
      <w:proofErr w:type="spellEnd"/>
      <w:r w:rsidRPr="00094C1A">
        <w:rPr>
          <w:rFonts w:ascii="Garamond" w:hAnsi="Garamond"/>
          <w:sz w:val="24"/>
          <w:szCs w:val="24"/>
        </w:rPr>
        <w:t xml:space="preserve"> </w:t>
      </w:r>
      <w:proofErr w:type="spellStart"/>
      <w:r w:rsidR="0090627D" w:rsidRPr="00094C1A">
        <w:rPr>
          <w:rFonts w:ascii="Garamond" w:hAnsi="Garamond"/>
          <w:sz w:val="24"/>
          <w:szCs w:val="24"/>
        </w:rPr>
        <w:t>si</w:t>
      </w:r>
      <w:proofErr w:type="spellEnd"/>
      <w:r w:rsidR="0090627D" w:rsidRPr="00094C1A">
        <w:rPr>
          <w:rFonts w:ascii="Garamond" w:hAnsi="Garamond"/>
          <w:sz w:val="24"/>
          <w:szCs w:val="24"/>
        </w:rPr>
        <w:t xml:space="preserve"> </w:t>
      </w:r>
      <w:proofErr w:type="spellStart"/>
      <w:r w:rsidR="0090627D" w:rsidRPr="00094C1A">
        <w:rPr>
          <w:rFonts w:ascii="Garamond" w:hAnsi="Garamond"/>
          <w:sz w:val="24"/>
          <w:szCs w:val="24"/>
        </w:rPr>
        <w:t>colloca</w:t>
      </w:r>
      <w:proofErr w:type="spellEnd"/>
      <w:r w:rsidR="0090627D" w:rsidRPr="00094C1A">
        <w:rPr>
          <w:rFonts w:ascii="Garamond" w:hAnsi="Garamond"/>
          <w:sz w:val="24"/>
          <w:szCs w:val="24"/>
        </w:rPr>
        <w:t xml:space="preserve"> </w:t>
      </w:r>
      <w:proofErr w:type="spellStart"/>
      <w:r w:rsidR="0090627D" w:rsidRPr="00094C1A">
        <w:rPr>
          <w:rFonts w:ascii="Garamond" w:hAnsi="Garamond"/>
          <w:sz w:val="24"/>
          <w:szCs w:val="24"/>
        </w:rPr>
        <w:t>nell’ambito</w:t>
      </w:r>
      <w:proofErr w:type="spellEnd"/>
      <w:r w:rsidR="0090627D" w:rsidRPr="00094C1A">
        <w:rPr>
          <w:rFonts w:ascii="Garamond" w:hAnsi="Garamond"/>
          <w:sz w:val="24"/>
          <w:szCs w:val="24"/>
        </w:rPr>
        <w:t xml:space="preserve"> di un </w:t>
      </w:r>
      <w:proofErr w:type="spellStart"/>
      <w:r w:rsidRPr="00094C1A">
        <w:rPr>
          <w:rFonts w:ascii="Garamond" w:hAnsi="Garamond"/>
          <w:sz w:val="24"/>
          <w:szCs w:val="24"/>
        </w:rPr>
        <w:t>un</w:t>
      </w:r>
      <w:proofErr w:type="spellEnd"/>
      <w:r w:rsidRPr="00094C1A">
        <w:rPr>
          <w:rFonts w:ascii="Garamond" w:hAnsi="Garamond"/>
          <w:sz w:val="24"/>
          <w:szCs w:val="24"/>
        </w:rPr>
        <w:t xml:space="preserve"> </w:t>
      </w:r>
      <w:hyperlink r:id="rId9" w:history="1">
        <w:proofErr w:type="spellStart"/>
        <w:r w:rsidRPr="00094C1A">
          <w:rPr>
            <w:rStyle w:val="Hyperlink"/>
            <w:rFonts w:ascii="Garamond" w:hAnsi="Garamond"/>
            <w:sz w:val="24"/>
            <w:szCs w:val="24"/>
          </w:rPr>
          <w:t>progetto</w:t>
        </w:r>
        <w:proofErr w:type="spellEnd"/>
        <w:r w:rsidRPr="00094C1A">
          <w:rPr>
            <w:rStyle w:val="Hyperlink"/>
            <w:rFonts w:ascii="Garamond" w:hAnsi="Garamond"/>
            <w:sz w:val="24"/>
            <w:szCs w:val="24"/>
          </w:rPr>
          <w:t xml:space="preserve"> </w:t>
        </w:r>
        <w:proofErr w:type="spellStart"/>
        <w:r w:rsidRPr="00094C1A">
          <w:rPr>
            <w:rStyle w:val="Hyperlink"/>
            <w:rFonts w:ascii="Garamond" w:hAnsi="Garamond"/>
            <w:sz w:val="24"/>
            <w:szCs w:val="24"/>
          </w:rPr>
          <w:t>più</w:t>
        </w:r>
        <w:proofErr w:type="spellEnd"/>
        <w:r w:rsidRPr="00094C1A">
          <w:rPr>
            <w:rStyle w:val="Hyperlink"/>
            <w:rFonts w:ascii="Garamond" w:hAnsi="Garamond"/>
            <w:sz w:val="24"/>
            <w:szCs w:val="24"/>
          </w:rPr>
          <w:t xml:space="preserve"> </w:t>
        </w:r>
        <w:proofErr w:type="spellStart"/>
        <w:r w:rsidRPr="00094C1A">
          <w:rPr>
            <w:rStyle w:val="Hyperlink"/>
            <w:rFonts w:ascii="Garamond" w:hAnsi="Garamond"/>
            <w:sz w:val="24"/>
            <w:szCs w:val="24"/>
          </w:rPr>
          <w:t>ampio</w:t>
        </w:r>
        <w:proofErr w:type="spellEnd"/>
        <w:r w:rsidRPr="00094C1A">
          <w:rPr>
            <w:rStyle w:val="Hyperlink"/>
            <w:rFonts w:ascii="Garamond" w:hAnsi="Garamond"/>
            <w:sz w:val="24"/>
            <w:szCs w:val="24"/>
          </w:rPr>
          <w:t xml:space="preserve"> </w:t>
        </w:r>
        <w:proofErr w:type="spellStart"/>
        <w:r w:rsidRPr="00094C1A">
          <w:rPr>
            <w:rStyle w:val="Hyperlink"/>
            <w:rFonts w:ascii="Garamond" w:hAnsi="Garamond"/>
            <w:sz w:val="24"/>
            <w:szCs w:val="24"/>
          </w:rPr>
          <w:t>sulla</w:t>
        </w:r>
        <w:proofErr w:type="spellEnd"/>
        <w:r w:rsidRPr="00094C1A">
          <w:rPr>
            <w:rStyle w:val="Hyperlink"/>
            <w:rFonts w:ascii="Garamond" w:hAnsi="Garamond"/>
            <w:sz w:val="24"/>
            <w:szCs w:val="24"/>
          </w:rPr>
          <w:t xml:space="preserve"> </w:t>
        </w:r>
        <w:proofErr w:type="spellStart"/>
        <w:r w:rsidRPr="00094C1A">
          <w:rPr>
            <w:rStyle w:val="Hyperlink"/>
            <w:rFonts w:ascii="Garamond" w:hAnsi="Garamond"/>
            <w:sz w:val="24"/>
            <w:szCs w:val="24"/>
          </w:rPr>
          <w:t>riduzione</w:t>
        </w:r>
        <w:proofErr w:type="spellEnd"/>
        <w:r w:rsidRPr="00094C1A">
          <w:rPr>
            <w:rStyle w:val="Hyperlink"/>
            <w:rFonts w:ascii="Garamond" w:hAnsi="Garamond"/>
            <w:sz w:val="24"/>
            <w:szCs w:val="24"/>
          </w:rPr>
          <w:t xml:space="preserve"> degli </w:t>
        </w:r>
        <w:proofErr w:type="spellStart"/>
        <w:r w:rsidRPr="00094C1A">
          <w:rPr>
            <w:rStyle w:val="Hyperlink"/>
            <w:rFonts w:ascii="Garamond" w:hAnsi="Garamond"/>
            <w:sz w:val="24"/>
            <w:szCs w:val="24"/>
          </w:rPr>
          <w:t>sprechi</w:t>
        </w:r>
        <w:proofErr w:type="spellEnd"/>
        <w:r w:rsidRPr="00094C1A">
          <w:rPr>
            <w:rStyle w:val="Hyperlink"/>
            <w:rFonts w:ascii="Garamond" w:hAnsi="Garamond"/>
            <w:sz w:val="24"/>
            <w:szCs w:val="24"/>
          </w:rPr>
          <w:t xml:space="preserve"> </w:t>
        </w:r>
        <w:proofErr w:type="spellStart"/>
        <w:r w:rsidRPr="00094C1A">
          <w:rPr>
            <w:rStyle w:val="Hyperlink"/>
            <w:rFonts w:ascii="Garamond" w:hAnsi="Garamond"/>
            <w:sz w:val="24"/>
            <w:szCs w:val="24"/>
          </w:rPr>
          <w:t>alimentari</w:t>
        </w:r>
        <w:proofErr w:type="spellEnd"/>
      </w:hyperlink>
      <w:r w:rsidRPr="00094C1A">
        <w:rPr>
          <w:rFonts w:ascii="Garamond" w:hAnsi="Garamond"/>
          <w:sz w:val="24"/>
          <w:szCs w:val="24"/>
        </w:rPr>
        <w:t xml:space="preserve"> </w:t>
      </w:r>
      <w:proofErr w:type="spellStart"/>
      <w:r w:rsidR="0090627D" w:rsidRPr="00094C1A">
        <w:rPr>
          <w:rFonts w:ascii="Garamond" w:hAnsi="Garamond"/>
          <w:sz w:val="24"/>
          <w:szCs w:val="24"/>
        </w:rPr>
        <w:t>realizzato</w:t>
      </w:r>
      <w:proofErr w:type="spellEnd"/>
      <w:r w:rsidR="0090627D" w:rsidRPr="00094C1A">
        <w:rPr>
          <w:rFonts w:ascii="Garamond" w:hAnsi="Garamond"/>
          <w:sz w:val="24"/>
          <w:szCs w:val="24"/>
        </w:rPr>
        <w:t xml:space="preserve"> da ANCI (</w:t>
      </w:r>
      <w:proofErr w:type="spellStart"/>
      <w:r w:rsidR="0090627D" w:rsidRPr="00094C1A">
        <w:rPr>
          <w:rFonts w:ascii="Garamond" w:hAnsi="Garamond"/>
          <w:sz w:val="24"/>
          <w:szCs w:val="24"/>
        </w:rPr>
        <w:t>Associazione</w:t>
      </w:r>
      <w:proofErr w:type="spellEnd"/>
      <w:r w:rsidR="0090627D" w:rsidRPr="00094C1A">
        <w:rPr>
          <w:rFonts w:ascii="Garamond" w:hAnsi="Garamond"/>
          <w:sz w:val="24"/>
          <w:szCs w:val="24"/>
        </w:rPr>
        <w:t xml:space="preserve"> Nazionale </w:t>
      </w:r>
      <w:proofErr w:type="spellStart"/>
      <w:r w:rsidR="0090627D" w:rsidRPr="00094C1A">
        <w:rPr>
          <w:rFonts w:ascii="Garamond" w:hAnsi="Garamond"/>
          <w:sz w:val="24"/>
          <w:szCs w:val="24"/>
        </w:rPr>
        <w:t>Comuni</w:t>
      </w:r>
      <w:proofErr w:type="spellEnd"/>
      <w:r w:rsidR="0090627D" w:rsidRPr="00094C1A">
        <w:rPr>
          <w:rFonts w:ascii="Garamond" w:hAnsi="Garamond"/>
          <w:sz w:val="24"/>
          <w:szCs w:val="24"/>
        </w:rPr>
        <w:t xml:space="preserve"> </w:t>
      </w:r>
      <w:proofErr w:type="spellStart"/>
      <w:r w:rsidR="0090627D" w:rsidRPr="00094C1A">
        <w:rPr>
          <w:rFonts w:ascii="Garamond" w:hAnsi="Garamond"/>
          <w:sz w:val="24"/>
          <w:szCs w:val="24"/>
        </w:rPr>
        <w:t>Italiani</w:t>
      </w:r>
      <w:proofErr w:type="spellEnd"/>
      <w:r w:rsidR="0090627D" w:rsidRPr="00094C1A">
        <w:rPr>
          <w:rFonts w:ascii="Garamond" w:hAnsi="Garamond"/>
          <w:sz w:val="24"/>
          <w:szCs w:val="24"/>
        </w:rPr>
        <w:t xml:space="preserve">) e </w:t>
      </w:r>
      <w:proofErr w:type="spellStart"/>
      <w:r w:rsidRPr="00094C1A">
        <w:rPr>
          <w:rFonts w:ascii="Garamond" w:hAnsi="Garamond"/>
          <w:sz w:val="24"/>
          <w:szCs w:val="24"/>
        </w:rPr>
        <w:t>finanziato</w:t>
      </w:r>
      <w:proofErr w:type="spellEnd"/>
      <w:r w:rsidRPr="00094C1A">
        <w:rPr>
          <w:rFonts w:ascii="Garamond" w:hAnsi="Garamond"/>
          <w:sz w:val="24"/>
          <w:szCs w:val="24"/>
        </w:rPr>
        <w:t xml:space="preserve"> dal </w:t>
      </w:r>
      <w:proofErr w:type="spellStart"/>
      <w:r w:rsidRPr="00094C1A">
        <w:rPr>
          <w:rFonts w:ascii="Garamond" w:hAnsi="Garamond"/>
          <w:sz w:val="24"/>
          <w:szCs w:val="24"/>
        </w:rPr>
        <w:t>Ministero</w:t>
      </w:r>
      <w:proofErr w:type="spellEnd"/>
      <w:r w:rsidRPr="00094C1A">
        <w:rPr>
          <w:rFonts w:ascii="Garamond" w:hAnsi="Garamond"/>
          <w:sz w:val="24"/>
          <w:szCs w:val="24"/>
        </w:rPr>
        <w:t xml:space="preserve"> </w:t>
      </w:r>
      <w:proofErr w:type="spellStart"/>
      <w:r w:rsidRPr="00094C1A">
        <w:rPr>
          <w:rFonts w:ascii="Garamond" w:hAnsi="Garamond"/>
          <w:sz w:val="24"/>
          <w:szCs w:val="24"/>
        </w:rPr>
        <w:t>della</w:t>
      </w:r>
      <w:proofErr w:type="spellEnd"/>
      <w:r w:rsidRPr="00094C1A">
        <w:rPr>
          <w:rFonts w:ascii="Garamond" w:hAnsi="Garamond"/>
          <w:sz w:val="24"/>
          <w:szCs w:val="24"/>
        </w:rPr>
        <w:t xml:space="preserve"> </w:t>
      </w:r>
      <w:proofErr w:type="spellStart"/>
      <w:r w:rsidRPr="00094C1A">
        <w:rPr>
          <w:rFonts w:ascii="Garamond" w:hAnsi="Garamond"/>
          <w:sz w:val="24"/>
          <w:szCs w:val="24"/>
        </w:rPr>
        <w:t>Transizione</w:t>
      </w:r>
      <w:proofErr w:type="spellEnd"/>
      <w:r w:rsidRPr="00094C1A">
        <w:rPr>
          <w:rFonts w:ascii="Garamond" w:hAnsi="Garamond"/>
          <w:sz w:val="24"/>
          <w:szCs w:val="24"/>
        </w:rPr>
        <w:t xml:space="preserve"> </w:t>
      </w:r>
      <w:proofErr w:type="spellStart"/>
      <w:r w:rsidRPr="00094C1A">
        <w:rPr>
          <w:rFonts w:ascii="Garamond" w:hAnsi="Garamond"/>
          <w:sz w:val="24"/>
          <w:szCs w:val="24"/>
        </w:rPr>
        <w:t>Ecologica</w:t>
      </w:r>
      <w:proofErr w:type="spellEnd"/>
      <w:r w:rsidRPr="00094C1A">
        <w:rPr>
          <w:rFonts w:ascii="Garamond" w:hAnsi="Garamond"/>
          <w:sz w:val="24"/>
          <w:szCs w:val="24"/>
        </w:rPr>
        <w:t xml:space="preserve"> (MITE)</w:t>
      </w:r>
      <w:r w:rsidR="0090627D" w:rsidRPr="00094C1A">
        <w:rPr>
          <w:rFonts w:ascii="Garamond" w:hAnsi="Garamond"/>
          <w:sz w:val="24"/>
          <w:szCs w:val="24"/>
        </w:rPr>
        <w:t>.</w:t>
      </w:r>
    </w:p>
    <w:p w:rsidR="00AB2F30" w:rsidRDefault="0090627D" w:rsidP="005D233B">
      <w:pPr>
        <w:spacing w:line="288" w:lineRule="auto"/>
        <w:jc w:val="both"/>
        <w:rPr>
          <w:rFonts w:ascii="Garamond" w:hAnsi="Garamond"/>
          <w:sz w:val="24"/>
          <w:szCs w:val="24"/>
        </w:rPr>
      </w:pPr>
      <w:proofErr w:type="gramStart"/>
      <w:r w:rsidRPr="00094C1A">
        <w:rPr>
          <w:rFonts w:ascii="Garamond" w:hAnsi="Garamond"/>
          <w:sz w:val="24"/>
          <w:szCs w:val="24"/>
        </w:rPr>
        <w:t>Il</w:t>
      </w:r>
      <w:proofErr w:type="gramEnd"/>
      <w:r w:rsidRPr="00094C1A">
        <w:rPr>
          <w:rFonts w:ascii="Garamond" w:hAnsi="Garamond"/>
          <w:sz w:val="24"/>
          <w:szCs w:val="24"/>
        </w:rPr>
        <w:t xml:space="preserve"> </w:t>
      </w:r>
      <w:proofErr w:type="spellStart"/>
      <w:r w:rsidRPr="00094C1A">
        <w:rPr>
          <w:rFonts w:ascii="Garamond" w:hAnsi="Garamond"/>
          <w:sz w:val="24"/>
          <w:szCs w:val="24"/>
        </w:rPr>
        <w:t>presente</w:t>
      </w:r>
      <w:proofErr w:type="spellEnd"/>
      <w:r w:rsidRPr="00094C1A">
        <w:rPr>
          <w:rFonts w:ascii="Garamond" w:hAnsi="Garamond"/>
          <w:sz w:val="24"/>
          <w:szCs w:val="24"/>
        </w:rPr>
        <w:t xml:space="preserve"> </w:t>
      </w:r>
      <w:proofErr w:type="spellStart"/>
      <w:r w:rsidRPr="00094C1A">
        <w:rPr>
          <w:rFonts w:ascii="Garamond" w:hAnsi="Garamond"/>
          <w:sz w:val="24"/>
          <w:szCs w:val="24"/>
        </w:rPr>
        <w:t>documento</w:t>
      </w:r>
      <w:proofErr w:type="spellEnd"/>
      <w:r w:rsidRPr="00094C1A">
        <w:rPr>
          <w:rFonts w:ascii="Garamond" w:hAnsi="Garamond"/>
          <w:sz w:val="24"/>
          <w:szCs w:val="24"/>
        </w:rPr>
        <w:t xml:space="preserve"> </w:t>
      </w:r>
      <w:proofErr w:type="spellStart"/>
      <w:r w:rsidRPr="00094C1A">
        <w:rPr>
          <w:rFonts w:ascii="Garamond" w:hAnsi="Garamond"/>
          <w:sz w:val="24"/>
          <w:szCs w:val="24"/>
        </w:rPr>
        <w:t>intende</w:t>
      </w:r>
      <w:proofErr w:type="spellEnd"/>
      <w:r w:rsidRPr="00094C1A">
        <w:rPr>
          <w:rFonts w:ascii="Garamond" w:hAnsi="Garamond"/>
          <w:sz w:val="24"/>
          <w:szCs w:val="24"/>
        </w:rPr>
        <w:t xml:space="preserve"> </w:t>
      </w:r>
      <w:proofErr w:type="spellStart"/>
      <w:r w:rsidRPr="00094C1A">
        <w:rPr>
          <w:rFonts w:ascii="Garamond" w:hAnsi="Garamond"/>
          <w:sz w:val="24"/>
          <w:szCs w:val="24"/>
        </w:rPr>
        <w:t>fornire</w:t>
      </w:r>
      <w:proofErr w:type="spellEnd"/>
      <w:r w:rsidRPr="00094C1A">
        <w:rPr>
          <w:rFonts w:ascii="Garamond" w:hAnsi="Garamond"/>
          <w:sz w:val="24"/>
          <w:szCs w:val="24"/>
        </w:rPr>
        <w:t xml:space="preserve"> </w:t>
      </w:r>
      <w:proofErr w:type="spellStart"/>
      <w:r w:rsidRPr="00094C1A">
        <w:rPr>
          <w:rFonts w:ascii="Garamond" w:hAnsi="Garamond"/>
          <w:sz w:val="24"/>
          <w:szCs w:val="24"/>
        </w:rPr>
        <w:t>una</w:t>
      </w:r>
      <w:proofErr w:type="spellEnd"/>
      <w:r w:rsidRPr="00094C1A">
        <w:rPr>
          <w:rFonts w:ascii="Garamond" w:hAnsi="Garamond"/>
          <w:sz w:val="24"/>
          <w:szCs w:val="24"/>
        </w:rPr>
        <w:t xml:space="preserve"> breve </w:t>
      </w:r>
      <w:proofErr w:type="spellStart"/>
      <w:r w:rsidRPr="00094C1A">
        <w:rPr>
          <w:rFonts w:ascii="Garamond" w:hAnsi="Garamond"/>
          <w:sz w:val="24"/>
          <w:szCs w:val="24"/>
        </w:rPr>
        <w:t>panoramica</w:t>
      </w:r>
      <w:proofErr w:type="spellEnd"/>
      <w:r w:rsidRPr="00094C1A">
        <w:rPr>
          <w:rFonts w:ascii="Garamond" w:hAnsi="Garamond"/>
          <w:sz w:val="24"/>
          <w:szCs w:val="24"/>
        </w:rPr>
        <w:t xml:space="preserve"> </w:t>
      </w:r>
      <w:proofErr w:type="spellStart"/>
      <w:r w:rsidRPr="00094C1A">
        <w:rPr>
          <w:rFonts w:ascii="Garamond" w:hAnsi="Garamond"/>
          <w:sz w:val="24"/>
          <w:szCs w:val="24"/>
        </w:rPr>
        <w:t>sulle</w:t>
      </w:r>
      <w:proofErr w:type="spellEnd"/>
      <w:r w:rsidRPr="00094C1A">
        <w:rPr>
          <w:rFonts w:ascii="Garamond" w:hAnsi="Garamond"/>
          <w:sz w:val="24"/>
          <w:szCs w:val="24"/>
        </w:rPr>
        <w:t xml:space="preserve"> </w:t>
      </w:r>
      <w:proofErr w:type="spellStart"/>
      <w:r w:rsidRPr="00094C1A">
        <w:rPr>
          <w:rFonts w:ascii="Garamond" w:hAnsi="Garamond"/>
          <w:sz w:val="24"/>
          <w:szCs w:val="24"/>
        </w:rPr>
        <w:t>attività</w:t>
      </w:r>
      <w:proofErr w:type="spellEnd"/>
      <w:r w:rsidRPr="00094C1A">
        <w:rPr>
          <w:rFonts w:ascii="Garamond" w:hAnsi="Garamond"/>
          <w:sz w:val="24"/>
          <w:szCs w:val="24"/>
        </w:rPr>
        <w:t xml:space="preserve"> </w:t>
      </w:r>
      <w:proofErr w:type="spellStart"/>
      <w:r w:rsidRPr="00094C1A">
        <w:rPr>
          <w:rFonts w:ascii="Garamond" w:hAnsi="Garamond"/>
          <w:sz w:val="24"/>
          <w:szCs w:val="24"/>
        </w:rPr>
        <w:t>previste</w:t>
      </w:r>
      <w:proofErr w:type="spellEnd"/>
      <w:r w:rsidRPr="00094C1A">
        <w:rPr>
          <w:rFonts w:ascii="Garamond" w:hAnsi="Garamond"/>
          <w:sz w:val="24"/>
          <w:szCs w:val="24"/>
        </w:rPr>
        <w:t xml:space="preserve"> e </w:t>
      </w:r>
      <w:proofErr w:type="spellStart"/>
      <w:r w:rsidRPr="00094C1A">
        <w:rPr>
          <w:rFonts w:ascii="Garamond" w:hAnsi="Garamond"/>
          <w:sz w:val="24"/>
          <w:szCs w:val="24"/>
        </w:rPr>
        <w:t>realizzate</w:t>
      </w:r>
      <w:proofErr w:type="spellEnd"/>
      <w:r w:rsidRPr="00094C1A">
        <w:rPr>
          <w:rFonts w:ascii="Garamond" w:hAnsi="Garamond"/>
          <w:sz w:val="24"/>
          <w:szCs w:val="24"/>
        </w:rPr>
        <w:t xml:space="preserve"> </w:t>
      </w:r>
      <w:proofErr w:type="spellStart"/>
      <w:r w:rsidRPr="00094C1A">
        <w:rPr>
          <w:rFonts w:ascii="Garamond" w:hAnsi="Garamond"/>
          <w:sz w:val="24"/>
          <w:szCs w:val="24"/>
        </w:rPr>
        <w:t>nell’ambito</w:t>
      </w:r>
      <w:proofErr w:type="spellEnd"/>
      <w:r w:rsidRPr="00094C1A">
        <w:rPr>
          <w:rFonts w:ascii="Garamond" w:hAnsi="Garamond"/>
          <w:sz w:val="24"/>
          <w:szCs w:val="24"/>
        </w:rPr>
        <w:t xml:space="preserve"> </w:t>
      </w:r>
      <w:r w:rsidR="00552522">
        <w:rPr>
          <w:rFonts w:ascii="Garamond" w:hAnsi="Garamond"/>
          <w:sz w:val="24"/>
          <w:szCs w:val="24"/>
        </w:rPr>
        <w:t xml:space="preserve">del </w:t>
      </w:r>
      <w:proofErr w:type="spellStart"/>
      <w:r w:rsidR="00552522">
        <w:rPr>
          <w:rFonts w:ascii="Garamond" w:hAnsi="Garamond"/>
          <w:sz w:val="24"/>
          <w:szCs w:val="24"/>
        </w:rPr>
        <w:t>progetto</w:t>
      </w:r>
      <w:proofErr w:type="spellEnd"/>
      <w:r w:rsidRPr="00094C1A">
        <w:rPr>
          <w:rFonts w:ascii="Garamond" w:hAnsi="Garamond"/>
          <w:sz w:val="24"/>
          <w:szCs w:val="24"/>
        </w:rPr>
        <w:t xml:space="preserve"> e </w:t>
      </w:r>
      <w:proofErr w:type="spellStart"/>
      <w:r w:rsidRPr="00094C1A">
        <w:rPr>
          <w:rFonts w:ascii="Garamond" w:hAnsi="Garamond"/>
          <w:sz w:val="24"/>
          <w:szCs w:val="24"/>
        </w:rPr>
        <w:t>mettere</w:t>
      </w:r>
      <w:proofErr w:type="spellEnd"/>
      <w:r w:rsidRPr="00094C1A">
        <w:rPr>
          <w:rFonts w:ascii="Garamond" w:hAnsi="Garamond"/>
          <w:sz w:val="24"/>
          <w:szCs w:val="24"/>
        </w:rPr>
        <w:t xml:space="preserve"> in </w:t>
      </w:r>
      <w:proofErr w:type="spellStart"/>
      <w:r w:rsidRPr="00094C1A">
        <w:rPr>
          <w:rFonts w:ascii="Garamond" w:hAnsi="Garamond"/>
          <w:sz w:val="24"/>
          <w:szCs w:val="24"/>
        </w:rPr>
        <w:t>evidenza</w:t>
      </w:r>
      <w:proofErr w:type="spellEnd"/>
      <w:r w:rsidRPr="00094C1A">
        <w:rPr>
          <w:rFonts w:ascii="Garamond" w:hAnsi="Garamond"/>
          <w:sz w:val="24"/>
          <w:szCs w:val="24"/>
        </w:rPr>
        <w:t xml:space="preserve"> </w:t>
      </w:r>
      <w:proofErr w:type="spellStart"/>
      <w:r w:rsidRPr="00094C1A">
        <w:rPr>
          <w:rFonts w:ascii="Garamond" w:hAnsi="Garamond"/>
          <w:sz w:val="24"/>
          <w:szCs w:val="24"/>
        </w:rPr>
        <w:t>i</w:t>
      </w:r>
      <w:proofErr w:type="spellEnd"/>
      <w:r w:rsidRPr="00094C1A">
        <w:rPr>
          <w:rFonts w:ascii="Garamond" w:hAnsi="Garamond"/>
          <w:sz w:val="24"/>
          <w:szCs w:val="24"/>
        </w:rPr>
        <w:t xml:space="preserve"> </w:t>
      </w:r>
      <w:proofErr w:type="spellStart"/>
      <w:r w:rsidRPr="00094C1A">
        <w:rPr>
          <w:rFonts w:ascii="Garamond" w:hAnsi="Garamond"/>
          <w:sz w:val="24"/>
          <w:szCs w:val="24"/>
        </w:rPr>
        <w:t>materiali</w:t>
      </w:r>
      <w:proofErr w:type="spellEnd"/>
      <w:r w:rsidRPr="00094C1A">
        <w:rPr>
          <w:rFonts w:ascii="Garamond" w:hAnsi="Garamond"/>
          <w:sz w:val="24"/>
          <w:szCs w:val="24"/>
        </w:rPr>
        <w:t xml:space="preserve"> e </w:t>
      </w:r>
      <w:proofErr w:type="spellStart"/>
      <w:r w:rsidRPr="00094C1A">
        <w:rPr>
          <w:rFonts w:ascii="Garamond" w:hAnsi="Garamond"/>
          <w:sz w:val="24"/>
          <w:szCs w:val="24"/>
        </w:rPr>
        <w:t>gli</w:t>
      </w:r>
      <w:proofErr w:type="spellEnd"/>
      <w:r w:rsidRPr="00094C1A">
        <w:rPr>
          <w:rFonts w:ascii="Garamond" w:hAnsi="Garamond"/>
          <w:sz w:val="24"/>
          <w:szCs w:val="24"/>
        </w:rPr>
        <w:t xml:space="preserve"> </w:t>
      </w:r>
      <w:proofErr w:type="spellStart"/>
      <w:r w:rsidRPr="00094C1A">
        <w:rPr>
          <w:rFonts w:ascii="Garamond" w:hAnsi="Garamond"/>
          <w:sz w:val="24"/>
          <w:szCs w:val="24"/>
        </w:rPr>
        <w:t>strumenti</w:t>
      </w:r>
      <w:proofErr w:type="spellEnd"/>
      <w:r w:rsidRPr="00094C1A">
        <w:rPr>
          <w:rFonts w:ascii="Garamond" w:hAnsi="Garamond"/>
          <w:sz w:val="24"/>
          <w:szCs w:val="24"/>
        </w:rPr>
        <w:t xml:space="preserve"> </w:t>
      </w:r>
      <w:proofErr w:type="spellStart"/>
      <w:r w:rsidRPr="00094C1A">
        <w:rPr>
          <w:rFonts w:ascii="Garamond" w:hAnsi="Garamond"/>
          <w:sz w:val="24"/>
          <w:szCs w:val="24"/>
        </w:rPr>
        <w:t>elaborati</w:t>
      </w:r>
      <w:proofErr w:type="spellEnd"/>
      <w:r w:rsidRPr="00094C1A">
        <w:rPr>
          <w:rFonts w:ascii="Garamond" w:hAnsi="Garamond"/>
          <w:sz w:val="24"/>
          <w:szCs w:val="24"/>
        </w:rPr>
        <w:t xml:space="preserve"> a </w:t>
      </w:r>
      <w:proofErr w:type="spellStart"/>
      <w:r w:rsidRPr="00094C1A">
        <w:rPr>
          <w:rFonts w:ascii="Garamond" w:hAnsi="Garamond"/>
          <w:sz w:val="24"/>
          <w:szCs w:val="24"/>
        </w:rPr>
        <w:t>disposizione</w:t>
      </w:r>
      <w:proofErr w:type="spellEnd"/>
      <w:r w:rsidRPr="00094C1A">
        <w:rPr>
          <w:rFonts w:ascii="Garamond" w:hAnsi="Garamond"/>
          <w:sz w:val="24"/>
          <w:szCs w:val="24"/>
        </w:rPr>
        <w:t xml:space="preserve"> di </w:t>
      </w:r>
      <w:proofErr w:type="spellStart"/>
      <w:r w:rsidRPr="00094C1A">
        <w:rPr>
          <w:rFonts w:ascii="Garamond" w:hAnsi="Garamond"/>
          <w:sz w:val="24"/>
          <w:szCs w:val="24"/>
        </w:rPr>
        <w:t>Comuni</w:t>
      </w:r>
      <w:proofErr w:type="spellEnd"/>
      <w:r w:rsidRPr="00094C1A">
        <w:rPr>
          <w:rFonts w:ascii="Garamond" w:hAnsi="Garamond"/>
          <w:sz w:val="24"/>
          <w:szCs w:val="24"/>
        </w:rPr>
        <w:t xml:space="preserve">, </w:t>
      </w:r>
      <w:proofErr w:type="spellStart"/>
      <w:r w:rsidRPr="00094C1A">
        <w:rPr>
          <w:rFonts w:ascii="Garamond" w:hAnsi="Garamond"/>
          <w:sz w:val="24"/>
          <w:szCs w:val="24"/>
        </w:rPr>
        <w:t>scuole</w:t>
      </w:r>
      <w:proofErr w:type="spellEnd"/>
      <w:r w:rsidR="00094C1A" w:rsidRPr="00094C1A">
        <w:rPr>
          <w:rFonts w:ascii="Garamond" w:hAnsi="Garamond"/>
          <w:sz w:val="24"/>
          <w:szCs w:val="24"/>
        </w:rPr>
        <w:t xml:space="preserve"> e</w:t>
      </w:r>
      <w:r w:rsidRPr="00094C1A">
        <w:rPr>
          <w:rFonts w:ascii="Garamond" w:hAnsi="Garamond"/>
          <w:sz w:val="24"/>
          <w:szCs w:val="24"/>
        </w:rPr>
        <w:t xml:space="preserve"> </w:t>
      </w:r>
      <w:proofErr w:type="spellStart"/>
      <w:r w:rsidRPr="00094C1A">
        <w:rPr>
          <w:rFonts w:ascii="Garamond" w:hAnsi="Garamond"/>
          <w:sz w:val="24"/>
          <w:szCs w:val="24"/>
        </w:rPr>
        <w:t>imprese</w:t>
      </w:r>
      <w:proofErr w:type="spellEnd"/>
      <w:r w:rsidRPr="00094C1A">
        <w:rPr>
          <w:rFonts w:ascii="Garamond" w:hAnsi="Garamond"/>
          <w:sz w:val="24"/>
          <w:szCs w:val="24"/>
        </w:rPr>
        <w:t xml:space="preserve"> </w:t>
      </w:r>
      <w:proofErr w:type="spellStart"/>
      <w:r w:rsidRPr="00094C1A">
        <w:rPr>
          <w:rFonts w:ascii="Garamond" w:hAnsi="Garamond"/>
          <w:sz w:val="24"/>
          <w:szCs w:val="24"/>
        </w:rPr>
        <w:t>della</w:t>
      </w:r>
      <w:proofErr w:type="spellEnd"/>
      <w:r w:rsidRPr="00094C1A">
        <w:rPr>
          <w:rFonts w:ascii="Garamond" w:hAnsi="Garamond"/>
          <w:sz w:val="24"/>
          <w:szCs w:val="24"/>
        </w:rPr>
        <w:t xml:space="preserve"> </w:t>
      </w:r>
      <w:proofErr w:type="spellStart"/>
      <w:r w:rsidRPr="00094C1A">
        <w:rPr>
          <w:rFonts w:ascii="Garamond" w:hAnsi="Garamond"/>
          <w:sz w:val="24"/>
          <w:szCs w:val="24"/>
        </w:rPr>
        <w:t>ristorazione</w:t>
      </w:r>
      <w:proofErr w:type="spellEnd"/>
      <w:r w:rsidR="00AB2F30">
        <w:rPr>
          <w:rFonts w:ascii="Garamond" w:hAnsi="Garamond"/>
          <w:sz w:val="24"/>
          <w:szCs w:val="24"/>
        </w:rPr>
        <w:t xml:space="preserve">. </w:t>
      </w:r>
    </w:p>
    <w:p w:rsidR="0090627D" w:rsidRPr="00094C1A" w:rsidRDefault="00AB2F30" w:rsidP="005D233B">
      <w:pPr>
        <w:spacing w:line="288" w:lineRule="auto"/>
        <w:jc w:val="both"/>
        <w:rPr>
          <w:rFonts w:ascii="Garamond" w:hAnsi="Garamond"/>
          <w:sz w:val="24"/>
          <w:szCs w:val="24"/>
        </w:rPr>
      </w:pPr>
      <w:proofErr w:type="spellStart"/>
      <w:r>
        <w:rPr>
          <w:rFonts w:ascii="Garamond" w:hAnsi="Garamond"/>
          <w:sz w:val="24"/>
          <w:szCs w:val="24"/>
        </w:rPr>
        <w:t>Maggiori</w:t>
      </w:r>
      <w:proofErr w:type="spellEnd"/>
      <w:r>
        <w:rPr>
          <w:rFonts w:ascii="Garamond" w:hAnsi="Garamond"/>
          <w:sz w:val="24"/>
          <w:szCs w:val="24"/>
        </w:rPr>
        <w:t xml:space="preserve"> </w:t>
      </w:r>
      <w:proofErr w:type="spellStart"/>
      <w:r>
        <w:rPr>
          <w:rFonts w:ascii="Garamond" w:hAnsi="Garamond"/>
          <w:sz w:val="24"/>
          <w:szCs w:val="24"/>
        </w:rPr>
        <w:t>informazioni</w:t>
      </w:r>
      <w:proofErr w:type="spellEnd"/>
      <w:r>
        <w:rPr>
          <w:rFonts w:ascii="Garamond" w:hAnsi="Garamond"/>
          <w:sz w:val="24"/>
          <w:szCs w:val="24"/>
        </w:rPr>
        <w:t xml:space="preserve"> </w:t>
      </w:r>
      <w:proofErr w:type="spellStart"/>
      <w:r>
        <w:rPr>
          <w:rFonts w:ascii="Garamond" w:hAnsi="Garamond"/>
          <w:sz w:val="24"/>
          <w:szCs w:val="24"/>
        </w:rPr>
        <w:t>sono</w:t>
      </w:r>
      <w:proofErr w:type="spellEnd"/>
      <w:r>
        <w:rPr>
          <w:rFonts w:ascii="Garamond" w:hAnsi="Garamond"/>
          <w:sz w:val="24"/>
          <w:szCs w:val="24"/>
        </w:rPr>
        <w:t xml:space="preserve"> </w:t>
      </w:r>
      <w:proofErr w:type="spellStart"/>
      <w:r>
        <w:rPr>
          <w:rFonts w:ascii="Garamond" w:hAnsi="Garamond"/>
          <w:sz w:val="24"/>
          <w:szCs w:val="24"/>
        </w:rPr>
        <w:t>disponibili</w:t>
      </w:r>
      <w:proofErr w:type="spellEnd"/>
      <w:r>
        <w:rPr>
          <w:rFonts w:ascii="Garamond" w:hAnsi="Garamond"/>
          <w:sz w:val="24"/>
          <w:szCs w:val="24"/>
        </w:rPr>
        <w:t xml:space="preserve"> </w:t>
      </w:r>
      <w:proofErr w:type="spellStart"/>
      <w:r>
        <w:rPr>
          <w:rFonts w:ascii="Garamond" w:hAnsi="Garamond"/>
          <w:sz w:val="24"/>
          <w:szCs w:val="24"/>
        </w:rPr>
        <w:t>sul</w:t>
      </w:r>
      <w:proofErr w:type="spellEnd"/>
      <w:r>
        <w:rPr>
          <w:rFonts w:ascii="Garamond" w:hAnsi="Garamond"/>
          <w:sz w:val="24"/>
          <w:szCs w:val="24"/>
        </w:rPr>
        <w:t xml:space="preserve"> </w:t>
      </w:r>
      <w:proofErr w:type="spellStart"/>
      <w:r>
        <w:rPr>
          <w:rFonts w:ascii="Garamond" w:hAnsi="Garamond"/>
          <w:sz w:val="24"/>
          <w:szCs w:val="24"/>
        </w:rPr>
        <w:t>sito</w:t>
      </w:r>
      <w:proofErr w:type="spellEnd"/>
      <w:r w:rsidRPr="00AB2F30">
        <w:t xml:space="preserve"> </w:t>
      </w:r>
      <w:hyperlink r:id="rId10" w:history="1">
        <w:r w:rsidRPr="005D233B">
          <w:rPr>
            <w:rStyle w:val="Hyperlink"/>
            <w:rFonts w:ascii="Garamond" w:eastAsia="Times New Roman" w:hAnsi="Garamond" w:cs="Times New Roman"/>
            <w:sz w:val="24"/>
            <w:szCs w:val="24"/>
            <w:lang w:val="it-IT" w:eastAsia="it-IT"/>
          </w:rPr>
          <w:t>http://sprecoalimentare.anci.it</w:t>
        </w:r>
      </w:hyperlink>
    </w:p>
    <w:p w:rsidR="00094C1A" w:rsidRPr="00E557E6" w:rsidRDefault="00094C1A" w:rsidP="00E557E6">
      <w:pPr>
        <w:pStyle w:val="Heading1"/>
      </w:pPr>
      <w:bookmarkStart w:id="1" w:name="_Toc101039370"/>
      <w:proofErr w:type="spellStart"/>
      <w:r w:rsidRPr="00E557E6">
        <w:t>Struttura</w:t>
      </w:r>
      <w:proofErr w:type="spellEnd"/>
      <w:r w:rsidRPr="00E557E6">
        <w:t xml:space="preserve"> del </w:t>
      </w:r>
      <w:proofErr w:type="spellStart"/>
      <w:r w:rsidRPr="00E557E6">
        <w:t>progetto</w:t>
      </w:r>
      <w:bookmarkEnd w:id="1"/>
      <w:proofErr w:type="spellEnd"/>
    </w:p>
    <w:p w:rsidR="009D45E0" w:rsidRPr="005D233B" w:rsidRDefault="009D45E0" w:rsidP="005D233B">
      <w:pPr>
        <w:spacing w:line="288" w:lineRule="auto"/>
        <w:jc w:val="both"/>
        <w:rPr>
          <w:rFonts w:ascii="Garamond" w:eastAsia="Times New Roman" w:hAnsi="Garamond" w:cs="Times New Roman"/>
          <w:sz w:val="24"/>
          <w:szCs w:val="24"/>
          <w:lang w:val="it-IT" w:eastAsia="it-IT"/>
        </w:rPr>
      </w:pPr>
      <w:proofErr w:type="gramStart"/>
      <w:r w:rsidRPr="005D233B">
        <w:rPr>
          <w:rFonts w:ascii="Garamond" w:hAnsi="Garamond"/>
          <w:sz w:val="24"/>
          <w:szCs w:val="24"/>
        </w:rPr>
        <w:t>Il</w:t>
      </w:r>
      <w:proofErr w:type="gramEnd"/>
      <w:r w:rsidRPr="005D233B">
        <w:rPr>
          <w:rFonts w:ascii="Garamond" w:hAnsi="Garamond"/>
          <w:sz w:val="24"/>
          <w:szCs w:val="24"/>
        </w:rPr>
        <w:t xml:space="preserve"> </w:t>
      </w:r>
      <w:proofErr w:type="spellStart"/>
      <w:r w:rsidRPr="005D233B">
        <w:rPr>
          <w:rFonts w:ascii="Garamond" w:hAnsi="Garamond"/>
          <w:sz w:val="24"/>
          <w:szCs w:val="24"/>
        </w:rPr>
        <w:t>progetto</w:t>
      </w:r>
      <w:proofErr w:type="spellEnd"/>
      <w:r w:rsidRPr="005D233B">
        <w:rPr>
          <w:rFonts w:ascii="Garamond" w:hAnsi="Garamond"/>
          <w:sz w:val="24"/>
          <w:szCs w:val="24"/>
        </w:rPr>
        <w:t xml:space="preserve">, </w:t>
      </w:r>
      <w:proofErr w:type="spellStart"/>
      <w:r w:rsidRPr="005D233B">
        <w:rPr>
          <w:rFonts w:ascii="Garamond" w:hAnsi="Garamond"/>
          <w:sz w:val="24"/>
          <w:szCs w:val="24"/>
        </w:rPr>
        <w:t>realizzato</w:t>
      </w:r>
      <w:proofErr w:type="spellEnd"/>
      <w:r w:rsidRPr="005D233B">
        <w:rPr>
          <w:rFonts w:ascii="Garamond" w:hAnsi="Garamond"/>
          <w:sz w:val="24"/>
          <w:szCs w:val="24"/>
        </w:rPr>
        <w:t xml:space="preserve"> </w:t>
      </w:r>
      <w:proofErr w:type="spellStart"/>
      <w:r w:rsidRPr="005D233B">
        <w:rPr>
          <w:rFonts w:ascii="Garamond" w:hAnsi="Garamond"/>
          <w:sz w:val="24"/>
          <w:szCs w:val="24"/>
        </w:rPr>
        <w:t>nell’ambito</w:t>
      </w:r>
      <w:proofErr w:type="spellEnd"/>
      <w:r w:rsidRPr="005D233B">
        <w:rPr>
          <w:rFonts w:ascii="Garamond" w:hAnsi="Garamond"/>
          <w:sz w:val="24"/>
          <w:szCs w:val="24"/>
        </w:rPr>
        <w:t xml:space="preserve"> </w:t>
      </w:r>
      <w:r w:rsidRPr="005D233B">
        <w:rPr>
          <w:rFonts w:ascii="Garamond" w:hAnsi="Garamond"/>
          <w:sz w:val="24"/>
          <w:szCs w:val="24"/>
          <w:lang w:val="it-IT"/>
        </w:rPr>
        <w:t xml:space="preserve">di un </w:t>
      </w:r>
      <w:r w:rsidR="00F62949">
        <w:fldChar w:fldCharType="begin"/>
      </w:r>
      <w:r w:rsidR="00F62949">
        <w:instrText xml:space="preserve"> HYPERLINK "http://www.anci.it/wp-content/uploads/Protocollo-dIntesa-Anci-Minambiente.pdf" \t "_blank" </w:instrText>
      </w:r>
      <w:r w:rsidR="00F62949">
        <w:fldChar w:fldCharType="separate"/>
      </w:r>
      <w:proofErr w:type="spellStart"/>
      <w:r w:rsidRPr="005D233B">
        <w:rPr>
          <w:rStyle w:val="Hyperlink"/>
          <w:rFonts w:ascii="Garamond" w:hAnsi="Garamond"/>
          <w:sz w:val="24"/>
          <w:szCs w:val="24"/>
        </w:rPr>
        <w:t>Protocollo</w:t>
      </w:r>
      <w:proofErr w:type="spellEnd"/>
      <w:r w:rsidRPr="005D233B">
        <w:rPr>
          <w:rStyle w:val="Hyperlink"/>
          <w:rFonts w:ascii="Garamond" w:hAnsi="Garamond"/>
          <w:sz w:val="24"/>
          <w:szCs w:val="24"/>
        </w:rPr>
        <w:t xml:space="preserve"> di </w:t>
      </w:r>
      <w:proofErr w:type="spellStart"/>
      <w:r w:rsidRPr="005D233B">
        <w:rPr>
          <w:rStyle w:val="Hyperlink"/>
          <w:rFonts w:ascii="Garamond" w:hAnsi="Garamond"/>
          <w:sz w:val="24"/>
          <w:szCs w:val="24"/>
        </w:rPr>
        <w:t>intesa</w:t>
      </w:r>
      <w:proofErr w:type="spellEnd"/>
      <w:r w:rsidRPr="005D233B">
        <w:rPr>
          <w:rStyle w:val="Hyperlink"/>
          <w:rFonts w:ascii="Garamond" w:hAnsi="Garamond"/>
          <w:sz w:val="24"/>
          <w:szCs w:val="24"/>
        </w:rPr>
        <w:t xml:space="preserve"> </w:t>
      </w:r>
      <w:r w:rsidR="00F62949">
        <w:rPr>
          <w:rStyle w:val="Hyperlink"/>
          <w:rFonts w:ascii="Garamond" w:hAnsi="Garamond"/>
          <w:sz w:val="24"/>
          <w:szCs w:val="24"/>
        </w:rPr>
        <w:fldChar w:fldCharType="end"/>
      </w:r>
      <w:proofErr w:type="spellStart"/>
      <w:r w:rsidRPr="005D233B">
        <w:rPr>
          <w:rFonts w:ascii="Garamond" w:hAnsi="Garamond"/>
          <w:sz w:val="24"/>
          <w:szCs w:val="24"/>
        </w:rPr>
        <w:t>tra</w:t>
      </w:r>
      <w:proofErr w:type="spellEnd"/>
      <w:r w:rsidRPr="005D233B">
        <w:rPr>
          <w:rFonts w:ascii="Garamond" w:hAnsi="Garamond"/>
          <w:sz w:val="24"/>
          <w:szCs w:val="24"/>
        </w:rPr>
        <w:t xml:space="preserve"> ANCI e MATTM (</w:t>
      </w:r>
      <w:proofErr w:type="spellStart"/>
      <w:r w:rsidR="00385232">
        <w:rPr>
          <w:rFonts w:ascii="Garamond" w:hAnsi="Garamond"/>
          <w:sz w:val="24"/>
          <w:szCs w:val="24"/>
        </w:rPr>
        <w:t>oggi</w:t>
      </w:r>
      <w:proofErr w:type="spellEnd"/>
      <w:r w:rsidRPr="005D233B">
        <w:rPr>
          <w:rFonts w:ascii="Garamond" w:hAnsi="Garamond"/>
          <w:sz w:val="24"/>
          <w:szCs w:val="24"/>
        </w:rPr>
        <w:t xml:space="preserve"> MITE)</w:t>
      </w:r>
      <w:r w:rsidR="00094C1A" w:rsidRPr="005D233B">
        <w:rPr>
          <w:rStyle w:val="Hyperlink"/>
          <w:rFonts w:ascii="Garamond" w:hAnsi="Garamond"/>
          <w:sz w:val="24"/>
          <w:szCs w:val="24"/>
        </w:rPr>
        <w:t>,</w:t>
      </w:r>
      <w:r w:rsidRPr="005D233B">
        <w:rPr>
          <w:rFonts w:ascii="Garamond" w:hAnsi="Garamond"/>
          <w:sz w:val="24"/>
          <w:szCs w:val="24"/>
        </w:rPr>
        <w:t xml:space="preserve"> </w:t>
      </w:r>
      <w:proofErr w:type="spellStart"/>
      <w:r w:rsidRPr="005D233B">
        <w:rPr>
          <w:rFonts w:ascii="Garamond" w:hAnsi="Garamond"/>
          <w:sz w:val="24"/>
          <w:szCs w:val="24"/>
        </w:rPr>
        <w:t>si</w:t>
      </w:r>
      <w:proofErr w:type="spellEnd"/>
      <w:r w:rsidRPr="005D233B">
        <w:rPr>
          <w:rFonts w:ascii="Garamond" w:hAnsi="Garamond"/>
          <w:sz w:val="24"/>
          <w:szCs w:val="24"/>
        </w:rPr>
        <w:t xml:space="preserve"> </w:t>
      </w:r>
      <w:proofErr w:type="spellStart"/>
      <w:r w:rsidRPr="005D233B">
        <w:rPr>
          <w:rFonts w:ascii="Garamond" w:hAnsi="Garamond"/>
          <w:sz w:val="24"/>
          <w:szCs w:val="24"/>
        </w:rPr>
        <w:t>articola</w:t>
      </w:r>
      <w:proofErr w:type="spellEnd"/>
      <w:r w:rsidRPr="005D233B">
        <w:rPr>
          <w:rFonts w:ascii="Garamond" w:hAnsi="Garamond"/>
          <w:sz w:val="24"/>
          <w:szCs w:val="24"/>
        </w:rPr>
        <w:t xml:space="preserve"> in 4 </w:t>
      </w:r>
      <w:r w:rsidRPr="005D233B">
        <w:rPr>
          <w:rFonts w:ascii="Garamond" w:eastAsia="Times New Roman" w:hAnsi="Garamond" w:cs="Times New Roman"/>
          <w:sz w:val="24"/>
          <w:szCs w:val="24"/>
          <w:lang w:val="it-IT" w:eastAsia="it-IT"/>
        </w:rPr>
        <w:t xml:space="preserve">principali Linee di Azione per un totale di 10 sub-Azioni. </w:t>
      </w:r>
    </w:p>
    <w:p w:rsidR="009D45E0" w:rsidRPr="005D233B" w:rsidRDefault="009D45E0" w:rsidP="005D233B">
      <w:pPr>
        <w:spacing w:line="288" w:lineRule="auto"/>
        <w:rPr>
          <w:rFonts w:ascii="Garamond" w:hAnsi="Garamond"/>
          <w:sz w:val="24"/>
          <w:szCs w:val="24"/>
        </w:rPr>
      </w:pPr>
      <w:r w:rsidRPr="005D233B">
        <w:rPr>
          <w:rFonts w:ascii="Garamond" w:hAnsi="Garamond"/>
          <w:sz w:val="24"/>
          <w:szCs w:val="24"/>
        </w:rPr>
        <w:t xml:space="preserve">Le </w:t>
      </w:r>
      <w:proofErr w:type="spellStart"/>
      <w:r w:rsidR="00094C1A" w:rsidRPr="005D233B">
        <w:rPr>
          <w:rFonts w:ascii="Garamond" w:hAnsi="Garamond"/>
          <w:sz w:val="24"/>
          <w:szCs w:val="24"/>
        </w:rPr>
        <w:t>q</w:t>
      </w:r>
      <w:r w:rsidRPr="005D233B">
        <w:rPr>
          <w:rFonts w:ascii="Garamond" w:hAnsi="Garamond"/>
          <w:sz w:val="24"/>
          <w:szCs w:val="24"/>
        </w:rPr>
        <w:t>uattro</w:t>
      </w:r>
      <w:proofErr w:type="spellEnd"/>
      <w:r w:rsidRPr="005D233B">
        <w:rPr>
          <w:rFonts w:ascii="Garamond" w:hAnsi="Garamond"/>
          <w:sz w:val="24"/>
          <w:szCs w:val="24"/>
        </w:rPr>
        <w:t xml:space="preserve"> </w:t>
      </w:r>
      <w:proofErr w:type="spellStart"/>
      <w:r w:rsidR="00510240">
        <w:rPr>
          <w:rFonts w:ascii="Garamond" w:hAnsi="Garamond"/>
          <w:sz w:val="24"/>
          <w:szCs w:val="24"/>
        </w:rPr>
        <w:t>l</w:t>
      </w:r>
      <w:r w:rsidRPr="005D233B">
        <w:rPr>
          <w:rFonts w:ascii="Garamond" w:hAnsi="Garamond"/>
          <w:sz w:val="24"/>
          <w:szCs w:val="24"/>
        </w:rPr>
        <w:t>ine</w:t>
      </w:r>
      <w:r w:rsidR="00617F7E">
        <w:rPr>
          <w:rFonts w:ascii="Garamond" w:hAnsi="Garamond"/>
          <w:sz w:val="24"/>
          <w:szCs w:val="24"/>
        </w:rPr>
        <w:t>e</w:t>
      </w:r>
      <w:proofErr w:type="spellEnd"/>
      <w:r w:rsidRPr="005D233B">
        <w:rPr>
          <w:rFonts w:ascii="Garamond" w:hAnsi="Garamond"/>
          <w:sz w:val="24"/>
          <w:szCs w:val="24"/>
        </w:rPr>
        <w:t xml:space="preserve"> di </w:t>
      </w:r>
      <w:proofErr w:type="spellStart"/>
      <w:r w:rsidRPr="005D233B">
        <w:rPr>
          <w:rFonts w:ascii="Garamond" w:hAnsi="Garamond"/>
          <w:sz w:val="24"/>
          <w:szCs w:val="24"/>
        </w:rPr>
        <w:t>azione</w:t>
      </w:r>
      <w:proofErr w:type="spellEnd"/>
      <w:r w:rsidRPr="005D233B">
        <w:rPr>
          <w:rFonts w:ascii="Garamond" w:hAnsi="Garamond"/>
          <w:sz w:val="24"/>
          <w:szCs w:val="24"/>
        </w:rPr>
        <w:t xml:space="preserve"> </w:t>
      </w:r>
      <w:proofErr w:type="spellStart"/>
      <w:r w:rsidRPr="005D233B">
        <w:rPr>
          <w:rFonts w:ascii="Garamond" w:hAnsi="Garamond"/>
          <w:sz w:val="24"/>
          <w:szCs w:val="24"/>
        </w:rPr>
        <w:t>sono</w:t>
      </w:r>
      <w:proofErr w:type="spellEnd"/>
      <w:r w:rsidRPr="005D233B">
        <w:rPr>
          <w:rFonts w:ascii="Garamond" w:hAnsi="Garamond"/>
          <w:sz w:val="24"/>
          <w:szCs w:val="24"/>
        </w:rPr>
        <w:t xml:space="preserve"> </w:t>
      </w:r>
      <w:r w:rsidR="00510240">
        <w:rPr>
          <w:rFonts w:ascii="Garamond" w:hAnsi="Garamond"/>
          <w:sz w:val="24"/>
          <w:szCs w:val="24"/>
        </w:rPr>
        <w:t xml:space="preserve">le </w:t>
      </w:r>
      <w:proofErr w:type="spellStart"/>
      <w:r w:rsidR="00510240">
        <w:rPr>
          <w:rFonts w:ascii="Garamond" w:hAnsi="Garamond"/>
          <w:sz w:val="24"/>
          <w:szCs w:val="24"/>
        </w:rPr>
        <w:t>seguenti</w:t>
      </w:r>
      <w:proofErr w:type="spellEnd"/>
      <w:r w:rsidRPr="005D233B">
        <w:rPr>
          <w:rFonts w:ascii="Garamond" w:hAnsi="Garamond"/>
          <w:sz w:val="24"/>
          <w:szCs w:val="24"/>
        </w:rPr>
        <w:t>:</w:t>
      </w:r>
    </w:p>
    <w:p w:rsidR="009D45E0" w:rsidRPr="00AA5CCD" w:rsidRDefault="009D45E0" w:rsidP="00AA5CCD">
      <w:pPr>
        <w:pStyle w:val="ListParagraph"/>
        <w:numPr>
          <w:ilvl w:val="0"/>
          <w:numId w:val="9"/>
        </w:numPr>
        <w:rPr>
          <w:rFonts w:ascii="Garamond" w:hAnsi="Garamond"/>
          <w:sz w:val="24"/>
          <w:lang w:val="it-IT" w:eastAsia="it-IT"/>
        </w:rPr>
      </w:pPr>
      <w:r w:rsidRPr="00AA5CCD">
        <w:rPr>
          <w:rFonts w:ascii="Garamond" w:hAnsi="Garamond"/>
          <w:sz w:val="24"/>
          <w:lang w:val="it-IT" w:eastAsia="it-IT"/>
        </w:rPr>
        <w:t>P</w:t>
      </w:r>
      <w:r w:rsidR="00094C1A" w:rsidRPr="00AA5CCD">
        <w:rPr>
          <w:rFonts w:ascii="Garamond" w:hAnsi="Garamond"/>
          <w:sz w:val="24"/>
          <w:lang w:val="it-IT" w:eastAsia="it-IT"/>
        </w:rPr>
        <w:t>revenzione degli sprechi alimentari nella ristorazione scolastica</w:t>
      </w:r>
    </w:p>
    <w:p w:rsidR="00094C1A" w:rsidRPr="00AA5CCD" w:rsidRDefault="00094C1A" w:rsidP="00AA5CCD">
      <w:pPr>
        <w:pStyle w:val="ListParagraph"/>
        <w:numPr>
          <w:ilvl w:val="0"/>
          <w:numId w:val="9"/>
        </w:numPr>
        <w:rPr>
          <w:rFonts w:ascii="Garamond" w:hAnsi="Garamond"/>
          <w:sz w:val="24"/>
          <w:lang w:val="it-IT" w:eastAsia="it-IT"/>
        </w:rPr>
      </w:pPr>
      <w:r w:rsidRPr="00AA5CCD">
        <w:rPr>
          <w:rFonts w:ascii="Garamond" w:hAnsi="Garamond"/>
          <w:sz w:val="24"/>
          <w:lang w:val="it-IT" w:eastAsia="it-IT"/>
        </w:rPr>
        <w:t>Prevenzione degli sprechi alimentari nella ristorazione commerciale attraverso la promozione dell’asporto del cibo non consumato</w:t>
      </w:r>
    </w:p>
    <w:p w:rsidR="00094C1A" w:rsidRPr="00AA5CCD" w:rsidRDefault="00094C1A" w:rsidP="00AA5CCD">
      <w:pPr>
        <w:pStyle w:val="ListParagraph"/>
        <w:numPr>
          <w:ilvl w:val="0"/>
          <w:numId w:val="9"/>
        </w:numPr>
        <w:rPr>
          <w:rFonts w:ascii="Garamond" w:hAnsi="Garamond"/>
          <w:sz w:val="24"/>
          <w:lang w:val="it-IT" w:eastAsia="it-IT"/>
        </w:rPr>
      </w:pPr>
      <w:r w:rsidRPr="00AA5CCD">
        <w:rPr>
          <w:rFonts w:ascii="Garamond" w:hAnsi="Garamond"/>
          <w:sz w:val="24"/>
          <w:lang w:val="it-IT" w:eastAsia="it-IT"/>
        </w:rPr>
        <w:t>Misurazione dei rifiuti evitati attraverso l’utilizzo della “food-bag” nella ristorazione commerciale</w:t>
      </w:r>
    </w:p>
    <w:p w:rsidR="00094C1A" w:rsidRPr="00AA5CCD" w:rsidRDefault="00094C1A" w:rsidP="00AA5CCD">
      <w:pPr>
        <w:pStyle w:val="ListParagraph"/>
        <w:numPr>
          <w:ilvl w:val="0"/>
          <w:numId w:val="9"/>
        </w:numPr>
        <w:rPr>
          <w:rFonts w:ascii="Garamond" w:hAnsi="Garamond"/>
          <w:sz w:val="24"/>
          <w:lang w:val="it-IT" w:eastAsia="it-IT"/>
        </w:rPr>
      </w:pPr>
      <w:r w:rsidRPr="00AA5CCD">
        <w:rPr>
          <w:rFonts w:ascii="Garamond" w:hAnsi="Garamond"/>
          <w:sz w:val="24"/>
          <w:lang w:val="it-IT" w:eastAsia="it-IT"/>
        </w:rPr>
        <w:t>Quaderni operativi per il recupero delle eccedenze alimentari</w:t>
      </w:r>
    </w:p>
    <w:p w:rsidR="00552522" w:rsidRDefault="00F10954" w:rsidP="00E557E6">
      <w:pPr>
        <w:pStyle w:val="Heading2"/>
        <w:numPr>
          <w:ilvl w:val="0"/>
          <w:numId w:val="5"/>
        </w:numPr>
      </w:pPr>
      <w:bookmarkStart w:id="2" w:name="_Toc101039371"/>
      <w:r w:rsidRPr="00F10954">
        <w:t>Prevenzione degli sprechi alimentari nella ristorazione scolastica</w:t>
      </w:r>
      <w:bookmarkEnd w:id="2"/>
    </w:p>
    <w:p w:rsidR="001B10D0" w:rsidRPr="001B10D0" w:rsidRDefault="00552522" w:rsidP="001B10D0">
      <w:pPr>
        <w:spacing w:before="100" w:beforeAutospacing="1" w:after="100" w:afterAutospacing="1" w:line="288" w:lineRule="auto"/>
        <w:jc w:val="both"/>
        <w:rPr>
          <w:rFonts w:ascii="Garamond" w:eastAsia="Times New Roman" w:hAnsi="Garamond" w:cs="Times New Roman"/>
          <w:sz w:val="24"/>
          <w:szCs w:val="24"/>
          <w:lang w:val="it-IT" w:eastAsia="it-IT"/>
        </w:rPr>
      </w:pPr>
      <w:r w:rsidRPr="005D233B">
        <w:rPr>
          <w:rFonts w:ascii="Garamond" w:eastAsia="Times New Roman" w:hAnsi="Garamond" w:cs="Times New Roman"/>
          <w:sz w:val="24"/>
          <w:szCs w:val="24"/>
          <w:lang w:val="it-IT" w:eastAsia="it-IT"/>
        </w:rPr>
        <w:t xml:space="preserve">La Linea di Azione 1 è dedicata alla riduzione dello spreco alimentare nelle scuole. </w:t>
      </w:r>
      <w:r w:rsidR="001B10D0" w:rsidRPr="001B10D0">
        <w:rPr>
          <w:rFonts w:ascii="Garamond" w:eastAsia="Times New Roman" w:hAnsi="Garamond" w:cs="Times New Roman"/>
          <w:sz w:val="24"/>
          <w:szCs w:val="24"/>
          <w:lang w:val="it-IT" w:eastAsia="it-IT"/>
        </w:rPr>
        <w:t>Le attività poposte</w:t>
      </w:r>
      <w:r w:rsidR="001B10D0">
        <w:rPr>
          <w:rFonts w:ascii="Garamond" w:eastAsia="Times New Roman" w:hAnsi="Garamond" w:cs="Times New Roman"/>
          <w:sz w:val="24"/>
          <w:szCs w:val="24"/>
          <w:lang w:val="it-IT" w:eastAsia="it-IT"/>
        </w:rPr>
        <w:t xml:space="preserve"> e realizzate</w:t>
      </w:r>
      <w:r w:rsidR="001B10D0" w:rsidRPr="001B10D0">
        <w:rPr>
          <w:rFonts w:ascii="Garamond" w:eastAsia="Times New Roman" w:hAnsi="Garamond" w:cs="Times New Roman"/>
          <w:sz w:val="24"/>
          <w:szCs w:val="24"/>
          <w:lang w:val="it-IT" w:eastAsia="it-IT"/>
        </w:rPr>
        <w:t xml:space="preserve"> spaziano dalla formazione per gli insegnanti e i funzionari comunali, alla formazione per le stazioni appaltanti per la redazione dei capitolati di gara per l’affidamento del servizio di ristorazione, alla creazione di una banca dati di strumenti e iniziative utili alla realizzazione di iniziative locali, fino alla realizzazione di progetti specifici di preve</w:t>
      </w:r>
      <w:r w:rsidR="001B10D0">
        <w:rPr>
          <w:rFonts w:ascii="Garamond" w:eastAsia="Times New Roman" w:hAnsi="Garamond" w:cs="Times New Roman"/>
          <w:sz w:val="24"/>
          <w:szCs w:val="24"/>
          <w:lang w:val="it-IT" w:eastAsia="it-IT"/>
        </w:rPr>
        <w:t>nzione degli sprechi alimentari nelle scuole italiane.</w:t>
      </w:r>
    </w:p>
    <w:p w:rsidR="00552522" w:rsidRPr="005D233B" w:rsidRDefault="00552522" w:rsidP="005D233B">
      <w:pPr>
        <w:spacing w:before="100" w:beforeAutospacing="1" w:after="100" w:afterAutospacing="1" w:line="288" w:lineRule="auto"/>
        <w:jc w:val="both"/>
        <w:rPr>
          <w:rFonts w:ascii="Garamond" w:eastAsia="Times New Roman" w:hAnsi="Garamond" w:cs="Times New Roman"/>
          <w:sz w:val="24"/>
          <w:szCs w:val="24"/>
          <w:lang w:val="it-IT" w:eastAsia="it-IT"/>
        </w:rPr>
      </w:pPr>
      <w:bookmarkStart w:id="3" w:name="_GoBack"/>
      <w:bookmarkEnd w:id="3"/>
      <w:r w:rsidRPr="005D233B">
        <w:rPr>
          <w:rFonts w:ascii="Garamond" w:eastAsia="Times New Roman" w:hAnsi="Garamond" w:cs="Times New Roman"/>
          <w:sz w:val="24"/>
          <w:szCs w:val="24"/>
          <w:lang w:val="it-IT" w:eastAsia="it-IT"/>
        </w:rPr>
        <w:t xml:space="preserve">Sul sito web di progetto sono </w:t>
      </w:r>
      <w:r w:rsidR="005D233B">
        <w:rPr>
          <w:rFonts w:ascii="Garamond" w:eastAsia="Times New Roman" w:hAnsi="Garamond" w:cs="Times New Roman"/>
          <w:sz w:val="24"/>
          <w:szCs w:val="24"/>
          <w:lang w:val="it-IT" w:eastAsia="it-IT"/>
        </w:rPr>
        <w:t xml:space="preserve">liberamente </w:t>
      </w:r>
      <w:r w:rsidRPr="005D233B">
        <w:rPr>
          <w:rFonts w:ascii="Garamond" w:eastAsia="Times New Roman" w:hAnsi="Garamond" w:cs="Times New Roman"/>
          <w:sz w:val="24"/>
          <w:szCs w:val="24"/>
          <w:lang w:val="it-IT" w:eastAsia="it-IT"/>
        </w:rPr>
        <w:t>disponibili:</w:t>
      </w:r>
    </w:p>
    <w:p w:rsidR="009D45E0" w:rsidRPr="005D233B" w:rsidRDefault="00F62949" w:rsidP="005D233B">
      <w:pPr>
        <w:pStyle w:val="ListParagraph"/>
        <w:numPr>
          <w:ilvl w:val="0"/>
          <w:numId w:val="2"/>
        </w:numPr>
        <w:spacing w:after="0" w:line="288" w:lineRule="auto"/>
        <w:jc w:val="both"/>
        <w:rPr>
          <w:rFonts w:ascii="Garamond" w:hAnsi="Garamond"/>
          <w:sz w:val="24"/>
          <w:szCs w:val="24"/>
        </w:rPr>
      </w:pPr>
      <w:hyperlink r:id="rId11" w:history="1">
        <w:r w:rsidR="009D45E0" w:rsidRPr="005D233B">
          <w:rPr>
            <w:rStyle w:val="Hyperlink"/>
            <w:rFonts w:ascii="Garamond" w:hAnsi="Garamond"/>
            <w:sz w:val="24"/>
            <w:szCs w:val="24"/>
          </w:rPr>
          <w:t xml:space="preserve">Banca </w:t>
        </w:r>
        <w:proofErr w:type="spellStart"/>
        <w:r w:rsidR="009D45E0" w:rsidRPr="005D233B">
          <w:rPr>
            <w:rStyle w:val="Hyperlink"/>
            <w:rFonts w:ascii="Garamond" w:hAnsi="Garamond"/>
            <w:sz w:val="24"/>
            <w:szCs w:val="24"/>
          </w:rPr>
          <w:t>dati</w:t>
        </w:r>
        <w:proofErr w:type="spellEnd"/>
        <w:r w:rsidR="009D45E0" w:rsidRPr="005D233B">
          <w:rPr>
            <w:rStyle w:val="Hyperlink"/>
            <w:rFonts w:ascii="Garamond" w:hAnsi="Garamond"/>
            <w:sz w:val="24"/>
            <w:szCs w:val="24"/>
          </w:rPr>
          <w:t xml:space="preserve"> “</w:t>
        </w:r>
        <w:proofErr w:type="spellStart"/>
        <w:r w:rsidR="009D45E0" w:rsidRPr="005D233B">
          <w:rPr>
            <w:rStyle w:val="Hyperlink"/>
            <w:rFonts w:ascii="Garamond" w:hAnsi="Garamond"/>
            <w:sz w:val="24"/>
            <w:szCs w:val="24"/>
          </w:rPr>
          <w:t>Materiali</w:t>
        </w:r>
        <w:proofErr w:type="spellEnd"/>
        <w:r w:rsidR="009D45E0" w:rsidRPr="005D233B">
          <w:rPr>
            <w:rStyle w:val="Hyperlink"/>
            <w:rFonts w:ascii="Garamond" w:hAnsi="Garamond"/>
            <w:sz w:val="24"/>
            <w:szCs w:val="24"/>
          </w:rPr>
          <w:t xml:space="preserve"> per la </w:t>
        </w:r>
        <w:proofErr w:type="spellStart"/>
        <w:r w:rsidR="009D45E0" w:rsidRPr="005D233B">
          <w:rPr>
            <w:rStyle w:val="Hyperlink"/>
            <w:rFonts w:ascii="Garamond" w:hAnsi="Garamond"/>
            <w:sz w:val="24"/>
            <w:szCs w:val="24"/>
          </w:rPr>
          <w:t>scuola</w:t>
        </w:r>
        <w:proofErr w:type="spellEnd"/>
        <w:r w:rsidR="009D45E0" w:rsidRPr="005D233B">
          <w:rPr>
            <w:rStyle w:val="Hyperlink"/>
            <w:rFonts w:ascii="Garamond" w:hAnsi="Garamond"/>
            <w:sz w:val="24"/>
            <w:szCs w:val="24"/>
          </w:rPr>
          <w:t>”</w:t>
        </w:r>
      </w:hyperlink>
      <w:r w:rsidR="009D45E0" w:rsidRPr="005D233B">
        <w:rPr>
          <w:rFonts w:ascii="Garamond" w:hAnsi="Garamond"/>
          <w:sz w:val="24"/>
          <w:szCs w:val="24"/>
        </w:rPr>
        <w:t xml:space="preserve">: </w:t>
      </w:r>
      <w:proofErr w:type="spellStart"/>
      <w:r w:rsidR="009D45E0" w:rsidRPr="005D233B">
        <w:rPr>
          <w:rFonts w:ascii="Garamond" w:hAnsi="Garamond"/>
          <w:sz w:val="24"/>
          <w:szCs w:val="24"/>
        </w:rPr>
        <w:t>consente</w:t>
      </w:r>
      <w:proofErr w:type="spellEnd"/>
      <w:r w:rsidR="009D45E0" w:rsidRPr="005D233B">
        <w:rPr>
          <w:rFonts w:ascii="Garamond" w:hAnsi="Garamond"/>
          <w:sz w:val="24"/>
          <w:szCs w:val="24"/>
        </w:rPr>
        <w:t xml:space="preserve"> </w:t>
      </w:r>
      <w:proofErr w:type="spellStart"/>
      <w:r w:rsidR="009D45E0" w:rsidRPr="005D233B">
        <w:rPr>
          <w:rFonts w:ascii="Garamond" w:hAnsi="Garamond"/>
          <w:sz w:val="24"/>
          <w:szCs w:val="24"/>
        </w:rPr>
        <w:t>l’accesso</w:t>
      </w:r>
      <w:proofErr w:type="spellEnd"/>
      <w:r w:rsidR="009D45E0" w:rsidRPr="005D233B">
        <w:rPr>
          <w:rFonts w:ascii="Garamond" w:hAnsi="Garamond"/>
          <w:sz w:val="24"/>
          <w:szCs w:val="24"/>
        </w:rPr>
        <w:t xml:space="preserve"> ad </w:t>
      </w:r>
      <w:proofErr w:type="spellStart"/>
      <w:r w:rsidR="009D45E0" w:rsidRPr="005D233B">
        <w:rPr>
          <w:rFonts w:ascii="Garamond" w:hAnsi="Garamond"/>
          <w:sz w:val="24"/>
          <w:szCs w:val="24"/>
        </w:rPr>
        <w:t>informazioni</w:t>
      </w:r>
      <w:proofErr w:type="spellEnd"/>
      <w:r w:rsidR="009D45E0" w:rsidRPr="005D233B">
        <w:rPr>
          <w:rFonts w:ascii="Garamond" w:hAnsi="Garamond"/>
          <w:sz w:val="24"/>
          <w:szCs w:val="24"/>
        </w:rPr>
        <w:t xml:space="preserve"> </w:t>
      </w:r>
      <w:proofErr w:type="spellStart"/>
      <w:r w:rsidR="009D45E0" w:rsidRPr="005D233B">
        <w:rPr>
          <w:rFonts w:ascii="Garamond" w:hAnsi="Garamond"/>
          <w:sz w:val="24"/>
          <w:szCs w:val="24"/>
        </w:rPr>
        <w:t>strutturate</w:t>
      </w:r>
      <w:proofErr w:type="spellEnd"/>
      <w:r w:rsidR="009D45E0" w:rsidRPr="005D233B">
        <w:rPr>
          <w:rFonts w:ascii="Garamond" w:hAnsi="Garamond"/>
          <w:sz w:val="24"/>
          <w:szCs w:val="24"/>
        </w:rPr>
        <w:t xml:space="preserve"> sotto forma di FAQ, </w:t>
      </w:r>
      <w:proofErr w:type="spellStart"/>
      <w:r w:rsidR="009D45E0" w:rsidRPr="005D233B">
        <w:rPr>
          <w:rFonts w:ascii="Garamond" w:hAnsi="Garamond"/>
          <w:sz w:val="24"/>
          <w:szCs w:val="24"/>
        </w:rPr>
        <w:t>Documenti</w:t>
      </w:r>
      <w:proofErr w:type="spellEnd"/>
      <w:r w:rsidR="009D45E0" w:rsidRPr="005D233B">
        <w:rPr>
          <w:rFonts w:ascii="Garamond" w:hAnsi="Garamond"/>
          <w:sz w:val="24"/>
          <w:szCs w:val="24"/>
        </w:rPr>
        <w:t xml:space="preserve">, Video, Siti web e Kit </w:t>
      </w:r>
      <w:proofErr w:type="spellStart"/>
      <w:r w:rsidR="009D45E0" w:rsidRPr="005D233B">
        <w:rPr>
          <w:rFonts w:ascii="Garamond" w:hAnsi="Garamond"/>
          <w:sz w:val="24"/>
          <w:szCs w:val="24"/>
        </w:rPr>
        <w:t>didattici</w:t>
      </w:r>
      <w:proofErr w:type="spellEnd"/>
      <w:r w:rsidR="009D45E0" w:rsidRPr="005D233B">
        <w:rPr>
          <w:rFonts w:ascii="Garamond" w:hAnsi="Garamond"/>
          <w:sz w:val="24"/>
          <w:szCs w:val="24"/>
        </w:rPr>
        <w:t xml:space="preserve"> di </w:t>
      </w:r>
      <w:proofErr w:type="spellStart"/>
      <w:r w:rsidR="009D45E0" w:rsidRPr="005D233B">
        <w:rPr>
          <w:rFonts w:ascii="Garamond" w:hAnsi="Garamond"/>
          <w:sz w:val="24"/>
          <w:szCs w:val="24"/>
        </w:rPr>
        <w:t>po</w:t>
      </w:r>
      <w:r w:rsidR="005D233B">
        <w:rPr>
          <w:rFonts w:ascii="Garamond" w:hAnsi="Garamond"/>
          <w:sz w:val="24"/>
          <w:szCs w:val="24"/>
        </w:rPr>
        <w:t>tenziale</w:t>
      </w:r>
      <w:proofErr w:type="spellEnd"/>
      <w:r w:rsidR="005D233B">
        <w:rPr>
          <w:rFonts w:ascii="Garamond" w:hAnsi="Garamond"/>
          <w:sz w:val="24"/>
          <w:szCs w:val="24"/>
        </w:rPr>
        <w:t xml:space="preserve"> </w:t>
      </w:r>
      <w:proofErr w:type="spellStart"/>
      <w:r w:rsidR="005D233B">
        <w:rPr>
          <w:rFonts w:ascii="Garamond" w:hAnsi="Garamond"/>
          <w:sz w:val="24"/>
          <w:szCs w:val="24"/>
        </w:rPr>
        <w:t>interesse</w:t>
      </w:r>
      <w:proofErr w:type="spellEnd"/>
      <w:r w:rsidR="005D233B">
        <w:rPr>
          <w:rFonts w:ascii="Garamond" w:hAnsi="Garamond"/>
          <w:sz w:val="24"/>
          <w:szCs w:val="24"/>
        </w:rPr>
        <w:t xml:space="preserve"> </w:t>
      </w:r>
      <w:proofErr w:type="spellStart"/>
      <w:r w:rsidR="005D233B">
        <w:rPr>
          <w:rFonts w:ascii="Garamond" w:hAnsi="Garamond"/>
          <w:sz w:val="24"/>
          <w:szCs w:val="24"/>
        </w:rPr>
        <w:t>ai</w:t>
      </w:r>
      <w:proofErr w:type="spellEnd"/>
      <w:r w:rsidR="005D233B">
        <w:rPr>
          <w:rFonts w:ascii="Garamond" w:hAnsi="Garamond"/>
          <w:sz w:val="24"/>
          <w:szCs w:val="24"/>
        </w:rPr>
        <w:t xml:space="preserve"> </w:t>
      </w:r>
      <w:proofErr w:type="spellStart"/>
      <w:r w:rsidR="005D233B">
        <w:rPr>
          <w:rFonts w:ascii="Garamond" w:hAnsi="Garamond"/>
          <w:sz w:val="24"/>
          <w:szCs w:val="24"/>
        </w:rPr>
        <w:t>fini</w:t>
      </w:r>
      <w:proofErr w:type="spellEnd"/>
      <w:r w:rsidR="005D233B">
        <w:rPr>
          <w:rFonts w:ascii="Garamond" w:hAnsi="Garamond"/>
          <w:sz w:val="24"/>
          <w:szCs w:val="24"/>
        </w:rPr>
        <w:t xml:space="preserve"> </w:t>
      </w:r>
      <w:proofErr w:type="spellStart"/>
      <w:r w:rsidR="005D233B">
        <w:rPr>
          <w:rFonts w:ascii="Garamond" w:hAnsi="Garamond"/>
          <w:sz w:val="24"/>
          <w:szCs w:val="24"/>
        </w:rPr>
        <w:t>della</w:t>
      </w:r>
      <w:proofErr w:type="spellEnd"/>
      <w:r w:rsidR="005D233B">
        <w:rPr>
          <w:rFonts w:ascii="Garamond" w:hAnsi="Garamond"/>
          <w:sz w:val="24"/>
          <w:szCs w:val="24"/>
        </w:rPr>
        <w:t xml:space="preserve"> </w:t>
      </w:r>
      <w:proofErr w:type="spellStart"/>
      <w:r w:rsidR="005D233B">
        <w:rPr>
          <w:rFonts w:ascii="Garamond" w:hAnsi="Garamond"/>
          <w:sz w:val="24"/>
          <w:szCs w:val="24"/>
        </w:rPr>
        <w:t>definizione</w:t>
      </w:r>
      <w:proofErr w:type="spellEnd"/>
      <w:r w:rsidR="005D233B">
        <w:rPr>
          <w:rFonts w:ascii="Garamond" w:hAnsi="Garamond"/>
          <w:sz w:val="24"/>
          <w:szCs w:val="24"/>
        </w:rPr>
        <w:t xml:space="preserve"> e </w:t>
      </w:r>
      <w:proofErr w:type="spellStart"/>
      <w:r w:rsidR="005D233B">
        <w:rPr>
          <w:rFonts w:ascii="Garamond" w:hAnsi="Garamond"/>
          <w:sz w:val="24"/>
          <w:szCs w:val="24"/>
        </w:rPr>
        <w:t>della</w:t>
      </w:r>
      <w:proofErr w:type="spellEnd"/>
      <w:r w:rsidR="005D233B">
        <w:rPr>
          <w:rFonts w:ascii="Garamond" w:hAnsi="Garamond"/>
          <w:sz w:val="24"/>
          <w:szCs w:val="24"/>
        </w:rPr>
        <w:t xml:space="preserve"> </w:t>
      </w:r>
      <w:proofErr w:type="spellStart"/>
      <w:r w:rsidR="005D233B">
        <w:rPr>
          <w:rFonts w:ascii="Garamond" w:hAnsi="Garamond"/>
          <w:sz w:val="24"/>
          <w:szCs w:val="24"/>
        </w:rPr>
        <w:t>realizzazione</w:t>
      </w:r>
      <w:proofErr w:type="spellEnd"/>
      <w:r w:rsidR="005D233B">
        <w:rPr>
          <w:rFonts w:ascii="Garamond" w:hAnsi="Garamond"/>
          <w:sz w:val="24"/>
          <w:szCs w:val="24"/>
        </w:rPr>
        <w:t xml:space="preserve"> </w:t>
      </w:r>
      <w:r w:rsidR="009D45E0" w:rsidRPr="005D233B">
        <w:rPr>
          <w:rFonts w:ascii="Garamond" w:hAnsi="Garamond"/>
          <w:sz w:val="24"/>
          <w:szCs w:val="24"/>
        </w:rPr>
        <w:t xml:space="preserve">di </w:t>
      </w:r>
      <w:proofErr w:type="spellStart"/>
      <w:r w:rsidR="009D45E0" w:rsidRPr="005D233B">
        <w:rPr>
          <w:rFonts w:ascii="Garamond" w:hAnsi="Garamond"/>
          <w:sz w:val="24"/>
          <w:szCs w:val="24"/>
        </w:rPr>
        <w:t>nuove</w:t>
      </w:r>
      <w:proofErr w:type="spellEnd"/>
      <w:r w:rsidR="009D45E0" w:rsidRPr="005D233B">
        <w:rPr>
          <w:rFonts w:ascii="Garamond" w:hAnsi="Garamond"/>
          <w:sz w:val="24"/>
          <w:szCs w:val="24"/>
        </w:rPr>
        <w:t xml:space="preserve"> </w:t>
      </w:r>
      <w:proofErr w:type="spellStart"/>
      <w:r w:rsidR="009D45E0" w:rsidRPr="005D233B">
        <w:rPr>
          <w:rFonts w:ascii="Garamond" w:hAnsi="Garamond"/>
          <w:sz w:val="24"/>
          <w:szCs w:val="24"/>
        </w:rPr>
        <w:t>iniziative</w:t>
      </w:r>
      <w:proofErr w:type="spellEnd"/>
      <w:r w:rsidR="009D45E0" w:rsidRPr="005D233B">
        <w:rPr>
          <w:rFonts w:ascii="Garamond" w:hAnsi="Garamond"/>
          <w:sz w:val="24"/>
          <w:szCs w:val="24"/>
        </w:rPr>
        <w:t xml:space="preserve"> </w:t>
      </w:r>
      <w:proofErr w:type="spellStart"/>
      <w:r w:rsidR="009D45E0" w:rsidRPr="005D233B">
        <w:rPr>
          <w:rFonts w:ascii="Garamond" w:hAnsi="Garamond"/>
          <w:sz w:val="24"/>
          <w:szCs w:val="24"/>
        </w:rPr>
        <w:t>sul</w:t>
      </w:r>
      <w:proofErr w:type="spellEnd"/>
      <w:r w:rsidR="009D45E0" w:rsidRPr="005D233B">
        <w:rPr>
          <w:rFonts w:ascii="Garamond" w:hAnsi="Garamond"/>
          <w:sz w:val="24"/>
          <w:szCs w:val="24"/>
        </w:rPr>
        <w:t xml:space="preserve"> </w:t>
      </w:r>
      <w:proofErr w:type="spellStart"/>
      <w:r w:rsidR="009D45E0" w:rsidRPr="005D233B">
        <w:rPr>
          <w:rFonts w:ascii="Garamond" w:hAnsi="Garamond"/>
          <w:sz w:val="24"/>
          <w:szCs w:val="24"/>
        </w:rPr>
        <w:t>tema</w:t>
      </w:r>
      <w:proofErr w:type="spellEnd"/>
      <w:r w:rsidR="009D45E0" w:rsidRPr="005D233B">
        <w:rPr>
          <w:rFonts w:ascii="Garamond" w:hAnsi="Garamond"/>
          <w:sz w:val="24"/>
          <w:szCs w:val="24"/>
        </w:rPr>
        <w:t xml:space="preserve"> </w:t>
      </w:r>
      <w:proofErr w:type="spellStart"/>
      <w:r w:rsidR="009D45E0" w:rsidRPr="005D233B">
        <w:rPr>
          <w:rFonts w:ascii="Garamond" w:hAnsi="Garamond"/>
          <w:sz w:val="24"/>
          <w:szCs w:val="24"/>
        </w:rPr>
        <w:t>della</w:t>
      </w:r>
      <w:proofErr w:type="spellEnd"/>
      <w:r w:rsidR="009D45E0" w:rsidRPr="005D233B">
        <w:rPr>
          <w:rFonts w:ascii="Garamond" w:hAnsi="Garamond"/>
          <w:sz w:val="24"/>
          <w:szCs w:val="24"/>
        </w:rPr>
        <w:t xml:space="preserve"> </w:t>
      </w:r>
      <w:proofErr w:type="spellStart"/>
      <w:r w:rsidR="009D45E0" w:rsidRPr="005D233B">
        <w:rPr>
          <w:rFonts w:ascii="Garamond" w:hAnsi="Garamond"/>
          <w:sz w:val="24"/>
          <w:szCs w:val="24"/>
        </w:rPr>
        <w:t>prevenzione</w:t>
      </w:r>
      <w:proofErr w:type="spellEnd"/>
      <w:r w:rsidR="009D45E0" w:rsidRPr="005D233B">
        <w:rPr>
          <w:rFonts w:ascii="Garamond" w:hAnsi="Garamond"/>
          <w:sz w:val="24"/>
          <w:szCs w:val="24"/>
        </w:rPr>
        <w:t xml:space="preserve"> degli </w:t>
      </w:r>
      <w:proofErr w:type="spellStart"/>
      <w:r w:rsidR="009D45E0" w:rsidRPr="005D233B">
        <w:rPr>
          <w:rFonts w:ascii="Garamond" w:hAnsi="Garamond"/>
          <w:sz w:val="24"/>
          <w:szCs w:val="24"/>
        </w:rPr>
        <w:t>sprechi</w:t>
      </w:r>
      <w:proofErr w:type="spellEnd"/>
      <w:r w:rsidR="009D45E0" w:rsidRPr="005D233B">
        <w:rPr>
          <w:rFonts w:ascii="Garamond" w:hAnsi="Garamond"/>
          <w:sz w:val="24"/>
          <w:szCs w:val="24"/>
        </w:rPr>
        <w:t xml:space="preserve"> </w:t>
      </w:r>
      <w:proofErr w:type="spellStart"/>
      <w:r w:rsidR="009D45E0" w:rsidRPr="005D233B">
        <w:rPr>
          <w:rFonts w:ascii="Garamond" w:hAnsi="Garamond"/>
          <w:sz w:val="24"/>
          <w:szCs w:val="24"/>
        </w:rPr>
        <w:t>alimentari</w:t>
      </w:r>
      <w:proofErr w:type="spellEnd"/>
      <w:r w:rsidR="009D45E0" w:rsidRPr="005D233B">
        <w:rPr>
          <w:rFonts w:ascii="Garamond" w:hAnsi="Garamond"/>
          <w:sz w:val="24"/>
          <w:szCs w:val="24"/>
        </w:rPr>
        <w:t xml:space="preserve"> </w:t>
      </w:r>
      <w:proofErr w:type="spellStart"/>
      <w:r w:rsidR="009D45E0" w:rsidRPr="005D233B">
        <w:rPr>
          <w:rFonts w:ascii="Garamond" w:hAnsi="Garamond"/>
          <w:sz w:val="24"/>
          <w:szCs w:val="24"/>
        </w:rPr>
        <w:t>rivolte</w:t>
      </w:r>
      <w:proofErr w:type="spellEnd"/>
      <w:r w:rsidR="009D45E0" w:rsidRPr="005D233B">
        <w:rPr>
          <w:rFonts w:ascii="Garamond" w:hAnsi="Garamond"/>
          <w:sz w:val="24"/>
          <w:szCs w:val="24"/>
        </w:rPr>
        <w:t xml:space="preserve"> al </w:t>
      </w:r>
      <w:proofErr w:type="spellStart"/>
      <w:r w:rsidR="009D45E0" w:rsidRPr="005D233B">
        <w:rPr>
          <w:rFonts w:ascii="Garamond" w:hAnsi="Garamond"/>
          <w:sz w:val="24"/>
          <w:szCs w:val="24"/>
        </w:rPr>
        <w:t>mondo</w:t>
      </w:r>
      <w:proofErr w:type="spellEnd"/>
      <w:r w:rsidR="009D45E0" w:rsidRPr="005D233B">
        <w:rPr>
          <w:rFonts w:ascii="Garamond" w:hAnsi="Garamond"/>
          <w:sz w:val="24"/>
          <w:szCs w:val="24"/>
        </w:rPr>
        <w:t xml:space="preserve"> </w:t>
      </w:r>
      <w:proofErr w:type="spellStart"/>
      <w:r w:rsidR="009D45E0" w:rsidRPr="005D233B">
        <w:rPr>
          <w:rFonts w:ascii="Garamond" w:hAnsi="Garamond"/>
          <w:sz w:val="24"/>
          <w:szCs w:val="24"/>
        </w:rPr>
        <w:t>della</w:t>
      </w:r>
      <w:proofErr w:type="spellEnd"/>
      <w:r w:rsidR="009D45E0" w:rsidRPr="005D233B">
        <w:rPr>
          <w:rFonts w:ascii="Garamond" w:hAnsi="Garamond"/>
          <w:sz w:val="24"/>
          <w:szCs w:val="24"/>
        </w:rPr>
        <w:t xml:space="preserve"> </w:t>
      </w:r>
      <w:proofErr w:type="spellStart"/>
      <w:r w:rsidR="009D45E0" w:rsidRPr="005D233B">
        <w:rPr>
          <w:rFonts w:ascii="Garamond" w:hAnsi="Garamond"/>
          <w:sz w:val="24"/>
          <w:szCs w:val="24"/>
        </w:rPr>
        <w:t>scuola</w:t>
      </w:r>
      <w:proofErr w:type="spellEnd"/>
      <w:r w:rsidR="009D45E0" w:rsidRPr="005D233B">
        <w:rPr>
          <w:rFonts w:ascii="Garamond" w:hAnsi="Garamond"/>
          <w:sz w:val="24"/>
          <w:szCs w:val="24"/>
        </w:rPr>
        <w:t>;</w:t>
      </w:r>
    </w:p>
    <w:p w:rsidR="009D45E0" w:rsidRDefault="00F62949" w:rsidP="005D233B">
      <w:pPr>
        <w:pStyle w:val="ListParagraph"/>
        <w:numPr>
          <w:ilvl w:val="0"/>
          <w:numId w:val="2"/>
        </w:numPr>
        <w:spacing w:after="0" w:line="288" w:lineRule="auto"/>
        <w:jc w:val="both"/>
        <w:rPr>
          <w:rFonts w:ascii="Garamond" w:hAnsi="Garamond"/>
          <w:sz w:val="24"/>
          <w:szCs w:val="24"/>
        </w:rPr>
      </w:pPr>
      <w:hyperlink r:id="rId12" w:history="1">
        <w:r w:rsidR="009D45E0" w:rsidRPr="005D233B">
          <w:rPr>
            <w:rStyle w:val="Hyperlink"/>
            <w:rFonts w:ascii="Garamond" w:hAnsi="Garamond"/>
            <w:sz w:val="24"/>
            <w:szCs w:val="24"/>
          </w:rPr>
          <w:t xml:space="preserve">Banca </w:t>
        </w:r>
        <w:proofErr w:type="spellStart"/>
        <w:r w:rsidR="009D45E0" w:rsidRPr="005D233B">
          <w:rPr>
            <w:rStyle w:val="Hyperlink"/>
            <w:rFonts w:ascii="Garamond" w:hAnsi="Garamond"/>
            <w:sz w:val="24"/>
            <w:szCs w:val="24"/>
          </w:rPr>
          <w:t>dati</w:t>
        </w:r>
        <w:proofErr w:type="spellEnd"/>
        <w:r w:rsidR="009D45E0" w:rsidRPr="005D233B">
          <w:rPr>
            <w:rStyle w:val="Hyperlink"/>
            <w:rFonts w:ascii="Garamond" w:hAnsi="Garamond"/>
            <w:sz w:val="24"/>
            <w:szCs w:val="24"/>
          </w:rPr>
          <w:t xml:space="preserve"> “Progetti per la </w:t>
        </w:r>
        <w:proofErr w:type="spellStart"/>
        <w:r w:rsidR="009D45E0" w:rsidRPr="005D233B">
          <w:rPr>
            <w:rStyle w:val="Hyperlink"/>
            <w:rFonts w:ascii="Garamond" w:hAnsi="Garamond"/>
            <w:sz w:val="24"/>
            <w:szCs w:val="24"/>
          </w:rPr>
          <w:t>scuola</w:t>
        </w:r>
        <w:proofErr w:type="spellEnd"/>
        <w:r w:rsidR="009D45E0" w:rsidRPr="005D233B">
          <w:rPr>
            <w:rStyle w:val="Hyperlink"/>
            <w:rFonts w:ascii="Garamond" w:hAnsi="Garamond"/>
            <w:sz w:val="24"/>
            <w:szCs w:val="24"/>
          </w:rPr>
          <w:t>”</w:t>
        </w:r>
      </w:hyperlink>
      <w:r w:rsidR="009D45E0" w:rsidRPr="005D233B">
        <w:rPr>
          <w:rFonts w:ascii="Garamond" w:hAnsi="Garamond"/>
          <w:sz w:val="24"/>
          <w:szCs w:val="24"/>
        </w:rPr>
        <w:t xml:space="preserve">: </w:t>
      </w:r>
      <w:proofErr w:type="spellStart"/>
      <w:r w:rsidR="009D45E0" w:rsidRPr="005D233B">
        <w:rPr>
          <w:rFonts w:ascii="Garamond" w:hAnsi="Garamond"/>
          <w:sz w:val="24"/>
          <w:szCs w:val="24"/>
        </w:rPr>
        <w:t>consente</w:t>
      </w:r>
      <w:proofErr w:type="spellEnd"/>
      <w:r w:rsidR="009D45E0" w:rsidRPr="005D233B">
        <w:rPr>
          <w:rFonts w:ascii="Garamond" w:hAnsi="Garamond"/>
          <w:sz w:val="24"/>
          <w:szCs w:val="24"/>
        </w:rPr>
        <w:t xml:space="preserve"> </w:t>
      </w:r>
      <w:proofErr w:type="spellStart"/>
      <w:r w:rsidR="009D45E0" w:rsidRPr="005D233B">
        <w:rPr>
          <w:rFonts w:ascii="Garamond" w:hAnsi="Garamond"/>
          <w:sz w:val="24"/>
          <w:szCs w:val="24"/>
        </w:rPr>
        <w:t>l’accesso</w:t>
      </w:r>
      <w:proofErr w:type="spellEnd"/>
      <w:r w:rsidR="009D45E0" w:rsidRPr="005D233B">
        <w:rPr>
          <w:rFonts w:ascii="Garamond" w:hAnsi="Garamond"/>
          <w:sz w:val="24"/>
          <w:szCs w:val="24"/>
        </w:rPr>
        <w:t xml:space="preserve"> </w:t>
      </w:r>
      <w:proofErr w:type="spellStart"/>
      <w:r w:rsidR="009D45E0" w:rsidRPr="005D233B">
        <w:rPr>
          <w:rFonts w:ascii="Garamond" w:hAnsi="Garamond"/>
          <w:sz w:val="24"/>
          <w:szCs w:val="24"/>
        </w:rPr>
        <w:t>alle</w:t>
      </w:r>
      <w:proofErr w:type="spellEnd"/>
      <w:r w:rsidR="009D45E0" w:rsidRPr="005D233B">
        <w:rPr>
          <w:rFonts w:ascii="Garamond" w:hAnsi="Garamond"/>
          <w:sz w:val="24"/>
          <w:szCs w:val="24"/>
        </w:rPr>
        <w:t xml:space="preserve"> </w:t>
      </w:r>
      <w:proofErr w:type="spellStart"/>
      <w:r w:rsidR="009D45E0" w:rsidRPr="005D233B">
        <w:rPr>
          <w:rFonts w:ascii="Garamond" w:hAnsi="Garamond"/>
          <w:sz w:val="24"/>
          <w:szCs w:val="24"/>
        </w:rPr>
        <w:t>schede</w:t>
      </w:r>
      <w:proofErr w:type="spellEnd"/>
      <w:r w:rsidR="009D45E0" w:rsidRPr="005D233B">
        <w:rPr>
          <w:rFonts w:ascii="Garamond" w:hAnsi="Garamond"/>
          <w:sz w:val="24"/>
          <w:szCs w:val="24"/>
        </w:rPr>
        <w:t xml:space="preserve"> informative di </w:t>
      </w:r>
      <w:proofErr w:type="spellStart"/>
      <w:r w:rsidR="009D45E0" w:rsidRPr="005D233B">
        <w:rPr>
          <w:rFonts w:ascii="Garamond" w:hAnsi="Garamond"/>
          <w:sz w:val="24"/>
          <w:szCs w:val="24"/>
        </w:rPr>
        <w:t>una</w:t>
      </w:r>
      <w:proofErr w:type="spellEnd"/>
      <w:r w:rsidR="009D45E0" w:rsidRPr="005D233B">
        <w:rPr>
          <w:rFonts w:ascii="Garamond" w:hAnsi="Garamond"/>
          <w:sz w:val="24"/>
          <w:szCs w:val="24"/>
        </w:rPr>
        <w:t xml:space="preserve"> </w:t>
      </w:r>
      <w:proofErr w:type="spellStart"/>
      <w:r w:rsidR="009D45E0" w:rsidRPr="005D233B">
        <w:rPr>
          <w:rFonts w:ascii="Garamond" w:hAnsi="Garamond"/>
          <w:sz w:val="24"/>
          <w:szCs w:val="24"/>
        </w:rPr>
        <w:t>selezione</w:t>
      </w:r>
      <w:proofErr w:type="spellEnd"/>
      <w:r w:rsidR="009D45E0" w:rsidRPr="005D233B">
        <w:rPr>
          <w:rFonts w:ascii="Garamond" w:hAnsi="Garamond"/>
          <w:sz w:val="24"/>
          <w:szCs w:val="24"/>
        </w:rPr>
        <w:t xml:space="preserve"> di </w:t>
      </w:r>
      <w:proofErr w:type="spellStart"/>
      <w:r w:rsidR="009D45E0" w:rsidRPr="005D233B">
        <w:rPr>
          <w:rFonts w:ascii="Garamond" w:hAnsi="Garamond"/>
          <w:sz w:val="24"/>
          <w:szCs w:val="24"/>
        </w:rPr>
        <w:t>progetti</w:t>
      </w:r>
      <w:proofErr w:type="spellEnd"/>
      <w:r w:rsidR="009D45E0" w:rsidRPr="005D233B">
        <w:rPr>
          <w:rFonts w:ascii="Garamond" w:hAnsi="Garamond"/>
          <w:sz w:val="24"/>
          <w:szCs w:val="24"/>
        </w:rPr>
        <w:t xml:space="preserve"> (</w:t>
      </w:r>
      <w:proofErr w:type="spellStart"/>
      <w:r w:rsidR="00552522" w:rsidRPr="005D233B">
        <w:rPr>
          <w:rFonts w:ascii="Garamond" w:hAnsi="Garamond"/>
          <w:sz w:val="24"/>
          <w:szCs w:val="24"/>
        </w:rPr>
        <w:t>oltre</w:t>
      </w:r>
      <w:proofErr w:type="spellEnd"/>
      <w:r w:rsidR="009D45E0" w:rsidRPr="005D233B">
        <w:rPr>
          <w:rFonts w:ascii="Garamond" w:hAnsi="Garamond"/>
          <w:sz w:val="24"/>
          <w:szCs w:val="24"/>
        </w:rPr>
        <w:t xml:space="preserve"> 1</w:t>
      </w:r>
      <w:r w:rsidR="00552522" w:rsidRPr="005D233B">
        <w:rPr>
          <w:rFonts w:ascii="Garamond" w:hAnsi="Garamond"/>
          <w:sz w:val="24"/>
          <w:szCs w:val="24"/>
        </w:rPr>
        <w:t>60</w:t>
      </w:r>
      <w:r w:rsidR="005D233B" w:rsidRPr="005D233B">
        <w:rPr>
          <w:rFonts w:ascii="Garamond" w:hAnsi="Garamond"/>
          <w:sz w:val="24"/>
          <w:szCs w:val="24"/>
        </w:rPr>
        <w:t xml:space="preserve"> al </w:t>
      </w:r>
      <w:proofErr w:type="spellStart"/>
      <w:r w:rsidR="005D233B" w:rsidRPr="005D233B">
        <w:rPr>
          <w:rFonts w:ascii="Garamond" w:hAnsi="Garamond"/>
          <w:sz w:val="24"/>
          <w:szCs w:val="24"/>
        </w:rPr>
        <w:t>momento</w:t>
      </w:r>
      <w:proofErr w:type="spellEnd"/>
      <w:r w:rsidR="009D45E0" w:rsidRPr="005D233B">
        <w:rPr>
          <w:rFonts w:ascii="Garamond" w:hAnsi="Garamond"/>
          <w:sz w:val="24"/>
          <w:szCs w:val="24"/>
        </w:rPr>
        <w:t xml:space="preserve">) </w:t>
      </w:r>
      <w:proofErr w:type="spellStart"/>
      <w:r w:rsidR="009D45E0" w:rsidRPr="005D233B">
        <w:rPr>
          <w:rFonts w:ascii="Garamond" w:hAnsi="Garamond"/>
          <w:sz w:val="24"/>
          <w:szCs w:val="24"/>
        </w:rPr>
        <w:t>sul</w:t>
      </w:r>
      <w:proofErr w:type="spellEnd"/>
      <w:r w:rsidR="009D45E0" w:rsidRPr="005D233B">
        <w:rPr>
          <w:rFonts w:ascii="Garamond" w:hAnsi="Garamond"/>
          <w:sz w:val="24"/>
          <w:szCs w:val="24"/>
        </w:rPr>
        <w:t xml:space="preserve"> </w:t>
      </w:r>
      <w:proofErr w:type="spellStart"/>
      <w:r w:rsidR="009D45E0" w:rsidRPr="005D233B">
        <w:rPr>
          <w:rFonts w:ascii="Garamond" w:hAnsi="Garamond"/>
          <w:sz w:val="24"/>
          <w:szCs w:val="24"/>
        </w:rPr>
        <w:t>tema</w:t>
      </w:r>
      <w:proofErr w:type="spellEnd"/>
      <w:r w:rsidR="009D45E0" w:rsidRPr="005D233B">
        <w:rPr>
          <w:rFonts w:ascii="Garamond" w:hAnsi="Garamond"/>
          <w:sz w:val="24"/>
          <w:szCs w:val="24"/>
        </w:rPr>
        <w:t xml:space="preserve"> </w:t>
      </w:r>
      <w:proofErr w:type="spellStart"/>
      <w:r w:rsidR="009D45E0" w:rsidRPr="005D233B">
        <w:rPr>
          <w:rFonts w:ascii="Garamond" w:hAnsi="Garamond"/>
          <w:sz w:val="24"/>
          <w:szCs w:val="24"/>
        </w:rPr>
        <w:t>della</w:t>
      </w:r>
      <w:proofErr w:type="spellEnd"/>
      <w:r w:rsidR="009D45E0" w:rsidRPr="005D233B">
        <w:rPr>
          <w:rFonts w:ascii="Garamond" w:hAnsi="Garamond"/>
          <w:sz w:val="24"/>
          <w:szCs w:val="24"/>
        </w:rPr>
        <w:t xml:space="preserve"> </w:t>
      </w:r>
      <w:proofErr w:type="spellStart"/>
      <w:r w:rsidR="009D45E0" w:rsidRPr="005D233B">
        <w:rPr>
          <w:rFonts w:ascii="Garamond" w:hAnsi="Garamond"/>
          <w:sz w:val="24"/>
          <w:szCs w:val="24"/>
        </w:rPr>
        <w:t>corretta</w:t>
      </w:r>
      <w:proofErr w:type="spellEnd"/>
      <w:r w:rsidR="009D45E0" w:rsidRPr="005D233B">
        <w:rPr>
          <w:rFonts w:ascii="Garamond" w:hAnsi="Garamond"/>
          <w:sz w:val="24"/>
          <w:szCs w:val="24"/>
        </w:rPr>
        <w:t xml:space="preserve"> </w:t>
      </w:r>
      <w:proofErr w:type="spellStart"/>
      <w:r w:rsidR="009D45E0" w:rsidRPr="005D233B">
        <w:rPr>
          <w:rFonts w:ascii="Garamond" w:hAnsi="Garamond"/>
          <w:sz w:val="24"/>
          <w:szCs w:val="24"/>
        </w:rPr>
        <w:t>alimentazione</w:t>
      </w:r>
      <w:proofErr w:type="spellEnd"/>
      <w:r w:rsidR="009D45E0" w:rsidRPr="005D233B">
        <w:rPr>
          <w:rFonts w:ascii="Garamond" w:hAnsi="Garamond"/>
          <w:sz w:val="24"/>
          <w:szCs w:val="24"/>
        </w:rPr>
        <w:t xml:space="preserve"> e </w:t>
      </w:r>
      <w:proofErr w:type="spellStart"/>
      <w:r w:rsidR="009D45E0" w:rsidRPr="005D233B">
        <w:rPr>
          <w:rFonts w:ascii="Garamond" w:hAnsi="Garamond"/>
          <w:sz w:val="24"/>
          <w:szCs w:val="24"/>
        </w:rPr>
        <w:t>della</w:t>
      </w:r>
      <w:proofErr w:type="spellEnd"/>
      <w:r w:rsidR="009D45E0" w:rsidRPr="005D233B">
        <w:rPr>
          <w:rFonts w:ascii="Garamond" w:hAnsi="Garamond"/>
          <w:sz w:val="24"/>
          <w:szCs w:val="24"/>
        </w:rPr>
        <w:t xml:space="preserve"> </w:t>
      </w:r>
      <w:proofErr w:type="spellStart"/>
      <w:r w:rsidR="009D45E0" w:rsidRPr="005D233B">
        <w:rPr>
          <w:rFonts w:ascii="Garamond" w:hAnsi="Garamond"/>
          <w:sz w:val="24"/>
          <w:szCs w:val="24"/>
        </w:rPr>
        <w:t>prevenzione</w:t>
      </w:r>
      <w:proofErr w:type="spellEnd"/>
      <w:r w:rsidR="009D45E0" w:rsidRPr="005D233B">
        <w:rPr>
          <w:rFonts w:ascii="Garamond" w:hAnsi="Garamond"/>
          <w:sz w:val="24"/>
          <w:szCs w:val="24"/>
        </w:rPr>
        <w:t xml:space="preserve"> degli </w:t>
      </w:r>
      <w:proofErr w:type="spellStart"/>
      <w:r w:rsidR="009D45E0" w:rsidRPr="005D233B">
        <w:rPr>
          <w:rFonts w:ascii="Garamond" w:hAnsi="Garamond"/>
          <w:sz w:val="24"/>
          <w:szCs w:val="24"/>
        </w:rPr>
        <w:t>sprechi</w:t>
      </w:r>
      <w:proofErr w:type="spellEnd"/>
      <w:r w:rsidR="009D45E0" w:rsidRPr="005D233B">
        <w:rPr>
          <w:rFonts w:ascii="Garamond" w:hAnsi="Garamond"/>
          <w:sz w:val="24"/>
          <w:szCs w:val="24"/>
        </w:rPr>
        <w:t xml:space="preserve"> </w:t>
      </w:r>
      <w:proofErr w:type="spellStart"/>
      <w:r w:rsidR="009D45E0" w:rsidRPr="005D233B">
        <w:rPr>
          <w:rFonts w:ascii="Garamond" w:hAnsi="Garamond"/>
          <w:sz w:val="24"/>
          <w:szCs w:val="24"/>
        </w:rPr>
        <w:t>alimentari</w:t>
      </w:r>
      <w:proofErr w:type="spellEnd"/>
      <w:r w:rsidR="009D45E0" w:rsidRPr="005D233B">
        <w:rPr>
          <w:rFonts w:ascii="Garamond" w:hAnsi="Garamond"/>
          <w:sz w:val="24"/>
          <w:szCs w:val="24"/>
        </w:rPr>
        <w:t xml:space="preserve"> </w:t>
      </w:r>
      <w:proofErr w:type="spellStart"/>
      <w:r w:rsidR="009D45E0" w:rsidRPr="005D233B">
        <w:rPr>
          <w:rFonts w:ascii="Garamond" w:hAnsi="Garamond"/>
          <w:sz w:val="24"/>
          <w:szCs w:val="24"/>
        </w:rPr>
        <w:t>nelle</w:t>
      </w:r>
      <w:proofErr w:type="spellEnd"/>
      <w:r w:rsidR="009D45E0" w:rsidRPr="005D233B">
        <w:rPr>
          <w:rFonts w:ascii="Garamond" w:hAnsi="Garamond"/>
          <w:sz w:val="24"/>
          <w:szCs w:val="24"/>
        </w:rPr>
        <w:t xml:space="preserve"> </w:t>
      </w:r>
      <w:proofErr w:type="spellStart"/>
      <w:r w:rsidR="009D45E0" w:rsidRPr="005D233B">
        <w:rPr>
          <w:rFonts w:ascii="Garamond" w:hAnsi="Garamond"/>
          <w:sz w:val="24"/>
          <w:szCs w:val="24"/>
        </w:rPr>
        <w:t>scuole</w:t>
      </w:r>
      <w:proofErr w:type="spellEnd"/>
      <w:r w:rsidR="009D45E0" w:rsidRPr="005D233B">
        <w:rPr>
          <w:rFonts w:ascii="Garamond" w:hAnsi="Garamond"/>
          <w:sz w:val="24"/>
          <w:szCs w:val="24"/>
        </w:rPr>
        <w:t xml:space="preserve"> italiane</w:t>
      </w:r>
      <w:proofErr w:type="gramStart"/>
      <w:r w:rsidR="009D45E0" w:rsidRPr="005D233B">
        <w:rPr>
          <w:rFonts w:ascii="Garamond" w:hAnsi="Garamond"/>
          <w:sz w:val="24"/>
          <w:szCs w:val="24"/>
        </w:rPr>
        <w:t>.</w:t>
      </w:r>
      <w:r w:rsidR="005D233B">
        <w:rPr>
          <w:rFonts w:ascii="Garamond" w:hAnsi="Garamond"/>
          <w:sz w:val="24"/>
          <w:szCs w:val="24"/>
        </w:rPr>
        <w:t>.</w:t>
      </w:r>
      <w:proofErr w:type="gramEnd"/>
    </w:p>
    <w:p w:rsidR="009D45E0" w:rsidRPr="005D233B" w:rsidRDefault="009D45E0" w:rsidP="005D233B">
      <w:pPr>
        <w:pStyle w:val="NormalWeb"/>
        <w:spacing w:line="288" w:lineRule="auto"/>
        <w:ind w:left="360"/>
        <w:rPr>
          <w:rFonts w:ascii="Garamond" w:hAnsi="Garamond"/>
        </w:rPr>
      </w:pPr>
      <w:r w:rsidRPr="005D233B">
        <w:rPr>
          <w:rFonts w:ascii="Garamond" w:hAnsi="Garamond"/>
          <w:b/>
        </w:rPr>
        <w:t>NB</w:t>
      </w:r>
      <w:r w:rsidRPr="005D233B">
        <w:rPr>
          <w:rFonts w:ascii="Garamond" w:hAnsi="Garamond"/>
        </w:rPr>
        <w:t>. Entrambe le banche dati potranno essere aggiornate e integrate nel prossimo futuro con nuovi materiali e nuovi progetti</w:t>
      </w:r>
      <w:r w:rsidR="005D233B" w:rsidRPr="005D233B">
        <w:rPr>
          <w:rFonts w:ascii="Garamond" w:hAnsi="Garamond"/>
        </w:rPr>
        <w:t xml:space="preserve"> anche su segnalazione dei promotori delle inizitive.</w:t>
      </w:r>
    </w:p>
    <w:p w:rsidR="002309C5" w:rsidRPr="0015180C" w:rsidRDefault="00F62949" w:rsidP="0015180C">
      <w:pPr>
        <w:pStyle w:val="ListParagraph"/>
        <w:numPr>
          <w:ilvl w:val="0"/>
          <w:numId w:val="2"/>
        </w:numPr>
        <w:spacing w:after="0" w:line="288" w:lineRule="auto"/>
        <w:jc w:val="both"/>
        <w:rPr>
          <w:rStyle w:val="Strong"/>
          <w:rFonts w:ascii="Garamond" w:hAnsi="Garamond"/>
          <w:bCs w:val="0"/>
          <w:sz w:val="24"/>
          <w:szCs w:val="24"/>
        </w:rPr>
      </w:pPr>
      <w:hyperlink r:id="rId13" w:history="1">
        <w:r w:rsidR="002309C5" w:rsidRPr="0015180C">
          <w:rPr>
            <w:rStyle w:val="Hyperlink"/>
            <w:rFonts w:ascii="Garamond" w:hAnsi="Garamond"/>
            <w:sz w:val="24"/>
            <w:szCs w:val="24"/>
          </w:rPr>
          <w:t xml:space="preserve">Webinar di </w:t>
        </w:r>
        <w:proofErr w:type="spellStart"/>
        <w:r w:rsidR="002309C5" w:rsidRPr="0015180C">
          <w:rPr>
            <w:rStyle w:val="Hyperlink"/>
            <w:rFonts w:ascii="Garamond" w:hAnsi="Garamond"/>
            <w:sz w:val="24"/>
            <w:szCs w:val="24"/>
          </w:rPr>
          <w:t>formazione</w:t>
        </w:r>
        <w:proofErr w:type="spellEnd"/>
        <w:r w:rsidR="002309C5" w:rsidRPr="0015180C">
          <w:rPr>
            <w:rStyle w:val="Hyperlink"/>
            <w:rFonts w:ascii="Garamond" w:hAnsi="Garamond"/>
            <w:sz w:val="24"/>
            <w:szCs w:val="24"/>
          </w:rPr>
          <w:t xml:space="preserve"> per </w:t>
        </w:r>
        <w:proofErr w:type="spellStart"/>
        <w:r w:rsidR="002309C5" w:rsidRPr="0015180C">
          <w:rPr>
            <w:rStyle w:val="Hyperlink"/>
            <w:rFonts w:ascii="Garamond" w:hAnsi="Garamond"/>
            <w:sz w:val="24"/>
            <w:szCs w:val="24"/>
          </w:rPr>
          <w:t>insegnanti</w:t>
        </w:r>
        <w:proofErr w:type="spellEnd"/>
        <w:r w:rsidR="002309C5" w:rsidRPr="0015180C">
          <w:rPr>
            <w:rStyle w:val="Hyperlink"/>
            <w:rFonts w:ascii="Garamond" w:hAnsi="Garamond"/>
            <w:sz w:val="24"/>
            <w:szCs w:val="24"/>
          </w:rPr>
          <w:t xml:space="preserve"> e </w:t>
        </w:r>
        <w:proofErr w:type="spellStart"/>
        <w:r w:rsidR="002309C5" w:rsidRPr="0015180C">
          <w:rPr>
            <w:rStyle w:val="Hyperlink"/>
            <w:rFonts w:ascii="Garamond" w:hAnsi="Garamond"/>
            <w:sz w:val="24"/>
            <w:szCs w:val="24"/>
          </w:rPr>
          <w:t>funzionari</w:t>
        </w:r>
        <w:proofErr w:type="spellEnd"/>
        <w:r w:rsidR="002309C5" w:rsidRPr="0015180C">
          <w:rPr>
            <w:rStyle w:val="Hyperlink"/>
            <w:rFonts w:ascii="Garamond" w:hAnsi="Garamond"/>
            <w:sz w:val="24"/>
            <w:szCs w:val="24"/>
          </w:rPr>
          <w:t xml:space="preserve"> </w:t>
        </w:r>
        <w:proofErr w:type="spellStart"/>
        <w:r w:rsidR="002309C5" w:rsidRPr="0015180C">
          <w:rPr>
            <w:rStyle w:val="Hyperlink"/>
            <w:rFonts w:ascii="Garamond" w:hAnsi="Garamond"/>
            <w:sz w:val="24"/>
            <w:szCs w:val="24"/>
          </w:rPr>
          <w:t>comunali</w:t>
        </w:r>
        <w:proofErr w:type="spellEnd"/>
      </w:hyperlink>
      <w:r w:rsidR="002309C5" w:rsidRPr="0015180C">
        <w:rPr>
          <w:rFonts w:ascii="Garamond" w:hAnsi="Garamond"/>
          <w:sz w:val="24"/>
          <w:szCs w:val="24"/>
        </w:rPr>
        <w:t xml:space="preserve">: </w:t>
      </w:r>
      <w:proofErr w:type="gramStart"/>
      <w:r w:rsidR="002309C5" w:rsidRPr="0015180C">
        <w:rPr>
          <w:rFonts w:ascii="Garamond" w:hAnsi="Garamond"/>
          <w:sz w:val="24"/>
          <w:szCs w:val="24"/>
        </w:rPr>
        <w:t>un</w:t>
      </w:r>
      <w:proofErr w:type="gramEnd"/>
      <w:r w:rsidR="002309C5" w:rsidRPr="0015180C">
        <w:rPr>
          <w:rFonts w:ascii="Garamond" w:hAnsi="Garamond"/>
          <w:sz w:val="24"/>
          <w:szCs w:val="24"/>
        </w:rPr>
        <w:t xml:space="preserve"> </w:t>
      </w:r>
      <w:proofErr w:type="spellStart"/>
      <w:r w:rsidR="002309C5" w:rsidRPr="0015180C">
        <w:rPr>
          <w:rFonts w:ascii="Garamond" w:hAnsi="Garamond"/>
          <w:sz w:val="24"/>
          <w:szCs w:val="24"/>
        </w:rPr>
        <w:t>ciclo</w:t>
      </w:r>
      <w:proofErr w:type="spellEnd"/>
      <w:r w:rsidR="002309C5" w:rsidRPr="0015180C">
        <w:rPr>
          <w:rFonts w:ascii="Garamond" w:hAnsi="Garamond"/>
          <w:sz w:val="24"/>
          <w:szCs w:val="24"/>
        </w:rPr>
        <w:t xml:space="preserve"> di </w:t>
      </w:r>
      <w:r w:rsidR="002309C5" w:rsidRPr="0015180C">
        <w:rPr>
          <w:rStyle w:val="Strong"/>
          <w:rFonts w:ascii="Garamond" w:hAnsi="Garamond"/>
          <w:b w:val="0"/>
          <w:sz w:val="24"/>
          <w:szCs w:val="24"/>
        </w:rPr>
        <w:t>6 webinar</w:t>
      </w:r>
      <w:r w:rsidR="002309C5" w:rsidRPr="0015180C">
        <w:rPr>
          <w:rFonts w:ascii="Garamond" w:hAnsi="Garamond"/>
          <w:b/>
          <w:sz w:val="24"/>
          <w:szCs w:val="24"/>
        </w:rPr>
        <w:t xml:space="preserve"> </w:t>
      </w:r>
      <w:proofErr w:type="spellStart"/>
      <w:r w:rsidR="002016FA" w:rsidRPr="0015180C">
        <w:rPr>
          <w:rFonts w:ascii="Garamond" w:hAnsi="Garamond"/>
          <w:sz w:val="24"/>
          <w:szCs w:val="24"/>
        </w:rPr>
        <w:t>realizzati</w:t>
      </w:r>
      <w:proofErr w:type="spellEnd"/>
      <w:r w:rsidR="002016FA" w:rsidRPr="0015180C">
        <w:rPr>
          <w:rFonts w:ascii="Garamond" w:hAnsi="Garamond"/>
          <w:sz w:val="24"/>
          <w:szCs w:val="24"/>
        </w:rPr>
        <w:t xml:space="preserve"> da ANCI in </w:t>
      </w:r>
      <w:proofErr w:type="spellStart"/>
      <w:r w:rsidR="002016FA" w:rsidRPr="0015180C">
        <w:rPr>
          <w:rFonts w:ascii="Garamond" w:hAnsi="Garamond"/>
          <w:sz w:val="24"/>
          <w:szCs w:val="24"/>
        </w:rPr>
        <w:t>collaborazione</w:t>
      </w:r>
      <w:proofErr w:type="spellEnd"/>
      <w:r w:rsidR="002016FA" w:rsidRPr="0015180C">
        <w:rPr>
          <w:rFonts w:ascii="Garamond" w:hAnsi="Garamond"/>
          <w:sz w:val="24"/>
          <w:szCs w:val="24"/>
        </w:rPr>
        <w:t xml:space="preserve"> con IFEL </w:t>
      </w:r>
      <w:proofErr w:type="spellStart"/>
      <w:r w:rsidR="002309C5" w:rsidRPr="0015180C">
        <w:rPr>
          <w:rFonts w:ascii="Garamond" w:hAnsi="Garamond"/>
          <w:sz w:val="24"/>
          <w:szCs w:val="24"/>
        </w:rPr>
        <w:t>rivolto</w:t>
      </w:r>
      <w:proofErr w:type="spellEnd"/>
      <w:r w:rsidR="002309C5" w:rsidRPr="0015180C">
        <w:rPr>
          <w:rFonts w:ascii="Garamond" w:hAnsi="Garamond"/>
          <w:sz w:val="24"/>
          <w:szCs w:val="24"/>
        </w:rPr>
        <w:t xml:space="preserve"> </w:t>
      </w:r>
      <w:proofErr w:type="spellStart"/>
      <w:r w:rsidR="002309C5" w:rsidRPr="0015180C">
        <w:rPr>
          <w:rStyle w:val="Strong"/>
          <w:rFonts w:ascii="Garamond" w:hAnsi="Garamond"/>
          <w:b w:val="0"/>
          <w:sz w:val="24"/>
          <w:szCs w:val="24"/>
        </w:rPr>
        <w:t>agli</w:t>
      </w:r>
      <w:proofErr w:type="spellEnd"/>
      <w:r w:rsidR="002309C5" w:rsidRPr="0015180C">
        <w:rPr>
          <w:rStyle w:val="Strong"/>
          <w:rFonts w:ascii="Garamond" w:hAnsi="Garamond"/>
          <w:b w:val="0"/>
          <w:sz w:val="24"/>
          <w:szCs w:val="24"/>
        </w:rPr>
        <w:t xml:space="preserve"> </w:t>
      </w:r>
      <w:proofErr w:type="spellStart"/>
      <w:r w:rsidR="002309C5" w:rsidRPr="0015180C">
        <w:rPr>
          <w:rStyle w:val="Strong"/>
          <w:rFonts w:ascii="Garamond" w:hAnsi="Garamond"/>
          <w:b w:val="0"/>
          <w:sz w:val="24"/>
          <w:szCs w:val="24"/>
        </w:rPr>
        <w:t>insegnanti</w:t>
      </w:r>
      <w:proofErr w:type="spellEnd"/>
      <w:r w:rsidR="002309C5" w:rsidRPr="0015180C">
        <w:rPr>
          <w:rStyle w:val="Strong"/>
          <w:rFonts w:ascii="Garamond" w:hAnsi="Garamond"/>
          <w:b w:val="0"/>
          <w:sz w:val="24"/>
          <w:szCs w:val="24"/>
        </w:rPr>
        <w:t xml:space="preserve">, </w:t>
      </w:r>
      <w:proofErr w:type="spellStart"/>
      <w:r w:rsidR="002309C5" w:rsidRPr="0015180C">
        <w:rPr>
          <w:rStyle w:val="Strong"/>
          <w:rFonts w:ascii="Garamond" w:hAnsi="Garamond"/>
          <w:b w:val="0"/>
          <w:sz w:val="24"/>
          <w:szCs w:val="24"/>
        </w:rPr>
        <w:t>ai</w:t>
      </w:r>
      <w:proofErr w:type="spellEnd"/>
      <w:r w:rsidR="002309C5" w:rsidRPr="0015180C">
        <w:rPr>
          <w:rStyle w:val="Strong"/>
          <w:rFonts w:ascii="Garamond" w:hAnsi="Garamond"/>
          <w:b w:val="0"/>
          <w:sz w:val="24"/>
          <w:szCs w:val="24"/>
        </w:rPr>
        <w:t xml:space="preserve"> </w:t>
      </w:r>
      <w:proofErr w:type="spellStart"/>
      <w:r w:rsidR="002309C5" w:rsidRPr="0015180C">
        <w:rPr>
          <w:rStyle w:val="Strong"/>
          <w:rFonts w:ascii="Garamond" w:hAnsi="Garamond"/>
          <w:b w:val="0"/>
          <w:sz w:val="24"/>
          <w:szCs w:val="24"/>
        </w:rPr>
        <w:t>dirigenti</w:t>
      </w:r>
      <w:proofErr w:type="spellEnd"/>
      <w:r w:rsidR="002309C5" w:rsidRPr="0015180C">
        <w:rPr>
          <w:rStyle w:val="Strong"/>
          <w:rFonts w:ascii="Garamond" w:hAnsi="Garamond"/>
          <w:b w:val="0"/>
          <w:sz w:val="24"/>
          <w:szCs w:val="24"/>
        </w:rPr>
        <w:t xml:space="preserve"> </w:t>
      </w:r>
      <w:proofErr w:type="spellStart"/>
      <w:r w:rsidR="002309C5" w:rsidRPr="0015180C">
        <w:rPr>
          <w:rStyle w:val="Strong"/>
          <w:rFonts w:ascii="Garamond" w:hAnsi="Garamond"/>
          <w:b w:val="0"/>
          <w:sz w:val="24"/>
          <w:szCs w:val="24"/>
        </w:rPr>
        <w:t>scolastici</w:t>
      </w:r>
      <w:proofErr w:type="spellEnd"/>
      <w:r w:rsidR="002309C5" w:rsidRPr="0015180C">
        <w:rPr>
          <w:rStyle w:val="Strong"/>
          <w:rFonts w:ascii="Garamond" w:hAnsi="Garamond"/>
          <w:b w:val="0"/>
          <w:sz w:val="24"/>
          <w:szCs w:val="24"/>
        </w:rPr>
        <w:t xml:space="preserve"> e </w:t>
      </w:r>
      <w:proofErr w:type="spellStart"/>
      <w:r w:rsidR="002309C5" w:rsidRPr="0015180C">
        <w:rPr>
          <w:rStyle w:val="Strong"/>
          <w:rFonts w:ascii="Garamond" w:hAnsi="Garamond"/>
          <w:b w:val="0"/>
          <w:sz w:val="24"/>
          <w:szCs w:val="24"/>
        </w:rPr>
        <w:t>ai</w:t>
      </w:r>
      <w:proofErr w:type="spellEnd"/>
      <w:r w:rsidR="002309C5" w:rsidRPr="0015180C">
        <w:rPr>
          <w:rStyle w:val="Strong"/>
          <w:rFonts w:ascii="Garamond" w:hAnsi="Garamond"/>
          <w:b w:val="0"/>
          <w:sz w:val="24"/>
          <w:szCs w:val="24"/>
        </w:rPr>
        <w:t xml:space="preserve"> </w:t>
      </w:r>
      <w:proofErr w:type="spellStart"/>
      <w:r w:rsidR="002309C5" w:rsidRPr="0015180C">
        <w:rPr>
          <w:rStyle w:val="Strong"/>
          <w:rFonts w:ascii="Garamond" w:hAnsi="Garamond"/>
          <w:b w:val="0"/>
          <w:sz w:val="24"/>
          <w:szCs w:val="24"/>
        </w:rPr>
        <w:t>funzionari</w:t>
      </w:r>
      <w:proofErr w:type="spellEnd"/>
      <w:r w:rsidR="002309C5" w:rsidRPr="0015180C">
        <w:rPr>
          <w:rStyle w:val="Strong"/>
          <w:rFonts w:ascii="Garamond" w:hAnsi="Garamond"/>
          <w:b w:val="0"/>
          <w:sz w:val="24"/>
          <w:szCs w:val="24"/>
        </w:rPr>
        <w:t xml:space="preserve"> </w:t>
      </w:r>
      <w:proofErr w:type="spellStart"/>
      <w:r w:rsidR="002309C5" w:rsidRPr="0015180C">
        <w:rPr>
          <w:rStyle w:val="Strong"/>
          <w:rFonts w:ascii="Garamond" w:hAnsi="Garamond"/>
          <w:b w:val="0"/>
          <w:sz w:val="24"/>
          <w:szCs w:val="24"/>
        </w:rPr>
        <w:t>comunali</w:t>
      </w:r>
      <w:proofErr w:type="spellEnd"/>
      <w:r w:rsidR="002309C5" w:rsidRPr="0015180C">
        <w:rPr>
          <w:rFonts w:ascii="Garamond" w:hAnsi="Garamond"/>
          <w:b/>
          <w:sz w:val="24"/>
          <w:szCs w:val="24"/>
        </w:rPr>
        <w:t xml:space="preserve"> </w:t>
      </w:r>
      <w:proofErr w:type="spellStart"/>
      <w:r w:rsidR="002309C5" w:rsidRPr="0015180C">
        <w:rPr>
          <w:rStyle w:val="Strong"/>
          <w:rFonts w:ascii="Garamond" w:hAnsi="Garamond"/>
          <w:b w:val="0"/>
          <w:sz w:val="24"/>
          <w:szCs w:val="24"/>
        </w:rPr>
        <w:t>sul</w:t>
      </w:r>
      <w:proofErr w:type="spellEnd"/>
      <w:r w:rsidR="002309C5" w:rsidRPr="0015180C">
        <w:rPr>
          <w:rStyle w:val="Strong"/>
          <w:rFonts w:ascii="Garamond" w:hAnsi="Garamond"/>
          <w:b w:val="0"/>
          <w:sz w:val="24"/>
          <w:szCs w:val="24"/>
        </w:rPr>
        <w:t xml:space="preserve"> </w:t>
      </w:r>
      <w:proofErr w:type="spellStart"/>
      <w:r w:rsidR="002309C5" w:rsidRPr="0015180C">
        <w:rPr>
          <w:rStyle w:val="Strong"/>
          <w:rFonts w:ascii="Garamond" w:hAnsi="Garamond"/>
          <w:b w:val="0"/>
          <w:sz w:val="24"/>
          <w:szCs w:val="24"/>
        </w:rPr>
        <w:t>tema</w:t>
      </w:r>
      <w:proofErr w:type="spellEnd"/>
      <w:r w:rsidR="002309C5" w:rsidRPr="0015180C">
        <w:rPr>
          <w:rStyle w:val="Strong"/>
          <w:rFonts w:ascii="Garamond" w:hAnsi="Garamond"/>
          <w:b w:val="0"/>
          <w:sz w:val="24"/>
          <w:szCs w:val="24"/>
        </w:rPr>
        <w:t xml:space="preserve"> </w:t>
      </w:r>
      <w:proofErr w:type="spellStart"/>
      <w:r w:rsidR="002309C5" w:rsidRPr="0015180C">
        <w:rPr>
          <w:rStyle w:val="Strong"/>
          <w:rFonts w:ascii="Garamond" w:hAnsi="Garamond"/>
          <w:b w:val="0"/>
          <w:sz w:val="24"/>
          <w:szCs w:val="24"/>
        </w:rPr>
        <w:t>della</w:t>
      </w:r>
      <w:proofErr w:type="spellEnd"/>
      <w:r w:rsidR="002309C5" w:rsidRPr="0015180C">
        <w:rPr>
          <w:rStyle w:val="Strong"/>
          <w:rFonts w:ascii="Garamond" w:hAnsi="Garamond"/>
          <w:b w:val="0"/>
          <w:sz w:val="24"/>
          <w:szCs w:val="24"/>
        </w:rPr>
        <w:t xml:space="preserve"> </w:t>
      </w:r>
      <w:proofErr w:type="spellStart"/>
      <w:r w:rsidR="002309C5" w:rsidRPr="0015180C">
        <w:rPr>
          <w:rStyle w:val="Strong"/>
          <w:rFonts w:ascii="Garamond" w:hAnsi="Garamond"/>
          <w:b w:val="0"/>
          <w:sz w:val="24"/>
          <w:szCs w:val="24"/>
        </w:rPr>
        <w:t>prevenzione</w:t>
      </w:r>
      <w:proofErr w:type="spellEnd"/>
      <w:r w:rsidR="002309C5" w:rsidRPr="0015180C">
        <w:rPr>
          <w:rStyle w:val="Strong"/>
          <w:rFonts w:ascii="Garamond" w:hAnsi="Garamond"/>
          <w:b w:val="0"/>
          <w:sz w:val="24"/>
          <w:szCs w:val="24"/>
        </w:rPr>
        <w:t xml:space="preserve"> degli </w:t>
      </w:r>
      <w:proofErr w:type="spellStart"/>
      <w:r w:rsidR="002309C5" w:rsidRPr="0015180C">
        <w:rPr>
          <w:rStyle w:val="Strong"/>
          <w:rFonts w:ascii="Garamond" w:hAnsi="Garamond"/>
          <w:b w:val="0"/>
          <w:sz w:val="24"/>
          <w:szCs w:val="24"/>
        </w:rPr>
        <w:t>sprechi</w:t>
      </w:r>
      <w:proofErr w:type="spellEnd"/>
      <w:r w:rsidR="002309C5" w:rsidRPr="0015180C">
        <w:rPr>
          <w:rStyle w:val="Strong"/>
          <w:rFonts w:ascii="Garamond" w:hAnsi="Garamond"/>
          <w:b w:val="0"/>
          <w:sz w:val="24"/>
          <w:szCs w:val="24"/>
        </w:rPr>
        <w:t xml:space="preserve"> </w:t>
      </w:r>
      <w:proofErr w:type="spellStart"/>
      <w:r w:rsidR="002309C5" w:rsidRPr="0015180C">
        <w:rPr>
          <w:rStyle w:val="Strong"/>
          <w:rFonts w:ascii="Garamond" w:hAnsi="Garamond"/>
          <w:b w:val="0"/>
          <w:sz w:val="24"/>
          <w:szCs w:val="24"/>
        </w:rPr>
        <w:t>alimentari</w:t>
      </w:r>
      <w:proofErr w:type="spellEnd"/>
      <w:r w:rsidR="002309C5" w:rsidRPr="0015180C">
        <w:rPr>
          <w:rStyle w:val="Strong"/>
          <w:rFonts w:ascii="Garamond" w:hAnsi="Garamond"/>
          <w:b w:val="0"/>
          <w:sz w:val="24"/>
          <w:szCs w:val="24"/>
        </w:rPr>
        <w:t xml:space="preserve"> </w:t>
      </w:r>
      <w:proofErr w:type="spellStart"/>
      <w:r w:rsidR="002309C5" w:rsidRPr="0015180C">
        <w:rPr>
          <w:rStyle w:val="Strong"/>
          <w:rFonts w:ascii="Garamond" w:hAnsi="Garamond"/>
          <w:b w:val="0"/>
          <w:sz w:val="24"/>
          <w:szCs w:val="24"/>
        </w:rPr>
        <w:t>all’interno</w:t>
      </w:r>
      <w:proofErr w:type="spellEnd"/>
      <w:r w:rsidR="002309C5" w:rsidRPr="0015180C">
        <w:rPr>
          <w:rStyle w:val="Strong"/>
          <w:rFonts w:ascii="Garamond" w:hAnsi="Garamond"/>
          <w:b w:val="0"/>
          <w:sz w:val="24"/>
          <w:szCs w:val="24"/>
        </w:rPr>
        <w:t xml:space="preserve"> </w:t>
      </w:r>
      <w:proofErr w:type="spellStart"/>
      <w:r w:rsidR="002309C5" w:rsidRPr="0015180C">
        <w:rPr>
          <w:rStyle w:val="Strong"/>
          <w:rFonts w:ascii="Garamond" w:hAnsi="Garamond"/>
          <w:b w:val="0"/>
          <w:sz w:val="24"/>
          <w:szCs w:val="24"/>
        </w:rPr>
        <w:t>delle</w:t>
      </w:r>
      <w:proofErr w:type="spellEnd"/>
      <w:r w:rsidR="002309C5" w:rsidRPr="0015180C">
        <w:rPr>
          <w:rStyle w:val="Strong"/>
          <w:rFonts w:ascii="Garamond" w:hAnsi="Garamond"/>
          <w:b w:val="0"/>
          <w:sz w:val="24"/>
          <w:szCs w:val="24"/>
        </w:rPr>
        <w:t xml:space="preserve"> </w:t>
      </w:r>
      <w:proofErr w:type="spellStart"/>
      <w:r w:rsidR="002309C5" w:rsidRPr="0015180C">
        <w:rPr>
          <w:rStyle w:val="Strong"/>
          <w:rFonts w:ascii="Garamond" w:hAnsi="Garamond"/>
          <w:b w:val="0"/>
          <w:sz w:val="24"/>
          <w:szCs w:val="24"/>
        </w:rPr>
        <w:t>scuole</w:t>
      </w:r>
      <w:proofErr w:type="spellEnd"/>
      <w:r w:rsidR="002309C5" w:rsidRPr="0015180C">
        <w:rPr>
          <w:rStyle w:val="Strong"/>
          <w:rFonts w:ascii="Garamond" w:hAnsi="Garamond"/>
          <w:b w:val="0"/>
          <w:sz w:val="24"/>
          <w:szCs w:val="24"/>
        </w:rPr>
        <w:t xml:space="preserve">. </w:t>
      </w:r>
      <w:proofErr w:type="spellStart"/>
      <w:r w:rsidR="0015180C" w:rsidRPr="0015180C">
        <w:rPr>
          <w:rStyle w:val="Strong"/>
          <w:rFonts w:ascii="Garamond" w:hAnsi="Garamond"/>
          <w:b w:val="0"/>
          <w:sz w:val="24"/>
          <w:szCs w:val="24"/>
        </w:rPr>
        <w:t>L’attività</w:t>
      </w:r>
      <w:proofErr w:type="spellEnd"/>
      <w:r w:rsidR="0015180C" w:rsidRPr="0015180C">
        <w:rPr>
          <w:rStyle w:val="Strong"/>
          <w:rFonts w:ascii="Garamond" w:hAnsi="Garamond"/>
          <w:b w:val="0"/>
          <w:sz w:val="24"/>
          <w:szCs w:val="24"/>
        </w:rPr>
        <w:t xml:space="preserve"> </w:t>
      </w:r>
      <w:proofErr w:type="spellStart"/>
      <w:r w:rsidR="002016FA" w:rsidRPr="0015180C">
        <w:rPr>
          <w:rStyle w:val="Strong"/>
          <w:rFonts w:ascii="Garamond" w:hAnsi="Garamond"/>
          <w:b w:val="0"/>
          <w:sz w:val="24"/>
          <w:szCs w:val="24"/>
        </w:rPr>
        <w:t>formativa</w:t>
      </w:r>
      <w:proofErr w:type="spellEnd"/>
      <w:r w:rsidR="002016FA" w:rsidRPr="0015180C">
        <w:rPr>
          <w:rStyle w:val="Strong"/>
          <w:rFonts w:ascii="Garamond" w:hAnsi="Garamond"/>
          <w:b w:val="0"/>
          <w:sz w:val="24"/>
          <w:szCs w:val="24"/>
        </w:rPr>
        <w:t xml:space="preserve"> </w:t>
      </w:r>
      <w:proofErr w:type="spellStart"/>
      <w:r w:rsidR="0015180C" w:rsidRPr="0015180C">
        <w:rPr>
          <w:rStyle w:val="Strong"/>
          <w:rFonts w:ascii="Garamond" w:hAnsi="Garamond"/>
          <w:b w:val="0"/>
          <w:sz w:val="24"/>
          <w:szCs w:val="24"/>
        </w:rPr>
        <w:t>intende</w:t>
      </w:r>
      <w:proofErr w:type="spellEnd"/>
      <w:r w:rsidR="0015180C" w:rsidRPr="0015180C">
        <w:rPr>
          <w:rFonts w:ascii="Garamond" w:hAnsi="Garamond"/>
          <w:sz w:val="24"/>
          <w:szCs w:val="24"/>
        </w:rPr>
        <w:t xml:space="preserve"> </w:t>
      </w:r>
      <w:proofErr w:type="spellStart"/>
      <w:r w:rsidR="0015180C" w:rsidRPr="0015180C">
        <w:rPr>
          <w:rFonts w:ascii="Garamond" w:hAnsi="Garamond"/>
          <w:sz w:val="24"/>
          <w:szCs w:val="24"/>
        </w:rPr>
        <w:t>fornire</w:t>
      </w:r>
      <w:proofErr w:type="spellEnd"/>
      <w:r w:rsidR="0015180C" w:rsidRPr="0015180C">
        <w:rPr>
          <w:rFonts w:ascii="Garamond" w:hAnsi="Garamond"/>
          <w:sz w:val="24"/>
          <w:szCs w:val="24"/>
        </w:rPr>
        <w:t xml:space="preserve"> </w:t>
      </w:r>
      <w:proofErr w:type="spellStart"/>
      <w:r w:rsidR="0015180C" w:rsidRPr="0015180C">
        <w:rPr>
          <w:rFonts w:ascii="Garamond" w:hAnsi="Garamond"/>
          <w:sz w:val="24"/>
          <w:szCs w:val="24"/>
        </w:rPr>
        <w:t>conoscenze</w:t>
      </w:r>
      <w:proofErr w:type="spellEnd"/>
      <w:r w:rsidR="0015180C" w:rsidRPr="0015180C">
        <w:rPr>
          <w:rFonts w:ascii="Garamond" w:hAnsi="Garamond"/>
          <w:sz w:val="24"/>
          <w:szCs w:val="24"/>
        </w:rPr>
        <w:t xml:space="preserve"> e </w:t>
      </w:r>
      <w:proofErr w:type="spellStart"/>
      <w:r w:rsidR="0015180C" w:rsidRPr="0015180C">
        <w:rPr>
          <w:rFonts w:ascii="Garamond" w:hAnsi="Garamond"/>
          <w:sz w:val="24"/>
          <w:szCs w:val="24"/>
        </w:rPr>
        <w:t>strumenti</w:t>
      </w:r>
      <w:proofErr w:type="spellEnd"/>
      <w:r w:rsidR="0015180C" w:rsidRPr="0015180C">
        <w:rPr>
          <w:rFonts w:ascii="Garamond" w:hAnsi="Garamond"/>
          <w:sz w:val="24"/>
          <w:szCs w:val="24"/>
        </w:rPr>
        <w:t xml:space="preserve"> </w:t>
      </w:r>
      <w:proofErr w:type="spellStart"/>
      <w:r w:rsidR="0015180C" w:rsidRPr="0015180C">
        <w:rPr>
          <w:rFonts w:ascii="Garamond" w:hAnsi="Garamond"/>
          <w:sz w:val="24"/>
          <w:szCs w:val="24"/>
        </w:rPr>
        <w:t>adeguati</w:t>
      </w:r>
      <w:proofErr w:type="spellEnd"/>
      <w:r w:rsidR="0015180C" w:rsidRPr="0015180C">
        <w:rPr>
          <w:rFonts w:ascii="Garamond" w:hAnsi="Garamond"/>
          <w:sz w:val="24"/>
          <w:szCs w:val="24"/>
        </w:rPr>
        <w:t xml:space="preserve"> per </w:t>
      </w:r>
      <w:proofErr w:type="spellStart"/>
      <w:r w:rsidR="0015180C" w:rsidRPr="0015180C">
        <w:rPr>
          <w:rFonts w:ascii="Garamond" w:hAnsi="Garamond"/>
          <w:sz w:val="24"/>
          <w:szCs w:val="24"/>
        </w:rPr>
        <w:t>comprendere</w:t>
      </w:r>
      <w:proofErr w:type="spellEnd"/>
      <w:r w:rsidR="0015180C" w:rsidRPr="0015180C">
        <w:rPr>
          <w:rFonts w:ascii="Garamond" w:hAnsi="Garamond"/>
          <w:sz w:val="24"/>
          <w:szCs w:val="24"/>
        </w:rPr>
        <w:t xml:space="preserve"> e </w:t>
      </w:r>
      <w:proofErr w:type="spellStart"/>
      <w:r w:rsidR="0015180C" w:rsidRPr="0015180C">
        <w:rPr>
          <w:rFonts w:ascii="Garamond" w:hAnsi="Garamond"/>
          <w:sz w:val="24"/>
          <w:szCs w:val="24"/>
        </w:rPr>
        <w:t>affrontare</w:t>
      </w:r>
      <w:proofErr w:type="spellEnd"/>
      <w:r w:rsidR="0015180C" w:rsidRPr="0015180C">
        <w:rPr>
          <w:rFonts w:ascii="Garamond" w:hAnsi="Garamond"/>
          <w:sz w:val="24"/>
          <w:szCs w:val="24"/>
        </w:rPr>
        <w:t xml:space="preserve"> </w:t>
      </w:r>
      <w:proofErr w:type="gramStart"/>
      <w:r w:rsidR="0015180C" w:rsidRPr="0015180C">
        <w:rPr>
          <w:rFonts w:ascii="Garamond" w:hAnsi="Garamond"/>
          <w:sz w:val="24"/>
          <w:szCs w:val="24"/>
        </w:rPr>
        <w:t>il</w:t>
      </w:r>
      <w:proofErr w:type="gramEnd"/>
      <w:r w:rsidR="0015180C" w:rsidRPr="0015180C">
        <w:rPr>
          <w:rFonts w:ascii="Garamond" w:hAnsi="Garamond"/>
          <w:sz w:val="24"/>
          <w:szCs w:val="24"/>
        </w:rPr>
        <w:t xml:space="preserve"> </w:t>
      </w:r>
      <w:proofErr w:type="spellStart"/>
      <w:r w:rsidR="0015180C" w:rsidRPr="0015180C">
        <w:rPr>
          <w:rFonts w:ascii="Garamond" w:hAnsi="Garamond"/>
          <w:sz w:val="24"/>
          <w:szCs w:val="24"/>
        </w:rPr>
        <w:t>tema</w:t>
      </w:r>
      <w:proofErr w:type="spellEnd"/>
      <w:r w:rsidR="0015180C" w:rsidRPr="0015180C">
        <w:rPr>
          <w:rFonts w:ascii="Garamond" w:hAnsi="Garamond"/>
          <w:sz w:val="24"/>
          <w:szCs w:val="24"/>
        </w:rPr>
        <w:t xml:space="preserve"> </w:t>
      </w:r>
      <w:proofErr w:type="spellStart"/>
      <w:r w:rsidR="0015180C" w:rsidRPr="0015180C">
        <w:rPr>
          <w:rFonts w:ascii="Garamond" w:hAnsi="Garamond"/>
          <w:sz w:val="24"/>
          <w:szCs w:val="24"/>
        </w:rPr>
        <w:t>dello</w:t>
      </w:r>
      <w:proofErr w:type="spellEnd"/>
      <w:r w:rsidR="0015180C" w:rsidRPr="0015180C">
        <w:rPr>
          <w:rFonts w:ascii="Garamond" w:hAnsi="Garamond"/>
          <w:sz w:val="24"/>
          <w:szCs w:val="24"/>
        </w:rPr>
        <w:t xml:space="preserve"> </w:t>
      </w:r>
      <w:proofErr w:type="spellStart"/>
      <w:r w:rsidR="0015180C" w:rsidRPr="0015180C">
        <w:rPr>
          <w:rFonts w:ascii="Garamond" w:hAnsi="Garamond"/>
          <w:sz w:val="24"/>
          <w:szCs w:val="24"/>
        </w:rPr>
        <w:t>spreco</w:t>
      </w:r>
      <w:proofErr w:type="spellEnd"/>
      <w:r w:rsidR="0015180C" w:rsidRPr="0015180C">
        <w:rPr>
          <w:rFonts w:ascii="Garamond" w:hAnsi="Garamond"/>
          <w:sz w:val="24"/>
          <w:szCs w:val="24"/>
        </w:rPr>
        <w:t xml:space="preserve"> </w:t>
      </w:r>
      <w:proofErr w:type="spellStart"/>
      <w:r w:rsidR="0015180C" w:rsidRPr="0015180C">
        <w:rPr>
          <w:rFonts w:ascii="Garamond" w:hAnsi="Garamond"/>
          <w:sz w:val="24"/>
          <w:szCs w:val="24"/>
        </w:rPr>
        <w:t>alimentare</w:t>
      </w:r>
      <w:proofErr w:type="spellEnd"/>
      <w:r w:rsidR="0015180C" w:rsidRPr="0015180C">
        <w:rPr>
          <w:rFonts w:ascii="Garamond" w:hAnsi="Garamond"/>
          <w:sz w:val="24"/>
          <w:szCs w:val="24"/>
        </w:rPr>
        <w:t xml:space="preserve"> </w:t>
      </w:r>
      <w:proofErr w:type="spellStart"/>
      <w:r w:rsidR="0015180C" w:rsidRPr="0015180C">
        <w:rPr>
          <w:rFonts w:ascii="Garamond" w:hAnsi="Garamond"/>
          <w:sz w:val="24"/>
          <w:szCs w:val="24"/>
        </w:rPr>
        <w:t>all’interno</w:t>
      </w:r>
      <w:proofErr w:type="spellEnd"/>
      <w:r w:rsidR="0015180C" w:rsidRPr="0015180C">
        <w:rPr>
          <w:rFonts w:ascii="Garamond" w:hAnsi="Garamond"/>
          <w:sz w:val="24"/>
          <w:szCs w:val="24"/>
        </w:rPr>
        <w:t xml:space="preserve"> del </w:t>
      </w:r>
      <w:proofErr w:type="spellStart"/>
      <w:r w:rsidR="0015180C" w:rsidRPr="0015180C">
        <w:rPr>
          <w:rFonts w:ascii="Garamond" w:hAnsi="Garamond"/>
          <w:sz w:val="24"/>
          <w:szCs w:val="24"/>
        </w:rPr>
        <w:t>mondo</w:t>
      </w:r>
      <w:proofErr w:type="spellEnd"/>
      <w:r w:rsidR="0015180C" w:rsidRPr="0015180C">
        <w:rPr>
          <w:rFonts w:ascii="Garamond" w:hAnsi="Garamond"/>
          <w:sz w:val="24"/>
          <w:szCs w:val="24"/>
        </w:rPr>
        <w:t xml:space="preserve"> </w:t>
      </w:r>
      <w:proofErr w:type="spellStart"/>
      <w:r w:rsidR="0015180C" w:rsidRPr="0015180C">
        <w:rPr>
          <w:rFonts w:ascii="Garamond" w:hAnsi="Garamond"/>
          <w:sz w:val="24"/>
          <w:szCs w:val="24"/>
        </w:rPr>
        <w:t>scolastico</w:t>
      </w:r>
      <w:proofErr w:type="spellEnd"/>
      <w:r w:rsidR="0015180C" w:rsidRPr="0015180C">
        <w:rPr>
          <w:rFonts w:ascii="Garamond" w:hAnsi="Garamond"/>
          <w:sz w:val="24"/>
          <w:szCs w:val="24"/>
        </w:rPr>
        <w:t xml:space="preserve">, in </w:t>
      </w:r>
      <w:proofErr w:type="spellStart"/>
      <w:r w:rsidR="0015180C" w:rsidRPr="0015180C">
        <w:rPr>
          <w:rFonts w:ascii="Garamond" w:hAnsi="Garamond"/>
          <w:sz w:val="24"/>
          <w:szCs w:val="24"/>
        </w:rPr>
        <w:t>modo</w:t>
      </w:r>
      <w:proofErr w:type="spellEnd"/>
      <w:r w:rsidR="0015180C" w:rsidRPr="0015180C">
        <w:rPr>
          <w:rFonts w:ascii="Garamond" w:hAnsi="Garamond"/>
          <w:sz w:val="24"/>
          <w:szCs w:val="24"/>
        </w:rPr>
        <w:t xml:space="preserve"> tale da </w:t>
      </w:r>
      <w:proofErr w:type="spellStart"/>
      <w:r w:rsidR="0015180C" w:rsidRPr="0015180C">
        <w:rPr>
          <w:rFonts w:ascii="Garamond" w:hAnsi="Garamond"/>
          <w:sz w:val="24"/>
          <w:szCs w:val="24"/>
        </w:rPr>
        <w:t>favorire</w:t>
      </w:r>
      <w:proofErr w:type="spellEnd"/>
      <w:r w:rsidR="0015180C" w:rsidRPr="0015180C">
        <w:rPr>
          <w:rFonts w:ascii="Garamond" w:hAnsi="Garamond"/>
          <w:sz w:val="24"/>
          <w:szCs w:val="24"/>
        </w:rPr>
        <w:t xml:space="preserve"> e </w:t>
      </w:r>
      <w:proofErr w:type="spellStart"/>
      <w:r w:rsidR="0015180C" w:rsidRPr="0015180C">
        <w:rPr>
          <w:rFonts w:ascii="Garamond" w:hAnsi="Garamond"/>
          <w:sz w:val="24"/>
          <w:szCs w:val="24"/>
        </w:rPr>
        <w:t>facilitare</w:t>
      </w:r>
      <w:proofErr w:type="spellEnd"/>
      <w:r w:rsidR="0015180C" w:rsidRPr="0015180C">
        <w:rPr>
          <w:rFonts w:ascii="Garamond" w:hAnsi="Garamond"/>
          <w:sz w:val="24"/>
          <w:szCs w:val="24"/>
        </w:rPr>
        <w:t xml:space="preserve"> la </w:t>
      </w:r>
      <w:proofErr w:type="spellStart"/>
      <w:r w:rsidR="0015180C" w:rsidRPr="0015180C">
        <w:rPr>
          <w:rFonts w:ascii="Garamond" w:hAnsi="Garamond"/>
          <w:sz w:val="24"/>
          <w:szCs w:val="24"/>
        </w:rPr>
        <w:t>realizzazione</w:t>
      </w:r>
      <w:proofErr w:type="spellEnd"/>
      <w:r w:rsidR="0015180C" w:rsidRPr="0015180C">
        <w:rPr>
          <w:rFonts w:ascii="Garamond" w:hAnsi="Garamond"/>
          <w:sz w:val="24"/>
          <w:szCs w:val="24"/>
        </w:rPr>
        <w:t xml:space="preserve"> di </w:t>
      </w:r>
      <w:proofErr w:type="spellStart"/>
      <w:r w:rsidR="0015180C" w:rsidRPr="0015180C">
        <w:rPr>
          <w:rFonts w:ascii="Garamond" w:hAnsi="Garamond"/>
          <w:sz w:val="24"/>
          <w:szCs w:val="24"/>
        </w:rPr>
        <w:t>iniziative</w:t>
      </w:r>
      <w:proofErr w:type="spellEnd"/>
      <w:r w:rsidR="0015180C" w:rsidRPr="0015180C">
        <w:rPr>
          <w:rFonts w:ascii="Garamond" w:hAnsi="Garamond"/>
          <w:sz w:val="24"/>
          <w:szCs w:val="24"/>
        </w:rPr>
        <w:t xml:space="preserve"> </w:t>
      </w:r>
      <w:proofErr w:type="spellStart"/>
      <w:r w:rsidR="0015180C" w:rsidRPr="0015180C">
        <w:rPr>
          <w:rFonts w:ascii="Garamond" w:hAnsi="Garamond"/>
          <w:sz w:val="24"/>
          <w:szCs w:val="24"/>
        </w:rPr>
        <w:t>stimolanti</w:t>
      </w:r>
      <w:proofErr w:type="spellEnd"/>
      <w:r w:rsidR="0015180C" w:rsidRPr="0015180C">
        <w:rPr>
          <w:rFonts w:ascii="Garamond" w:hAnsi="Garamond"/>
          <w:sz w:val="24"/>
          <w:szCs w:val="24"/>
        </w:rPr>
        <w:t xml:space="preserve"> dal </w:t>
      </w:r>
      <w:proofErr w:type="spellStart"/>
      <w:r w:rsidR="0015180C" w:rsidRPr="0015180C">
        <w:rPr>
          <w:rFonts w:ascii="Garamond" w:hAnsi="Garamond"/>
          <w:sz w:val="24"/>
          <w:szCs w:val="24"/>
        </w:rPr>
        <w:t>punto</w:t>
      </w:r>
      <w:proofErr w:type="spellEnd"/>
      <w:r w:rsidR="0015180C" w:rsidRPr="0015180C">
        <w:rPr>
          <w:rFonts w:ascii="Garamond" w:hAnsi="Garamond"/>
          <w:sz w:val="24"/>
          <w:szCs w:val="24"/>
        </w:rPr>
        <w:t xml:space="preserve"> di vista dei bambini/</w:t>
      </w:r>
      <w:proofErr w:type="spellStart"/>
      <w:r w:rsidR="0015180C" w:rsidRPr="0015180C">
        <w:rPr>
          <w:rFonts w:ascii="Garamond" w:hAnsi="Garamond"/>
          <w:sz w:val="24"/>
          <w:szCs w:val="24"/>
        </w:rPr>
        <w:t>ragazzi</w:t>
      </w:r>
      <w:proofErr w:type="spellEnd"/>
      <w:r w:rsidR="0015180C" w:rsidRPr="0015180C">
        <w:rPr>
          <w:rFonts w:ascii="Garamond" w:hAnsi="Garamond"/>
          <w:sz w:val="24"/>
          <w:szCs w:val="24"/>
        </w:rPr>
        <w:t xml:space="preserve">, </w:t>
      </w:r>
      <w:proofErr w:type="spellStart"/>
      <w:r w:rsidR="0015180C" w:rsidRPr="0015180C">
        <w:rPr>
          <w:rFonts w:ascii="Garamond" w:hAnsi="Garamond"/>
          <w:sz w:val="24"/>
          <w:szCs w:val="24"/>
        </w:rPr>
        <w:t>coerenti</w:t>
      </w:r>
      <w:proofErr w:type="spellEnd"/>
      <w:r w:rsidR="0015180C" w:rsidRPr="0015180C">
        <w:rPr>
          <w:rFonts w:ascii="Garamond" w:hAnsi="Garamond"/>
          <w:sz w:val="24"/>
          <w:szCs w:val="24"/>
        </w:rPr>
        <w:t xml:space="preserve"> </w:t>
      </w:r>
      <w:proofErr w:type="spellStart"/>
      <w:r w:rsidR="0015180C" w:rsidRPr="0015180C">
        <w:rPr>
          <w:rFonts w:ascii="Garamond" w:hAnsi="Garamond"/>
          <w:sz w:val="24"/>
          <w:szCs w:val="24"/>
        </w:rPr>
        <w:t>sul</w:t>
      </w:r>
      <w:proofErr w:type="spellEnd"/>
      <w:r w:rsidR="0015180C" w:rsidRPr="0015180C">
        <w:rPr>
          <w:rFonts w:ascii="Garamond" w:hAnsi="Garamond"/>
          <w:sz w:val="24"/>
          <w:szCs w:val="24"/>
        </w:rPr>
        <w:t xml:space="preserve"> piano </w:t>
      </w:r>
      <w:proofErr w:type="spellStart"/>
      <w:r w:rsidR="0015180C" w:rsidRPr="0015180C">
        <w:rPr>
          <w:rFonts w:ascii="Garamond" w:hAnsi="Garamond"/>
          <w:sz w:val="24"/>
          <w:szCs w:val="24"/>
        </w:rPr>
        <w:t>scientifico</w:t>
      </w:r>
      <w:proofErr w:type="spellEnd"/>
      <w:r w:rsidR="0015180C" w:rsidRPr="0015180C">
        <w:rPr>
          <w:rFonts w:ascii="Garamond" w:hAnsi="Garamond"/>
          <w:sz w:val="24"/>
          <w:szCs w:val="24"/>
        </w:rPr>
        <w:t xml:space="preserve">, </w:t>
      </w:r>
      <w:proofErr w:type="spellStart"/>
      <w:r w:rsidR="0015180C" w:rsidRPr="0015180C">
        <w:rPr>
          <w:rFonts w:ascii="Garamond" w:hAnsi="Garamond"/>
          <w:sz w:val="24"/>
          <w:szCs w:val="24"/>
        </w:rPr>
        <w:t>ed</w:t>
      </w:r>
      <w:proofErr w:type="spellEnd"/>
      <w:r w:rsidR="0015180C" w:rsidRPr="0015180C">
        <w:rPr>
          <w:rFonts w:ascii="Garamond" w:hAnsi="Garamond"/>
          <w:sz w:val="24"/>
          <w:szCs w:val="24"/>
        </w:rPr>
        <w:t xml:space="preserve"> </w:t>
      </w:r>
      <w:proofErr w:type="spellStart"/>
      <w:r w:rsidR="0015180C" w:rsidRPr="0015180C">
        <w:rPr>
          <w:rFonts w:ascii="Garamond" w:hAnsi="Garamond"/>
          <w:sz w:val="24"/>
          <w:szCs w:val="24"/>
        </w:rPr>
        <w:t>efficaci</w:t>
      </w:r>
      <w:proofErr w:type="spellEnd"/>
      <w:r w:rsidR="0015180C" w:rsidRPr="0015180C">
        <w:rPr>
          <w:rFonts w:ascii="Garamond" w:hAnsi="Garamond"/>
          <w:sz w:val="24"/>
          <w:szCs w:val="24"/>
        </w:rPr>
        <w:t xml:space="preserve"> dal </w:t>
      </w:r>
      <w:proofErr w:type="spellStart"/>
      <w:r w:rsidR="0015180C" w:rsidRPr="0015180C">
        <w:rPr>
          <w:rFonts w:ascii="Garamond" w:hAnsi="Garamond"/>
          <w:sz w:val="24"/>
          <w:szCs w:val="24"/>
        </w:rPr>
        <w:t>punto</w:t>
      </w:r>
      <w:proofErr w:type="spellEnd"/>
      <w:r w:rsidR="0015180C" w:rsidRPr="0015180C">
        <w:rPr>
          <w:rFonts w:ascii="Garamond" w:hAnsi="Garamond"/>
          <w:sz w:val="24"/>
          <w:szCs w:val="24"/>
        </w:rPr>
        <w:t xml:space="preserve"> di vista </w:t>
      </w:r>
      <w:proofErr w:type="spellStart"/>
      <w:r w:rsidR="0015180C" w:rsidRPr="0015180C">
        <w:rPr>
          <w:rFonts w:ascii="Garamond" w:hAnsi="Garamond"/>
          <w:sz w:val="24"/>
          <w:szCs w:val="24"/>
        </w:rPr>
        <w:t>delle</w:t>
      </w:r>
      <w:proofErr w:type="spellEnd"/>
      <w:r w:rsidR="0015180C" w:rsidRPr="0015180C">
        <w:rPr>
          <w:rFonts w:ascii="Garamond" w:hAnsi="Garamond"/>
          <w:sz w:val="24"/>
          <w:szCs w:val="24"/>
        </w:rPr>
        <w:t xml:space="preserve"> </w:t>
      </w:r>
      <w:proofErr w:type="spellStart"/>
      <w:r w:rsidR="0015180C" w:rsidRPr="0015180C">
        <w:rPr>
          <w:rFonts w:ascii="Garamond" w:hAnsi="Garamond"/>
          <w:sz w:val="24"/>
          <w:szCs w:val="24"/>
        </w:rPr>
        <w:t>ricadute</w:t>
      </w:r>
      <w:proofErr w:type="spellEnd"/>
      <w:r w:rsidR="0015180C" w:rsidRPr="0015180C">
        <w:rPr>
          <w:rFonts w:ascii="Garamond" w:hAnsi="Garamond"/>
          <w:sz w:val="24"/>
          <w:szCs w:val="24"/>
        </w:rPr>
        <w:t xml:space="preserve"> e dei </w:t>
      </w:r>
      <w:proofErr w:type="spellStart"/>
      <w:r w:rsidR="0015180C" w:rsidRPr="0015180C">
        <w:rPr>
          <w:rFonts w:ascii="Garamond" w:hAnsi="Garamond"/>
          <w:sz w:val="24"/>
          <w:szCs w:val="24"/>
        </w:rPr>
        <w:t>risultati</w:t>
      </w:r>
      <w:proofErr w:type="spellEnd"/>
      <w:r w:rsidR="0015180C" w:rsidRPr="0015180C">
        <w:rPr>
          <w:rFonts w:ascii="Garamond" w:hAnsi="Garamond"/>
          <w:sz w:val="24"/>
          <w:szCs w:val="24"/>
        </w:rPr>
        <w:t>.</w:t>
      </w:r>
      <w:r w:rsidR="0015180C" w:rsidRPr="0015180C">
        <w:rPr>
          <w:rStyle w:val="Strong"/>
          <w:rFonts w:ascii="Garamond" w:hAnsi="Garamond"/>
          <w:b w:val="0"/>
          <w:sz w:val="24"/>
          <w:szCs w:val="24"/>
        </w:rPr>
        <w:t xml:space="preserve"> </w:t>
      </w:r>
    </w:p>
    <w:p w:rsidR="002309C5" w:rsidRDefault="00F62949" w:rsidP="002309C5">
      <w:pPr>
        <w:pStyle w:val="ListParagraph"/>
        <w:numPr>
          <w:ilvl w:val="0"/>
          <w:numId w:val="2"/>
        </w:numPr>
        <w:spacing w:after="0" w:line="288" w:lineRule="auto"/>
        <w:jc w:val="both"/>
        <w:rPr>
          <w:rFonts w:ascii="Garamond" w:hAnsi="Garamond"/>
          <w:sz w:val="24"/>
          <w:szCs w:val="24"/>
        </w:rPr>
      </w:pPr>
      <w:hyperlink r:id="rId14" w:history="1">
        <w:r w:rsidR="002309C5" w:rsidRPr="002309C5">
          <w:rPr>
            <w:rStyle w:val="Hyperlink"/>
            <w:rFonts w:ascii="Garamond" w:hAnsi="Garamond"/>
            <w:sz w:val="24"/>
            <w:szCs w:val="24"/>
          </w:rPr>
          <w:t xml:space="preserve">Webinar di </w:t>
        </w:r>
        <w:proofErr w:type="spellStart"/>
        <w:r w:rsidR="002309C5" w:rsidRPr="002309C5">
          <w:rPr>
            <w:rStyle w:val="Hyperlink"/>
            <w:rFonts w:ascii="Garamond" w:hAnsi="Garamond"/>
            <w:sz w:val="24"/>
            <w:szCs w:val="24"/>
          </w:rPr>
          <w:t>formazione</w:t>
        </w:r>
        <w:proofErr w:type="spellEnd"/>
        <w:r w:rsidR="002309C5" w:rsidRPr="002309C5">
          <w:rPr>
            <w:rStyle w:val="Hyperlink"/>
            <w:rFonts w:ascii="Garamond" w:hAnsi="Garamond"/>
            <w:sz w:val="24"/>
            <w:szCs w:val="24"/>
          </w:rPr>
          <w:t xml:space="preserve"> per le </w:t>
        </w:r>
        <w:proofErr w:type="spellStart"/>
        <w:r w:rsidR="002309C5" w:rsidRPr="002309C5">
          <w:rPr>
            <w:rStyle w:val="Hyperlink"/>
            <w:rFonts w:ascii="Garamond" w:hAnsi="Garamond"/>
            <w:sz w:val="24"/>
            <w:szCs w:val="24"/>
          </w:rPr>
          <w:t>stazioni</w:t>
        </w:r>
        <w:proofErr w:type="spellEnd"/>
        <w:r w:rsidR="002309C5" w:rsidRPr="002309C5">
          <w:rPr>
            <w:rStyle w:val="Hyperlink"/>
            <w:rFonts w:ascii="Garamond" w:hAnsi="Garamond"/>
            <w:sz w:val="24"/>
            <w:szCs w:val="24"/>
          </w:rPr>
          <w:t xml:space="preserve"> </w:t>
        </w:r>
        <w:proofErr w:type="spellStart"/>
        <w:r w:rsidR="002309C5" w:rsidRPr="002309C5">
          <w:rPr>
            <w:rStyle w:val="Hyperlink"/>
            <w:rFonts w:ascii="Garamond" w:hAnsi="Garamond"/>
            <w:sz w:val="24"/>
            <w:szCs w:val="24"/>
          </w:rPr>
          <w:t>appaltanti</w:t>
        </w:r>
        <w:proofErr w:type="spellEnd"/>
      </w:hyperlink>
      <w:r w:rsidR="002309C5">
        <w:rPr>
          <w:rFonts w:ascii="Garamond" w:hAnsi="Garamond"/>
          <w:sz w:val="24"/>
          <w:szCs w:val="24"/>
        </w:rPr>
        <w:t xml:space="preserve">: </w:t>
      </w:r>
      <w:proofErr w:type="gramStart"/>
      <w:r w:rsidR="002309C5" w:rsidRPr="002309C5">
        <w:rPr>
          <w:rFonts w:ascii="Garamond" w:hAnsi="Garamond"/>
          <w:sz w:val="24"/>
        </w:rPr>
        <w:t>un</w:t>
      </w:r>
      <w:proofErr w:type="gramEnd"/>
      <w:r w:rsidR="002309C5" w:rsidRPr="002309C5">
        <w:rPr>
          <w:rFonts w:ascii="Garamond" w:hAnsi="Garamond"/>
          <w:sz w:val="24"/>
        </w:rPr>
        <w:t xml:space="preserve"> </w:t>
      </w:r>
      <w:proofErr w:type="spellStart"/>
      <w:r w:rsidR="002309C5" w:rsidRPr="002309C5">
        <w:rPr>
          <w:rFonts w:ascii="Garamond" w:hAnsi="Garamond"/>
          <w:sz w:val="24"/>
        </w:rPr>
        <w:t>ciclo</w:t>
      </w:r>
      <w:proofErr w:type="spellEnd"/>
      <w:r w:rsidR="002309C5" w:rsidRPr="002309C5">
        <w:rPr>
          <w:rFonts w:ascii="Garamond" w:hAnsi="Garamond"/>
          <w:sz w:val="24"/>
        </w:rPr>
        <w:t xml:space="preserve"> di </w:t>
      </w:r>
      <w:r w:rsidR="002309C5">
        <w:rPr>
          <w:rStyle w:val="Strong"/>
          <w:rFonts w:ascii="Garamond" w:hAnsi="Garamond"/>
          <w:b w:val="0"/>
          <w:sz w:val="24"/>
        </w:rPr>
        <w:t>2</w:t>
      </w:r>
      <w:r w:rsidR="002016FA">
        <w:rPr>
          <w:rStyle w:val="Strong"/>
          <w:rFonts w:ascii="Garamond" w:hAnsi="Garamond"/>
          <w:b w:val="0"/>
          <w:sz w:val="24"/>
        </w:rPr>
        <w:t xml:space="preserve"> </w:t>
      </w:r>
      <w:r w:rsidR="002309C5" w:rsidRPr="002309C5">
        <w:rPr>
          <w:rStyle w:val="Strong"/>
          <w:rFonts w:ascii="Garamond" w:hAnsi="Garamond"/>
          <w:b w:val="0"/>
          <w:sz w:val="24"/>
        </w:rPr>
        <w:t>webinar</w:t>
      </w:r>
      <w:r w:rsidR="002309C5">
        <w:rPr>
          <w:rFonts w:ascii="Garamond" w:hAnsi="Garamond"/>
          <w:sz w:val="24"/>
          <w:szCs w:val="24"/>
        </w:rPr>
        <w:t xml:space="preserve"> </w:t>
      </w:r>
      <w:proofErr w:type="spellStart"/>
      <w:r w:rsidR="002309C5">
        <w:rPr>
          <w:rFonts w:ascii="Garamond" w:hAnsi="Garamond"/>
          <w:sz w:val="24"/>
          <w:szCs w:val="24"/>
        </w:rPr>
        <w:t>realizzati</w:t>
      </w:r>
      <w:proofErr w:type="spellEnd"/>
      <w:r w:rsidR="002309C5">
        <w:rPr>
          <w:rFonts w:ascii="Garamond" w:hAnsi="Garamond"/>
          <w:sz w:val="24"/>
          <w:szCs w:val="24"/>
        </w:rPr>
        <w:t xml:space="preserve"> da ANCI </w:t>
      </w:r>
      <w:r w:rsidR="002309C5" w:rsidRPr="002309C5">
        <w:rPr>
          <w:rFonts w:ascii="Garamond" w:hAnsi="Garamond"/>
          <w:sz w:val="24"/>
          <w:szCs w:val="24"/>
        </w:rPr>
        <w:t xml:space="preserve">in </w:t>
      </w:r>
      <w:proofErr w:type="spellStart"/>
      <w:r w:rsidR="002309C5" w:rsidRPr="002309C5">
        <w:rPr>
          <w:rFonts w:ascii="Garamond" w:hAnsi="Garamond"/>
          <w:sz w:val="24"/>
          <w:szCs w:val="24"/>
        </w:rPr>
        <w:t>collaborazione</w:t>
      </w:r>
      <w:proofErr w:type="spellEnd"/>
      <w:r w:rsidR="002309C5" w:rsidRPr="002309C5">
        <w:rPr>
          <w:rFonts w:ascii="Garamond" w:hAnsi="Garamond"/>
          <w:sz w:val="24"/>
          <w:szCs w:val="24"/>
        </w:rPr>
        <w:t xml:space="preserve"> con IFEL </w:t>
      </w:r>
      <w:proofErr w:type="spellStart"/>
      <w:r w:rsidR="002309C5" w:rsidRPr="002309C5">
        <w:rPr>
          <w:rFonts w:ascii="Garamond" w:hAnsi="Garamond"/>
          <w:sz w:val="24"/>
          <w:szCs w:val="24"/>
        </w:rPr>
        <w:t>rivolti</w:t>
      </w:r>
      <w:proofErr w:type="spellEnd"/>
      <w:r w:rsidR="002309C5" w:rsidRPr="002309C5">
        <w:rPr>
          <w:rFonts w:ascii="Garamond" w:hAnsi="Garamond"/>
          <w:sz w:val="24"/>
          <w:szCs w:val="24"/>
        </w:rPr>
        <w:t xml:space="preserve"> al </w:t>
      </w:r>
      <w:proofErr w:type="spellStart"/>
      <w:r w:rsidR="002309C5" w:rsidRPr="002309C5">
        <w:rPr>
          <w:rFonts w:ascii="Garamond" w:hAnsi="Garamond"/>
          <w:sz w:val="24"/>
          <w:szCs w:val="24"/>
        </w:rPr>
        <w:t>personale</w:t>
      </w:r>
      <w:proofErr w:type="spellEnd"/>
      <w:r w:rsidR="002309C5" w:rsidRPr="002309C5">
        <w:rPr>
          <w:rFonts w:ascii="Garamond" w:hAnsi="Garamond"/>
          <w:sz w:val="24"/>
          <w:szCs w:val="24"/>
        </w:rPr>
        <w:t xml:space="preserve"> </w:t>
      </w:r>
      <w:proofErr w:type="spellStart"/>
      <w:r w:rsidR="002309C5" w:rsidRPr="002309C5">
        <w:rPr>
          <w:rFonts w:ascii="Garamond" w:hAnsi="Garamond"/>
          <w:sz w:val="24"/>
          <w:szCs w:val="24"/>
        </w:rPr>
        <w:t>delle</w:t>
      </w:r>
      <w:proofErr w:type="spellEnd"/>
      <w:r w:rsidR="002309C5" w:rsidRPr="002309C5">
        <w:rPr>
          <w:rFonts w:ascii="Garamond" w:hAnsi="Garamond"/>
          <w:sz w:val="24"/>
          <w:szCs w:val="24"/>
        </w:rPr>
        <w:t xml:space="preserve"> </w:t>
      </w:r>
      <w:proofErr w:type="spellStart"/>
      <w:r w:rsidR="002309C5" w:rsidRPr="002309C5">
        <w:rPr>
          <w:rFonts w:ascii="Garamond" w:hAnsi="Garamond"/>
          <w:sz w:val="24"/>
          <w:szCs w:val="24"/>
        </w:rPr>
        <w:t>stazioni</w:t>
      </w:r>
      <w:proofErr w:type="spellEnd"/>
      <w:r w:rsidR="002309C5" w:rsidRPr="002309C5">
        <w:rPr>
          <w:rFonts w:ascii="Garamond" w:hAnsi="Garamond"/>
          <w:sz w:val="24"/>
          <w:szCs w:val="24"/>
        </w:rPr>
        <w:t xml:space="preserve"> </w:t>
      </w:r>
      <w:proofErr w:type="spellStart"/>
      <w:r w:rsidR="002309C5" w:rsidRPr="002309C5">
        <w:rPr>
          <w:rFonts w:ascii="Garamond" w:hAnsi="Garamond"/>
          <w:sz w:val="24"/>
          <w:szCs w:val="24"/>
        </w:rPr>
        <w:t>appaltanti</w:t>
      </w:r>
      <w:proofErr w:type="spellEnd"/>
      <w:r w:rsidR="002309C5" w:rsidRPr="002309C5">
        <w:rPr>
          <w:rFonts w:ascii="Garamond" w:hAnsi="Garamond"/>
          <w:sz w:val="24"/>
          <w:szCs w:val="24"/>
        </w:rPr>
        <w:t xml:space="preserve"> </w:t>
      </w:r>
      <w:proofErr w:type="spellStart"/>
      <w:r w:rsidR="002309C5" w:rsidRPr="002309C5">
        <w:rPr>
          <w:rFonts w:ascii="Garamond" w:hAnsi="Garamond"/>
          <w:sz w:val="24"/>
          <w:szCs w:val="24"/>
        </w:rPr>
        <w:t>della</w:t>
      </w:r>
      <w:proofErr w:type="spellEnd"/>
      <w:r w:rsidR="002309C5" w:rsidRPr="002309C5">
        <w:rPr>
          <w:rFonts w:ascii="Garamond" w:hAnsi="Garamond"/>
          <w:sz w:val="24"/>
          <w:szCs w:val="24"/>
        </w:rPr>
        <w:t xml:space="preserve"> </w:t>
      </w:r>
      <w:proofErr w:type="spellStart"/>
      <w:r w:rsidR="002309C5" w:rsidRPr="002309C5">
        <w:rPr>
          <w:rFonts w:ascii="Garamond" w:hAnsi="Garamond"/>
          <w:sz w:val="24"/>
          <w:szCs w:val="24"/>
        </w:rPr>
        <w:t>pubblica</w:t>
      </w:r>
      <w:proofErr w:type="spellEnd"/>
      <w:r w:rsidR="002309C5" w:rsidRPr="002309C5">
        <w:rPr>
          <w:rFonts w:ascii="Garamond" w:hAnsi="Garamond"/>
          <w:sz w:val="24"/>
          <w:szCs w:val="24"/>
        </w:rPr>
        <w:t xml:space="preserve"> </w:t>
      </w:r>
      <w:proofErr w:type="spellStart"/>
      <w:r w:rsidR="002309C5" w:rsidRPr="002309C5">
        <w:rPr>
          <w:rFonts w:ascii="Garamond" w:hAnsi="Garamond"/>
          <w:sz w:val="24"/>
          <w:szCs w:val="24"/>
        </w:rPr>
        <w:t>amministrazione</w:t>
      </w:r>
      <w:proofErr w:type="spellEnd"/>
      <w:r w:rsidR="002309C5" w:rsidRPr="002309C5">
        <w:rPr>
          <w:rFonts w:ascii="Garamond" w:hAnsi="Garamond"/>
          <w:sz w:val="24"/>
          <w:szCs w:val="24"/>
        </w:rPr>
        <w:t xml:space="preserve"> </w:t>
      </w:r>
      <w:proofErr w:type="spellStart"/>
      <w:r w:rsidR="002309C5" w:rsidRPr="002309C5">
        <w:rPr>
          <w:rFonts w:ascii="Garamond" w:hAnsi="Garamond"/>
          <w:sz w:val="24"/>
          <w:szCs w:val="24"/>
        </w:rPr>
        <w:t>che</w:t>
      </w:r>
      <w:proofErr w:type="spellEnd"/>
      <w:r w:rsidR="002309C5" w:rsidRPr="002309C5">
        <w:rPr>
          <w:rFonts w:ascii="Garamond" w:hAnsi="Garamond"/>
          <w:sz w:val="24"/>
          <w:szCs w:val="24"/>
        </w:rPr>
        <w:t xml:space="preserve"> </w:t>
      </w:r>
      <w:proofErr w:type="spellStart"/>
      <w:r w:rsidR="002309C5" w:rsidRPr="002309C5">
        <w:rPr>
          <w:rFonts w:ascii="Garamond" w:hAnsi="Garamond"/>
          <w:sz w:val="24"/>
          <w:szCs w:val="24"/>
        </w:rPr>
        <w:t>si</w:t>
      </w:r>
      <w:proofErr w:type="spellEnd"/>
      <w:r w:rsidR="002309C5" w:rsidRPr="002309C5">
        <w:rPr>
          <w:rFonts w:ascii="Garamond" w:hAnsi="Garamond"/>
          <w:sz w:val="24"/>
          <w:szCs w:val="24"/>
        </w:rPr>
        <w:t xml:space="preserve"> </w:t>
      </w:r>
      <w:proofErr w:type="spellStart"/>
      <w:r w:rsidR="002309C5" w:rsidRPr="002309C5">
        <w:rPr>
          <w:rFonts w:ascii="Garamond" w:hAnsi="Garamond"/>
          <w:sz w:val="24"/>
          <w:szCs w:val="24"/>
        </w:rPr>
        <w:t>occupano</w:t>
      </w:r>
      <w:proofErr w:type="spellEnd"/>
      <w:r w:rsidR="002309C5" w:rsidRPr="002309C5">
        <w:rPr>
          <w:rFonts w:ascii="Garamond" w:hAnsi="Garamond"/>
          <w:sz w:val="24"/>
          <w:szCs w:val="24"/>
        </w:rPr>
        <w:t xml:space="preserve"> </w:t>
      </w:r>
      <w:proofErr w:type="spellStart"/>
      <w:r w:rsidR="002309C5" w:rsidRPr="002309C5">
        <w:rPr>
          <w:rFonts w:ascii="Garamond" w:hAnsi="Garamond"/>
          <w:sz w:val="24"/>
          <w:szCs w:val="24"/>
        </w:rPr>
        <w:t>della</w:t>
      </w:r>
      <w:proofErr w:type="spellEnd"/>
      <w:r w:rsidR="002309C5" w:rsidRPr="002309C5">
        <w:rPr>
          <w:rFonts w:ascii="Garamond" w:hAnsi="Garamond"/>
          <w:sz w:val="24"/>
          <w:szCs w:val="24"/>
        </w:rPr>
        <w:t xml:space="preserve"> </w:t>
      </w:r>
      <w:proofErr w:type="spellStart"/>
      <w:r w:rsidR="002309C5" w:rsidRPr="002309C5">
        <w:rPr>
          <w:rFonts w:ascii="Garamond" w:hAnsi="Garamond"/>
          <w:sz w:val="24"/>
          <w:szCs w:val="24"/>
        </w:rPr>
        <w:t>predisposizione</w:t>
      </w:r>
      <w:proofErr w:type="spellEnd"/>
      <w:r w:rsidR="002309C5" w:rsidRPr="002309C5">
        <w:rPr>
          <w:rFonts w:ascii="Garamond" w:hAnsi="Garamond"/>
          <w:sz w:val="24"/>
          <w:szCs w:val="24"/>
        </w:rPr>
        <w:t xml:space="preserve"> dei </w:t>
      </w:r>
      <w:proofErr w:type="spellStart"/>
      <w:r w:rsidR="002309C5" w:rsidRPr="002309C5">
        <w:rPr>
          <w:rFonts w:ascii="Garamond" w:hAnsi="Garamond"/>
          <w:sz w:val="24"/>
          <w:szCs w:val="24"/>
        </w:rPr>
        <w:t>capitolati</w:t>
      </w:r>
      <w:proofErr w:type="spellEnd"/>
      <w:r w:rsidR="002309C5" w:rsidRPr="002309C5">
        <w:rPr>
          <w:rFonts w:ascii="Garamond" w:hAnsi="Garamond"/>
          <w:sz w:val="24"/>
          <w:szCs w:val="24"/>
        </w:rPr>
        <w:t xml:space="preserve"> di </w:t>
      </w:r>
      <w:proofErr w:type="spellStart"/>
      <w:r w:rsidR="002309C5" w:rsidRPr="002309C5">
        <w:rPr>
          <w:rFonts w:ascii="Garamond" w:hAnsi="Garamond"/>
          <w:sz w:val="24"/>
          <w:szCs w:val="24"/>
        </w:rPr>
        <w:t>gara</w:t>
      </w:r>
      <w:proofErr w:type="spellEnd"/>
      <w:r w:rsidR="002309C5" w:rsidRPr="002309C5">
        <w:rPr>
          <w:rFonts w:ascii="Garamond" w:hAnsi="Garamond"/>
          <w:sz w:val="24"/>
          <w:szCs w:val="24"/>
        </w:rPr>
        <w:t xml:space="preserve"> per </w:t>
      </w:r>
      <w:proofErr w:type="spellStart"/>
      <w:r w:rsidR="002309C5" w:rsidRPr="002309C5">
        <w:rPr>
          <w:rFonts w:ascii="Garamond" w:hAnsi="Garamond"/>
          <w:sz w:val="24"/>
          <w:szCs w:val="24"/>
        </w:rPr>
        <w:t>l’affidamento</w:t>
      </w:r>
      <w:proofErr w:type="spellEnd"/>
      <w:r w:rsidR="002309C5" w:rsidRPr="002309C5">
        <w:rPr>
          <w:rFonts w:ascii="Garamond" w:hAnsi="Garamond"/>
          <w:sz w:val="24"/>
          <w:szCs w:val="24"/>
        </w:rPr>
        <w:t xml:space="preserve"> del </w:t>
      </w:r>
      <w:proofErr w:type="spellStart"/>
      <w:r w:rsidR="002309C5" w:rsidRPr="002309C5">
        <w:rPr>
          <w:rFonts w:ascii="Garamond" w:hAnsi="Garamond"/>
          <w:sz w:val="24"/>
          <w:szCs w:val="24"/>
        </w:rPr>
        <w:t>servizio</w:t>
      </w:r>
      <w:proofErr w:type="spellEnd"/>
      <w:r w:rsidR="002309C5" w:rsidRPr="002309C5">
        <w:rPr>
          <w:rFonts w:ascii="Garamond" w:hAnsi="Garamond"/>
          <w:sz w:val="24"/>
          <w:szCs w:val="24"/>
        </w:rPr>
        <w:t xml:space="preserve"> di </w:t>
      </w:r>
      <w:proofErr w:type="spellStart"/>
      <w:r w:rsidR="002309C5" w:rsidRPr="002309C5">
        <w:rPr>
          <w:rFonts w:ascii="Garamond" w:hAnsi="Garamond"/>
          <w:sz w:val="24"/>
          <w:szCs w:val="24"/>
        </w:rPr>
        <w:t>ristorazione</w:t>
      </w:r>
      <w:proofErr w:type="spellEnd"/>
      <w:r w:rsidR="002309C5" w:rsidRPr="002309C5">
        <w:rPr>
          <w:rFonts w:ascii="Garamond" w:hAnsi="Garamond"/>
          <w:sz w:val="24"/>
          <w:szCs w:val="24"/>
        </w:rPr>
        <w:t xml:space="preserve"> </w:t>
      </w:r>
      <w:proofErr w:type="spellStart"/>
      <w:r w:rsidR="002309C5" w:rsidRPr="002309C5">
        <w:rPr>
          <w:rFonts w:ascii="Garamond" w:hAnsi="Garamond"/>
          <w:sz w:val="24"/>
          <w:szCs w:val="24"/>
        </w:rPr>
        <w:t>collettiva</w:t>
      </w:r>
      <w:proofErr w:type="spellEnd"/>
      <w:r w:rsidR="002309C5" w:rsidRPr="002309C5">
        <w:rPr>
          <w:rFonts w:ascii="Garamond" w:hAnsi="Garamond"/>
          <w:sz w:val="24"/>
          <w:szCs w:val="24"/>
        </w:rPr>
        <w:t xml:space="preserve"> </w:t>
      </w:r>
      <w:proofErr w:type="spellStart"/>
      <w:r w:rsidR="002309C5" w:rsidRPr="002309C5">
        <w:rPr>
          <w:rFonts w:ascii="Garamond" w:hAnsi="Garamond"/>
          <w:sz w:val="24"/>
          <w:szCs w:val="24"/>
        </w:rPr>
        <w:t>scolastica</w:t>
      </w:r>
      <w:proofErr w:type="spellEnd"/>
      <w:r w:rsidR="002309C5" w:rsidRPr="002309C5">
        <w:rPr>
          <w:rFonts w:ascii="Garamond" w:hAnsi="Garamond"/>
          <w:sz w:val="24"/>
          <w:szCs w:val="24"/>
        </w:rPr>
        <w:t>.</w:t>
      </w:r>
      <w:r w:rsidR="002309C5">
        <w:rPr>
          <w:rFonts w:ascii="Garamond" w:hAnsi="Garamond"/>
          <w:sz w:val="24"/>
          <w:szCs w:val="24"/>
        </w:rPr>
        <w:t xml:space="preserve"> </w:t>
      </w:r>
      <w:proofErr w:type="spellStart"/>
      <w:r w:rsidR="002309C5" w:rsidRPr="002309C5">
        <w:rPr>
          <w:rFonts w:ascii="Garamond" w:hAnsi="Garamond"/>
          <w:sz w:val="24"/>
          <w:szCs w:val="24"/>
        </w:rPr>
        <w:t>L’obiettivo</w:t>
      </w:r>
      <w:proofErr w:type="spellEnd"/>
      <w:r w:rsidR="002309C5" w:rsidRPr="002309C5">
        <w:rPr>
          <w:rFonts w:ascii="Garamond" w:hAnsi="Garamond"/>
          <w:sz w:val="24"/>
          <w:szCs w:val="24"/>
        </w:rPr>
        <w:t xml:space="preserve"> dei webinar è </w:t>
      </w:r>
      <w:proofErr w:type="spellStart"/>
      <w:r w:rsidR="002309C5" w:rsidRPr="002309C5">
        <w:rPr>
          <w:rFonts w:ascii="Garamond" w:hAnsi="Garamond"/>
          <w:sz w:val="24"/>
          <w:szCs w:val="24"/>
        </w:rPr>
        <w:t>fornire</w:t>
      </w:r>
      <w:proofErr w:type="spellEnd"/>
      <w:r w:rsidR="002309C5" w:rsidRPr="002309C5">
        <w:rPr>
          <w:rFonts w:ascii="Garamond" w:hAnsi="Garamond"/>
          <w:sz w:val="24"/>
          <w:szCs w:val="24"/>
        </w:rPr>
        <w:t xml:space="preserve"> </w:t>
      </w:r>
      <w:proofErr w:type="gramStart"/>
      <w:r w:rsidR="002309C5" w:rsidRPr="002309C5">
        <w:rPr>
          <w:rFonts w:ascii="Garamond" w:hAnsi="Garamond"/>
          <w:sz w:val="24"/>
          <w:szCs w:val="24"/>
        </w:rPr>
        <w:t>un</w:t>
      </w:r>
      <w:proofErr w:type="gramEnd"/>
      <w:r w:rsidR="002309C5" w:rsidRPr="002309C5">
        <w:rPr>
          <w:rFonts w:ascii="Garamond" w:hAnsi="Garamond"/>
          <w:sz w:val="24"/>
          <w:szCs w:val="24"/>
        </w:rPr>
        <w:t xml:space="preserve"> </w:t>
      </w:r>
      <w:proofErr w:type="spellStart"/>
      <w:r w:rsidR="002309C5" w:rsidRPr="002309C5">
        <w:rPr>
          <w:rFonts w:ascii="Garamond" w:hAnsi="Garamond"/>
          <w:sz w:val="24"/>
          <w:szCs w:val="24"/>
        </w:rPr>
        <w:t>supporto</w:t>
      </w:r>
      <w:proofErr w:type="spellEnd"/>
      <w:r w:rsidR="002309C5" w:rsidRPr="002309C5">
        <w:rPr>
          <w:rFonts w:ascii="Garamond" w:hAnsi="Garamond"/>
          <w:sz w:val="24"/>
          <w:szCs w:val="24"/>
        </w:rPr>
        <w:t xml:space="preserve"> </w:t>
      </w:r>
      <w:proofErr w:type="spellStart"/>
      <w:r w:rsidR="002309C5" w:rsidRPr="002309C5">
        <w:rPr>
          <w:rFonts w:ascii="Garamond" w:hAnsi="Garamond"/>
          <w:sz w:val="24"/>
          <w:szCs w:val="24"/>
        </w:rPr>
        <w:t>alla</w:t>
      </w:r>
      <w:proofErr w:type="spellEnd"/>
      <w:r w:rsidR="002309C5" w:rsidRPr="002309C5">
        <w:rPr>
          <w:rFonts w:ascii="Garamond" w:hAnsi="Garamond"/>
          <w:sz w:val="24"/>
          <w:szCs w:val="24"/>
        </w:rPr>
        <w:t xml:space="preserve"> </w:t>
      </w:r>
      <w:proofErr w:type="spellStart"/>
      <w:r w:rsidR="002309C5" w:rsidRPr="002309C5">
        <w:rPr>
          <w:rFonts w:ascii="Garamond" w:hAnsi="Garamond"/>
          <w:sz w:val="24"/>
          <w:szCs w:val="24"/>
        </w:rPr>
        <w:t>corretta</w:t>
      </w:r>
      <w:proofErr w:type="spellEnd"/>
      <w:r w:rsidR="002309C5" w:rsidRPr="002309C5">
        <w:rPr>
          <w:rFonts w:ascii="Garamond" w:hAnsi="Garamond"/>
          <w:sz w:val="24"/>
          <w:szCs w:val="24"/>
        </w:rPr>
        <w:t xml:space="preserve"> </w:t>
      </w:r>
      <w:proofErr w:type="spellStart"/>
      <w:r w:rsidR="002309C5" w:rsidRPr="002309C5">
        <w:rPr>
          <w:rFonts w:ascii="Garamond" w:hAnsi="Garamond"/>
          <w:sz w:val="24"/>
          <w:szCs w:val="24"/>
        </w:rPr>
        <w:t>definizione</w:t>
      </w:r>
      <w:proofErr w:type="spellEnd"/>
      <w:r w:rsidR="002309C5" w:rsidRPr="002309C5">
        <w:rPr>
          <w:rFonts w:ascii="Garamond" w:hAnsi="Garamond"/>
          <w:sz w:val="24"/>
          <w:szCs w:val="24"/>
        </w:rPr>
        <w:t xml:space="preserve">, </w:t>
      </w:r>
      <w:proofErr w:type="spellStart"/>
      <w:r w:rsidR="002309C5" w:rsidRPr="002309C5">
        <w:rPr>
          <w:rFonts w:ascii="Garamond" w:hAnsi="Garamond"/>
          <w:sz w:val="24"/>
          <w:szCs w:val="24"/>
        </w:rPr>
        <w:t>nell’ambito</w:t>
      </w:r>
      <w:proofErr w:type="spellEnd"/>
      <w:r w:rsidR="002309C5" w:rsidRPr="002309C5">
        <w:rPr>
          <w:rFonts w:ascii="Garamond" w:hAnsi="Garamond"/>
          <w:sz w:val="24"/>
          <w:szCs w:val="24"/>
        </w:rPr>
        <w:t xml:space="preserve"> dei </w:t>
      </w:r>
      <w:proofErr w:type="spellStart"/>
      <w:r w:rsidR="002309C5" w:rsidRPr="002309C5">
        <w:rPr>
          <w:rFonts w:ascii="Garamond" w:hAnsi="Garamond"/>
          <w:sz w:val="24"/>
          <w:szCs w:val="24"/>
        </w:rPr>
        <w:t>capitolati</w:t>
      </w:r>
      <w:proofErr w:type="spellEnd"/>
      <w:r w:rsidR="002309C5" w:rsidRPr="002309C5">
        <w:rPr>
          <w:rFonts w:ascii="Garamond" w:hAnsi="Garamond"/>
          <w:sz w:val="24"/>
          <w:szCs w:val="24"/>
        </w:rPr>
        <w:t xml:space="preserve"> di </w:t>
      </w:r>
      <w:proofErr w:type="spellStart"/>
      <w:r w:rsidR="002309C5" w:rsidRPr="002309C5">
        <w:rPr>
          <w:rFonts w:ascii="Garamond" w:hAnsi="Garamond"/>
          <w:sz w:val="24"/>
          <w:szCs w:val="24"/>
        </w:rPr>
        <w:t>gara</w:t>
      </w:r>
      <w:proofErr w:type="spellEnd"/>
      <w:r w:rsidR="002309C5" w:rsidRPr="002309C5">
        <w:rPr>
          <w:rFonts w:ascii="Garamond" w:hAnsi="Garamond"/>
          <w:sz w:val="24"/>
          <w:szCs w:val="24"/>
        </w:rPr>
        <w:t xml:space="preserve"> e dei </w:t>
      </w:r>
      <w:proofErr w:type="spellStart"/>
      <w:r w:rsidR="002309C5" w:rsidRPr="002309C5">
        <w:rPr>
          <w:rFonts w:ascii="Garamond" w:hAnsi="Garamond"/>
          <w:sz w:val="24"/>
          <w:szCs w:val="24"/>
        </w:rPr>
        <w:t>contratti</w:t>
      </w:r>
      <w:proofErr w:type="spellEnd"/>
      <w:r w:rsidR="002309C5" w:rsidRPr="002309C5">
        <w:rPr>
          <w:rFonts w:ascii="Garamond" w:hAnsi="Garamond"/>
          <w:sz w:val="24"/>
          <w:szCs w:val="24"/>
        </w:rPr>
        <w:t xml:space="preserve"> di </w:t>
      </w:r>
      <w:proofErr w:type="spellStart"/>
      <w:r w:rsidR="002309C5" w:rsidRPr="002309C5">
        <w:rPr>
          <w:rFonts w:ascii="Garamond" w:hAnsi="Garamond"/>
          <w:sz w:val="24"/>
          <w:szCs w:val="24"/>
        </w:rPr>
        <w:t>servizio</w:t>
      </w:r>
      <w:proofErr w:type="spellEnd"/>
      <w:r w:rsidR="002309C5" w:rsidRPr="002309C5">
        <w:rPr>
          <w:rFonts w:ascii="Garamond" w:hAnsi="Garamond"/>
          <w:sz w:val="24"/>
          <w:szCs w:val="24"/>
        </w:rPr>
        <w:t xml:space="preserve">, dei </w:t>
      </w:r>
      <w:proofErr w:type="spellStart"/>
      <w:r w:rsidR="002309C5" w:rsidRPr="002309C5">
        <w:rPr>
          <w:rFonts w:ascii="Garamond" w:hAnsi="Garamond"/>
          <w:sz w:val="24"/>
          <w:szCs w:val="24"/>
        </w:rPr>
        <w:t>criteri</w:t>
      </w:r>
      <w:proofErr w:type="spellEnd"/>
      <w:r w:rsidR="002309C5" w:rsidRPr="002309C5">
        <w:rPr>
          <w:rFonts w:ascii="Garamond" w:hAnsi="Garamond"/>
          <w:sz w:val="24"/>
          <w:szCs w:val="24"/>
        </w:rPr>
        <w:t xml:space="preserve"> e degli </w:t>
      </w:r>
      <w:proofErr w:type="spellStart"/>
      <w:r w:rsidR="002309C5" w:rsidRPr="002309C5">
        <w:rPr>
          <w:rFonts w:ascii="Garamond" w:hAnsi="Garamond"/>
          <w:sz w:val="24"/>
          <w:szCs w:val="24"/>
        </w:rPr>
        <w:t>ulteriori</w:t>
      </w:r>
      <w:proofErr w:type="spellEnd"/>
      <w:r w:rsidR="002309C5" w:rsidRPr="002309C5">
        <w:rPr>
          <w:rFonts w:ascii="Garamond" w:hAnsi="Garamond"/>
          <w:sz w:val="24"/>
          <w:szCs w:val="24"/>
        </w:rPr>
        <w:t xml:space="preserve"> </w:t>
      </w:r>
      <w:proofErr w:type="spellStart"/>
      <w:r w:rsidR="002309C5" w:rsidRPr="002309C5">
        <w:rPr>
          <w:rFonts w:ascii="Garamond" w:hAnsi="Garamond"/>
          <w:sz w:val="24"/>
          <w:szCs w:val="24"/>
        </w:rPr>
        <w:t>elementi</w:t>
      </w:r>
      <w:proofErr w:type="spellEnd"/>
      <w:r w:rsidR="002309C5" w:rsidRPr="002309C5">
        <w:rPr>
          <w:rFonts w:ascii="Garamond" w:hAnsi="Garamond"/>
          <w:sz w:val="24"/>
          <w:szCs w:val="24"/>
        </w:rPr>
        <w:t xml:space="preserve"> </w:t>
      </w:r>
      <w:proofErr w:type="spellStart"/>
      <w:r w:rsidR="002309C5" w:rsidRPr="002309C5">
        <w:rPr>
          <w:rFonts w:ascii="Garamond" w:hAnsi="Garamond"/>
          <w:sz w:val="24"/>
          <w:szCs w:val="24"/>
        </w:rPr>
        <w:t>che</w:t>
      </w:r>
      <w:proofErr w:type="spellEnd"/>
      <w:r w:rsidR="002309C5" w:rsidRPr="002309C5">
        <w:rPr>
          <w:rFonts w:ascii="Garamond" w:hAnsi="Garamond"/>
          <w:sz w:val="24"/>
          <w:szCs w:val="24"/>
        </w:rPr>
        <w:t xml:space="preserve"> </w:t>
      </w:r>
      <w:proofErr w:type="spellStart"/>
      <w:r w:rsidR="002309C5" w:rsidRPr="002309C5">
        <w:rPr>
          <w:rFonts w:ascii="Garamond" w:hAnsi="Garamond"/>
          <w:sz w:val="24"/>
          <w:szCs w:val="24"/>
        </w:rPr>
        <w:t>possono</w:t>
      </w:r>
      <w:proofErr w:type="spellEnd"/>
      <w:r w:rsidR="002309C5" w:rsidRPr="002309C5">
        <w:rPr>
          <w:rFonts w:ascii="Garamond" w:hAnsi="Garamond"/>
          <w:sz w:val="24"/>
          <w:szCs w:val="24"/>
        </w:rPr>
        <w:t xml:space="preserve"> </w:t>
      </w:r>
      <w:proofErr w:type="spellStart"/>
      <w:r w:rsidR="002309C5" w:rsidRPr="002309C5">
        <w:rPr>
          <w:rFonts w:ascii="Garamond" w:hAnsi="Garamond"/>
          <w:sz w:val="24"/>
          <w:szCs w:val="24"/>
        </w:rPr>
        <w:t>contribuire</w:t>
      </w:r>
      <w:proofErr w:type="spellEnd"/>
      <w:r w:rsidR="002309C5" w:rsidRPr="002309C5">
        <w:rPr>
          <w:rFonts w:ascii="Garamond" w:hAnsi="Garamond"/>
          <w:sz w:val="24"/>
          <w:szCs w:val="24"/>
        </w:rPr>
        <w:t xml:space="preserve">, </w:t>
      </w:r>
      <w:proofErr w:type="spellStart"/>
      <w:r w:rsidR="002309C5" w:rsidRPr="002309C5">
        <w:rPr>
          <w:rFonts w:ascii="Garamond" w:hAnsi="Garamond"/>
          <w:sz w:val="24"/>
          <w:szCs w:val="24"/>
        </w:rPr>
        <w:t>nel</w:t>
      </w:r>
      <w:proofErr w:type="spellEnd"/>
      <w:r w:rsidR="002309C5" w:rsidRPr="002309C5">
        <w:rPr>
          <w:rFonts w:ascii="Garamond" w:hAnsi="Garamond"/>
          <w:sz w:val="24"/>
          <w:szCs w:val="24"/>
        </w:rPr>
        <w:t xml:space="preserve"> </w:t>
      </w:r>
      <w:proofErr w:type="spellStart"/>
      <w:r w:rsidR="002309C5" w:rsidRPr="002309C5">
        <w:rPr>
          <w:rFonts w:ascii="Garamond" w:hAnsi="Garamond"/>
          <w:sz w:val="24"/>
          <w:szCs w:val="24"/>
        </w:rPr>
        <w:t>rispetto</w:t>
      </w:r>
      <w:proofErr w:type="spellEnd"/>
      <w:r w:rsidR="002309C5" w:rsidRPr="002309C5">
        <w:rPr>
          <w:rFonts w:ascii="Garamond" w:hAnsi="Garamond"/>
          <w:sz w:val="24"/>
          <w:szCs w:val="24"/>
        </w:rPr>
        <w:t xml:space="preserve"> </w:t>
      </w:r>
      <w:proofErr w:type="spellStart"/>
      <w:r w:rsidR="002309C5" w:rsidRPr="002309C5">
        <w:rPr>
          <w:rFonts w:ascii="Garamond" w:hAnsi="Garamond"/>
          <w:sz w:val="24"/>
          <w:szCs w:val="24"/>
        </w:rPr>
        <w:t>della</w:t>
      </w:r>
      <w:proofErr w:type="spellEnd"/>
      <w:r w:rsidR="002309C5" w:rsidRPr="002309C5">
        <w:rPr>
          <w:rFonts w:ascii="Garamond" w:hAnsi="Garamond"/>
          <w:sz w:val="24"/>
          <w:szCs w:val="24"/>
        </w:rPr>
        <w:t xml:space="preserve"> </w:t>
      </w:r>
      <w:proofErr w:type="spellStart"/>
      <w:r w:rsidR="002309C5" w:rsidRPr="002309C5">
        <w:rPr>
          <w:rFonts w:ascii="Garamond" w:hAnsi="Garamond"/>
          <w:sz w:val="24"/>
          <w:szCs w:val="24"/>
        </w:rPr>
        <w:t>disciplina</w:t>
      </w:r>
      <w:proofErr w:type="spellEnd"/>
      <w:r w:rsidR="002309C5" w:rsidRPr="002309C5">
        <w:rPr>
          <w:rFonts w:ascii="Garamond" w:hAnsi="Garamond"/>
          <w:sz w:val="24"/>
          <w:szCs w:val="24"/>
        </w:rPr>
        <w:t xml:space="preserve"> di </w:t>
      </w:r>
      <w:proofErr w:type="spellStart"/>
      <w:r w:rsidR="002309C5" w:rsidRPr="002309C5">
        <w:rPr>
          <w:rFonts w:ascii="Garamond" w:hAnsi="Garamond"/>
          <w:sz w:val="24"/>
          <w:szCs w:val="24"/>
        </w:rPr>
        <w:t>riferimento</w:t>
      </w:r>
      <w:proofErr w:type="spellEnd"/>
      <w:r w:rsidR="002309C5" w:rsidRPr="002309C5">
        <w:rPr>
          <w:rFonts w:ascii="Garamond" w:hAnsi="Garamond"/>
          <w:sz w:val="24"/>
          <w:szCs w:val="24"/>
        </w:rPr>
        <w:t xml:space="preserve">, al </w:t>
      </w:r>
      <w:proofErr w:type="spellStart"/>
      <w:r w:rsidR="002309C5" w:rsidRPr="002309C5">
        <w:rPr>
          <w:rFonts w:ascii="Garamond" w:hAnsi="Garamond"/>
          <w:sz w:val="24"/>
          <w:szCs w:val="24"/>
        </w:rPr>
        <w:t>monitoraggio</w:t>
      </w:r>
      <w:proofErr w:type="spellEnd"/>
      <w:r w:rsidR="002309C5" w:rsidRPr="002309C5">
        <w:rPr>
          <w:rFonts w:ascii="Garamond" w:hAnsi="Garamond"/>
          <w:sz w:val="24"/>
          <w:szCs w:val="24"/>
        </w:rPr>
        <w:t xml:space="preserve"> </w:t>
      </w:r>
      <w:proofErr w:type="spellStart"/>
      <w:r w:rsidR="002309C5" w:rsidRPr="002309C5">
        <w:rPr>
          <w:rFonts w:ascii="Garamond" w:hAnsi="Garamond"/>
          <w:sz w:val="24"/>
          <w:szCs w:val="24"/>
        </w:rPr>
        <w:t>ed</w:t>
      </w:r>
      <w:proofErr w:type="spellEnd"/>
      <w:r w:rsidR="002309C5" w:rsidRPr="002309C5">
        <w:rPr>
          <w:rFonts w:ascii="Garamond" w:hAnsi="Garamond"/>
          <w:sz w:val="24"/>
          <w:szCs w:val="24"/>
        </w:rPr>
        <w:t xml:space="preserve"> </w:t>
      </w:r>
      <w:proofErr w:type="spellStart"/>
      <w:r w:rsidR="002309C5" w:rsidRPr="002309C5">
        <w:rPr>
          <w:rFonts w:ascii="Garamond" w:hAnsi="Garamond"/>
          <w:sz w:val="24"/>
          <w:szCs w:val="24"/>
        </w:rPr>
        <w:t>alla</w:t>
      </w:r>
      <w:proofErr w:type="spellEnd"/>
      <w:r w:rsidR="002309C5" w:rsidRPr="002309C5">
        <w:rPr>
          <w:rFonts w:ascii="Garamond" w:hAnsi="Garamond"/>
          <w:sz w:val="24"/>
          <w:szCs w:val="24"/>
        </w:rPr>
        <w:t xml:space="preserve"> </w:t>
      </w:r>
      <w:proofErr w:type="spellStart"/>
      <w:r w:rsidR="002309C5" w:rsidRPr="002309C5">
        <w:rPr>
          <w:rFonts w:ascii="Garamond" w:hAnsi="Garamond"/>
          <w:sz w:val="24"/>
          <w:szCs w:val="24"/>
        </w:rPr>
        <w:t>riduzione</w:t>
      </w:r>
      <w:proofErr w:type="spellEnd"/>
      <w:r w:rsidR="002309C5" w:rsidRPr="002309C5">
        <w:rPr>
          <w:rFonts w:ascii="Garamond" w:hAnsi="Garamond"/>
          <w:sz w:val="24"/>
          <w:szCs w:val="24"/>
        </w:rPr>
        <w:t xml:space="preserve"> degli </w:t>
      </w:r>
      <w:proofErr w:type="spellStart"/>
      <w:r w:rsidR="002309C5" w:rsidRPr="002309C5">
        <w:rPr>
          <w:rFonts w:ascii="Garamond" w:hAnsi="Garamond"/>
          <w:sz w:val="24"/>
          <w:szCs w:val="24"/>
        </w:rPr>
        <w:t>sprechi</w:t>
      </w:r>
      <w:proofErr w:type="spellEnd"/>
      <w:r w:rsidR="002309C5" w:rsidRPr="002309C5">
        <w:rPr>
          <w:rFonts w:ascii="Garamond" w:hAnsi="Garamond"/>
          <w:sz w:val="24"/>
          <w:szCs w:val="24"/>
        </w:rPr>
        <w:t xml:space="preserve"> </w:t>
      </w:r>
      <w:proofErr w:type="spellStart"/>
      <w:r w:rsidR="002309C5" w:rsidRPr="002309C5">
        <w:rPr>
          <w:rFonts w:ascii="Garamond" w:hAnsi="Garamond"/>
          <w:sz w:val="24"/>
          <w:szCs w:val="24"/>
        </w:rPr>
        <w:t>alimentari</w:t>
      </w:r>
      <w:proofErr w:type="spellEnd"/>
      <w:r w:rsidR="002309C5" w:rsidRPr="002309C5">
        <w:rPr>
          <w:rFonts w:ascii="Garamond" w:hAnsi="Garamond"/>
          <w:sz w:val="24"/>
          <w:szCs w:val="24"/>
        </w:rPr>
        <w:t xml:space="preserve"> </w:t>
      </w:r>
      <w:proofErr w:type="spellStart"/>
      <w:r w:rsidR="002309C5" w:rsidRPr="002309C5">
        <w:rPr>
          <w:rFonts w:ascii="Garamond" w:hAnsi="Garamond"/>
          <w:sz w:val="24"/>
          <w:szCs w:val="24"/>
        </w:rPr>
        <w:t>connessi</w:t>
      </w:r>
      <w:proofErr w:type="spellEnd"/>
      <w:r w:rsidR="002309C5" w:rsidRPr="002309C5">
        <w:rPr>
          <w:rFonts w:ascii="Garamond" w:hAnsi="Garamond"/>
          <w:sz w:val="24"/>
          <w:szCs w:val="24"/>
        </w:rPr>
        <w:t xml:space="preserve"> al </w:t>
      </w:r>
      <w:proofErr w:type="spellStart"/>
      <w:r w:rsidR="002309C5" w:rsidRPr="002309C5">
        <w:rPr>
          <w:rFonts w:ascii="Garamond" w:hAnsi="Garamond"/>
          <w:sz w:val="24"/>
          <w:szCs w:val="24"/>
        </w:rPr>
        <w:t>servizio</w:t>
      </w:r>
      <w:proofErr w:type="spellEnd"/>
      <w:r w:rsidR="002309C5" w:rsidRPr="002309C5">
        <w:rPr>
          <w:rFonts w:ascii="Garamond" w:hAnsi="Garamond"/>
          <w:sz w:val="24"/>
          <w:szCs w:val="24"/>
        </w:rPr>
        <w:t xml:space="preserve"> di </w:t>
      </w:r>
      <w:proofErr w:type="spellStart"/>
      <w:r w:rsidR="002309C5" w:rsidRPr="002309C5">
        <w:rPr>
          <w:rFonts w:ascii="Garamond" w:hAnsi="Garamond"/>
          <w:sz w:val="24"/>
          <w:szCs w:val="24"/>
        </w:rPr>
        <w:t>ristorazione</w:t>
      </w:r>
      <w:proofErr w:type="spellEnd"/>
      <w:r w:rsidR="002016FA">
        <w:rPr>
          <w:rFonts w:ascii="Garamond" w:hAnsi="Garamond"/>
          <w:sz w:val="24"/>
          <w:szCs w:val="24"/>
        </w:rPr>
        <w:t>.</w:t>
      </w:r>
    </w:p>
    <w:p w:rsidR="00E2746B" w:rsidRPr="0067350A" w:rsidRDefault="00F62949" w:rsidP="00E2746B">
      <w:pPr>
        <w:pStyle w:val="ListParagraph"/>
        <w:numPr>
          <w:ilvl w:val="0"/>
          <w:numId w:val="2"/>
        </w:numPr>
        <w:spacing w:after="0" w:line="288" w:lineRule="auto"/>
        <w:jc w:val="both"/>
        <w:rPr>
          <w:rFonts w:ascii="Garamond" w:hAnsi="Garamond"/>
          <w:sz w:val="24"/>
          <w:szCs w:val="24"/>
        </w:rPr>
      </w:pPr>
      <w:hyperlink r:id="rId15" w:history="1">
        <w:proofErr w:type="spellStart"/>
        <w:r w:rsidR="002016FA" w:rsidRPr="0067350A">
          <w:rPr>
            <w:rStyle w:val="Hyperlink"/>
            <w:rFonts w:ascii="Garamond" w:hAnsi="Garamond"/>
            <w:sz w:val="24"/>
            <w:szCs w:val="24"/>
          </w:rPr>
          <w:t>Relazione</w:t>
        </w:r>
        <w:proofErr w:type="spellEnd"/>
        <w:r w:rsidR="002016FA" w:rsidRPr="0067350A">
          <w:rPr>
            <w:rStyle w:val="Hyperlink"/>
            <w:rFonts w:ascii="Garamond" w:hAnsi="Garamond"/>
            <w:sz w:val="24"/>
            <w:szCs w:val="24"/>
          </w:rPr>
          <w:t xml:space="preserve"> </w:t>
        </w:r>
        <w:proofErr w:type="spellStart"/>
        <w:r w:rsidR="002016FA" w:rsidRPr="0067350A">
          <w:rPr>
            <w:rStyle w:val="Hyperlink"/>
            <w:rFonts w:ascii="Garamond" w:hAnsi="Garamond"/>
            <w:sz w:val="24"/>
            <w:szCs w:val="24"/>
          </w:rPr>
          <w:t>conclusiva</w:t>
        </w:r>
        <w:proofErr w:type="spellEnd"/>
        <w:r w:rsidR="002016FA" w:rsidRPr="0067350A">
          <w:rPr>
            <w:rStyle w:val="Hyperlink"/>
            <w:rFonts w:ascii="Garamond" w:hAnsi="Garamond"/>
            <w:sz w:val="24"/>
            <w:szCs w:val="24"/>
          </w:rPr>
          <w:t xml:space="preserve"> </w:t>
        </w:r>
        <w:proofErr w:type="spellStart"/>
        <w:r w:rsidR="002016FA" w:rsidRPr="0067350A">
          <w:rPr>
            <w:rStyle w:val="Hyperlink"/>
            <w:rFonts w:ascii="Garamond" w:hAnsi="Garamond"/>
            <w:sz w:val="24"/>
            <w:szCs w:val="24"/>
          </w:rPr>
          <w:t>dell’attività</w:t>
        </w:r>
        <w:proofErr w:type="spellEnd"/>
        <w:r w:rsidR="002016FA" w:rsidRPr="0067350A">
          <w:rPr>
            <w:rStyle w:val="Hyperlink"/>
            <w:rFonts w:ascii="Garamond" w:hAnsi="Garamond"/>
            <w:sz w:val="24"/>
            <w:szCs w:val="24"/>
          </w:rPr>
          <w:t xml:space="preserve"> di “</w:t>
        </w:r>
        <w:proofErr w:type="spellStart"/>
        <w:r w:rsidR="002016FA" w:rsidRPr="0067350A">
          <w:rPr>
            <w:rStyle w:val="Hyperlink"/>
            <w:rFonts w:ascii="Garamond" w:hAnsi="Garamond"/>
            <w:sz w:val="24"/>
            <w:szCs w:val="24"/>
          </w:rPr>
          <w:t>Sperimentazione</w:t>
        </w:r>
        <w:proofErr w:type="spellEnd"/>
        <w:r w:rsidR="002016FA" w:rsidRPr="0067350A">
          <w:rPr>
            <w:rStyle w:val="Hyperlink"/>
            <w:rFonts w:ascii="Garamond" w:hAnsi="Garamond"/>
            <w:sz w:val="24"/>
            <w:szCs w:val="24"/>
          </w:rPr>
          <w:t xml:space="preserve"> </w:t>
        </w:r>
        <w:proofErr w:type="spellStart"/>
        <w:r w:rsidR="002016FA" w:rsidRPr="0067350A">
          <w:rPr>
            <w:rStyle w:val="Hyperlink"/>
            <w:rFonts w:ascii="Garamond" w:hAnsi="Garamond"/>
            <w:sz w:val="24"/>
            <w:szCs w:val="24"/>
          </w:rPr>
          <w:t>nelle</w:t>
        </w:r>
        <w:proofErr w:type="spellEnd"/>
        <w:r w:rsidR="002016FA" w:rsidRPr="0067350A">
          <w:rPr>
            <w:rStyle w:val="Hyperlink"/>
            <w:rFonts w:ascii="Garamond" w:hAnsi="Garamond"/>
            <w:sz w:val="24"/>
            <w:szCs w:val="24"/>
          </w:rPr>
          <w:t xml:space="preserve"> </w:t>
        </w:r>
        <w:proofErr w:type="spellStart"/>
        <w:r w:rsidR="002016FA" w:rsidRPr="0067350A">
          <w:rPr>
            <w:rStyle w:val="Hyperlink"/>
            <w:rFonts w:ascii="Garamond" w:hAnsi="Garamond"/>
            <w:sz w:val="24"/>
            <w:szCs w:val="24"/>
          </w:rPr>
          <w:t>scuole</w:t>
        </w:r>
        <w:proofErr w:type="spellEnd"/>
        <w:r w:rsidR="002016FA" w:rsidRPr="0067350A">
          <w:rPr>
            <w:rStyle w:val="Hyperlink"/>
            <w:rFonts w:ascii="Garamond" w:hAnsi="Garamond"/>
            <w:sz w:val="24"/>
            <w:szCs w:val="24"/>
          </w:rPr>
          <w:t>”</w:t>
        </w:r>
      </w:hyperlink>
      <w:r w:rsidR="002016FA" w:rsidRPr="0067350A">
        <w:rPr>
          <w:rFonts w:ascii="Garamond" w:hAnsi="Garamond"/>
          <w:sz w:val="24"/>
          <w:szCs w:val="24"/>
        </w:rPr>
        <w:t xml:space="preserve">: </w:t>
      </w:r>
      <w:proofErr w:type="spellStart"/>
      <w:r w:rsidR="003D2764">
        <w:rPr>
          <w:rFonts w:ascii="Garamond" w:hAnsi="Garamond"/>
          <w:sz w:val="24"/>
          <w:szCs w:val="24"/>
        </w:rPr>
        <w:t>s</w:t>
      </w:r>
      <w:r w:rsidR="00E2746B" w:rsidRPr="0067350A">
        <w:rPr>
          <w:rFonts w:ascii="Garamond" w:hAnsi="Garamond"/>
          <w:sz w:val="24"/>
          <w:szCs w:val="24"/>
        </w:rPr>
        <w:t>perimentazione</w:t>
      </w:r>
      <w:proofErr w:type="spellEnd"/>
      <w:r w:rsidR="00E2746B" w:rsidRPr="0067350A">
        <w:rPr>
          <w:rFonts w:ascii="Garamond" w:hAnsi="Garamond"/>
          <w:sz w:val="24"/>
          <w:szCs w:val="24"/>
        </w:rPr>
        <w:t xml:space="preserve"> (</w:t>
      </w:r>
      <w:proofErr w:type="spellStart"/>
      <w:r w:rsidR="00E2746B" w:rsidRPr="0067350A">
        <w:rPr>
          <w:rFonts w:ascii="Garamond" w:hAnsi="Garamond"/>
          <w:sz w:val="24"/>
          <w:szCs w:val="24"/>
        </w:rPr>
        <w:t>misurazione</w:t>
      </w:r>
      <w:proofErr w:type="spellEnd"/>
      <w:r w:rsidR="00E2746B" w:rsidRPr="0067350A">
        <w:rPr>
          <w:rFonts w:ascii="Garamond" w:hAnsi="Garamond"/>
          <w:sz w:val="24"/>
          <w:szCs w:val="24"/>
        </w:rPr>
        <w:t xml:space="preserve"> </w:t>
      </w:r>
      <w:proofErr w:type="spellStart"/>
      <w:r w:rsidR="00E2746B" w:rsidRPr="0067350A">
        <w:rPr>
          <w:rFonts w:ascii="Garamond" w:hAnsi="Garamond"/>
          <w:sz w:val="24"/>
          <w:szCs w:val="24"/>
        </w:rPr>
        <w:t>dell’efficacia</w:t>
      </w:r>
      <w:proofErr w:type="spellEnd"/>
      <w:r w:rsidR="00E2746B" w:rsidRPr="0067350A">
        <w:rPr>
          <w:rFonts w:ascii="Garamond" w:hAnsi="Garamond"/>
          <w:sz w:val="24"/>
          <w:szCs w:val="24"/>
        </w:rPr>
        <w:t xml:space="preserve"> in termini di </w:t>
      </w:r>
      <w:proofErr w:type="spellStart"/>
      <w:r w:rsidR="00E2746B" w:rsidRPr="0067350A">
        <w:rPr>
          <w:rFonts w:ascii="Garamond" w:hAnsi="Garamond"/>
          <w:sz w:val="24"/>
          <w:szCs w:val="24"/>
        </w:rPr>
        <w:t>riduzione</w:t>
      </w:r>
      <w:proofErr w:type="spellEnd"/>
      <w:r w:rsidR="00E2746B" w:rsidRPr="0067350A">
        <w:rPr>
          <w:rFonts w:ascii="Garamond" w:hAnsi="Garamond"/>
          <w:sz w:val="24"/>
          <w:szCs w:val="24"/>
        </w:rPr>
        <w:t xml:space="preserve"> </w:t>
      </w:r>
      <w:proofErr w:type="spellStart"/>
      <w:r w:rsidR="00E2746B" w:rsidRPr="0067350A">
        <w:rPr>
          <w:rFonts w:ascii="Garamond" w:hAnsi="Garamond"/>
          <w:sz w:val="24"/>
          <w:szCs w:val="24"/>
        </w:rPr>
        <w:t>dello</w:t>
      </w:r>
      <w:proofErr w:type="spellEnd"/>
      <w:r w:rsidR="00E2746B" w:rsidRPr="0067350A">
        <w:rPr>
          <w:rFonts w:ascii="Garamond" w:hAnsi="Garamond"/>
          <w:sz w:val="24"/>
          <w:szCs w:val="24"/>
        </w:rPr>
        <w:t xml:space="preserve"> </w:t>
      </w:r>
      <w:proofErr w:type="spellStart"/>
      <w:r w:rsidR="00E2746B" w:rsidRPr="0067350A">
        <w:rPr>
          <w:rFonts w:ascii="Garamond" w:hAnsi="Garamond"/>
          <w:sz w:val="24"/>
          <w:szCs w:val="24"/>
        </w:rPr>
        <w:t>spreco</w:t>
      </w:r>
      <w:proofErr w:type="spellEnd"/>
      <w:r w:rsidR="00E2746B" w:rsidRPr="0067350A">
        <w:rPr>
          <w:rFonts w:ascii="Garamond" w:hAnsi="Garamond"/>
          <w:sz w:val="24"/>
          <w:szCs w:val="24"/>
        </w:rPr>
        <w:t xml:space="preserve"> </w:t>
      </w:r>
      <w:proofErr w:type="spellStart"/>
      <w:r w:rsidR="00E2746B" w:rsidRPr="0067350A">
        <w:rPr>
          <w:rFonts w:ascii="Garamond" w:hAnsi="Garamond"/>
          <w:sz w:val="24"/>
          <w:szCs w:val="24"/>
        </w:rPr>
        <w:t>alimentare</w:t>
      </w:r>
      <w:proofErr w:type="spellEnd"/>
      <w:r w:rsidR="00E2746B" w:rsidRPr="0067350A">
        <w:rPr>
          <w:rFonts w:ascii="Garamond" w:hAnsi="Garamond"/>
          <w:sz w:val="24"/>
          <w:szCs w:val="24"/>
        </w:rPr>
        <w:t xml:space="preserve">) di </w:t>
      </w:r>
      <w:proofErr w:type="spellStart"/>
      <w:r w:rsidR="00E2746B" w:rsidRPr="0067350A">
        <w:rPr>
          <w:rFonts w:ascii="Garamond" w:hAnsi="Garamond"/>
          <w:sz w:val="24"/>
          <w:szCs w:val="24"/>
        </w:rPr>
        <w:t>un</w:t>
      </w:r>
      <w:proofErr w:type="spellEnd"/>
      <w:r w:rsidR="00E2746B" w:rsidRPr="0067350A">
        <w:rPr>
          <w:rFonts w:ascii="Garamond" w:hAnsi="Garamond"/>
          <w:sz w:val="24"/>
          <w:szCs w:val="24"/>
        </w:rPr>
        <w:t xml:space="preserve"> set di </w:t>
      </w:r>
      <w:proofErr w:type="spellStart"/>
      <w:r w:rsidR="00E2746B" w:rsidRPr="0067350A">
        <w:rPr>
          <w:rFonts w:ascii="Garamond" w:hAnsi="Garamond"/>
          <w:sz w:val="24"/>
          <w:szCs w:val="24"/>
        </w:rPr>
        <w:t>misure</w:t>
      </w:r>
      <w:proofErr w:type="spellEnd"/>
      <w:r w:rsidR="00E2746B" w:rsidRPr="0067350A">
        <w:rPr>
          <w:rFonts w:ascii="Garamond" w:hAnsi="Garamond"/>
          <w:sz w:val="24"/>
          <w:szCs w:val="24"/>
        </w:rPr>
        <w:t xml:space="preserve"> per la </w:t>
      </w:r>
      <w:proofErr w:type="spellStart"/>
      <w:r w:rsidR="00E2746B" w:rsidRPr="0067350A">
        <w:rPr>
          <w:rFonts w:ascii="Garamond" w:hAnsi="Garamond"/>
          <w:sz w:val="24"/>
          <w:szCs w:val="24"/>
        </w:rPr>
        <w:t>riduzione</w:t>
      </w:r>
      <w:proofErr w:type="spellEnd"/>
      <w:r w:rsidR="00E2746B" w:rsidRPr="0067350A">
        <w:rPr>
          <w:rFonts w:ascii="Garamond" w:hAnsi="Garamond"/>
          <w:sz w:val="24"/>
          <w:szCs w:val="24"/>
        </w:rPr>
        <w:t xml:space="preserve"> del </w:t>
      </w:r>
      <w:proofErr w:type="spellStart"/>
      <w:r w:rsidR="00E2746B" w:rsidRPr="0067350A">
        <w:rPr>
          <w:rFonts w:ascii="Garamond" w:hAnsi="Garamond"/>
          <w:sz w:val="24"/>
          <w:szCs w:val="24"/>
        </w:rPr>
        <w:t>cibo</w:t>
      </w:r>
      <w:proofErr w:type="spellEnd"/>
      <w:r w:rsidR="00E2746B" w:rsidRPr="0067350A">
        <w:rPr>
          <w:rFonts w:ascii="Garamond" w:hAnsi="Garamond"/>
          <w:sz w:val="24"/>
          <w:szCs w:val="24"/>
        </w:rPr>
        <w:t xml:space="preserve"> non </w:t>
      </w:r>
      <w:proofErr w:type="spellStart"/>
      <w:r w:rsidR="00E2746B" w:rsidRPr="0067350A">
        <w:rPr>
          <w:rFonts w:ascii="Garamond" w:hAnsi="Garamond"/>
          <w:sz w:val="24"/>
          <w:szCs w:val="24"/>
        </w:rPr>
        <w:t>consumato</w:t>
      </w:r>
      <w:proofErr w:type="spellEnd"/>
      <w:r w:rsidR="00E2746B" w:rsidRPr="0067350A">
        <w:rPr>
          <w:rFonts w:ascii="Garamond" w:hAnsi="Garamond"/>
          <w:sz w:val="24"/>
          <w:szCs w:val="24"/>
        </w:rPr>
        <w:t xml:space="preserve"> con </w:t>
      </w:r>
      <w:proofErr w:type="spellStart"/>
      <w:r w:rsidR="00E2746B" w:rsidRPr="0067350A">
        <w:rPr>
          <w:rFonts w:ascii="Garamond" w:hAnsi="Garamond"/>
          <w:sz w:val="24"/>
          <w:szCs w:val="24"/>
        </w:rPr>
        <w:t>particolare</w:t>
      </w:r>
      <w:proofErr w:type="spellEnd"/>
      <w:r w:rsidR="00E2746B" w:rsidRPr="0067350A">
        <w:rPr>
          <w:rFonts w:ascii="Garamond" w:hAnsi="Garamond"/>
          <w:sz w:val="24"/>
          <w:szCs w:val="24"/>
        </w:rPr>
        <w:t xml:space="preserve"> </w:t>
      </w:r>
      <w:proofErr w:type="spellStart"/>
      <w:r w:rsidR="00E2746B" w:rsidRPr="0067350A">
        <w:rPr>
          <w:rFonts w:ascii="Garamond" w:hAnsi="Garamond"/>
          <w:sz w:val="24"/>
          <w:szCs w:val="24"/>
        </w:rPr>
        <w:t>attenzione</w:t>
      </w:r>
      <w:proofErr w:type="spellEnd"/>
      <w:r w:rsidR="00E2746B" w:rsidRPr="0067350A">
        <w:rPr>
          <w:rFonts w:ascii="Garamond" w:hAnsi="Garamond"/>
          <w:sz w:val="24"/>
          <w:szCs w:val="24"/>
        </w:rPr>
        <w:t xml:space="preserve"> </w:t>
      </w:r>
      <w:proofErr w:type="spellStart"/>
      <w:r w:rsidR="00E2746B" w:rsidRPr="0067350A">
        <w:rPr>
          <w:rFonts w:ascii="Garamond" w:hAnsi="Garamond"/>
          <w:sz w:val="24"/>
          <w:szCs w:val="24"/>
        </w:rPr>
        <w:t>alle</w:t>
      </w:r>
      <w:proofErr w:type="spellEnd"/>
      <w:r w:rsidR="00E2746B" w:rsidRPr="0067350A">
        <w:rPr>
          <w:rFonts w:ascii="Garamond" w:hAnsi="Garamond"/>
          <w:sz w:val="24"/>
          <w:szCs w:val="24"/>
        </w:rPr>
        <w:t xml:space="preserve"> </w:t>
      </w:r>
      <w:proofErr w:type="spellStart"/>
      <w:r w:rsidR="00E2746B" w:rsidRPr="0067350A">
        <w:rPr>
          <w:rFonts w:ascii="Garamond" w:hAnsi="Garamond"/>
          <w:sz w:val="24"/>
          <w:szCs w:val="24"/>
        </w:rPr>
        <w:t>misure</w:t>
      </w:r>
      <w:proofErr w:type="spellEnd"/>
      <w:r w:rsidR="00E2746B" w:rsidRPr="0067350A">
        <w:rPr>
          <w:rFonts w:ascii="Garamond" w:hAnsi="Garamond"/>
          <w:sz w:val="24"/>
          <w:szCs w:val="24"/>
        </w:rPr>
        <w:t xml:space="preserve"> volte a </w:t>
      </w:r>
      <w:proofErr w:type="spellStart"/>
      <w:r w:rsidR="00E2746B" w:rsidRPr="0067350A">
        <w:rPr>
          <w:rFonts w:ascii="Garamond" w:hAnsi="Garamond"/>
          <w:sz w:val="24"/>
          <w:szCs w:val="24"/>
        </w:rPr>
        <w:t>ridurre</w:t>
      </w:r>
      <w:proofErr w:type="spellEnd"/>
      <w:r w:rsidR="00E2746B" w:rsidRPr="0067350A">
        <w:rPr>
          <w:rFonts w:ascii="Garamond" w:hAnsi="Garamond"/>
          <w:sz w:val="24"/>
          <w:szCs w:val="24"/>
        </w:rPr>
        <w:t xml:space="preserve"> il “plate leftover” (</w:t>
      </w:r>
      <w:proofErr w:type="spellStart"/>
      <w:r w:rsidR="00E2746B" w:rsidRPr="0067350A">
        <w:rPr>
          <w:rFonts w:ascii="Garamond" w:hAnsi="Garamond"/>
          <w:sz w:val="24"/>
          <w:szCs w:val="24"/>
        </w:rPr>
        <w:t>avanzo</w:t>
      </w:r>
      <w:proofErr w:type="spellEnd"/>
      <w:r w:rsidR="00E2746B" w:rsidRPr="0067350A">
        <w:rPr>
          <w:rFonts w:ascii="Garamond" w:hAnsi="Garamond"/>
          <w:sz w:val="24"/>
          <w:szCs w:val="24"/>
        </w:rPr>
        <w:t xml:space="preserve"> </w:t>
      </w:r>
      <w:proofErr w:type="spellStart"/>
      <w:r w:rsidR="00E2746B" w:rsidRPr="0067350A">
        <w:rPr>
          <w:rFonts w:ascii="Garamond" w:hAnsi="Garamond"/>
          <w:sz w:val="24"/>
          <w:szCs w:val="24"/>
        </w:rPr>
        <w:t>nei</w:t>
      </w:r>
      <w:proofErr w:type="spellEnd"/>
      <w:r w:rsidR="00E2746B" w:rsidRPr="0067350A">
        <w:rPr>
          <w:rFonts w:ascii="Garamond" w:hAnsi="Garamond"/>
          <w:sz w:val="24"/>
          <w:szCs w:val="24"/>
        </w:rPr>
        <w:t xml:space="preserve"> </w:t>
      </w:r>
      <w:proofErr w:type="spellStart"/>
      <w:r w:rsidR="00E2746B" w:rsidRPr="0067350A">
        <w:rPr>
          <w:rFonts w:ascii="Garamond" w:hAnsi="Garamond"/>
          <w:sz w:val="24"/>
          <w:szCs w:val="24"/>
        </w:rPr>
        <w:t>piatti</w:t>
      </w:r>
      <w:proofErr w:type="spellEnd"/>
      <w:r w:rsidR="00E2746B" w:rsidRPr="0067350A">
        <w:rPr>
          <w:rFonts w:ascii="Garamond" w:hAnsi="Garamond"/>
          <w:sz w:val="24"/>
          <w:szCs w:val="24"/>
        </w:rPr>
        <w:t xml:space="preserve">) </w:t>
      </w:r>
      <w:proofErr w:type="spellStart"/>
      <w:r w:rsidR="00E2746B" w:rsidRPr="0067350A">
        <w:rPr>
          <w:rFonts w:ascii="Garamond" w:hAnsi="Garamond"/>
          <w:sz w:val="24"/>
          <w:szCs w:val="24"/>
        </w:rPr>
        <w:t>all’interno</w:t>
      </w:r>
      <w:proofErr w:type="spellEnd"/>
      <w:r w:rsidR="00E2746B" w:rsidRPr="0067350A">
        <w:rPr>
          <w:rFonts w:ascii="Garamond" w:hAnsi="Garamond"/>
          <w:sz w:val="24"/>
          <w:szCs w:val="24"/>
        </w:rPr>
        <w:t xml:space="preserve"> di un panel di </w:t>
      </w:r>
      <w:proofErr w:type="spellStart"/>
      <w:r w:rsidR="00E2746B" w:rsidRPr="0067350A">
        <w:rPr>
          <w:rFonts w:ascii="Garamond" w:hAnsi="Garamond"/>
          <w:sz w:val="24"/>
          <w:szCs w:val="24"/>
        </w:rPr>
        <w:t>scuole</w:t>
      </w:r>
      <w:proofErr w:type="spellEnd"/>
      <w:r w:rsidR="00E2746B" w:rsidRPr="0067350A">
        <w:rPr>
          <w:rFonts w:ascii="Garamond" w:hAnsi="Garamond"/>
          <w:sz w:val="24"/>
          <w:szCs w:val="24"/>
        </w:rPr>
        <w:t xml:space="preserve">. </w:t>
      </w:r>
      <w:proofErr w:type="spellStart"/>
      <w:r w:rsidR="00E2746B" w:rsidRPr="0067350A">
        <w:rPr>
          <w:rFonts w:ascii="Garamond" w:hAnsi="Garamond"/>
          <w:sz w:val="24"/>
          <w:szCs w:val="24"/>
        </w:rPr>
        <w:t>L’indagine</w:t>
      </w:r>
      <w:proofErr w:type="spellEnd"/>
      <w:r w:rsidR="00E2746B" w:rsidRPr="0067350A">
        <w:rPr>
          <w:rFonts w:ascii="Garamond" w:hAnsi="Garamond"/>
          <w:sz w:val="24"/>
          <w:szCs w:val="24"/>
        </w:rPr>
        <w:t xml:space="preserve"> </w:t>
      </w:r>
      <w:r w:rsidR="003D2764">
        <w:rPr>
          <w:rFonts w:ascii="Garamond" w:hAnsi="Garamond"/>
          <w:sz w:val="24"/>
          <w:szCs w:val="24"/>
        </w:rPr>
        <w:t xml:space="preserve">ha </w:t>
      </w:r>
      <w:proofErr w:type="spellStart"/>
      <w:r w:rsidR="003D2764">
        <w:rPr>
          <w:rFonts w:ascii="Garamond" w:hAnsi="Garamond"/>
          <w:sz w:val="24"/>
          <w:szCs w:val="24"/>
        </w:rPr>
        <w:t>raggiunto</w:t>
      </w:r>
      <w:proofErr w:type="spellEnd"/>
      <w:r w:rsidR="003D2764">
        <w:rPr>
          <w:rFonts w:ascii="Garamond" w:hAnsi="Garamond"/>
          <w:sz w:val="24"/>
          <w:szCs w:val="24"/>
        </w:rPr>
        <w:t xml:space="preserve"> </w:t>
      </w:r>
      <w:r w:rsidR="00E2746B" w:rsidRPr="0067350A">
        <w:rPr>
          <w:rFonts w:ascii="Garamond" w:hAnsi="Garamond"/>
          <w:sz w:val="24"/>
          <w:szCs w:val="24"/>
        </w:rPr>
        <w:t xml:space="preserve">18 </w:t>
      </w:r>
      <w:proofErr w:type="spellStart"/>
      <w:r w:rsidR="00E2746B" w:rsidRPr="0067350A">
        <w:rPr>
          <w:rFonts w:ascii="Garamond" w:hAnsi="Garamond"/>
          <w:sz w:val="24"/>
          <w:szCs w:val="24"/>
        </w:rPr>
        <w:t>scuole</w:t>
      </w:r>
      <w:proofErr w:type="spellEnd"/>
      <w:r w:rsidR="00E2746B" w:rsidRPr="0067350A">
        <w:rPr>
          <w:rFonts w:ascii="Garamond" w:hAnsi="Garamond"/>
          <w:sz w:val="24"/>
          <w:szCs w:val="24"/>
        </w:rPr>
        <w:t xml:space="preserve"> </w:t>
      </w:r>
      <w:r w:rsidR="003D2764">
        <w:rPr>
          <w:rFonts w:ascii="Garamond" w:hAnsi="Garamond"/>
          <w:sz w:val="24"/>
          <w:szCs w:val="24"/>
        </w:rPr>
        <w:t xml:space="preserve">per </w:t>
      </w:r>
      <w:proofErr w:type="gramStart"/>
      <w:r w:rsidR="003D2764">
        <w:rPr>
          <w:rFonts w:ascii="Garamond" w:hAnsi="Garamond"/>
          <w:sz w:val="24"/>
          <w:szCs w:val="24"/>
        </w:rPr>
        <w:t>un</w:t>
      </w:r>
      <w:proofErr w:type="gramEnd"/>
      <w:r w:rsidR="003D2764">
        <w:rPr>
          <w:rFonts w:ascii="Garamond" w:hAnsi="Garamond"/>
          <w:sz w:val="24"/>
          <w:szCs w:val="24"/>
        </w:rPr>
        <w:t xml:space="preserve"> </w:t>
      </w:r>
      <w:proofErr w:type="spellStart"/>
      <w:r w:rsidR="003D2764">
        <w:rPr>
          <w:rFonts w:ascii="Garamond" w:hAnsi="Garamond"/>
          <w:sz w:val="24"/>
          <w:szCs w:val="24"/>
        </w:rPr>
        <w:t>totale</w:t>
      </w:r>
      <w:proofErr w:type="spellEnd"/>
      <w:r w:rsidR="003D2764">
        <w:rPr>
          <w:rFonts w:ascii="Garamond" w:hAnsi="Garamond"/>
          <w:sz w:val="24"/>
          <w:szCs w:val="24"/>
        </w:rPr>
        <w:t xml:space="preserve"> di </w:t>
      </w:r>
      <w:r w:rsidR="00E2746B" w:rsidRPr="0067350A">
        <w:rPr>
          <w:rFonts w:ascii="Garamond" w:hAnsi="Garamond"/>
          <w:sz w:val="24"/>
          <w:szCs w:val="24"/>
        </w:rPr>
        <w:t xml:space="preserve">86 </w:t>
      </w:r>
      <w:proofErr w:type="spellStart"/>
      <w:r w:rsidR="00E2746B" w:rsidRPr="0067350A">
        <w:rPr>
          <w:rFonts w:ascii="Garamond" w:hAnsi="Garamond"/>
          <w:sz w:val="24"/>
          <w:szCs w:val="24"/>
        </w:rPr>
        <w:t>classi</w:t>
      </w:r>
      <w:proofErr w:type="spellEnd"/>
      <w:r w:rsidR="00E2746B" w:rsidRPr="0067350A">
        <w:rPr>
          <w:rFonts w:ascii="Garamond" w:hAnsi="Garamond"/>
          <w:sz w:val="24"/>
          <w:szCs w:val="24"/>
        </w:rPr>
        <w:t xml:space="preserve">. 57 </w:t>
      </w:r>
      <w:proofErr w:type="spellStart"/>
      <w:r w:rsidR="00E2746B" w:rsidRPr="0067350A">
        <w:rPr>
          <w:rFonts w:ascii="Garamond" w:hAnsi="Garamond"/>
          <w:sz w:val="24"/>
          <w:szCs w:val="24"/>
        </w:rPr>
        <w:t>classi</w:t>
      </w:r>
      <w:proofErr w:type="spellEnd"/>
      <w:r w:rsidR="00E2746B" w:rsidRPr="0067350A">
        <w:rPr>
          <w:rFonts w:ascii="Garamond" w:hAnsi="Garamond"/>
          <w:sz w:val="24"/>
          <w:szCs w:val="24"/>
        </w:rPr>
        <w:t xml:space="preserve"> </w:t>
      </w:r>
      <w:proofErr w:type="spellStart"/>
      <w:proofErr w:type="gramStart"/>
      <w:r w:rsidR="00E2746B" w:rsidRPr="0067350A">
        <w:rPr>
          <w:rFonts w:ascii="Garamond" w:hAnsi="Garamond"/>
          <w:sz w:val="24"/>
          <w:szCs w:val="24"/>
        </w:rPr>
        <w:t>hanno</w:t>
      </w:r>
      <w:proofErr w:type="spellEnd"/>
      <w:proofErr w:type="gramEnd"/>
      <w:r w:rsidR="00E2746B" w:rsidRPr="0067350A">
        <w:rPr>
          <w:rFonts w:ascii="Garamond" w:hAnsi="Garamond"/>
          <w:sz w:val="24"/>
          <w:szCs w:val="24"/>
        </w:rPr>
        <w:t xml:space="preserve"> </w:t>
      </w:r>
      <w:proofErr w:type="spellStart"/>
      <w:r w:rsidR="00E2746B" w:rsidRPr="0067350A">
        <w:rPr>
          <w:rFonts w:ascii="Garamond" w:hAnsi="Garamond"/>
          <w:sz w:val="24"/>
          <w:szCs w:val="24"/>
        </w:rPr>
        <w:t>completato</w:t>
      </w:r>
      <w:proofErr w:type="spellEnd"/>
      <w:r w:rsidR="00E2746B" w:rsidRPr="0067350A">
        <w:rPr>
          <w:rFonts w:ascii="Garamond" w:hAnsi="Garamond"/>
          <w:sz w:val="24"/>
          <w:szCs w:val="24"/>
        </w:rPr>
        <w:t xml:space="preserve"> </w:t>
      </w:r>
      <w:proofErr w:type="spellStart"/>
      <w:r w:rsidR="00E2746B" w:rsidRPr="0067350A">
        <w:rPr>
          <w:rFonts w:ascii="Garamond" w:hAnsi="Garamond"/>
          <w:sz w:val="24"/>
          <w:szCs w:val="24"/>
        </w:rPr>
        <w:t>tutte</w:t>
      </w:r>
      <w:proofErr w:type="spellEnd"/>
      <w:r w:rsidR="00E2746B" w:rsidRPr="0067350A">
        <w:rPr>
          <w:rFonts w:ascii="Garamond" w:hAnsi="Garamond"/>
          <w:sz w:val="24"/>
          <w:szCs w:val="24"/>
        </w:rPr>
        <w:t xml:space="preserve"> le </w:t>
      </w:r>
      <w:proofErr w:type="spellStart"/>
      <w:r w:rsidR="00E2746B" w:rsidRPr="0067350A">
        <w:rPr>
          <w:rFonts w:ascii="Garamond" w:hAnsi="Garamond"/>
          <w:sz w:val="24"/>
          <w:szCs w:val="24"/>
        </w:rPr>
        <w:t>fasi</w:t>
      </w:r>
      <w:proofErr w:type="spellEnd"/>
      <w:r w:rsidR="00E2746B" w:rsidRPr="0067350A">
        <w:rPr>
          <w:rFonts w:ascii="Garamond" w:hAnsi="Garamond"/>
          <w:sz w:val="24"/>
          <w:szCs w:val="24"/>
        </w:rPr>
        <w:t xml:space="preserve"> </w:t>
      </w:r>
      <w:proofErr w:type="spellStart"/>
      <w:r w:rsidR="00E2746B" w:rsidRPr="0067350A">
        <w:rPr>
          <w:rFonts w:ascii="Garamond" w:hAnsi="Garamond"/>
          <w:sz w:val="24"/>
          <w:szCs w:val="24"/>
        </w:rPr>
        <w:t>della</w:t>
      </w:r>
      <w:proofErr w:type="spellEnd"/>
      <w:r w:rsidR="00E2746B" w:rsidRPr="0067350A">
        <w:rPr>
          <w:rFonts w:ascii="Garamond" w:hAnsi="Garamond"/>
          <w:sz w:val="24"/>
          <w:szCs w:val="24"/>
        </w:rPr>
        <w:t xml:space="preserve"> </w:t>
      </w:r>
      <w:proofErr w:type="spellStart"/>
      <w:r w:rsidR="00E2746B" w:rsidRPr="0067350A">
        <w:rPr>
          <w:rFonts w:ascii="Garamond" w:hAnsi="Garamond"/>
          <w:sz w:val="24"/>
          <w:szCs w:val="24"/>
        </w:rPr>
        <w:t>sperimentazione</w:t>
      </w:r>
      <w:proofErr w:type="spellEnd"/>
      <w:r w:rsidR="00E2746B" w:rsidRPr="0067350A">
        <w:rPr>
          <w:rStyle w:val="FootnoteReference"/>
          <w:rFonts w:ascii="Garamond" w:hAnsi="Garamond"/>
          <w:sz w:val="24"/>
          <w:szCs w:val="24"/>
        </w:rPr>
        <w:footnoteReference w:id="1"/>
      </w:r>
      <w:r w:rsidR="00E2746B" w:rsidRPr="0067350A">
        <w:rPr>
          <w:rFonts w:ascii="Garamond" w:hAnsi="Garamond"/>
          <w:sz w:val="24"/>
          <w:szCs w:val="24"/>
        </w:rPr>
        <w:t xml:space="preserve"> e </w:t>
      </w:r>
      <w:proofErr w:type="spellStart"/>
      <w:r w:rsidR="00E2746B" w:rsidRPr="0067350A">
        <w:rPr>
          <w:rFonts w:ascii="Garamond" w:hAnsi="Garamond"/>
          <w:sz w:val="24"/>
          <w:szCs w:val="24"/>
        </w:rPr>
        <w:t>i</w:t>
      </w:r>
      <w:proofErr w:type="spellEnd"/>
      <w:r w:rsidR="00E2746B" w:rsidRPr="0067350A">
        <w:rPr>
          <w:rFonts w:ascii="Garamond" w:hAnsi="Garamond"/>
          <w:sz w:val="24"/>
          <w:szCs w:val="24"/>
        </w:rPr>
        <w:t xml:space="preserve"> </w:t>
      </w:r>
      <w:proofErr w:type="spellStart"/>
      <w:r w:rsidR="00E2746B" w:rsidRPr="0067350A">
        <w:rPr>
          <w:rFonts w:ascii="Garamond" w:hAnsi="Garamond"/>
          <w:sz w:val="24"/>
          <w:szCs w:val="24"/>
        </w:rPr>
        <w:t>loro</w:t>
      </w:r>
      <w:proofErr w:type="spellEnd"/>
      <w:r w:rsidR="00E2746B" w:rsidRPr="0067350A">
        <w:rPr>
          <w:rFonts w:ascii="Garamond" w:hAnsi="Garamond"/>
          <w:sz w:val="24"/>
          <w:szCs w:val="24"/>
        </w:rPr>
        <w:t xml:space="preserve"> </w:t>
      </w:r>
      <w:proofErr w:type="spellStart"/>
      <w:r w:rsidR="00E2746B" w:rsidRPr="0067350A">
        <w:rPr>
          <w:rFonts w:ascii="Garamond" w:hAnsi="Garamond"/>
          <w:sz w:val="24"/>
          <w:szCs w:val="24"/>
        </w:rPr>
        <w:t>dati</w:t>
      </w:r>
      <w:proofErr w:type="spellEnd"/>
      <w:r w:rsidR="00E2746B" w:rsidRPr="0067350A">
        <w:rPr>
          <w:rFonts w:ascii="Garamond" w:hAnsi="Garamond"/>
          <w:sz w:val="24"/>
          <w:szCs w:val="24"/>
        </w:rPr>
        <w:t xml:space="preserve"> </w:t>
      </w:r>
      <w:proofErr w:type="spellStart"/>
      <w:r w:rsidR="00E2746B" w:rsidRPr="0067350A">
        <w:rPr>
          <w:rFonts w:ascii="Garamond" w:hAnsi="Garamond"/>
          <w:sz w:val="24"/>
          <w:szCs w:val="24"/>
        </w:rPr>
        <w:t>sono</w:t>
      </w:r>
      <w:proofErr w:type="spellEnd"/>
      <w:r w:rsidR="00E2746B" w:rsidRPr="0067350A">
        <w:rPr>
          <w:rFonts w:ascii="Garamond" w:hAnsi="Garamond"/>
          <w:sz w:val="24"/>
          <w:szCs w:val="24"/>
        </w:rPr>
        <w:t xml:space="preserve"> </w:t>
      </w:r>
      <w:proofErr w:type="spellStart"/>
      <w:r w:rsidR="00E2746B" w:rsidRPr="0067350A">
        <w:rPr>
          <w:rFonts w:ascii="Garamond" w:hAnsi="Garamond"/>
          <w:sz w:val="24"/>
          <w:szCs w:val="24"/>
        </w:rPr>
        <w:t>stati</w:t>
      </w:r>
      <w:proofErr w:type="spellEnd"/>
      <w:r w:rsidR="00E2746B" w:rsidRPr="0067350A">
        <w:rPr>
          <w:rFonts w:ascii="Garamond" w:hAnsi="Garamond"/>
          <w:sz w:val="24"/>
          <w:szCs w:val="24"/>
        </w:rPr>
        <w:t xml:space="preserve"> </w:t>
      </w:r>
      <w:proofErr w:type="spellStart"/>
      <w:r w:rsidR="00E2746B" w:rsidRPr="0067350A">
        <w:rPr>
          <w:rFonts w:ascii="Garamond" w:hAnsi="Garamond"/>
          <w:sz w:val="24"/>
          <w:szCs w:val="24"/>
        </w:rPr>
        <w:t>analizzati</w:t>
      </w:r>
      <w:proofErr w:type="spellEnd"/>
      <w:r w:rsidR="00E2746B" w:rsidRPr="0067350A">
        <w:rPr>
          <w:rFonts w:ascii="Garamond" w:hAnsi="Garamond"/>
          <w:sz w:val="24"/>
          <w:szCs w:val="24"/>
        </w:rPr>
        <w:t>.</w:t>
      </w:r>
      <w:r w:rsidR="0067350A">
        <w:rPr>
          <w:rFonts w:ascii="Garamond" w:hAnsi="Garamond"/>
          <w:sz w:val="24"/>
          <w:szCs w:val="24"/>
        </w:rPr>
        <w:t xml:space="preserve"> </w:t>
      </w:r>
      <w:r w:rsidR="00E2746B" w:rsidRPr="0067350A">
        <w:rPr>
          <w:rFonts w:ascii="Garamond" w:hAnsi="Garamond"/>
          <w:sz w:val="24"/>
          <w:szCs w:val="24"/>
        </w:rPr>
        <w:t xml:space="preserve">Su un </w:t>
      </w:r>
      <w:proofErr w:type="spellStart"/>
      <w:r w:rsidR="00E2746B" w:rsidRPr="0067350A">
        <w:rPr>
          <w:rFonts w:ascii="Garamond" w:hAnsi="Garamond"/>
          <w:sz w:val="24"/>
          <w:szCs w:val="24"/>
        </w:rPr>
        <w:t>totale</w:t>
      </w:r>
      <w:proofErr w:type="spellEnd"/>
      <w:r w:rsidR="00E2746B" w:rsidRPr="0067350A">
        <w:rPr>
          <w:rFonts w:ascii="Garamond" w:hAnsi="Garamond"/>
          <w:sz w:val="24"/>
          <w:szCs w:val="24"/>
        </w:rPr>
        <w:t xml:space="preserve"> di</w:t>
      </w:r>
      <w:r w:rsidR="00A84AC1">
        <w:rPr>
          <w:rFonts w:ascii="Garamond" w:hAnsi="Garamond"/>
          <w:sz w:val="24"/>
          <w:szCs w:val="24"/>
        </w:rPr>
        <w:t xml:space="preserve"> n.1.080 </w:t>
      </w:r>
      <w:proofErr w:type="spellStart"/>
      <w:r w:rsidR="00A84AC1">
        <w:rPr>
          <w:rFonts w:ascii="Garamond" w:hAnsi="Garamond"/>
          <w:sz w:val="24"/>
          <w:szCs w:val="24"/>
        </w:rPr>
        <w:t>alunni</w:t>
      </w:r>
      <w:proofErr w:type="spellEnd"/>
      <w:r w:rsidR="00A84AC1">
        <w:rPr>
          <w:rFonts w:ascii="Garamond" w:hAnsi="Garamond"/>
          <w:sz w:val="24"/>
          <w:szCs w:val="24"/>
        </w:rPr>
        <w:t xml:space="preserve">, grazie </w:t>
      </w:r>
      <w:proofErr w:type="spellStart"/>
      <w:r w:rsidR="00A84AC1">
        <w:rPr>
          <w:rFonts w:ascii="Garamond" w:hAnsi="Garamond"/>
          <w:sz w:val="24"/>
          <w:szCs w:val="24"/>
        </w:rPr>
        <w:t>alle</w:t>
      </w:r>
      <w:proofErr w:type="spellEnd"/>
      <w:r w:rsidR="00A84AC1">
        <w:rPr>
          <w:rFonts w:ascii="Garamond" w:hAnsi="Garamond"/>
          <w:sz w:val="24"/>
          <w:szCs w:val="24"/>
        </w:rPr>
        <w:t xml:space="preserve"> </w:t>
      </w:r>
      <w:proofErr w:type="spellStart"/>
      <w:r w:rsidR="00A84AC1">
        <w:rPr>
          <w:rFonts w:ascii="Garamond" w:hAnsi="Garamond"/>
          <w:sz w:val="24"/>
          <w:szCs w:val="24"/>
        </w:rPr>
        <w:t>misure</w:t>
      </w:r>
      <w:proofErr w:type="spellEnd"/>
      <w:r w:rsidR="00A84AC1">
        <w:rPr>
          <w:rFonts w:ascii="Garamond" w:hAnsi="Garamond"/>
          <w:sz w:val="24"/>
          <w:szCs w:val="24"/>
        </w:rPr>
        <w:t xml:space="preserve"> </w:t>
      </w:r>
      <w:proofErr w:type="spellStart"/>
      <w:r w:rsidR="00A84AC1">
        <w:rPr>
          <w:rFonts w:ascii="Garamond" w:hAnsi="Garamond"/>
          <w:sz w:val="24"/>
          <w:szCs w:val="24"/>
        </w:rPr>
        <w:t>messe</w:t>
      </w:r>
      <w:proofErr w:type="spellEnd"/>
      <w:r w:rsidR="00A84AC1">
        <w:rPr>
          <w:rFonts w:ascii="Garamond" w:hAnsi="Garamond"/>
          <w:sz w:val="24"/>
          <w:szCs w:val="24"/>
        </w:rPr>
        <w:t xml:space="preserve"> in </w:t>
      </w:r>
      <w:proofErr w:type="spellStart"/>
      <w:r w:rsidR="00A84AC1">
        <w:rPr>
          <w:rFonts w:ascii="Garamond" w:hAnsi="Garamond"/>
          <w:sz w:val="24"/>
          <w:szCs w:val="24"/>
        </w:rPr>
        <w:t>atto</w:t>
      </w:r>
      <w:proofErr w:type="spellEnd"/>
      <w:r w:rsidR="00A84AC1">
        <w:rPr>
          <w:rFonts w:ascii="Garamond" w:hAnsi="Garamond"/>
          <w:sz w:val="24"/>
          <w:szCs w:val="24"/>
        </w:rPr>
        <w:t xml:space="preserve"> </w:t>
      </w:r>
      <w:proofErr w:type="spellStart"/>
      <w:r w:rsidR="00A84AC1">
        <w:rPr>
          <w:rFonts w:ascii="Garamond" w:hAnsi="Garamond"/>
          <w:sz w:val="24"/>
          <w:szCs w:val="24"/>
        </w:rPr>
        <w:t>nel</w:t>
      </w:r>
      <w:proofErr w:type="spellEnd"/>
      <w:r w:rsidR="00A84AC1">
        <w:rPr>
          <w:rFonts w:ascii="Garamond" w:hAnsi="Garamond"/>
          <w:sz w:val="24"/>
          <w:szCs w:val="24"/>
        </w:rPr>
        <w:t xml:space="preserve"> </w:t>
      </w:r>
      <w:proofErr w:type="spellStart"/>
      <w:r w:rsidR="00A84AC1">
        <w:rPr>
          <w:rFonts w:ascii="Garamond" w:hAnsi="Garamond"/>
          <w:sz w:val="24"/>
          <w:szCs w:val="24"/>
        </w:rPr>
        <w:t>corso</w:t>
      </w:r>
      <w:proofErr w:type="spellEnd"/>
      <w:r w:rsidR="00A84AC1">
        <w:rPr>
          <w:rFonts w:ascii="Garamond" w:hAnsi="Garamond"/>
          <w:sz w:val="24"/>
          <w:szCs w:val="24"/>
        </w:rPr>
        <w:t xml:space="preserve"> </w:t>
      </w:r>
      <w:proofErr w:type="spellStart"/>
      <w:r w:rsidR="00A84AC1">
        <w:rPr>
          <w:rFonts w:ascii="Garamond" w:hAnsi="Garamond"/>
          <w:sz w:val="24"/>
          <w:szCs w:val="24"/>
        </w:rPr>
        <w:t>della</w:t>
      </w:r>
      <w:proofErr w:type="spellEnd"/>
      <w:r w:rsidR="00A84AC1">
        <w:rPr>
          <w:rFonts w:ascii="Garamond" w:hAnsi="Garamond"/>
          <w:sz w:val="24"/>
          <w:szCs w:val="24"/>
        </w:rPr>
        <w:t xml:space="preserve"> </w:t>
      </w:r>
      <w:proofErr w:type="spellStart"/>
      <w:r w:rsidR="00A84AC1">
        <w:rPr>
          <w:rFonts w:ascii="Garamond" w:hAnsi="Garamond"/>
          <w:sz w:val="24"/>
          <w:szCs w:val="24"/>
        </w:rPr>
        <w:t>sperimentazione</w:t>
      </w:r>
      <w:proofErr w:type="spellEnd"/>
      <w:r w:rsidR="00A84AC1">
        <w:rPr>
          <w:rFonts w:ascii="Garamond" w:hAnsi="Garamond"/>
          <w:sz w:val="24"/>
          <w:szCs w:val="24"/>
        </w:rPr>
        <w:t xml:space="preserve">, </w:t>
      </w:r>
      <w:proofErr w:type="spellStart"/>
      <w:r w:rsidR="0067350A">
        <w:rPr>
          <w:rFonts w:ascii="Garamond" w:hAnsi="Garamond"/>
          <w:sz w:val="24"/>
          <w:szCs w:val="24"/>
        </w:rPr>
        <w:t>si</w:t>
      </w:r>
      <w:proofErr w:type="spellEnd"/>
      <w:r w:rsidR="0067350A">
        <w:rPr>
          <w:rFonts w:ascii="Garamond" w:hAnsi="Garamond"/>
          <w:sz w:val="24"/>
          <w:szCs w:val="24"/>
        </w:rPr>
        <w:t xml:space="preserve"> è </w:t>
      </w:r>
      <w:proofErr w:type="spellStart"/>
      <w:r w:rsidR="0067350A" w:rsidRPr="0067350A">
        <w:rPr>
          <w:rFonts w:ascii="Garamond" w:hAnsi="Garamond"/>
          <w:b/>
          <w:sz w:val="24"/>
          <w:szCs w:val="24"/>
        </w:rPr>
        <w:t>registrata</w:t>
      </w:r>
      <w:proofErr w:type="spellEnd"/>
      <w:r w:rsidR="0067350A" w:rsidRPr="0067350A">
        <w:rPr>
          <w:rFonts w:ascii="Garamond" w:hAnsi="Garamond"/>
          <w:b/>
          <w:sz w:val="24"/>
          <w:szCs w:val="24"/>
        </w:rPr>
        <w:t xml:space="preserve"> </w:t>
      </w:r>
      <w:proofErr w:type="spellStart"/>
      <w:r w:rsidR="00E2746B" w:rsidRPr="0067350A">
        <w:rPr>
          <w:rFonts w:ascii="Garamond" w:hAnsi="Garamond"/>
          <w:b/>
          <w:sz w:val="24"/>
          <w:szCs w:val="24"/>
        </w:rPr>
        <w:t>una</w:t>
      </w:r>
      <w:proofErr w:type="spellEnd"/>
      <w:r w:rsidR="00E2746B" w:rsidRPr="0067350A">
        <w:rPr>
          <w:rFonts w:ascii="Garamond" w:hAnsi="Garamond"/>
          <w:b/>
          <w:sz w:val="24"/>
          <w:szCs w:val="24"/>
        </w:rPr>
        <w:t xml:space="preserve"> </w:t>
      </w:r>
      <w:proofErr w:type="spellStart"/>
      <w:r w:rsidR="00E2746B" w:rsidRPr="0067350A">
        <w:rPr>
          <w:rFonts w:ascii="Garamond" w:hAnsi="Garamond"/>
          <w:b/>
          <w:sz w:val="24"/>
          <w:szCs w:val="24"/>
        </w:rPr>
        <w:t>riduzione</w:t>
      </w:r>
      <w:proofErr w:type="spellEnd"/>
      <w:r w:rsidR="00E2746B" w:rsidRPr="0067350A">
        <w:rPr>
          <w:rFonts w:ascii="Garamond" w:hAnsi="Garamond"/>
          <w:b/>
          <w:sz w:val="24"/>
          <w:szCs w:val="24"/>
        </w:rPr>
        <w:t xml:space="preserve"> </w:t>
      </w:r>
      <w:proofErr w:type="spellStart"/>
      <w:r w:rsidR="00E2746B" w:rsidRPr="0067350A">
        <w:rPr>
          <w:rFonts w:ascii="Garamond" w:hAnsi="Garamond"/>
          <w:b/>
          <w:sz w:val="24"/>
          <w:szCs w:val="24"/>
        </w:rPr>
        <w:t>dello</w:t>
      </w:r>
      <w:proofErr w:type="spellEnd"/>
      <w:r w:rsidR="00E2746B" w:rsidRPr="0067350A">
        <w:rPr>
          <w:rFonts w:ascii="Garamond" w:hAnsi="Garamond"/>
          <w:b/>
          <w:sz w:val="24"/>
          <w:szCs w:val="24"/>
        </w:rPr>
        <w:t xml:space="preserve"> </w:t>
      </w:r>
      <w:proofErr w:type="spellStart"/>
      <w:r w:rsidR="00E2746B" w:rsidRPr="0067350A">
        <w:rPr>
          <w:rFonts w:ascii="Garamond" w:hAnsi="Garamond"/>
          <w:b/>
          <w:sz w:val="24"/>
          <w:szCs w:val="24"/>
        </w:rPr>
        <w:t>spreco</w:t>
      </w:r>
      <w:proofErr w:type="spellEnd"/>
      <w:r w:rsidR="00E2746B" w:rsidRPr="0067350A">
        <w:rPr>
          <w:rFonts w:ascii="Garamond" w:hAnsi="Garamond"/>
          <w:b/>
          <w:sz w:val="24"/>
          <w:szCs w:val="24"/>
        </w:rPr>
        <w:t xml:space="preserve"> </w:t>
      </w:r>
      <w:proofErr w:type="spellStart"/>
      <w:r w:rsidR="00A84AC1">
        <w:rPr>
          <w:rFonts w:ascii="Garamond" w:hAnsi="Garamond"/>
          <w:b/>
          <w:sz w:val="24"/>
          <w:szCs w:val="24"/>
        </w:rPr>
        <w:t>alimentare</w:t>
      </w:r>
      <w:proofErr w:type="spellEnd"/>
      <w:r w:rsidR="00A84AC1">
        <w:rPr>
          <w:rFonts w:ascii="Garamond" w:hAnsi="Garamond"/>
          <w:b/>
          <w:sz w:val="24"/>
          <w:szCs w:val="24"/>
        </w:rPr>
        <w:t xml:space="preserve"> del </w:t>
      </w:r>
      <w:r w:rsidR="00E2746B" w:rsidRPr="0067350A">
        <w:rPr>
          <w:rFonts w:ascii="Garamond" w:hAnsi="Garamond"/>
          <w:b/>
          <w:sz w:val="24"/>
          <w:szCs w:val="24"/>
        </w:rPr>
        <w:t>21</w:t>
      </w:r>
      <w:proofErr w:type="gramStart"/>
      <w:r w:rsidR="00E2746B" w:rsidRPr="0067350A">
        <w:rPr>
          <w:rFonts w:ascii="Garamond" w:hAnsi="Garamond"/>
          <w:b/>
          <w:sz w:val="24"/>
          <w:szCs w:val="24"/>
        </w:rPr>
        <w:t>,27</w:t>
      </w:r>
      <w:proofErr w:type="gramEnd"/>
      <w:r w:rsidR="00E2746B" w:rsidRPr="0067350A">
        <w:rPr>
          <w:rFonts w:ascii="Garamond" w:hAnsi="Garamond"/>
          <w:b/>
          <w:sz w:val="24"/>
          <w:szCs w:val="24"/>
        </w:rPr>
        <w:t xml:space="preserve"> %.</w:t>
      </w:r>
    </w:p>
    <w:p w:rsidR="00AA5CCD" w:rsidRPr="00E557E6" w:rsidRDefault="00AA5CCD" w:rsidP="00E557E6">
      <w:pPr>
        <w:pStyle w:val="Heading2"/>
      </w:pPr>
      <w:bookmarkStart w:id="4" w:name="_Toc101039372"/>
      <w:r w:rsidRPr="00E557E6">
        <w:t>Prevenzione degli sprechi alimentari nella ristorazione commerciale attraverso la promozione dell’asporto del cibo non consumato</w:t>
      </w:r>
      <w:bookmarkEnd w:id="4"/>
    </w:p>
    <w:p w:rsidR="00812728" w:rsidRDefault="00812728" w:rsidP="00812728">
      <w:pPr>
        <w:spacing w:line="288" w:lineRule="auto"/>
        <w:jc w:val="both"/>
        <w:rPr>
          <w:rFonts w:ascii="Garamond" w:hAnsi="Garamond"/>
          <w:sz w:val="24"/>
        </w:rPr>
      </w:pPr>
      <w:proofErr w:type="gramStart"/>
      <w:r w:rsidRPr="00812728">
        <w:rPr>
          <w:rFonts w:ascii="Garamond" w:hAnsi="Garamond"/>
          <w:sz w:val="24"/>
        </w:rPr>
        <w:t xml:space="preserve">La Linea di </w:t>
      </w:r>
      <w:proofErr w:type="spellStart"/>
      <w:r w:rsidRPr="00812728">
        <w:rPr>
          <w:rFonts w:ascii="Garamond" w:hAnsi="Garamond"/>
          <w:sz w:val="24"/>
        </w:rPr>
        <w:t>Azione</w:t>
      </w:r>
      <w:proofErr w:type="spellEnd"/>
      <w:r w:rsidRPr="00812728">
        <w:rPr>
          <w:rFonts w:ascii="Garamond" w:hAnsi="Garamond"/>
          <w:sz w:val="24"/>
        </w:rPr>
        <w:t xml:space="preserve"> 2 </w:t>
      </w:r>
      <w:r>
        <w:rPr>
          <w:rFonts w:ascii="Garamond" w:hAnsi="Garamond"/>
          <w:sz w:val="24"/>
        </w:rPr>
        <w:t>(</w:t>
      </w:r>
      <w:proofErr w:type="spellStart"/>
      <w:r>
        <w:rPr>
          <w:rFonts w:ascii="Garamond" w:hAnsi="Garamond"/>
          <w:sz w:val="24"/>
        </w:rPr>
        <w:t>nella</w:t>
      </w:r>
      <w:proofErr w:type="spellEnd"/>
      <w:r>
        <w:rPr>
          <w:rFonts w:ascii="Garamond" w:hAnsi="Garamond"/>
          <w:sz w:val="24"/>
        </w:rPr>
        <w:t xml:space="preserve"> quale </w:t>
      </w:r>
      <w:proofErr w:type="spellStart"/>
      <w:r>
        <w:rPr>
          <w:rFonts w:ascii="Garamond" w:hAnsi="Garamond"/>
          <w:sz w:val="24"/>
        </w:rPr>
        <w:t>si</w:t>
      </w:r>
      <w:proofErr w:type="spellEnd"/>
      <w:r>
        <w:rPr>
          <w:rFonts w:ascii="Garamond" w:hAnsi="Garamond"/>
          <w:sz w:val="24"/>
        </w:rPr>
        <w:t xml:space="preserve"> </w:t>
      </w:r>
      <w:proofErr w:type="spellStart"/>
      <w:r>
        <w:rPr>
          <w:rFonts w:ascii="Garamond" w:hAnsi="Garamond"/>
          <w:sz w:val="24"/>
        </w:rPr>
        <w:t>inserisce</w:t>
      </w:r>
      <w:proofErr w:type="spellEnd"/>
      <w:r>
        <w:rPr>
          <w:rFonts w:ascii="Garamond" w:hAnsi="Garamond"/>
          <w:sz w:val="24"/>
        </w:rPr>
        <w:t xml:space="preserve"> </w:t>
      </w:r>
      <w:proofErr w:type="spellStart"/>
      <w:r>
        <w:rPr>
          <w:rFonts w:ascii="Garamond" w:hAnsi="Garamond"/>
          <w:sz w:val="24"/>
        </w:rPr>
        <w:t>anche</w:t>
      </w:r>
      <w:proofErr w:type="spellEnd"/>
      <w:r>
        <w:rPr>
          <w:rFonts w:ascii="Garamond" w:hAnsi="Garamond"/>
          <w:sz w:val="24"/>
        </w:rPr>
        <w:t xml:space="preserve"> la Campagna BIS!) </w:t>
      </w:r>
      <w:r w:rsidRPr="00812728">
        <w:rPr>
          <w:rFonts w:ascii="Garamond" w:hAnsi="Garamond"/>
          <w:sz w:val="24"/>
        </w:rPr>
        <w:t xml:space="preserve">è </w:t>
      </w:r>
      <w:proofErr w:type="spellStart"/>
      <w:r w:rsidRPr="00812728">
        <w:rPr>
          <w:rFonts w:ascii="Garamond" w:hAnsi="Garamond"/>
          <w:sz w:val="24"/>
        </w:rPr>
        <w:t>dedicata</w:t>
      </w:r>
      <w:proofErr w:type="spellEnd"/>
      <w:r w:rsidRPr="00812728">
        <w:rPr>
          <w:rFonts w:ascii="Garamond" w:hAnsi="Garamond"/>
          <w:sz w:val="24"/>
        </w:rPr>
        <w:t xml:space="preserve"> </w:t>
      </w:r>
      <w:proofErr w:type="spellStart"/>
      <w:r w:rsidRPr="00812728">
        <w:rPr>
          <w:rFonts w:ascii="Garamond" w:hAnsi="Garamond"/>
          <w:sz w:val="24"/>
        </w:rPr>
        <w:t>alla</w:t>
      </w:r>
      <w:proofErr w:type="spellEnd"/>
      <w:r w:rsidRPr="00812728">
        <w:rPr>
          <w:rFonts w:ascii="Garamond" w:hAnsi="Garamond"/>
          <w:sz w:val="24"/>
        </w:rPr>
        <w:t xml:space="preserve"> </w:t>
      </w:r>
      <w:proofErr w:type="spellStart"/>
      <w:r w:rsidRPr="00812728">
        <w:rPr>
          <w:rFonts w:ascii="Garamond" w:hAnsi="Garamond"/>
          <w:sz w:val="24"/>
        </w:rPr>
        <w:t>riduzione</w:t>
      </w:r>
      <w:proofErr w:type="spellEnd"/>
      <w:r w:rsidRPr="00812728">
        <w:rPr>
          <w:rFonts w:ascii="Garamond" w:hAnsi="Garamond"/>
          <w:sz w:val="24"/>
        </w:rPr>
        <w:t xml:space="preserve"> </w:t>
      </w:r>
      <w:proofErr w:type="spellStart"/>
      <w:r w:rsidRPr="00812728">
        <w:rPr>
          <w:rFonts w:ascii="Garamond" w:hAnsi="Garamond"/>
          <w:sz w:val="24"/>
        </w:rPr>
        <w:t>dello</w:t>
      </w:r>
      <w:proofErr w:type="spellEnd"/>
      <w:r w:rsidRPr="00812728">
        <w:rPr>
          <w:rFonts w:ascii="Garamond" w:hAnsi="Garamond"/>
          <w:sz w:val="24"/>
        </w:rPr>
        <w:t xml:space="preserve"> </w:t>
      </w:r>
      <w:proofErr w:type="spellStart"/>
      <w:r w:rsidRPr="00812728">
        <w:rPr>
          <w:rFonts w:ascii="Garamond" w:hAnsi="Garamond"/>
          <w:sz w:val="24"/>
        </w:rPr>
        <w:t>spreco</w:t>
      </w:r>
      <w:proofErr w:type="spellEnd"/>
      <w:r w:rsidRPr="00812728">
        <w:rPr>
          <w:rFonts w:ascii="Garamond" w:hAnsi="Garamond"/>
          <w:sz w:val="24"/>
        </w:rPr>
        <w:t xml:space="preserve"> </w:t>
      </w:r>
      <w:proofErr w:type="spellStart"/>
      <w:r w:rsidRPr="00812728">
        <w:rPr>
          <w:rFonts w:ascii="Garamond" w:hAnsi="Garamond"/>
          <w:sz w:val="24"/>
        </w:rPr>
        <w:t>alimentare</w:t>
      </w:r>
      <w:proofErr w:type="spellEnd"/>
      <w:r w:rsidRPr="00812728">
        <w:rPr>
          <w:rFonts w:ascii="Garamond" w:hAnsi="Garamond"/>
          <w:sz w:val="24"/>
        </w:rPr>
        <w:t xml:space="preserve"> </w:t>
      </w:r>
      <w:proofErr w:type="spellStart"/>
      <w:r w:rsidRPr="00812728">
        <w:rPr>
          <w:rFonts w:ascii="Garamond" w:hAnsi="Garamond"/>
          <w:sz w:val="24"/>
        </w:rPr>
        <w:t>nella</w:t>
      </w:r>
      <w:proofErr w:type="spellEnd"/>
      <w:r w:rsidRPr="00812728">
        <w:rPr>
          <w:rFonts w:ascii="Garamond" w:hAnsi="Garamond"/>
          <w:sz w:val="24"/>
        </w:rPr>
        <w:t xml:space="preserve"> </w:t>
      </w:r>
      <w:proofErr w:type="spellStart"/>
      <w:r w:rsidRPr="00812728">
        <w:rPr>
          <w:rFonts w:ascii="Garamond" w:hAnsi="Garamond"/>
          <w:sz w:val="24"/>
        </w:rPr>
        <w:t>ristorazione</w:t>
      </w:r>
      <w:proofErr w:type="spellEnd"/>
      <w:r w:rsidRPr="00812728">
        <w:rPr>
          <w:rFonts w:ascii="Garamond" w:hAnsi="Garamond"/>
          <w:sz w:val="24"/>
        </w:rPr>
        <w:t xml:space="preserve"> </w:t>
      </w:r>
      <w:proofErr w:type="spellStart"/>
      <w:r w:rsidRPr="00812728">
        <w:rPr>
          <w:rFonts w:ascii="Garamond" w:hAnsi="Garamond"/>
          <w:sz w:val="24"/>
        </w:rPr>
        <w:t>commerciale</w:t>
      </w:r>
      <w:proofErr w:type="spellEnd"/>
      <w:r w:rsidRPr="00812728">
        <w:rPr>
          <w:rFonts w:ascii="Garamond" w:hAnsi="Garamond"/>
          <w:sz w:val="24"/>
        </w:rPr>
        <w:t>.</w:t>
      </w:r>
      <w:proofErr w:type="gramEnd"/>
      <w:r w:rsidRPr="00812728">
        <w:rPr>
          <w:rFonts w:ascii="Garamond" w:hAnsi="Garamond"/>
          <w:sz w:val="24"/>
        </w:rPr>
        <w:t xml:space="preserve"> Le </w:t>
      </w:r>
      <w:proofErr w:type="spellStart"/>
      <w:r w:rsidRPr="00812728">
        <w:rPr>
          <w:rFonts w:ascii="Garamond" w:hAnsi="Garamond"/>
          <w:sz w:val="24"/>
        </w:rPr>
        <w:t>attività</w:t>
      </w:r>
      <w:proofErr w:type="spellEnd"/>
      <w:r w:rsidRPr="00812728">
        <w:rPr>
          <w:rFonts w:ascii="Garamond" w:hAnsi="Garamond"/>
          <w:sz w:val="24"/>
        </w:rPr>
        <w:t xml:space="preserve"> </w:t>
      </w:r>
      <w:proofErr w:type="spellStart"/>
      <w:r w:rsidRPr="00812728">
        <w:rPr>
          <w:rFonts w:ascii="Garamond" w:hAnsi="Garamond"/>
          <w:sz w:val="24"/>
        </w:rPr>
        <w:t>proposte</w:t>
      </w:r>
      <w:proofErr w:type="spellEnd"/>
      <w:r w:rsidRPr="00812728">
        <w:rPr>
          <w:rFonts w:ascii="Garamond" w:hAnsi="Garamond"/>
          <w:sz w:val="24"/>
        </w:rPr>
        <w:t xml:space="preserve"> </w:t>
      </w:r>
      <w:proofErr w:type="spellStart"/>
      <w:r w:rsidRPr="00812728">
        <w:rPr>
          <w:rFonts w:ascii="Garamond" w:hAnsi="Garamond"/>
          <w:sz w:val="24"/>
        </w:rPr>
        <w:t>mirano</w:t>
      </w:r>
      <w:proofErr w:type="spellEnd"/>
      <w:r w:rsidRPr="00812728">
        <w:rPr>
          <w:rFonts w:ascii="Garamond" w:hAnsi="Garamond"/>
          <w:sz w:val="24"/>
        </w:rPr>
        <w:t xml:space="preserve"> in primo </w:t>
      </w:r>
      <w:proofErr w:type="spellStart"/>
      <w:r w:rsidRPr="00812728">
        <w:rPr>
          <w:rFonts w:ascii="Garamond" w:hAnsi="Garamond"/>
          <w:sz w:val="24"/>
        </w:rPr>
        <w:t>luogo</w:t>
      </w:r>
      <w:proofErr w:type="spellEnd"/>
      <w:r w:rsidRPr="00812728">
        <w:rPr>
          <w:rFonts w:ascii="Garamond" w:hAnsi="Garamond"/>
          <w:sz w:val="24"/>
        </w:rPr>
        <w:t xml:space="preserve"> </w:t>
      </w:r>
      <w:proofErr w:type="spellStart"/>
      <w:r w:rsidRPr="00812728">
        <w:rPr>
          <w:rFonts w:ascii="Garamond" w:hAnsi="Garamond"/>
          <w:sz w:val="24"/>
        </w:rPr>
        <w:t>alla</w:t>
      </w:r>
      <w:proofErr w:type="spellEnd"/>
      <w:r w:rsidRPr="00812728">
        <w:rPr>
          <w:rFonts w:ascii="Garamond" w:hAnsi="Garamond"/>
          <w:sz w:val="24"/>
        </w:rPr>
        <w:t xml:space="preserve"> </w:t>
      </w:r>
      <w:proofErr w:type="spellStart"/>
      <w:r w:rsidRPr="00812728">
        <w:rPr>
          <w:rFonts w:ascii="Garamond" w:hAnsi="Garamond"/>
          <w:sz w:val="24"/>
        </w:rPr>
        <w:t>diffusione</w:t>
      </w:r>
      <w:proofErr w:type="spellEnd"/>
      <w:r w:rsidRPr="00812728">
        <w:rPr>
          <w:rFonts w:ascii="Garamond" w:hAnsi="Garamond"/>
          <w:sz w:val="24"/>
        </w:rPr>
        <w:t xml:space="preserve"> </w:t>
      </w:r>
      <w:proofErr w:type="spellStart"/>
      <w:proofErr w:type="gramStart"/>
      <w:r w:rsidRPr="00812728">
        <w:rPr>
          <w:rFonts w:ascii="Garamond" w:hAnsi="Garamond"/>
          <w:sz w:val="24"/>
        </w:rPr>
        <w:t>della</w:t>
      </w:r>
      <w:proofErr w:type="spellEnd"/>
      <w:proofErr w:type="gramEnd"/>
      <w:r w:rsidRPr="00812728">
        <w:rPr>
          <w:rFonts w:ascii="Garamond" w:hAnsi="Garamond"/>
          <w:sz w:val="24"/>
        </w:rPr>
        <w:t xml:space="preserve"> </w:t>
      </w:r>
      <w:proofErr w:type="spellStart"/>
      <w:r w:rsidRPr="00812728">
        <w:rPr>
          <w:rFonts w:ascii="Garamond" w:hAnsi="Garamond"/>
          <w:sz w:val="24"/>
        </w:rPr>
        <w:t>pratica</w:t>
      </w:r>
      <w:proofErr w:type="spellEnd"/>
      <w:r w:rsidRPr="00812728">
        <w:rPr>
          <w:rFonts w:ascii="Garamond" w:hAnsi="Garamond"/>
          <w:sz w:val="24"/>
        </w:rPr>
        <w:t xml:space="preserve"> </w:t>
      </w:r>
      <w:proofErr w:type="spellStart"/>
      <w:r w:rsidRPr="00812728">
        <w:rPr>
          <w:rFonts w:ascii="Garamond" w:hAnsi="Garamond"/>
          <w:sz w:val="24"/>
        </w:rPr>
        <w:t>dell’asporto</w:t>
      </w:r>
      <w:proofErr w:type="spellEnd"/>
      <w:r w:rsidRPr="00812728">
        <w:rPr>
          <w:rFonts w:ascii="Garamond" w:hAnsi="Garamond"/>
          <w:sz w:val="24"/>
        </w:rPr>
        <w:t xml:space="preserve"> del </w:t>
      </w:r>
      <w:proofErr w:type="spellStart"/>
      <w:r w:rsidRPr="00812728">
        <w:rPr>
          <w:rFonts w:ascii="Garamond" w:hAnsi="Garamond"/>
          <w:sz w:val="24"/>
        </w:rPr>
        <w:t>cibo</w:t>
      </w:r>
      <w:proofErr w:type="spellEnd"/>
      <w:r w:rsidRPr="00812728">
        <w:rPr>
          <w:rFonts w:ascii="Garamond" w:hAnsi="Garamond"/>
          <w:sz w:val="24"/>
        </w:rPr>
        <w:t xml:space="preserve"> </w:t>
      </w:r>
      <w:proofErr w:type="spellStart"/>
      <w:r w:rsidRPr="00812728">
        <w:rPr>
          <w:rFonts w:ascii="Garamond" w:hAnsi="Garamond"/>
          <w:sz w:val="24"/>
        </w:rPr>
        <w:t>avanzato</w:t>
      </w:r>
      <w:proofErr w:type="spellEnd"/>
      <w:r w:rsidRPr="00812728">
        <w:rPr>
          <w:rFonts w:ascii="Garamond" w:hAnsi="Garamond"/>
          <w:sz w:val="24"/>
        </w:rPr>
        <w:t xml:space="preserve"> </w:t>
      </w:r>
      <w:proofErr w:type="spellStart"/>
      <w:r w:rsidRPr="00812728">
        <w:rPr>
          <w:rFonts w:ascii="Garamond" w:hAnsi="Garamond"/>
          <w:sz w:val="24"/>
        </w:rPr>
        <w:t>attraverso</w:t>
      </w:r>
      <w:proofErr w:type="spellEnd"/>
      <w:r w:rsidRPr="00812728">
        <w:rPr>
          <w:rFonts w:ascii="Garamond" w:hAnsi="Garamond"/>
          <w:sz w:val="24"/>
        </w:rPr>
        <w:t xml:space="preserve"> </w:t>
      </w:r>
      <w:r>
        <w:rPr>
          <w:rFonts w:ascii="Garamond" w:hAnsi="Garamond"/>
          <w:sz w:val="24"/>
        </w:rPr>
        <w:t xml:space="preserve">la </w:t>
      </w:r>
      <w:proofErr w:type="spellStart"/>
      <w:r>
        <w:rPr>
          <w:rFonts w:ascii="Garamond" w:hAnsi="Garamond"/>
          <w:sz w:val="24"/>
        </w:rPr>
        <w:t>promozione</w:t>
      </w:r>
      <w:proofErr w:type="spellEnd"/>
      <w:r>
        <w:rPr>
          <w:rFonts w:ascii="Garamond" w:hAnsi="Garamond"/>
          <w:sz w:val="24"/>
        </w:rPr>
        <w:t xml:space="preserve"> </w:t>
      </w:r>
      <w:proofErr w:type="spellStart"/>
      <w:r>
        <w:rPr>
          <w:rFonts w:ascii="Garamond" w:hAnsi="Garamond"/>
          <w:sz w:val="24"/>
        </w:rPr>
        <w:t>della</w:t>
      </w:r>
      <w:proofErr w:type="spellEnd"/>
      <w:r>
        <w:rPr>
          <w:rFonts w:ascii="Garamond" w:hAnsi="Garamond"/>
          <w:sz w:val="24"/>
        </w:rPr>
        <w:t xml:space="preserve"> food-bag</w:t>
      </w:r>
      <w:r w:rsidRPr="00812728">
        <w:rPr>
          <w:rFonts w:ascii="Garamond" w:hAnsi="Garamond"/>
          <w:sz w:val="24"/>
        </w:rPr>
        <w:t xml:space="preserve">. </w:t>
      </w:r>
    </w:p>
    <w:p w:rsidR="003D2764" w:rsidRPr="005D233B" w:rsidRDefault="003D2764" w:rsidP="003D2764">
      <w:pPr>
        <w:spacing w:before="100" w:beforeAutospacing="1" w:after="100" w:afterAutospacing="1" w:line="288" w:lineRule="auto"/>
        <w:jc w:val="both"/>
        <w:rPr>
          <w:rFonts w:ascii="Garamond" w:eastAsia="Times New Roman" w:hAnsi="Garamond" w:cs="Times New Roman"/>
          <w:sz w:val="24"/>
          <w:szCs w:val="24"/>
          <w:lang w:val="it-IT" w:eastAsia="it-IT"/>
        </w:rPr>
      </w:pPr>
      <w:r w:rsidRPr="005D233B">
        <w:rPr>
          <w:rFonts w:ascii="Garamond" w:eastAsia="Times New Roman" w:hAnsi="Garamond" w:cs="Times New Roman"/>
          <w:sz w:val="24"/>
          <w:szCs w:val="24"/>
          <w:lang w:val="it-IT" w:eastAsia="it-IT"/>
        </w:rPr>
        <w:t xml:space="preserve">Sul sito web di progetto sono </w:t>
      </w:r>
      <w:r>
        <w:rPr>
          <w:rFonts w:ascii="Garamond" w:eastAsia="Times New Roman" w:hAnsi="Garamond" w:cs="Times New Roman"/>
          <w:sz w:val="24"/>
          <w:szCs w:val="24"/>
          <w:lang w:val="it-IT" w:eastAsia="it-IT"/>
        </w:rPr>
        <w:t xml:space="preserve">liberamente </w:t>
      </w:r>
      <w:r w:rsidRPr="005D233B">
        <w:rPr>
          <w:rFonts w:ascii="Garamond" w:eastAsia="Times New Roman" w:hAnsi="Garamond" w:cs="Times New Roman"/>
          <w:sz w:val="24"/>
          <w:szCs w:val="24"/>
          <w:lang w:val="it-IT" w:eastAsia="it-IT"/>
        </w:rPr>
        <w:t>disponibili:</w:t>
      </w:r>
    </w:p>
    <w:p w:rsidR="00812728" w:rsidRDefault="00F62949" w:rsidP="003D2764">
      <w:pPr>
        <w:pStyle w:val="ListParagraph"/>
        <w:numPr>
          <w:ilvl w:val="0"/>
          <w:numId w:val="10"/>
        </w:numPr>
        <w:spacing w:line="288" w:lineRule="auto"/>
        <w:jc w:val="both"/>
        <w:rPr>
          <w:rFonts w:ascii="Garamond" w:hAnsi="Garamond"/>
          <w:sz w:val="24"/>
          <w:szCs w:val="24"/>
        </w:rPr>
      </w:pPr>
      <w:hyperlink r:id="rId16" w:history="1">
        <w:proofErr w:type="spellStart"/>
        <w:r w:rsidR="003D2764" w:rsidRPr="002223B4">
          <w:rPr>
            <w:rStyle w:val="Hyperlink"/>
            <w:rFonts w:ascii="Garamond" w:hAnsi="Garamond"/>
            <w:sz w:val="24"/>
            <w:szCs w:val="24"/>
          </w:rPr>
          <w:t>Indagine</w:t>
        </w:r>
        <w:proofErr w:type="spellEnd"/>
        <w:r w:rsidR="003D2764" w:rsidRPr="002223B4">
          <w:rPr>
            <w:rStyle w:val="Hyperlink"/>
            <w:rFonts w:ascii="Garamond" w:hAnsi="Garamond"/>
            <w:sz w:val="24"/>
            <w:szCs w:val="24"/>
          </w:rPr>
          <w:t xml:space="preserve"> </w:t>
        </w:r>
        <w:proofErr w:type="spellStart"/>
        <w:r w:rsidR="003D2764" w:rsidRPr="002223B4">
          <w:rPr>
            <w:rStyle w:val="Hyperlink"/>
            <w:rFonts w:ascii="Garamond" w:hAnsi="Garamond"/>
            <w:sz w:val="24"/>
            <w:szCs w:val="24"/>
          </w:rPr>
          <w:t>conoscitiva</w:t>
        </w:r>
        <w:proofErr w:type="spellEnd"/>
      </w:hyperlink>
      <w:r w:rsidR="003D2764" w:rsidRPr="002223B4">
        <w:rPr>
          <w:rFonts w:ascii="Garamond" w:hAnsi="Garamond"/>
          <w:sz w:val="24"/>
          <w:szCs w:val="24"/>
        </w:rPr>
        <w:t xml:space="preserve">: </w:t>
      </w:r>
      <w:r w:rsidR="002223B4">
        <w:rPr>
          <w:rFonts w:ascii="Garamond" w:hAnsi="Garamond"/>
          <w:sz w:val="24"/>
          <w:szCs w:val="24"/>
        </w:rPr>
        <w:t xml:space="preserve">il Report con </w:t>
      </w:r>
      <w:proofErr w:type="spellStart"/>
      <w:r w:rsidR="002223B4">
        <w:rPr>
          <w:rFonts w:ascii="Garamond" w:hAnsi="Garamond"/>
          <w:sz w:val="24"/>
          <w:szCs w:val="24"/>
        </w:rPr>
        <w:t>i</w:t>
      </w:r>
      <w:proofErr w:type="spellEnd"/>
      <w:r w:rsidR="002223B4">
        <w:rPr>
          <w:rFonts w:ascii="Garamond" w:hAnsi="Garamond"/>
          <w:sz w:val="24"/>
          <w:szCs w:val="24"/>
        </w:rPr>
        <w:t xml:space="preserve"> </w:t>
      </w:r>
      <w:proofErr w:type="spellStart"/>
      <w:r w:rsidR="002223B4" w:rsidRPr="002223B4">
        <w:rPr>
          <w:rFonts w:ascii="Garamond" w:hAnsi="Garamond"/>
          <w:sz w:val="24"/>
          <w:szCs w:val="24"/>
        </w:rPr>
        <w:t>risultati</w:t>
      </w:r>
      <w:proofErr w:type="spellEnd"/>
      <w:r w:rsidR="002223B4" w:rsidRPr="002223B4">
        <w:rPr>
          <w:rFonts w:ascii="Garamond" w:hAnsi="Garamond"/>
          <w:sz w:val="24"/>
          <w:szCs w:val="24"/>
        </w:rPr>
        <w:t xml:space="preserve"> </w:t>
      </w:r>
      <w:proofErr w:type="spellStart"/>
      <w:r w:rsidR="002223B4" w:rsidRPr="002223B4">
        <w:rPr>
          <w:rFonts w:ascii="Garamond" w:hAnsi="Garamond"/>
          <w:sz w:val="24"/>
          <w:szCs w:val="24"/>
        </w:rPr>
        <w:t>dell’indagine</w:t>
      </w:r>
      <w:proofErr w:type="spellEnd"/>
      <w:r w:rsidR="002223B4">
        <w:rPr>
          <w:rFonts w:ascii="Garamond" w:hAnsi="Garamond"/>
          <w:sz w:val="24"/>
          <w:szCs w:val="24"/>
        </w:rPr>
        <w:t>,</w:t>
      </w:r>
      <w:r w:rsidR="003D2764" w:rsidRPr="002223B4">
        <w:rPr>
          <w:rFonts w:ascii="Garamond" w:hAnsi="Garamond"/>
          <w:sz w:val="24"/>
          <w:szCs w:val="24"/>
        </w:rPr>
        <w:t xml:space="preserve"> </w:t>
      </w:r>
      <w:proofErr w:type="spellStart"/>
      <w:r w:rsidR="003D2764" w:rsidRPr="002223B4">
        <w:rPr>
          <w:rFonts w:ascii="Garamond" w:hAnsi="Garamond"/>
          <w:sz w:val="24"/>
          <w:szCs w:val="24"/>
        </w:rPr>
        <w:t>propedeutica</w:t>
      </w:r>
      <w:proofErr w:type="spellEnd"/>
      <w:r w:rsidR="003D2764" w:rsidRPr="002223B4">
        <w:rPr>
          <w:rFonts w:ascii="Garamond" w:hAnsi="Garamond"/>
          <w:sz w:val="24"/>
          <w:szCs w:val="24"/>
        </w:rPr>
        <w:t xml:space="preserve"> </w:t>
      </w:r>
      <w:proofErr w:type="spellStart"/>
      <w:r w:rsidR="003D2764" w:rsidRPr="002223B4">
        <w:rPr>
          <w:rFonts w:ascii="Garamond" w:hAnsi="Garamond"/>
          <w:sz w:val="24"/>
          <w:szCs w:val="24"/>
        </w:rPr>
        <w:t>alla</w:t>
      </w:r>
      <w:proofErr w:type="spellEnd"/>
      <w:r w:rsidR="003D2764" w:rsidRPr="002223B4">
        <w:rPr>
          <w:rFonts w:ascii="Garamond" w:hAnsi="Garamond"/>
          <w:sz w:val="24"/>
          <w:szCs w:val="24"/>
        </w:rPr>
        <w:t xml:space="preserve"> </w:t>
      </w:r>
      <w:proofErr w:type="spellStart"/>
      <w:r w:rsidR="003D2764" w:rsidRPr="002223B4">
        <w:rPr>
          <w:rFonts w:ascii="Garamond" w:hAnsi="Garamond"/>
          <w:sz w:val="24"/>
          <w:szCs w:val="24"/>
        </w:rPr>
        <w:t>realizzazione</w:t>
      </w:r>
      <w:proofErr w:type="spellEnd"/>
      <w:r w:rsidR="003D2764" w:rsidRPr="002223B4">
        <w:rPr>
          <w:rFonts w:ascii="Garamond" w:hAnsi="Garamond"/>
          <w:sz w:val="24"/>
          <w:szCs w:val="24"/>
        </w:rPr>
        <w:t xml:space="preserve"> </w:t>
      </w:r>
      <w:proofErr w:type="spellStart"/>
      <w:r w:rsidR="003D2764" w:rsidRPr="002223B4">
        <w:rPr>
          <w:rFonts w:ascii="Garamond" w:hAnsi="Garamond"/>
          <w:sz w:val="24"/>
          <w:szCs w:val="24"/>
        </w:rPr>
        <w:t>della</w:t>
      </w:r>
      <w:proofErr w:type="spellEnd"/>
      <w:r w:rsidR="003D2764" w:rsidRPr="002223B4">
        <w:rPr>
          <w:rFonts w:ascii="Garamond" w:hAnsi="Garamond"/>
          <w:sz w:val="24"/>
          <w:szCs w:val="24"/>
        </w:rPr>
        <w:t xml:space="preserve"> Campagna </w:t>
      </w:r>
      <w:r w:rsidR="002223B4">
        <w:rPr>
          <w:rFonts w:ascii="Garamond" w:hAnsi="Garamond"/>
          <w:sz w:val="24"/>
          <w:szCs w:val="24"/>
        </w:rPr>
        <w:t>BIS</w:t>
      </w:r>
      <w:proofErr w:type="gramStart"/>
      <w:r w:rsidR="002223B4">
        <w:rPr>
          <w:rFonts w:ascii="Garamond" w:hAnsi="Garamond"/>
          <w:sz w:val="24"/>
          <w:szCs w:val="24"/>
        </w:rPr>
        <w:t>!</w:t>
      </w:r>
      <w:r w:rsidR="003D2764" w:rsidRPr="002223B4">
        <w:rPr>
          <w:rFonts w:ascii="Garamond" w:hAnsi="Garamond"/>
          <w:sz w:val="24"/>
          <w:szCs w:val="24"/>
        </w:rPr>
        <w:t>,</w:t>
      </w:r>
      <w:proofErr w:type="gramEnd"/>
      <w:r w:rsidR="003D2764" w:rsidRPr="002223B4">
        <w:rPr>
          <w:rFonts w:ascii="Garamond" w:hAnsi="Garamond"/>
          <w:sz w:val="24"/>
          <w:szCs w:val="24"/>
        </w:rPr>
        <w:t xml:space="preserve"> </w:t>
      </w:r>
      <w:proofErr w:type="spellStart"/>
      <w:r w:rsidR="003D2764" w:rsidRPr="002223B4">
        <w:rPr>
          <w:rFonts w:ascii="Garamond" w:hAnsi="Garamond"/>
          <w:sz w:val="24"/>
          <w:szCs w:val="24"/>
        </w:rPr>
        <w:t>finalizzata</w:t>
      </w:r>
      <w:proofErr w:type="spellEnd"/>
      <w:r w:rsidR="003D2764" w:rsidRPr="002223B4">
        <w:rPr>
          <w:rFonts w:ascii="Garamond" w:hAnsi="Garamond"/>
          <w:sz w:val="24"/>
          <w:szCs w:val="24"/>
        </w:rPr>
        <w:t xml:space="preserve"> </w:t>
      </w:r>
      <w:proofErr w:type="spellStart"/>
      <w:r w:rsidR="003D2764" w:rsidRPr="002223B4">
        <w:rPr>
          <w:rFonts w:ascii="Garamond" w:hAnsi="Garamond"/>
          <w:sz w:val="24"/>
          <w:szCs w:val="24"/>
        </w:rPr>
        <w:t>alla</w:t>
      </w:r>
      <w:proofErr w:type="spellEnd"/>
      <w:r w:rsidR="003D2764" w:rsidRPr="002223B4">
        <w:rPr>
          <w:rFonts w:ascii="Garamond" w:hAnsi="Garamond"/>
          <w:sz w:val="24"/>
          <w:szCs w:val="24"/>
        </w:rPr>
        <w:t xml:space="preserve"> </w:t>
      </w:r>
      <w:proofErr w:type="spellStart"/>
      <w:r w:rsidR="003D2764" w:rsidRPr="002223B4">
        <w:rPr>
          <w:rFonts w:ascii="Garamond" w:hAnsi="Garamond"/>
          <w:sz w:val="24"/>
          <w:szCs w:val="24"/>
        </w:rPr>
        <w:t>costruzione</w:t>
      </w:r>
      <w:proofErr w:type="spellEnd"/>
      <w:r w:rsidR="003D2764" w:rsidRPr="002223B4">
        <w:rPr>
          <w:rFonts w:ascii="Garamond" w:hAnsi="Garamond"/>
          <w:sz w:val="24"/>
          <w:szCs w:val="24"/>
        </w:rPr>
        <w:t xml:space="preserve"> di un </w:t>
      </w:r>
      <w:proofErr w:type="spellStart"/>
      <w:r w:rsidR="003D2764" w:rsidRPr="002223B4">
        <w:rPr>
          <w:rFonts w:ascii="Garamond" w:hAnsi="Garamond"/>
          <w:sz w:val="24"/>
          <w:szCs w:val="24"/>
        </w:rPr>
        <w:t>quad</w:t>
      </w:r>
      <w:r w:rsidR="002223B4" w:rsidRPr="002223B4">
        <w:rPr>
          <w:rFonts w:ascii="Garamond" w:hAnsi="Garamond"/>
          <w:sz w:val="24"/>
          <w:szCs w:val="24"/>
        </w:rPr>
        <w:t>ro</w:t>
      </w:r>
      <w:proofErr w:type="spellEnd"/>
      <w:r w:rsidR="002223B4" w:rsidRPr="002223B4">
        <w:rPr>
          <w:rFonts w:ascii="Garamond" w:hAnsi="Garamond"/>
          <w:sz w:val="24"/>
          <w:szCs w:val="24"/>
        </w:rPr>
        <w:t xml:space="preserve"> </w:t>
      </w:r>
      <w:proofErr w:type="spellStart"/>
      <w:r w:rsidR="002223B4" w:rsidRPr="002223B4">
        <w:rPr>
          <w:rFonts w:ascii="Garamond" w:hAnsi="Garamond"/>
          <w:sz w:val="24"/>
          <w:szCs w:val="24"/>
        </w:rPr>
        <w:t>conoscitivo</w:t>
      </w:r>
      <w:proofErr w:type="spellEnd"/>
      <w:r w:rsidR="002223B4" w:rsidRPr="002223B4">
        <w:rPr>
          <w:rFonts w:ascii="Garamond" w:hAnsi="Garamond"/>
          <w:sz w:val="24"/>
          <w:szCs w:val="24"/>
        </w:rPr>
        <w:t xml:space="preserve"> </w:t>
      </w:r>
      <w:proofErr w:type="spellStart"/>
      <w:r w:rsidR="002223B4" w:rsidRPr="002223B4">
        <w:rPr>
          <w:rFonts w:ascii="Garamond" w:hAnsi="Garamond"/>
          <w:sz w:val="24"/>
          <w:szCs w:val="24"/>
        </w:rPr>
        <w:t>sulle</w:t>
      </w:r>
      <w:proofErr w:type="spellEnd"/>
      <w:r w:rsidR="002223B4" w:rsidRPr="002223B4">
        <w:rPr>
          <w:rFonts w:ascii="Garamond" w:hAnsi="Garamond"/>
          <w:sz w:val="24"/>
          <w:szCs w:val="24"/>
        </w:rPr>
        <w:t xml:space="preserve"> </w:t>
      </w:r>
      <w:proofErr w:type="spellStart"/>
      <w:r w:rsidR="002223B4" w:rsidRPr="002223B4">
        <w:rPr>
          <w:rFonts w:ascii="Garamond" w:hAnsi="Garamond"/>
          <w:sz w:val="24"/>
          <w:szCs w:val="24"/>
        </w:rPr>
        <w:t>iniziative</w:t>
      </w:r>
      <w:proofErr w:type="spellEnd"/>
      <w:r w:rsidR="003D2764" w:rsidRPr="002223B4">
        <w:rPr>
          <w:rFonts w:ascii="Garamond" w:hAnsi="Garamond"/>
          <w:sz w:val="24"/>
          <w:szCs w:val="24"/>
        </w:rPr>
        <w:t xml:space="preserve"> </w:t>
      </w:r>
      <w:proofErr w:type="spellStart"/>
      <w:r w:rsidR="003D2764" w:rsidRPr="002223B4">
        <w:rPr>
          <w:rFonts w:ascii="Garamond" w:hAnsi="Garamond"/>
          <w:sz w:val="24"/>
          <w:szCs w:val="24"/>
        </w:rPr>
        <w:t>già</w:t>
      </w:r>
      <w:proofErr w:type="spellEnd"/>
      <w:r w:rsidR="003D2764" w:rsidRPr="002223B4">
        <w:rPr>
          <w:rFonts w:ascii="Garamond" w:hAnsi="Garamond"/>
          <w:sz w:val="24"/>
          <w:szCs w:val="24"/>
        </w:rPr>
        <w:t xml:space="preserve"> </w:t>
      </w:r>
      <w:proofErr w:type="spellStart"/>
      <w:r w:rsidR="003D2764" w:rsidRPr="002223B4">
        <w:rPr>
          <w:rFonts w:ascii="Garamond" w:hAnsi="Garamond"/>
          <w:sz w:val="24"/>
          <w:szCs w:val="24"/>
        </w:rPr>
        <w:t>avviate</w:t>
      </w:r>
      <w:proofErr w:type="spellEnd"/>
      <w:r w:rsidR="003D2764" w:rsidRPr="002223B4">
        <w:rPr>
          <w:rFonts w:ascii="Garamond" w:hAnsi="Garamond"/>
          <w:sz w:val="24"/>
          <w:szCs w:val="24"/>
        </w:rPr>
        <w:t xml:space="preserve"> </w:t>
      </w:r>
      <w:proofErr w:type="spellStart"/>
      <w:r w:rsidR="003D2764" w:rsidRPr="002223B4">
        <w:rPr>
          <w:rFonts w:ascii="Garamond" w:hAnsi="Garamond"/>
          <w:sz w:val="24"/>
          <w:szCs w:val="24"/>
        </w:rPr>
        <w:t>sul</w:t>
      </w:r>
      <w:proofErr w:type="spellEnd"/>
      <w:r w:rsidR="003D2764" w:rsidRPr="002223B4">
        <w:rPr>
          <w:rFonts w:ascii="Garamond" w:hAnsi="Garamond"/>
          <w:sz w:val="24"/>
          <w:szCs w:val="24"/>
        </w:rPr>
        <w:t xml:space="preserve"> </w:t>
      </w:r>
      <w:proofErr w:type="spellStart"/>
      <w:r w:rsidR="003D2764" w:rsidRPr="002223B4">
        <w:rPr>
          <w:rFonts w:ascii="Garamond" w:hAnsi="Garamond"/>
          <w:sz w:val="24"/>
          <w:szCs w:val="24"/>
        </w:rPr>
        <w:t>territorio</w:t>
      </w:r>
      <w:proofErr w:type="spellEnd"/>
      <w:r w:rsidR="003D2764" w:rsidRPr="002223B4">
        <w:rPr>
          <w:rFonts w:ascii="Garamond" w:hAnsi="Garamond"/>
          <w:sz w:val="24"/>
          <w:szCs w:val="24"/>
        </w:rPr>
        <w:t xml:space="preserve"> </w:t>
      </w:r>
      <w:proofErr w:type="spellStart"/>
      <w:r w:rsidR="003D2764" w:rsidRPr="002223B4">
        <w:rPr>
          <w:rFonts w:ascii="Garamond" w:hAnsi="Garamond"/>
          <w:sz w:val="24"/>
          <w:szCs w:val="24"/>
        </w:rPr>
        <w:t>nazionale</w:t>
      </w:r>
      <w:proofErr w:type="spellEnd"/>
      <w:r w:rsidR="003D2764" w:rsidRPr="002223B4">
        <w:rPr>
          <w:rFonts w:ascii="Garamond" w:hAnsi="Garamond"/>
          <w:sz w:val="24"/>
          <w:szCs w:val="24"/>
        </w:rPr>
        <w:t xml:space="preserve"> volte </w:t>
      </w:r>
      <w:proofErr w:type="spellStart"/>
      <w:r w:rsidR="003D2764" w:rsidRPr="002223B4">
        <w:rPr>
          <w:rFonts w:ascii="Garamond" w:hAnsi="Garamond"/>
          <w:sz w:val="24"/>
          <w:szCs w:val="24"/>
        </w:rPr>
        <w:t>alla</w:t>
      </w:r>
      <w:proofErr w:type="spellEnd"/>
      <w:r w:rsidR="003D2764" w:rsidRPr="002223B4">
        <w:rPr>
          <w:rFonts w:ascii="Garamond" w:hAnsi="Garamond"/>
          <w:sz w:val="24"/>
          <w:szCs w:val="24"/>
        </w:rPr>
        <w:t xml:space="preserve"> </w:t>
      </w:r>
      <w:proofErr w:type="spellStart"/>
      <w:r w:rsidR="003D2764" w:rsidRPr="002223B4">
        <w:rPr>
          <w:rFonts w:ascii="Garamond" w:hAnsi="Garamond"/>
          <w:sz w:val="24"/>
          <w:szCs w:val="24"/>
        </w:rPr>
        <w:t>promozione</w:t>
      </w:r>
      <w:proofErr w:type="spellEnd"/>
      <w:r w:rsidR="003D2764" w:rsidRPr="002223B4">
        <w:rPr>
          <w:rFonts w:ascii="Garamond" w:hAnsi="Garamond"/>
          <w:sz w:val="24"/>
          <w:szCs w:val="24"/>
        </w:rPr>
        <w:t xml:space="preserve"> </w:t>
      </w:r>
      <w:proofErr w:type="spellStart"/>
      <w:r w:rsidR="003D2764" w:rsidRPr="002223B4">
        <w:rPr>
          <w:rFonts w:ascii="Garamond" w:hAnsi="Garamond"/>
          <w:sz w:val="24"/>
          <w:szCs w:val="24"/>
        </w:rPr>
        <w:t>del</w:t>
      </w:r>
      <w:r w:rsidR="002223B4" w:rsidRPr="002223B4">
        <w:rPr>
          <w:rFonts w:ascii="Garamond" w:hAnsi="Garamond"/>
          <w:sz w:val="24"/>
          <w:szCs w:val="24"/>
        </w:rPr>
        <w:t>la</w:t>
      </w:r>
      <w:proofErr w:type="spellEnd"/>
      <w:r w:rsidR="002223B4" w:rsidRPr="002223B4">
        <w:rPr>
          <w:rFonts w:ascii="Garamond" w:hAnsi="Garamond"/>
          <w:sz w:val="24"/>
          <w:szCs w:val="24"/>
        </w:rPr>
        <w:t xml:space="preserve"> </w:t>
      </w:r>
      <w:r w:rsidR="003D2764" w:rsidRPr="002223B4">
        <w:rPr>
          <w:rFonts w:ascii="Garamond" w:hAnsi="Garamond"/>
          <w:sz w:val="24"/>
          <w:szCs w:val="24"/>
        </w:rPr>
        <w:t xml:space="preserve">food-bag per </w:t>
      </w:r>
      <w:proofErr w:type="spellStart"/>
      <w:r w:rsidR="003D2764" w:rsidRPr="002223B4">
        <w:rPr>
          <w:rFonts w:ascii="Garamond" w:hAnsi="Garamond"/>
          <w:sz w:val="24"/>
          <w:szCs w:val="24"/>
        </w:rPr>
        <w:t>l’asporto</w:t>
      </w:r>
      <w:proofErr w:type="spellEnd"/>
      <w:r w:rsidR="003D2764" w:rsidRPr="002223B4">
        <w:rPr>
          <w:rFonts w:ascii="Garamond" w:hAnsi="Garamond"/>
          <w:sz w:val="24"/>
          <w:szCs w:val="24"/>
        </w:rPr>
        <w:t xml:space="preserve"> del </w:t>
      </w:r>
      <w:proofErr w:type="spellStart"/>
      <w:r w:rsidR="003D2764" w:rsidRPr="002223B4">
        <w:rPr>
          <w:rFonts w:ascii="Garamond" w:hAnsi="Garamond"/>
          <w:sz w:val="24"/>
          <w:szCs w:val="24"/>
        </w:rPr>
        <w:t>cibo</w:t>
      </w:r>
      <w:proofErr w:type="spellEnd"/>
      <w:r w:rsidR="003D2764" w:rsidRPr="002223B4">
        <w:rPr>
          <w:rFonts w:ascii="Garamond" w:hAnsi="Garamond"/>
          <w:sz w:val="24"/>
          <w:szCs w:val="24"/>
        </w:rPr>
        <w:t xml:space="preserve"> </w:t>
      </w:r>
      <w:proofErr w:type="spellStart"/>
      <w:r w:rsidR="003D2764" w:rsidRPr="002223B4">
        <w:rPr>
          <w:rFonts w:ascii="Garamond" w:hAnsi="Garamond"/>
          <w:sz w:val="24"/>
          <w:szCs w:val="24"/>
        </w:rPr>
        <w:t>avanzato</w:t>
      </w:r>
      <w:proofErr w:type="spellEnd"/>
      <w:r w:rsidR="003D2764" w:rsidRPr="002223B4">
        <w:rPr>
          <w:rFonts w:ascii="Garamond" w:hAnsi="Garamond"/>
          <w:sz w:val="24"/>
          <w:szCs w:val="24"/>
        </w:rPr>
        <w:t xml:space="preserve">. </w:t>
      </w:r>
    </w:p>
    <w:p w:rsidR="003D2764" w:rsidRPr="00E557E6" w:rsidRDefault="00F62949" w:rsidP="00812728">
      <w:pPr>
        <w:pStyle w:val="ListParagraph"/>
        <w:numPr>
          <w:ilvl w:val="0"/>
          <w:numId w:val="10"/>
        </w:numPr>
        <w:spacing w:line="288" w:lineRule="auto"/>
        <w:jc w:val="both"/>
        <w:rPr>
          <w:rFonts w:ascii="Garamond" w:hAnsi="Garamond"/>
          <w:sz w:val="24"/>
        </w:rPr>
      </w:pPr>
      <w:hyperlink r:id="rId17" w:history="1">
        <w:r w:rsidR="002223B4" w:rsidRPr="00CB0B45">
          <w:rPr>
            <w:rStyle w:val="Hyperlink"/>
            <w:rFonts w:ascii="Garamond" w:hAnsi="Garamond"/>
            <w:sz w:val="24"/>
            <w:szCs w:val="24"/>
          </w:rPr>
          <w:t>Campagna BIS!</w:t>
        </w:r>
      </w:hyperlink>
      <w:r w:rsidR="002223B4" w:rsidRPr="00CB0B45">
        <w:rPr>
          <w:rFonts w:ascii="Garamond" w:hAnsi="Garamond"/>
          <w:sz w:val="24"/>
          <w:szCs w:val="24"/>
        </w:rPr>
        <w:t xml:space="preserve">: </w:t>
      </w:r>
      <w:proofErr w:type="spellStart"/>
      <w:proofErr w:type="gramStart"/>
      <w:r w:rsidR="002223B4" w:rsidRPr="00CB0B45">
        <w:rPr>
          <w:rFonts w:ascii="Garamond" w:hAnsi="Garamond"/>
          <w:sz w:val="24"/>
          <w:szCs w:val="24"/>
        </w:rPr>
        <w:t>i</w:t>
      </w:r>
      <w:proofErr w:type="spellEnd"/>
      <w:proofErr w:type="gramEnd"/>
      <w:r w:rsidR="002223B4" w:rsidRPr="00CB0B45">
        <w:rPr>
          <w:rFonts w:ascii="Garamond" w:hAnsi="Garamond"/>
          <w:sz w:val="24"/>
          <w:szCs w:val="24"/>
        </w:rPr>
        <w:t xml:space="preserve"> </w:t>
      </w:r>
      <w:proofErr w:type="spellStart"/>
      <w:r w:rsidR="002223B4" w:rsidRPr="00CB0B45">
        <w:rPr>
          <w:rFonts w:ascii="Garamond" w:hAnsi="Garamond"/>
          <w:sz w:val="24"/>
          <w:szCs w:val="24"/>
        </w:rPr>
        <w:t>materiali</w:t>
      </w:r>
      <w:proofErr w:type="spellEnd"/>
      <w:r w:rsidR="002223B4" w:rsidRPr="00CB0B45">
        <w:rPr>
          <w:rFonts w:ascii="Garamond" w:hAnsi="Garamond"/>
          <w:sz w:val="24"/>
          <w:szCs w:val="24"/>
        </w:rPr>
        <w:t xml:space="preserve"> di </w:t>
      </w:r>
      <w:proofErr w:type="spellStart"/>
      <w:r w:rsidR="002223B4" w:rsidRPr="00CB0B45">
        <w:rPr>
          <w:rFonts w:ascii="Garamond" w:hAnsi="Garamond"/>
          <w:sz w:val="24"/>
          <w:szCs w:val="24"/>
        </w:rPr>
        <w:t>comunicazione</w:t>
      </w:r>
      <w:proofErr w:type="spellEnd"/>
      <w:r w:rsidR="002223B4" w:rsidRPr="00CB0B45">
        <w:rPr>
          <w:rFonts w:ascii="Garamond" w:hAnsi="Garamond"/>
          <w:sz w:val="24"/>
          <w:szCs w:val="24"/>
        </w:rPr>
        <w:t xml:space="preserve"> </w:t>
      </w:r>
      <w:proofErr w:type="spellStart"/>
      <w:r w:rsidR="002223B4" w:rsidRPr="00CB0B45">
        <w:rPr>
          <w:rFonts w:ascii="Garamond" w:hAnsi="Garamond"/>
          <w:sz w:val="24"/>
          <w:szCs w:val="24"/>
        </w:rPr>
        <w:t>della</w:t>
      </w:r>
      <w:proofErr w:type="spellEnd"/>
      <w:r w:rsidR="002223B4" w:rsidRPr="00CB0B45">
        <w:rPr>
          <w:rFonts w:ascii="Garamond" w:hAnsi="Garamond"/>
          <w:sz w:val="24"/>
          <w:szCs w:val="24"/>
        </w:rPr>
        <w:t xml:space="preserve"> Campagna BIS!, campagna </w:t>
      </w:r>
      <w:proofErr w:type="spellStart"/>
      <w:r w:rsidR="002223B4" w:rsidRPr="00CB0B45">
        <w:rPr>
          <w:rFonts w:ascii="Garamond" w:hAnsi="Garamond"/>
          <w:sz w:val="24"/>
          <w:szCs w:val="24"/>
        </w:rPr>
        <w:t>nazionale</w:t>
      </w:r>
      <w:proofErr w:type="spellEnd"/>
      <w:r w:rsidR="002223B4" w:rsidRPr="00CB0B45">
        <w:rPr>
          <w:rFonts w:ascii="Garamond" w:hAnsi="Garamond"/>
          <w:sz w:val="24"/>
          <w:szCs w:val="24"/>
        </w:rPr>
        <w:t xml:space="preserve"> per la </w:t>
      </w:r>
      <w:proofErr w:type="spellStart"/>
      <w:r w:rsidR="002223B4" w:rsidRPr="00CB0B45">
        <w:rPr>
          <w:rFonts w:ascii="Garamond" w:hAnsi="Garamond"/>
          <w:sz w:val="24"/>
          <w:szCs w:val="24"/>
        </w:rPr>
        <w:t>diffusione</w:t>
      </w:r>
      <w:proofErr w:type="spellEnd"/>
      <w:r w:rsidR="002223B4" w:rsidRPr="00CB0B45">
        <w:rPr>
          <w:rFonts w:ascii="Garamond" w:hAnsi="Garamond"/>
          <w:sz w:val="24"/>
          <w:szCs w:val="24"/>
        </w:rPr>
        <w:t xml:space="preserve"> </w:t>
      </w:r>
      <w:proofErr w:type="spellStart"/>
      <w:r w:rsidR="002223B4" w:rsidRPr="00CB0B45">
        <w:rPr>
          <w:rFonts w:ascii="Garamond" w:hAnsi="Garamond"/>
          <w:sz w:val="24"/>
          <w:szCs w:val="24"/>
        </w:rPr>
        <w:t>della</w:t>
      </w:r>
      <w:proofErr w:type="spellEnd"/>
      <w:r w:rsidR="002223B4" w:rsidRPr="00CB0B45">
        <w:rPr>
          <w:rFonts w:ascii="Garamond" w:hAnsi="Garamond"/>
          <w:sz w:val="24"/>
          <w:szCs w:val="24"/>
        </w:rPr>
        <w:t xml:space="preserve"> food-bag </w:t>
      </w:r>
      <w:proofErr w:type="spellStart"/>
      <w:r w:rsidR="002223B4" w:rsidRPr="00CB0B45">
        <w:rPr>
          <w:rFonts w:ascii="Garamond" w:hAnsi="Garamond"/>
          <w:sz w:val="24"/>
          <w:szCs w:val="24"/>
        </w:rPr>
        <w:t>nella</w:t>
      </w:r>
      <w:proofErr w:type="spellEnd"/>
      <w:r w:rsidR="002223B4" w:rsidRPr="00CB0B45">
        <w:rPr>
          <w:rFonts w:ascii="Garamond" w:hAnsi="Garamond"/>
          <w:sz w:val="24"/>
          <w:szCs w:val="24"/>
        </w:rPr>
        <w:t xml:space="preserve"> </w:t>
      </w:r>
      <w:proofErr w:type="spellStart"/>
      <w:r w:rsidR="002223B4" w:rsidRPr="00CB0B45">
        <w:rPr>
          <w:rFonts w:ascii="Garamond" w:hAnsi="Garamond"/>
          <w:sz w:val="24"/>
          <w:szCs w:val="24"/>
        </w:rPr>
        <w:t>ristorazione</w:t>
      </w:r>
      <w:proofErr w:type="spellEnd"/>
      <w:r w:rsidR="002223B4" w:rsidRPr="00CB0B45">
        <w:rPr>
          <w:rFonts w:ascii="Garamond" w:hAnsi="Garamond"/>
          <w:sz w:val="24"/>
          <w:szCs w:val="24"/>
        </w:rPr>
        <w:t xml:space="preserve">: </w:t>
      </w:r>
      <w:proofErr w:type="spellStart"/>
      <w:r w:rsidR="002223B4" w:rsidRPr="00CB0B45">
        <w:rPr>
          <w:rFonts w:ascii="Garamond" w:hAnsi="Garamond"/>
          <w:sz w:val="24"/>
          <w:szCs w:val="24"/>
        </w:rPr>
        <w:t>materiali</w:t>
      </w:r>
      <w:proofErr w:type="spellEnd"/>
      <w:r w:rsidR="002223B4" w:rsidRPr="00CB0B45">
        <w:rPr>
          <w:rFonts w:ascii="Garamond" w:hAnsi="Garamond"/>
          <w:sz w:val="24"/>
          <w:szCs w:val="24"/>
        </w:rPr>
        <w:t xml:space="preserve"> </w:t>
      </w:r>
      <w:proofErr w:type="spellStart"/>
      <w:r w:rsidR="002223B4" w:rsidRPr="00CB0B45">
        <w:rPr>
          <w:rFonts w:ascii="Garamond" w:hAnsi="Garamond"/>
          <w:sz w:val="24"/>
          <w:szCs w:val="24"/>
        </w:rPr>
        <w:t>grafici</w:t>
      </w:r>
      <w:proofErr w:type="spellEnd"/>
      <w:r w:rsidR="002223B4" w:rsidRPr="00CB0B45">
        <w:rPr>
          <w:rFonts w:ascii="Garamond" w:hAnsi="Garamond"/>
          <w:sz w:val="24"/>
          <w:szCs w:val="24"/>
        </w:rPr>
        <w:t xml:space="preserve">, video, </w:t>
      </w:r>
      <w:proofErr w:type="spellStart"/>
      <w:r w:rsidR="002223B4" w:rsidRPr="00CB0B45">
        <w:rPr>
          <w:rFonts w:ascii="Garamond" w:hAnsi="Garamond"/>
          <w:sz w:val="24"/>
          <w:szCs w:val="24"/>
        </w:rPr>
        <w:t>pillola</w:t>
      </w:r>
      <w:proofErr w:type="spellEnd"/>
      <w:r w:rsidR="002223B4" w:rsidRPr="00CB0B45">
        <w:rPr>
          <w:rFonts w:ascii="Garamond" w:hAnsi="Garamond"/>
          <w:sz w:val="24"/>
          <w:szCs w:val="24"/>
        </w:rPr>
        <w:t xml:space="preserve"> audio, logo, banner web, </w:t>
      </w:r>
      <w:proofErr w:type="spellStart"/>
      <w:r w:rsidR="002223B4" w:rsidRPr="00CB0B45">
        <w:rPr>
          <w:rFonts w:ascii="Garamond" w:hAnsi="Garamond"/>
          <w:sz w:val="24"/>
          <w:szCs w:val="24"/>
        </w:rPr>
        <w:t>locandine</w:t>
      </w:r>
      <w:proofErr w:type="spellEnd"/>
      <w:r w:rsidR="002223B4" w:rsidRPr="00CB0B45">
        <w:rPr>
          <w:rFonts w:ascii="Garamond" w:hAnsi="Garamond"/>
          <w:sz w:val="24"/>
          <w:szCs w:val="24"/>
        </w:rPr>
        <w:t xml:space="preserve">, </w:t>
      </w:r>
      <w:proofErr w:type="spellStart"/>
      <w:r w:rsidR="002223B4" w:rsidRPr="00CB0B45">
        <w:rPr>
          <w:rFonts w:ascii="Garamond" w:hAnsi="Garamond"/>
          <w:sz w:val="24"/>
          <w:szCs w:val="24"/>
        </w:rPr>
        <w:t>manifesti</w:t>
      </w:r>
      <w:proofErr w:type="spellEnd"/>
      <w:r w:rsidR="002223B4" w:rsidRPr="00CB0B45">
        <w:rPr>
          <w:rFonts w:ascii="Garamond" w:hAnsi="Garamond"/>
          <w:sz w:val="24"/>
          <w:szCs w:val="24"/>
        </w:rPr>
        <w:t xml:space="preserve">, </w:t>
      </w:r>
      <w:proofErr w:type="spellStart"/>
      <w:r w:rsidR="002223B4" w:rsidRPr="00CB0B45">
        <w:rPr>
          <w:rFonts w:ascii="Garamond" w:hAnsi="Garamond"/>
          <w:sz w:val="24"/>
          <w:szCs w:val="24"/>
        </w:rPr>
        <w:t>tovagietta</w:t>
      </w:r>
      <w:proofErr w:type="spellEnd"/>
      <w:r w:rsidR="002223B4" w:rsidRPr="00CB0B45">
        <w:rPr>
          <w:rFonts w:ascii="Garamond" w:hAnsi="Garamond"/>
          <w:sz w:val="24"/>
          <w:szCs w:val="24"/>
        </w:rPr>
        <w:t xml:space="preserve">, per </w:t>
      </w:r>
      <w:proofErr w:type="spellStart"/>
      <w:r w:rsidR="002223B4" w:rsidRPr="00CB0B45">
        <w:rPr>
          <w:rFonts w:ascii="Garamond" w:hAnsi="Garamond"/>
          <w:sz w:val="24"/>
          <w:szCs w:val="24"/>
        </w:rPr>
        <w:t>diffondere</w:t>
      </w:r>
      <w:proofErr w:type="spellEnd"/>
      <w:r w:rsidR="002223B4" w:rsidRPr="00CB0B45">
        <w:rPr>
          <w:rFonts w:ascii="Garamond" w:hAnsi="Garamond"/>
          <w:sz w:val="24"/>
          <w:szCs w:val="24"/>
        </w:rPr>
        <w:t xml:space="preserve"> la campagna </w:t>
      </w:r>
      <w:proofErr w:type="spellStart"/>
      <w:r w:rsidR="002223B4" w:rsidRPr="00CB0B45">
        <w:rPr>
          <w:rFonts w:ascii="Garamond" w:hAnsi="Garamond"/>
          <w:sz w:val="24"/>
          <w:szCs w:val="24"/>
        </w:rPr>
        <w:t>all’interno</w:t>
      </w:r>
      <w:proofErr w:type="spellEnd"/>
      <w:r w:rsidR="002223B4" w:rsidRPr="00CB0B45">
        <w:rPr>
          <w:rFonts w:ascii="Garamond" w:hAnsi="Garamond"/>
          <w:sz w:val="24"/>
          <w:szCs w:val="24"/>
        </w:rPr>
        <w:t xml:space="preserve"> e </w:t>
      </w:r>
      <w:proofErr w:type="spellStart"/>
      <w:r w:rsidR="002223B4" w:rsidRPr="00CB0B45">
        <w:rPr>
          <w:rFonts w:ascii="Garamond" w:hAnsi="Garamond"/>
          <w:sz w:val="24"/>
          <w:szCs w:val="24"/>
        </w:rPr>
        <w:t>all’esterno</w:t>
      </w:r>
      <w:proofErr w:type="spellEnd"/>
      <w:r w:rsidR="002223B4" w:rsidRPr="00CB0B45">
        <w:rPr>
          <w:rFonts w:ascii="Garamond" w:hAnsi="Garamond"/>
          <w:sz w:val="24"/>
          <w:szCs w:val="24"/>
        </w:rPr>
        <w:t xml:space="preserve"> </w:t>
      </w:r>
      <w:proofErr w:type="spellStart"/>
      <w:r w:rsidR="002223B4" w:rsidRPr="00CB0B45">
        <w:rPr>
          <w:rFonts w:ascii="Garamond" w:hAnsi="Garamond"/>
          <w:sz w:val="24"/>
          <w:szCs w:val="24"/>
        </w:rPr>
        <w:t>delle</w:t>
      </w:r>
      <w:proofErr w:type="spellEnd"/>
      <w:r w:rsidR="002223B4" w:rsidRPr="00CB0B45">
        <w:rPr>
          <w:rFonts w:ascii="Garamond" w:hAnsi="Garamond"/>
          <w:sz w:val="24"/>
          <w:szCs w:val="24"/>
        </w:rPr>
        <w:t xml:space="preserve"> </w:t>
      </w:r>
      <w:proofErr w:type="spellStart"/>
      <w:r w:rsidR="002223B4" w:rsidRPr="00CB0B45">
        <w:rPr>
          <w:rFonts w:ascii="Garamond" w:hAnsi="Garamond"/>
          <w:sz w:val="24"/>
          <w:szCs w:val="24"/>
        </w:rPr>
        <w:t>attività</w:t>
      </w:r>
      <w:proofErr w:type="spellEnd"/>
      <w:r w:rsidR="002223B4" w:rsidRPr="00CB0B45">
        <w:rPr>
          <w:rFonts w:ascii="Garamond" w:hAnsi="Garamond"/>
          <w:sz w:val="24"/>
          <w:szCs w:val="24"/>
        </w:rPr>
        <w:t xml:space="preserve"> di </w:t>
      </w:r>
      <w:proofErr w:type="spellStart"/>
      <w:r w:rsidR="002223B4" w:rsidRPr="00CB0B45">
        <w:rPr>
          <w:rFonts w:ascii="Garamond" w:hAnsi="Garamond"/>
          <w:sz w:val="24"/>
          <w:szCs w:val="24"/>
        </w:rPr>
        <w:lastRenderedPageBreak/>
        <w:t>ristorazione</w:t>
      </w:r>
      <w:proofErr w:type="spellEnd"/>
      <w:r w:rsidR="002223B4" w:rsidRPr="00CB0B45">
        <w:rPr>
          <w:rFonts w:ascii="Garamond" w:hAnsi="Garamond"/>
          <w:sz w:val="24"/>
          <w:szCs w:val="24"/>
        </w:rPr>
        <w:t xml:space="preserve">. Le </w:t>
      </w:r>
      <w:proofErr w:type="spellStart"/>
      <w:r w:rsidR="002223B4" w:rsidRPr="00CB0B45">
        <w:rPr>
          <w:rFonts w:ascii="Garamond" w:hAnsi="Garamond"/>
          <w:sz w:val="24"/>
          <w:szCs w:val="24"/>
        </w:rPr>
        <w:t>attività</w:t>
      </w:r>
      <w:proofErr w:type="spellEnd"/>
      <w:r w:rsidR="002223B4" w:rsidRPr="00CB0B45">
        <w:rPr>
          <w:rFonts w:ascii="Garamond" w:hAnsi="Garamond"/>
          <w:sz w:val="24"/>
          <w:szCs w:val="24"/>
        </w:rPr>
        <w:t xml:space="preserve"> di </w:t>
      </w:r>
      <w:proofErr w:type="spellStart"/>
      <w:r w:rsidR="002223B4" w:rsidRPr="00CB0B45">
        <w:rPr>
          <w:rFonts w:ascii="Garamond" w:hAnsi="Garamond"/>
          <w:sz w:val="24"/>
          <w:szCs w:val="24"/>
        </w:rPr>
        <w:t>ristorazione</w:t>
      </w:r>
      <w:proofErr w:type="spellEnd"/>
      <w:r w:rsidR="002223B4" w:rsidRPr="00CB0B45">
        <w:rPr>
          <w:rFonts w:ascii="Garamond" w:hAnsi="Garamond"/>
          <w:sz w:val="24"/>
          <w:szCs w:val="24"/>
        </w:rPr>
        <w:t xml:space="preserve"> </w:t>
      </w:r>
      <w:proofErr w:type="spellStart"/>
      <w:r w:rsidR="00CB0B45" w:rsidRPr="00CB0B45">
        <w:rPr>
          <w:rFonts w:ascii="Garamond" w:hAnsi="Garamond"/>
          <w:sz w:val="24"/>
          <w:szCs w:val="24"/>
        </w:rPr>
        <w:t>potranno</w:t>
      </w:r>
      <w:proofErr w:type="spellEnd"/>
      <w:r w:rsidR="002223B4" w:rsidRPr="00CB0B45">
        <w:rPr>
          <w:rFonts w:ascii="Garamond" w:hAnsi="Garamond"/>
          <w:sz w:val="24"/>
          <w:szCs w:val="24"/>
        </w:rPr>
        <w:t xml:space="preserve"> </w:t>
      </w:r>
      <w:proofErr w:type="spellStart"/>
      <w:r w:rsidR="002223B4" w:rsidRPr="00CB0B45">
        <w:rPr>
          <w:rFonts w:ascii="Garamond" w:hAnsi="Garamond"/>
          <w:sz w:val="24"/>
          <w:szCs w:val="24"/>
        </w:rPr>
        <w:t>aderire</w:t>
      </w:r>
      <w:proofErr w:type="spellEnd"/>
      <w:r w:rsidR="002223B4" w:rsidRPr="00CB0B45">
        <w:rPr>
          <w:rFonts w:ascii="Garamond" w:hAnsi="Garamond"/>
          <w:sz w:val="24"/>
          <w:szCs w:val="24"/>
        </w:rPr>
        <w:t xml:space="preserve"> </w:t>
      </w:r>
      <w:proofErr w:type="spellStart"/>
      <w:r w:rsidR="002223B4" w:rsidRPr="00CB0B45">
        <w:rPr>
          <w:rFonts w:ascii="Garamond" w:hAnsi="Garamond"/>
          <w:sz w:val="24"/>
          <w:szCs w:val="24"/>
        </w:rPr>
        <w:t>alla</w:t>
      </w:r>
      <w:proofErr w:type="spellEnd"/>
      <w:r w:rsidR="002223B4" w:rsidRPr="00CB0B45">
        <w:rPr>
          <w:rFonts w:ascii="Garamond" w:hAnsi="Garamond"/>
          <w:sz w:val="24"/>
          <w:szCs w:val="24"/>
        </w:rPr>
        <w:t xml:space="preserve"> campagna </w:t>
      </w:r>
      <w:proofErr w:type="spellStart"/>
      <w:r w:rsidR="002223B4" w:rsidRPr="00CB0B45">
        <w:rPr>
          <w:rFonts w:ascii="Garamond" w:hAnsi="Garamond"/>
          <w:sz w:val="24"/>
          <w:szCs w:val="24"/>
        </w:rPr>
        <w:t>inoltrando</w:t>
      </w:r>
      <w:proofErr w:type="spellEnd"/>
      <w:r w:rsidR="002223B4" w:rsidRPr="00CB0B45">
        <w:rPr>
          <w:rFonts w:ascii="Garamond" w:hAnsi="Garamond"/>
          <w:sz w:val="24"/>
          <w:szCs w:val="24"/>
        </w:rPr>
        <w:t xml:space="preserve"> la </w:t>
      </w:r>
      <w:proofErr w:type="spellStart"/>
      <w:r w:rsidR="002223B4" w:rsidRPr="00CB0B45">
        <w:rPr>
          <w:rFonts w:ascii="Garamond" w:hAnsi="Garamond"/>
          <w:sz w:val="24"/>
          <w:szCs w:val="24"/>
        </w:rPr>
        <w:t>propria</w:t>
      </w:r>
      <w:proofErr w:type="spellEnd"/>
      <w:r w:rsidR="002223B4" w:rsidRPr="00CB0B45">
        <w:rPr>
          <w:rFonts w:ascii="Garamond" w:hAnsi="Garamond"/>
          <w:sz w:val="24"/>
          <w:szCs w:val="24"/>
        </w:rPr>
        <w:t xml:space="preserve"> </w:t>
      </w:r>
      <w:proofErr w:type="spellStart"/>
      <w:r w:rsidR="002223B4" w:rsidRPr="00CB0B45">
        <w:rPr>
          <w:rFonts w:ascii="Garamond" w:hAnsi="Garamond"/>
          <w:sz w:val="24"/>
          <w:szCs w:val="24"/>
        </w:rPr>
        <w:t>richiesta</w:t>
      </w:r>
      <w:proofErr w:type="spellEnd"/>
      <w:r w:rsidR="002223B4" w:rsidRPr="00CB0B45">
        <w:rPr>
          <w:rFonts w:ascii="Garamond" w:hAnsi="Garamond"/>
          <w:sz w:val="24"/>
          <w:szCs w:val="24"/>
        </w:rPr>
        <w:t xml:space="preserve"> </w:t>
      </w:r>
      <w:hyperlink r:id="rId18" w:history="1">
        <w:r w:rsidR="002223B4" w:rsidRPr="00CB0B45">
          <w:rPr>
            <w:rStyle w:val="Hyperlink"/>
            <w:rFonts w:ascii="Garamond" w:hAnsi="Garamond"/>
            <w:sz w:val="24"/>
            <w:szCs w:val="24"/>
          </w:rPr>
          <w:t xml:space="preserve">dal </w:t>
        </w:r>
        <w:proofErr w:type="spellStart"/>
        <w:r w:rsidR="002223B4" w:rsidRPr="00CB0B45">
          <w:rPr>
            <w:rStyle w:val="Hyperlink"/>
            <w:rFonts w:ascii="Garamond" w:hAnsi="Garamond"/>
            <w:sz w:val="24"/>
            <w:szCs w:val="24"/>
          </w:rPr>
          <w:t>sito</w:t>
        </w:r>
        <w:proofErr w:type="spellEnd"/>
      </w:hyperlink>
      <w:r w:rsidR="002223B4" w:rsidRPr="00CB0B45">
        <w:rPr>
          <w:rFonts w:ascii="Garamond" w:hAnsi="Garamond"/>
          <w:sz w:val="24"/>
          <w:szCs w:val="24"/>
        </w:rPr>
        <w:t xml:space="preserve">. </w:t>
      </w:r>
    </w:p>
    <w:p w:rsidR="00E557E6" w:rsidRDefault="00E557E6" w:rsidP="00E557E6">
      <w:pPr>
        <w:pStyle w:val="Heading2"/>
        <w:numPr>
          <w:ilvl w:val="0"/>
          <w:numId w:val="10"/>
        </w:numPr>
      </w:pPr>
      <w:bookmarkStart w:id="5" w:name="_Toc101039373"/>
      <w:r w:rsidRPr="00E557E6">
        <w:t>Misurazione dei rifiuti evitati attraverso l’utilizzo della “food-bag” nella ristorazione commerciale</w:t>
      </w:r>
      <w:bookmarkEnd w:id="5"/>
    </w:p>
    <w:p w:rsidR="00E557E6" w:rsidRPr="00E557E6" w:rsidRDefault="00E557E6" w:rsidP="00E557E6">
      <w:pPr>
        <w:spacing w:line="288" w:lineRule="auto"/>
        <w:jc w:val="both"/>
        <w:rPr>
          <w:rFonts w:ascii="Garamond" w:hAnsi="Garamond"/>
          <w:sz w:val="24"/>
          <w:szCs w:val="24"/>
          <w:lang w:val="it-IT" w:eastAsia="it-IT"/>
        </w:rPr>
      </w:pPr>
      <w:r w:rsidRPr="00E557E6">
        <w:rPr>
          <w:rFonts w:ascii="Garamond" w:hAnsi="Garamond"/>
          <w:sz w:val="24"/>
          <w:szCs w:val="24"/>
        </w:rPr>
        <w:t xml:space="preserve">La Linea di </w:t>
      </w:r>
      <w:proofErr w:type="spellStart"/>
      <w:r w:rsidRPr="00E557E6">
        <w:rPr>
          <w:rFonts w:ascii="Garamond" w:hAnsi="Garamond"/>
          <w:sz w:val="24"/>
          <w:szCs w:val="24"/>
        </w:rPr>
        <w:t>Azione</w:t>
      </w:r>
      <w:proofErr w:type="spellEnd"/>
      <w:r w:rsidRPr="00E557E6">
        <w:rPr>
          <w:rFonts w:ascii="Garamond" w:hAnsi="Garamond"/>
          <w:sz w:val="24"/>
          <w:szCs w:val="24"/>
        </w:rPr>
        <w:t xml:space="preserve"> 3 </w:t>
      </w:r>
      <w:proofErr w:type="spellStart"/>
      <w:r>
        <w:rPr>
          <w:rFonts w:ascii="Garamond" w:hAnsi="Garamond"/>
          <w:sz w:val="24"/>
          <w:szCs w:val="24"/>
        </w:rPr>
        <w:t>prevede</w:t>
      </w:r>
      <w:proofErr w:type="spellEnd"/>
      <w:r>
        <w:rPr>
          <w:rFonts w:ascii="Garamond" w:hAnsi="Garamond"/>
          <w:sz w:val="24"/>
          <w:szCs w:val="24"/>
        </w:rPr>
        <w:t xml:space="preserve"> la </w:t>
      </w:r>
      <w:proofErr w:type="spellStart"/>
      <w:r>
        <w:rPr>
          <w:rFonts w:ascii="Garamond" w:hAnsi="Garamond"/>
          <w:sz w:val="24"/>
          <w:szCs w:val="24"/>
        </w:rPr>
        <w:t>realizzazione</w:t>
      </w:r>
      <w:proofErr w:type="spellEnd"/>
      <w:r>
        <w:rPr>
          <w:rFonts w:ascii="Garamond" w:hAnsi="Garamond"/>
          <w:sz w:val="24"/>
          <w:szCs w:val="24"/>
        </w:rPr>
        <w:t xml:space="preserve"> di </w:t>
      </w:r>
      <w:proofErr w:type="spellStart"/>
      <w:r>
        <w:rPr>
          <w:rFonts w:ascii="Garamond" w:hAnsi="Garamond"/>
          <w:sz w:val="24"/>
          <w:szCs w:val="24"/>
        </w:rPr>
        <w:t>una</w:t>
      </w:r>
      <w:proofErr w:type="spellEnd"/>
      <w:r>
        <w:rPr>
          <w:rFonts w:ascii="Garamond" w:hAnsi="Garamond"/>
          <w:sz w:val="24"/>
          <w:szCs w:val="24"/>
        </w:rPr>
        <w:t xml:space="preserve"> </w:t>
      </w:r>
      <w:proofErr w:type="spellStart"/>
      <w:r>
        <w:rPr>
          <w:rFonts w:ascii="Garamond" w:hAnsi="Garamond"/>
          <w:sz w:val="24"/>
          <w:szCs w:val="24"/>
        </w:rPr>
        <w:t>sperimentazione</w:t>
      </w:r>
      <w:proofErr w:type="spellEnd"/>
      <w:r w:rsidRPr="00E557E6">
        <w:rPr>
          <w:rFonts w:ascii="Garamond" w:hAnsi="Garamond"/>
          <w:sz w:val="24"/>
          <w:szCs w:val="24"/>
        </w:rPr>
        <w:t xml:space="preserve"> </w:t>
      </w:r>
      <w:proofErr w:type="spellStart"/>
      <w:r w:rsidRPr="00E557E6">
        <w:rPr>
          <w:rFonts w:ascii="Garamond" w:hAnsi="Garamond"/>
          <w:sz w:val="24"/>
          <w:szCs w:val="24"/>
        </w:rPr>
        <w:t>finalizzata</w:t>
      </w:r>
      <w:proofErr w:type="spellEnd"/>
      <w:r w:rsidRPr="00E557E6">
        <w:rPr>
          <w:rFonts w:ascii="Garamond" w:hAnsi="Garamond"/>
          <w:sz w:val="24"/>
          <w:szCs w:val="24"/>
        </w:rPr>
        <w:t xml:space="preserve"> </w:t>
      </w:r>
      <w:proofErr w:type="spellStart"/>
      <w:r w:rsidRPr="00E557E6">
        <w:rPr>
          <w:rFonts w:ascii="Garamond" w:hAnsi="Garamond"/>
          <w:sz w:val="24"/>
          <w:szCs w:val="24"/>
        </w:rPr>
        <w:t>all’acquisizione</w:t>
      </w:r>
      <w:proofErr w:type="spellEnd"/>
      <w:r w:rsidRPr="00E557E6">
        <w:rPr>
          <w:rFonts w:ascii="Garamond" w:hAnsi="Garamond"/>
          <w:sz w:val="24"/>
          <w:szCs w:val="24"/>
        </w:rPr>
        <w:t xml:space="preserve"> di </w:t>
      </w:r>
      <w:proofErr w:type="spellStart"/>
      <w:r w:rsidRPr="00E557E6">
        <w:rPr>
          <w:rFonts w:ascii="Garamond" w:hAnsi="Garamond"/>
          <w:sz w:val="24"/>
          <w:szCs w:val="24"/>
        </w:rPr>
        <w:t>dati</w:t>
      </w:r>
      <w:proofErr w:type="spellEnd"/>
      <w:r w:rsidRPr="00E557E6">
        <w:rPr>
          <w:rFonts w:ascii="Garamond" w:hAnsi="Garamond"/>
          <w:sz w:val="24"/>
          <w:szCs w:val="24"/>
        </w:rPr>
        <w:t xml:space="preserve"> </w:t>
      </w:r>
      <w:proofErr w:type="spellStart"/>
      <w:r w:rsidRPr="00E557E6">
        <w:rPr>
          <w:rFonts w:ascii="Garamond" w:hAnsi="Garamond"/>
          <w:sz w:val="24"/>
          <w:szCs w:val="24"/>
        </w:rPr>
        <w:t>quali-q</w:t>
      </w:r>
      <w:r>
        <w:rPr>
          <w:rFonts w:ascii="Garamond" w:hAnsi="Garamond"/>
          <w:sz w:val="24"/>
          <w:szCs w:val="24"/>
        </w:rPr>
        <w:t>uantitativi</w:t>
      </w:r>
      <w:proofErr w:type="spellEnd"/>
      <w:r>
        <w:rPr>
          <w:rFonts w:ascii="Garamond" w:hAnsi="Garamond"/>
          <w:sz w:val="24"/>
          <w:szCs w:val="24"/>
        </w:rPr>
        <w:t xml:space="preserve"> </w:t>
      </w:r>
      <w:proofErr w:type="spellStart"/>
      <w:r>
        <w:rPr>
          <w:rFonts w:ascii="Garamond" w:hAnsi="Garamond"/>
          <w:sz w:val="24"/>
          <w:szCs w:val="24"/>
        </w:rPr>
        <w:t>sugli</w:t>
      </w:r>
      <w:proofErr w:type="spellEnd"/>
      <w:r>
        <w:rPr>
          <w:rFonts w:ascii="Garamond" w:hAnsi="Garamond"/>
          <w:sz w:val="24"/>
          <w:szCs w:val="24"/>
        </w:rPr>
        <w:t xml:space="preserve"> </w:t>
      </w:r>
      <w:proofErr w:type="spellStart"/>
      <w:r>
        <w:rPr>
          <w:rFonts w:ascii="Garamond" w:hAnsi="Garamond"/>
          <w:sz w:val="24"/>
          <w:szCs w:val="24"/>
        </w:rPr>
        <w:t>sprechi</w:t>
      </w:r>
      <w:proofErr w:type="spellEnd"/>
      <w:r>
        <w:rPr>
          <w:rFonts w:ascii="Garamond" w:hAnsi="Garamond"/>
          <w:sz w:val="24"/>
          <w:szCs w:val="24"/>
        </w:rPr>
        <w:t xml:space="preserve"> </w:t>
      </w:r>
      <w:proofErr w:type="spellStart"/>
      <w:r w:rsidRPr="00E557E6">
        <w:rPr>
          <w:rFonts w:ascii="Garamond" w:hAnsi="Garamond"/>
          <w:sz w:val="24"/>
          <w:szCs w:val="24"/>
        </w:rPr>
        <w:t>alimentari</w:t>
      </w:r>
      <w:proofErr w:type="spellEnd"/>
      <w:r w:rsidRPr="00E557E6">
        <w:rPr>
          <w:rFonts w:ascii="Garamond" w:hAnsi="Garamond"/>
          <w:sz w:val="24"/>
          <w:szCs w:val="24"/>
        </w:rPr>
        <w:t xml:space="preserve"> </w:t>
      </w:r>
      <w:proofErr w:type="spellStart"/>
      <w:r w:rsidRPr="00E557E6">
        <w:rPr>
          <w:rFonts w:ascii="Garamond" w:hAnsi="Garamond"/>
          <w:sz w:val="24"/>
          <w:szCs w:val="24"/>
        </w:rPr>
        <w:t>evitati</w:t>
      </w:r>
      <w:proofErr w:type="spellEnd"/>
      <w:r w:rsidRPr="00E557E6">
        <w:rPr>
          <w:rFonts w:ascii="Garamond" w:hAnsi="Garamond"/>
          <w:sz w:val="24"/>
          <w:szCs w:val="24"/>
        </w:rPr>
        <w:t xml:space="preserve"> grazie </w:t>
      </w:r>
      <w:proofErr w:type="spellStart"/>
      <w:r w:rsidRPr="00E557E6">
        <w:rPr>
          <w:rFonts w:ascii="Garamond" w:hAnsi="Garamond"/>
          <w:sz w:val="24"/>
          <w:szCs w:val="24"/>
        </w:rPr>
        <w:t>all’introduzione</w:t>
      </w:r>
      <w:proofErr w:type="spellEnd"/>
      <w:r w:rsidRPr="00E557E6">
        <w:rPr>
          <w:rFonts w:ascii="Garamond" w:hAnsi="Garamond"/>
          <w:sz w:val="24"/>
          <w:szCs w:val="24"/>
        </w:rPr>
        <w:t xml:space="preserve"> </w:t>
      </w:r>
      <w:proofErr w:type="spellStart"/>
      <w:r w:rsidRPr="00E557E6">
        <w:rPr>
          <w:rFonts w:ascii="Garamond" w:hAnsi="Garamond"/>
          <w:sz w:val="24"/>
          <w:szCs w:val="24"/>
        </w:rPr>
        <w:t>delle</w:t>
      </w:r>
      <w:proofErr w:type="spellEnd"/>
      <w:r w:rsidRPr="00E557E6">
        <w:rPr>
          <w:rFonts w:ascii="Garamond" w:hAnsi="Garamond"/>
          <w:sz w:val="24"/>
          <w:szCs w:val="24"/>
        </w:rPr>
        <w:t xml:space="preserve"> </w:t>
      </w:r>
      <w:proofErr w:type="spellStart"/>
      <w:r w:rsidRPr="00E557E6">
        <w:rPr>
          <w:rFonts w:ascii="Garamond" w:hAnsi="Garamond"/>
          <w:sz w:val="24"/>
          <w:szCs w:val="24"/>
        </w:rPr>
        <w:t>misure</w:t>
      </w:r>
      <w:proofErr w:type="spellEnd"/>
      <w:r w:rsidRPr="00E557E6">
        <w:rPr>
          <w:rFonts w:ascii="Garamond" w:hAnsi="Garamond"/>
          <w:sz w:val="24"/>
          <w:szCs w:val="24"/>
        </w:rPr>
        <w:t xml:space="preserve"> di </w:t>
      </w:r>
      <w:proofErr w:type="spellStart"/>
      <w:r w:rsidRPr="00E557E6">
        <w:rPr>
          <w:rFonts w:ascii="Garamond" w:hAnsi="Garamond"/>
          <w:sz w:val="24"/>
          <w:szCs w:val="24"/>
        </w:rPr>
        <w:t>comunicazione</w:t>
      </w:r>
      <w:proofErr w:type="spellEnd"/>
      <w:r w:rsidRPr="00E557E6">
        <w:rPr>
          <w:rFonts w:ascii="Garamond" w:hAnsi="Garamond"/>
          <w:sz w:val="24"/>
          <w:szCs w:val="24"/>
        </w:rPr>
        <w:t xml:space="preserve"> </w:t>
      </w:r>
      <w:proofErr w:type="spellStart"/>
      <w:r w:rsidRPr="00E557E6">
        <w:rPr>
          <w:rFonts w:ascii="Garamond" w:hAnsi="Garamond"/>
          <w:sz w:val="24"/>
          <w:szCs w:val="24"/>
        </w:rPr>
        <w:t>previste</w:t>
      </w:r>
      <w:proofErr w:type="spellEnd"/>
      <w:r w:rsidRPr="00E557E6">
        <w:rPr>
          <w:rFonts w:ascii="Garamond" w:hAnsi="Garamond"/>
          <w:sz w:val="24"/>
          <w:szCs w:val="24"/>
        </w:rPr>
        <w:t xml:space="preserve"> </w:t>
      </w:r>
      <w:proofErr w:type="spellStart"/>
      <w:r w:rsidRPr="00E557E6">
        <w:rPr>
          <w:rFonts w:ascii="Garamond" w:hAnsi="Garamond"/>
          <w:sz w:val="24"/>
          <w:szCs w:val="24"/>
        </w:rPr>
        <w:t>dalla</w:t>
      </w:r>
      <w:proofErr w:type="spellEnd"/>
      <w:r w:rsidRPr="00E557E6">
        <w:rPr>
          <w:rFonts w:ascii="Garamond" w:hAnsi="Garamond"/>
          <w:sz w:val="24"/>
          <w:szCs w:val="24"/>
        </w:rPr>
        <w:t xml:space="preserve"> Campagna BIS</w:t>
      </w:r>
      <w:proofErr w:type="gramStart"/>
      <w:r w:rsidRPr="00E557E6">
        <w:rPr>
          <w:rFonts w:ascii="Garamond" w:hAnsi="Garamond"/>
          <w:sz w:val="24"/>
          <w:szCs w:val="24"/>
        </w:rPr>
        <w:t>!.</w:t>
      </w:r>
      <w:proofErr w:type="gramEnd"/>
      <w:r w:rsidRPr="00E557E6">
        <w:rPr>
          <w:rFonts w:ascii="Garamond" w:hAnsi="Garamond"/>
          <w:sz w:val="24"/>
          <w:szCs w:val="24"/>
        </w:rPr>
        <w:t xml:space="preserve"> La </w:t>
      </w:r>
      <w:proofErr w:type="spellStart"/>
      <w:r w:rsidRPr="00E557E6">
        <w:rPr>
          <w:rFonts w:ascii="Garamond" w:hAnsi="Garamond"/>
          <w:sz w:val="24"/>
          <w:szCs w:val="24"/>
        </w:rPr>
        <w:t>sperimentazione</w:t>
      </w:r>
      <w:proofErr w:type="spellEnd"/>
      <w:r w:rsidRPr="00E557E6">
        <w:rPr>
          <w:rFonts w:ascii="Garamond" w:hAnsi="Garamond"/>
          <w:sz w:val="24"/>
          <w:szCs w:val="24"/>
        </w:rPr>
        <w:t xml:space="preserve">, </w:t>
      </w:r>
      <w:proofErr w:type="spellStart"/>
      <w:r w:rsidRPr="00E557E6">
        <w:rPr>
          <w:rFonts w:ascii="Garamond" w:hAnsi="Garamond"/>
          <w:sz w:val="24"/>
          <w:szCs w:val="24"/>
        </w:rPr>
        <w:t>avviata</w:t>
      </w:r>
      <w:proofErr w:type="spellEnd"/>
      <w:r w:rsidRPr="00E557E6">
        <w:rPr>
          <w:rFonts w:ascii="Garamond" w:hAnsi="Garamond"/>
          <w:sz w:val="24"/>
          <w:szCs w:val="24"/>
        </w:rPr>
        <w:t xml:space="preserve"> </w:t>
      </w:r>
      <w:proofErr w:type="spellStart"/>
      <w:r w:rsidRPr="00E557E6">
        <w:rPr>
          <w:rFonts w:ascii="Garamond" w:hAnsi="Garamond"/>
          <w:sz w:val="24"/>
          <w:szCs w:val="24"/>
        </w:rPr>
        <w:t>ad</w:t>
      </w:r>
      <w:proofErr w:type="spellEnd"/>
      <w:r w:rsidRPr="00E557E6">
        <w:rPr>
          <w:rFonts w:ascii="Garamond" w:hAnsi="Garamond"/>
          <w:sz w:val="24"/>
          <w:szCs w:val="24"/>
        </w:rPr>
        <w:t xml:space="preserve"> </w:t>
      </w:r>
      <w:proofErr w:type="spellStart"/>
      <w:r w:rsidRPr="00E557E6">
        <w:rPr>
          <w:rFonts w:ascii="Garamond" w:hAnsi="Garamond"/>
          <w:sz w:val="24"/>
          <w:szCs w:val="24"/>
        </w:rPr>
        <w:t>aprile</w:t>
      </w:r>
      <w:proofErr w:type="spellEnd"/>
      <w:r w:rsidRPr="00E557E6">
        <w:rPr>
          <w:rFonts w:ascii="Garamond" w:hAnsi="Garamond"/>
          <w:sz w:val="24"/>
          <w:szCs w:val="24"/>
        </w:rPr>
        <w:t xml:space="preserve"> 2022 in </w:t>
      </w:r>
      <w:proofErr w:type="spellStart"/>
      <w:r w:rsidRPr="00E557E6">
        <w:rPr>
          <w:rFonts w:ascii="Garamond" w:hAnsi="Garamond"/>
          <w:sz w:val="24"/>
          <w:szCs w:val="24"/>
        </w:rPr>
        <w:t>collaborazione</w:t>
      </w:r>
      <w:proofErr w:type="spellEnd"/>
      <w:r w:rsidRPr="00E557E6">
        <w:rPr>
          <w:rFonts w:ascii="Garamond" w:hAnsi="Garamond"/>
          <w:sz w:val="24"/>
          <w:szCs w:val="24"/>
        </w:rPr>
        <w:t xml:space="preserve"> con la </w:t>
      </w:r>
      <w:proofErr w:type="spellStart"/>
      <w:r w:rsidRPr="00E557E6">
        <w:rPr>
          <w:rFonts w:ascii="Garamond" w:hAnsi="Garamond"/>
          <w:sz w:val="24"/>
          <w:szCs w:val="24"/>
        </w:rPr>
        <w:t>Federazione</w:t>
      </w:r>
      <w:proofErr w:type="spellEnd"/>
      <w:r w:rsidRPr="00E557E6">
        <w:rPr>
          <w:rFonts w:ascii="Garamond" w:hAnsi="Garamond"/>
          <w:sz w:val="24"/>
          <w:szCs w:val="24"/>
        </w:rPr>
        <w:t xml:space="preserve"> </w:t>
      </w:r>
      <w:proofErr w:type="spellStart"/>
      <w:r w:rsidRPr="00E557E6">
        <w:rPr>
          <w:rFonts w:ascii="Garamond" w:hAnsi="Garamond"/>
          <w:sz w:val="24"/>
          <w:szCs w:val="24"/>
        </w:rPr>
        <w:t>Italiana</w:t>
      </w:r>
      <w:proofErr w:type="spellEnd"/>
      <w:r w:rsidRPr="00E557E6">
        <w:rPr>
          <w:rFonts w:ascii="Garamond" w:hAnsi="Garamond"/>
          <w:sz w:val="24"/>
          <w:szCs w:val="24"/>
        </w:rPr>
        <w:t xml:space="preserve"> </w:t>
      </w:r>
      <w:proofErr w:type="spellStart"/>
      <w:r w:rsidRPr="00E557E6">
        <w:rPr>
          <w:rFonts w:ascii="Garamond" w:hAnsi="Garamond"/>
          <w:sz w:val="24"/>
          <w:szCs w:val="24"/>
        </w:rPr>
        <w:t>Cuochi</w:t>
      </w:r>
      <w:proofErr w:type="spellEnd"/>
      <w:r w:rsidRPr="00E557E6">
        <w:rPr>
          <w:rFonts w:ascii="Garamond" w:hAnsi="Garamond"/>
          <w:sz w:val="24"/>
          <w:szCs w:val="24"/>
        </w:rPr>
        <w:t xml:space="preserve"> e con </w:t>
      </w:r>
      <w:proofErr w:type="gramStart"/>
      <w:r w:rsidRPr="00E557E6">
        <w:rPr>
          <w:rFonts w:ascii="Garamond" w:hAnsi="Garamond"/>
          <w:sz w:val="24"/>
          <w:szCs w:val="24"/>
        </w:rPr>
        <w:t>il</w:t>
      </w:r>
      <w:proofErr w:type="gramEnd"/>
      <w:r w:rsidRPr="00E557E6">
        <w:rPr>
          <w:rFonts w:ascii="Garamond" w:hAnsi="Garamond"/>
          <w:sz w:val="24"/>
          <w:szCs w:val="24"/>
        </w:rPr>
        <w:t xml:space="preserve"> </w:t>
      </w:r>
      <w:proofErr w:type="spellStart"/>
      <w:r w:rsidRPr="00E557E6">
        <w:rPr>
          <w:rFonts w:ascii="Garamond" w:hAnsi="Garamond"/>
          <w:sz w:val="24"/>
          <w:szCs w:val="24"/>
        </w:rPr>
        <w:t>supporto</w:t>
      </w:r>
      <w:proofErr w:type="spellEnd"/>
      <w:r w:rsidRPr="00E557E6">
        <w:rPr>
          <w:rFonts w:ascii="Garamond" w:hAnsi="Garamond"/>
          <w:sz w:val="24"/>
          <w:szCs w:val="24"/>
        </w:rPr>
        <w:t xml:space="preserve"> </w:t>
      </w:r>
      <w:proofErr w:type="spellStart"/>
      <w:r w:rsidRPr="00E557E6">
        <w:rPr>
          <w:rFonts w:ascii="Garamond" w:hAnsi="Garamond"/>
          <w:sz w:val="24"/>
          <w:szCs w:val="24"/>
        </w:rPr>
        <w:t>operativo</w:t>
      </w:r>
      <w:proofErr w:type="spellEnd"/>
      <w:r w:rsidRPr="00E557E6">
        <w:rPr>
          <w:rFonts w:ascii="Garamond" w:hAnsi="Garamond"/>
          <w:sz w:val="24"/>
          <w:szCs w:val="24"/>
        </w:rPr>
        <w:t xml:space="preserve"> di XEDUM </w:t>
      </w:r>
      <w:proofErr w:type="spellStart"/>
      <w:r w:rsidRPr="00E557E6">
        <w:rPr>
          <w:rFonts w:ascii="Garamond" w:hAnsi="Garamond"/>
          <w:sz w:val="24"/>
          <w:szCs w:val="24"/>
        </w:rPr>
        <w:t>srl</w:t>
      </w:r>
      <w:proofErr w:type="spellEnd"/>
      <w:r w:rsidRPr="00E557E6">
        <w:rPr>
          <w:rFonts w:ascii="Garamond" w:hAnsi="Garamond"/>
          <w:sz w:val="24"/>
          <w:szCs w:val="24"/>
        </w:rPr>
        <w:t xml:space="preserve">, </w:t>
      </w:r>
      <w:proofErr w:type="spellStart"/>
      <w:r w:rsidRPr="00E557E6">
        <w:rPr>
          <w:rFonts w:ascii="Garamond" w:hAnsi="Garamond"/>
          <w:sz w:val="24"/>
          <w:szCs w:val="24"/>
        </w:rPr>
        <w:t>coinvolge</w:t>
      </w:r>
      <w:proofErr w:type="spellEnd"/>
      <w:r w:rsidRPr="00E557E6">
        <w:rPr>
          <w:rFonts w:ascii="Garamond" w:hAnsi="Garamond"/>
          <w:sz w:val="24"/>
          <w:szCs w:val="24"/>
        </w:rPr>
        <w:t xml:space="preserve"> circa 80 </w:t>
      </w:r>
      <w:proofErr w:type="spellStart"/>
      <w:r w:rsidRPr="00E557E6">
        <w:rPr>
          <w:rFonts w:ascii="Garamond" w:hAnsi="Garamond"/>
          <w:sz w:val="24"/>
          <w:szCs w:val="24"/>
        </w:rPr>
        <w:t>ristoranti</w:t>
      </w:r>
      <w:proofErr w:type="spellEnd"/>
      <w:r w:rsidRPr="00E557E6">
        <w:rPr>
          <w:rFonts w:ascii="Garamond" w:hAnsi="Garamond"/>
          <w:sz w:val="24"/>
          <w:szCs w:val="24"/>
        </w:rPr>
        <w:t xml:space="preserve"> </w:t>
      </w:r>
      <w:proofErr w:type="spellStart"/>
      <w:r w:rsidRPr="00E557E6">
        <w:rPr>
          <w:rFonts w:ascii="Garamond" w:hAnsi="Garamond"/>
          <w:sz w:val="24"/>
          <w:szCs w:val="24"/>
        </w:rPr>
        <w:t>su</w:t>
      </w:r>
      <w:proofErr w:type="spellEnd"/>
      <w:r w:rsidRPr="00E557E6">
        <w:rPr>
          <w:rFonts w:ascii="Garamond" w:hAnsi="Garamond"/>
          <w:sz w:val="24"/>
          <w:szCs w:val="24"/>
        </w:rPr>
        <w:t xml:space="preserve"> </w:t>
      </w:r>
      <w:proofErr w:type="spellStart"/>
      <w:r w:rsidRPr="00E557E6">
        <w:rPr>
          <w:rFonts w:ascii="Garamond" w:hAnsi="Garamond"/>
          <w:sz w:val="24"/>
          <w:szCs w:val="24"/>
        </w:rPr>
        <w:t>tutto</w:t>
      </w:r>
      <w:proofErr w:type="spellEnd"/>
      <w:r w:rsidRPr="00E557E6">
        <w:rPr>
          <w:rFonts w:ascii="Garamond" w:hAnsi="Garamond"/>
          <w:sz w:val="24"/>
          <w:szCs w:val="24"/>
        </w:rPr>
        <w:t xml:space="preserve"> il </w:t>
      </w:r>
      <w:proofErr w:type="spellStart"/>
      <w:r w:rsidRPr="00E557E6">
        <w:rPr>
          <w:rFonts w:ascii="Garamond" w:hAnsi="Garamond"/>
          <w:sz w:val="24"/>
          <w:szCs w:val="24"/>
        </w:rPr>
        <w:t>territorio</w:t>
      </w:r>
      <w:proofErr w:type="spellEnd"/>
      <w:r w:rsidRPr="00E557E6">
        <w:rPr>
          <w:rFonts w:ascii="Garamond" w:hAnsi="Garamond"/>
          <w:sz w:val="24"/>
          <w:szCs w:val="24"/>
        </w:rPr>
        <w:t xml:space="preserve"> </w:t>
      </w:r>
      <w:proofErr w:type="spellStart"/>
      <w:r>
        <w:rPr>
          <w:rFonts w:ascii="Garamond" w:hAnsi="Garamond"/>
          <w:sz w:val="24"/>
          <w:szCs w:val="24"/>
        </w:rPr>
        <w:t>n</w:t>
      </w:r>
      <w:r w:rsidRPr="00E557E6">
        <w:rPr>
          <w:rFonts w:ascii="Garamond" w:hAnsi="Garamond"/>
          <w:sz w:val="24"/>
          <w:szCs w:val="24"/>
        </w:rPr>
        <w:t>azionale</w:t>
      </w:r>
      <w:proofErr w:type="spellEnd"/>
      <w:r w:rsidRPr="00E557E6">
        <w:rPr>
          <w:rFonts w:ascii="Garamond" w:hAnsi="Garamond"/>
          <w:sz w:val="24"/>
          <w:szCs w:val="24"/>
        </w:rPr>
        <w:t>.</w:t>
      </w:r>
      <w:r>
        <w:rPr>
          <w:rFonts w:ascii="Garamond" w:hAnsi="Garamond"/>
          <w:sz w:val="24"/>
          <w:szCs w:val="24"/>
        </w:rPr>
        <w:t xml:space="preserve"> </w:t>
      </w:r>
      <w:r w:rsidRPr="00E557E6">
        <w:rPr>
          <w:rFonts w:ascii="Garamond" w:hAnsi="Garamond"/>
          <w:sz w:val="24"/>
          <w:szCs w:val="24"/>
        </w:rPr>
        <w:t xml:space="preserve">I </w:t>
      </w:r>
      <w:proofErr w:type="spellStart"/>
      <w:r w:rsidRPr="00E557E6">
        <w:rPr>
          <w:rFonts w:ascii="Garamond" w:hAnsi="Garamond"/>
          <w:sz w:val="24"/>
          <w:szCs w:val="24"/>
        </w:rPr>
        <w:t>dati</w:t>
      </w:r>
      <w:proofErr w:type="spellEnd"/>
      <w:r w:rsidRPr="00E557E6">
        <w:rPr>
          <w:rFonts w:ascii="Garamond" w:hAnsi="Garamond"/>
          <w:sz w:val="24"/>
          <w:szCs w:val="24"/>
        </w:rPr>
        <w:t xml:space="preserve"> e le </w:t>
      </w:r>
      <w:proofErr w:type="spellStart"/>
      <w:r w:rsidRPr="00E557E6">
        <w:rPr>
          <w:rFonts w:ascii="Garamond" w:hAnsi="Garamond"/>
          <w:sz w:val="24"/>
          <w:szCs w:val="24"/>
        </w:rPr>
        <w:t>informazioni</w:t>
      </w:r>
      <w:proofErr w:type="spellEnd"/>
      <w:r w:rsidRPr="00E557E6">
        <w:rPr>
          <w:rFonts w:ascii="Garamond" w:hAnsi="Garamond"/>
          <w:sz w:val="24"/>
          <w:szCs w:val="24"/>
        </w:rPr>
        <w:t xml:space="preserve"> </w:t>
      </w:r>
      <w:proofErr w:type="spellStart"/>
      <w:r w:rsidRPr="00E557E6">
        <w:rPr>
          <w:rFonts w:ascii="Garamond" w:hAnsi="Garamond"/>
          <w:sz w:val="24"/>
          <w:szCs w:val="24"/>
        </w:rPr>
        <w:t>acquisite</w:t>
      </w:r>
      <w:proofErr w:type="spellEnd"/>
      <w:r w:rsidRPr="00E557E6">
        <w:rPr>
          <w:rFonts w:ascii="Garamond" w:hAnsi="Garamond"/>
          <w:sz w:val="24"/>
          <w:szCs w:val="24"/>
        </w:rPr>
        <w:t xml:space="preserve"> </w:t>
      </w:r>
      <w:proofErr w:type="spellStart"/>
      <w:r w:rsidRPr="00E557E6">
        <w:rPr>
          <w:rFonts w:ascii="Garamond" w:hAnsi="Garamond"/>
          <w:sz w:val="24"/>
          <w:szCs w:val="24"/>
        </w:rPr>
        <w:t>attraverso</w:t>
      </w:r>
      <w:proofErr w:type="spellEnd"/>
      <w:r w:rsidRPr="00E557E6">
        <w:rPr>
          <w:rFonts w:ascii="Garamond" w:hAnsi="Garamond"/>
          <w:sz w:val="24"/>
          <w:szCs w:val="24"/>
        </w:rPr>
        <w:t xml:space="preserve"> la </w:t>
      </w:r>
      <w:proofErr w:type="spellStart"/>
      <w:r w:rsidRPr="00E557E6">
        <w:rPr>
          <w:rFonts w:ascii="Garamond" w:hAnsi="Garamond"/>
          <w:sz w:val="24"/>
          <w:szCs w:val="24"/>
        </w:rPr>
        <w:t>sperimentazione</w:t>
      </w:r>
      <w:proofErr w:type="spellEnd"/>
      <w:r w:rsidRPr="00E557E6">
        <w:rPr>
          <w:rFonts w:ascii="Garamond" w:hAnsi="Garamond"/>
          <w:sz w:val="24"/>
          <w:szCs w:val="24"/>
        </w:rPr>
        <w:t xml:space="preserve"> </w:t>
      </w:r>
      <w:proofErr w:type="spellStart"/>
      <w:r w:rsidRPr="00E557E6">
        <w:rPr>
          <w:rFonts w:ascii="Garamond" w:hAnsi="Garamond"/>
          <w:sz w:val="24"/>
          <w:szCs w:val="24"/>
        </w:rPr>
        <w:t>saranno</w:t>
      </w:r>
      <w:proofErr w:type="spellEnd"/>
      <w:r w:rsidRPr="00E557E6">
        <w:rPr>
          <w:rFonts w:ascii="Garamond" w:hAnsi="Garamond"/>
          <w:sz w:val="24"/>
          <w:szCs w:val="24"/>
        </w:rPr>
        <w:t xml:space="preserve"> </w:t>
      </w:r>
      <w:proofErr w:type="spellStart"/>
      <w:r w:rsidRPr="00E557E6">
        <w:rPr>
          <w:rFonts w:ascii="Garamond" w:hAnsi="Garamond"/>
          <w:sz w:val="24"/>
          <w:szCs w:val="24"/>
        </w:rPr>
        <w:t>alla</w:t>
      </w:r>
      <w:proofErr w:type="spellEnd"/>
      <w:r w:rsidRPr="00E557E6">
        <w:rPr>
          <w:rFonts w:ascii="Garamond" w:hAnsi="Garamond"/>
          <w:sz w:val="24"/>
          <w:szCs w:val="24"/>
        </w:rPr>
        <w:t xml:space="preserve"> base </w:t>
      </w:r>
      <w:proofErr w:type="spellStart"/>
      <w:r w:rsidRPr="00E557E6">
        <w:rPr>
          <w:rFonts w:ascii="Garamond" w:hAnsi="Garamond"/>
          <w:sz w:val="24"/>
          <w:szCs w:val="24"/>
        </w:rPr>
        <w:t>della</w:t>
      </w:r>
      <w:proofErr w:type="spellEnd"/>
      <w:r w:rsidRPr="00E557E6">
        <w:rPr>
          <w:rFonts w:ascii="Garamond" w:hAnsi="Garamond"/>
          <w:sz w:val="24"/>
          <w:szCs w:val="24"/>
        </w:rPr>
        <w:t xml:space="preserve"> </w:t>
      </w:r>
      <w:proofErr w:type="spellStart"/>
      <w:r w:rsidRPr="00E557E6">
        <w:rPr>
          <w:rFonts w:ascii="Garamond" w:hAnsi="Garamond"/>
          <w:sz w:val="24"/>
          <w:szCs w:val="24"/>
        </w:rPr>
        <w:t>definizione</w:t>
      </w:r>
      <w:proofErr w:type="spellEnd"/>
      <w:r w:rsidRPr="00E557E6">
        <w:rPr>
          <w:rFonts w:ascii="Garamond" w:hAnsi="Garamond"/>
          <w:sz w:val="24"/>
          <w:szCs w:val="24"/>
        </w:rPr>
        <w:t xml:space="preserve"> di un </w:t>
      </w:r>
      <w:proofErr w:type="spellStart"/>
      <w:r w:rsidRPr="00E557E6">
        <w:rPr>
          <w:rFonts w:ascii="Garamond" w:hAnsi="Garamond"/>
          <w:sz w:val="24"/>
          <w:szCs w:val="24"/>
        </w:rPr>
        <w:t>documento</w:t>
      </w:r>
      <w:proofErr w:type="spellEnd"/>
      <w:r w:rsidRPr="00E557E6">
        <w:rPr>
          <w:rFonts w:ascii="Garamond" w:hAnsi="Garamond"/>
          <w:sz w:val="24"/>
          <w:szCs w:val="24"/>
        </w:rPr>
        <w:t xml:space="preserve"> di </w:t>
      </w:r>
      <w:proofErr w:type="spellStart"/>
      <w:r w:rsidRPr="00E557E6">
        <w:rPr>
          <w:rFonts w:ascii="Garamond" w:hAnsi="Garamond"/>
          <w:sz w:val="24"/>
          <w:szCs w:val="24"/>
        </w:rPr>
        <w:t>indirizzo</w:t>
      </w:r>
      <w:proofErr w:type="spellEnd"/>
      <w:r w:rsidRPr="00E557E6">
        <w:rPr>
          <w:rFonts w:ascii="Garamond" w:hAnsi="Garamond"/>
          <w:sz w:val="24"/>
          <w:szCs w:val="24"/>
        </w:rPr>
        <w:t xml:space="preserve"> per </w:t>
      </w:r>
      <w:proofErr w:type="spellStart"/>
      <w:r w:rsidRPr="00E557E6">
        <w:rPr>
          <w:rFonts w:ascii="Garamond" w:hAnsi="Garamond"/>
          <w:sz w:val="24"/>
          <w:szCs w:val="24"/>
        </w:rPr>
        <w:t>favorire</w:t>
      </w:r>
      <w:proofErr w:type="spellEnd"/>
      <w:r w:rsidRPr="00E557E6">
        <w:rPr>
          <w:rFonts w:ascii="Garamond" w:hAnsi="Garamond"/>
          <w:sz w:val="24"/>
          <w:szCs w:val="24"/>
        </w:rPr>
        <w:t xml:space="preserve"> </w:t>
      </w:r>
      <w:proofErr w:type="spellStart"/>
      <w:r w:rsidRPr="00E557E6">
        <w:rPr>
          <w:rFonts w:ascii="Garamond" w:hAnsi="Garamond"/>
          <w:sz w:val="24"/>
          <w:szCs w:val="24"/>
        </w:rPr>
        <w:t>l’introduzione</w:t>
      </w:r>
      <w:proofErr w:type="spellEnd"/>
      <w:r w:rsidRPr="00E557E6">
        <w:rPr>
          <w:rFonts w:ascii="Garamond" w:hAnsi="Garamond"/>
          <w:sz w:val="24"/>
          <w:szCs w:val="24"/>
        </w:rPr>
        <w:t xml:space="preserve"> da parte dei </w:t>
      </w:r>
      <w:proofErr w:type="spellStart"/>
      <w:r w:rsidRPr="00E557E6">
        <w:rPr>
          <w:rFonts w:ascii="Garamond" w:hAnsi="Garamond"/>
          <w:sz w:val="24"/>
          <w:szCs w:val="24"/>
        </w:rPr>
        <w:t>Comuni</w:t>
      </w:r>
      <w:proofErr w:type="spellEnd"/>
      <w:r w:rsidRPr="00E557E6">
        <w:rPr>
          <w:rFonts w:ascii="Garamond" w:hAnsi="Garamond"/>
          <w:sz w:val="24"/>
          <w:szCs w:val="24"/>
        </w:rPr>
        <w:t xml:space="preserve"> di </w:t>
      </w:r>
      <w:proofErr w:type="spellStart"/>
      <w:r w:rsidRPr="00E557E6">
        <w:rPr>
          <w:rFonts w:ascii="Garamond" w:hAnsi="Garamond"/>
          <w:sz w:val="24"/>
          <w:szCs w:val="24"/>
        </w:rPr>
        <w:t>riduzioni</w:t>
      </w:r>
      <w:proofErr w:type="spellEnd"/>
      <w:r w:rsidRPr="00E557E6">
        <w:rPr>
          <w:rFonts w:ascii="Garamond" w:hAnsi="Garamond"/>
          <w:sz w:val="24"/>
          <w:szCs w:val="24"/>
        </w:rPr>
        <w:t xml:space="preserve"> </w:t>
      </w:r>
      <w:proofErr w:type="spellStart"/>
      <w:r w:rsidRPr="00E557E6">
        <w:rPr>
          <w:rFonts w:ascii="Garamond" w:hAnsi="Garamond"/>
          <w:sz w:val="24"/>
          <w:szCs w:val="24"/>
        </w:rPr>
        <w:t>tariffarie</w:t>
      </w:r>
      <w:proofErr w:type="spellEnd"/>
      <w:r w:rsidRPr="00E557E6">
        <w:rPr>
          <w:rFonts w:ascii="Garamond" w:hAnsi="Garamond"/>
          <w:sz w:val="24"/>
          <w:szCs w:val="24"/>
        </w:rPr>
        <w:t xml:space="preserve"> (TARI/TARIP) </w:t>
      </w:r>
      <w:proofErr w:type="spellStart"/>
      <w:r w:rsidRPr="00E557E6">
        <w:rPr>
          <w:rFonts w:ascii="Garamond" w:hAnsi="Garamond"/>
          <w:sz w:val="24"/>
          <w:szCs w:val="24"/>
        </w:rPr>
        <w:t>commisurate</w:t>
      </w:r>
      <w:proofErr w:type="spellEnd"/>
      <w:r w:rsidRPr="00E557E6">
        <w:rPr>
          <w:rFonts w:ascii="Garamond" w:hAnsi="Garamond"/>
          <w:sz w:val="24"/>
          <w:szCs w:val="24"/>
        </w:rPr>
        <w:t xml:space="preserve">, come </w:t>
      </w:r>
      <w:proofErr w:type="spellStart"/>
      <w:r w:rsidRPr="00E557E6">
        <w:rPr>
          <w:rFonts w:ascii="Garamond" w:hAnsi="Garamond"/>
          <w:sz w:val="24"/>
          <w:szCs w:val="24"/>
        </w:rPr>
        <w:t>richiesto</w:t>
      </w:r>
      <w:proofErr w:type="spellEnd"/>
      <w:r w:rsidRPr="00E557E6">
        <w:rPr>
          <w:rFonts w:ascii="Garamond" w:hAnsi="Garamond"/>
          <w:sz w:val="24"/>
          <w:szCs w:val="24"/>
        </w:rPr>
        <w:t xml:space="preserve"> </w:t>
      </w:r>
      <w:proofErr w:type="spellStart"/>
      <w:r w:rsidRPr="00E557E6">
        <w:rPr>
          <w:rFonts w:ascii="Garamond" w:hAnsi="Garamond"/>
          <w:sz w:val="24"/>
          <w:szCs w:val="24"/>
        </w:rPr>
        <w:t>dalla</w:t>
      </w:r>
      <w:proofErr w:type="spellEnd"/>
      <w:r w:rsidRPr="00E557E6">
        <w:rPr>
          <w:rFonts w:ascii="Garamond" w:hAnsi="Garamond"/>
          <w:sz w:val="24"/>
          <w:szCs w:val="24"/>
        </w:rPr>
        <w:t xml:space="preserve"> </w:t>
      </w:r>
      <w:proofErr w:type="spellStart"/>
      <w:r w:rsidRPr="00E557E6">
        <w:rPr>
          <w:rFonts w:ascii="Garamond" w:hAnsi="Garamond"/>
          <w:sz w:val="24"/>
          <w:szCs w:val="24"/>
        </w:rPr>
        <w:t>normativa</w:t>
      </w:r>
      <w:proofErr w:type="spellEnd"/>
      <w:r w:rsidRPr="00E557E6">
        <w:rPr>
          <w:rFonts w:ascii="Garamond" w:hAnsi="Garamond"/>
          <w:sz w:val="24"/>
          <w:szCs w:val="24"/>
        </w:rPr>
        <w:t xml:space="preserve"> </w:t>
      </w:r>
      <w:proofErr w:type="spellStart"/>
      <w:r w:rsidRPr="00E557E6">
        <w:rPr>
          <w:rFonts w:ascii="Garamond" w:hAnsi="Garamond"/>
          <w:sz w:val="24"/>
          <w:szCs w:val="24"/>
        </w:rPr>
        <w:t>vigente</w:t>
      </w:r>
      <w:proofErr w:type="spellEnd"/>
      <w:r w:rsidRPr="00E557E6">
        <w:rPr>
          <w:rFonts w:ascii="Garamond" w:hAnsi="Garamond"/>
          <w:sz w:val="24"/>
          <w:szCs w:val="24"/>
        </w:rPr>
        <w:t xml:space="preserve">, </w:t>
      </w:r>
      <w:proofErr w:type="spellStart"/>
      <w:r w:rsidRPr="00E557E6">
        <w:rPr>
          <w:rFonts w:ascii="Garamond" w:hAnsi="Garamond"/>
          <w:sz w:val="24"/>
          <w:szCs w:val="24"/>
        </w:rPr>
        <w:t>ai</w:t>
      </w:r>
      <w:proofErr w:type="spellEnd"/>
      <w:r w:rsidRPr="00E557E6">
        <w:rPr>
          <w:rFonts w:ascii="Garamond" w:hAnsi="Garamond"/>
          <w:sz w:val="24"/>
          <w:szCs w:val="24"/>
        </w:rPr>
        <w:t xml:space="preserve"> </w:t>
      </w:r>
      <w:proofErr w:type="spellStart"/>
      <w:r w:rsidRPr="00E557E6">
        <w:rPr>
          <w:rFonts w:ascii="Garamond" w:hAnsi="Garamond"/>
          <w:sz w:val="24"/>
          <w:szCs w:val="24"/>
        </w:rPr>
        <w:t>rifiuti</w:t>
      </w:r>
      <w:proofErr w:type="spellEnd"/>
      <w:r w:rsidRPr="00E557E6">
        <w:rPr>
          <w:rFonts w:ascii="Garamond" w:hAnsi="Garamond"/>
          <w:sz w:val="24"/>
          <w:szCs w:val="24"/>
        </w:rPr>
        <w:t xml:space="preserve"> non </w:t>
      </w:r>
      <w:proofErr w:type="spellStart"/>
      <w:r w:rsidRPr="00E557E6">
        <w:rPr>
          <w:rFonts w:ascii="Garamond" w:hAnsi="Garamond"/>
          <w:sz w:val="24"/>
          <w:szCs w:val="24"/>
        </w:rPr>
        <w:t>prodotti</w:t>
      </w:r>
      <w:proofErr w:type="spellEnd"/>
      <w:r w:rsidRPr="00E557E6">
        <w:rPr>
          <w:rFonts w:ascii="Garamond" w:hAnsi="Garamond"/>
          <w:sz w:val="24"/>
          <w:szCs w:val="24"/>
        </w:rPr>
        <w:t>. (</w:t>
      </w:r>
      <w:proofErr w:type="spellStart"/>
      <w:proofErr w:type="gramStart"/>
      <w:r w:rsidRPr="00E557E6">
        <w:rPr>
          <w:rFonts w:ascii="Garamond" w:hAnsi="Garamond"/>
          <w:sz w:val="24"/>
          <w:szCs w:val="24"/>
        </w:rPr>
        <w:t>cfr</w:t>
      </w:r>
      <w:proofErr w:type="spellEnd"/>
      <w:proofErr w:type="gramEnd"/>
      <w:r w:rsidRPr="00E557E6">
        <w:rPr>
          <w:rFonts w:ascii="Garamond" w:hAnsi="Garamond"/>
          <w:sz w:val="24"/>
          <w:szCs w:val="24"/>
        </w:rPr>
        <w:t xml:space="preserve">. </w:t>
      </w:r>
      <w:proofErr w:type="spellStart"/>
      <w:r w:rsidRPr="00E557E6">
        <w:rPr>
          <w:rFonts w:ascii="Garamond" w:hAnsi="Garamond"/>
          <w:sz w:val="24"/>
          <w:szCs w:val="24"/>
        </w:rPr>
        <w:t>Legge</w:t>
      </w:r>
      <w:proofErr w:type="spellEnd"/>
      <w:r w:rsidRPr="00E557E6">
        <w:rPr>
          <w:rFonts w:ascii="Garamond" w:hAnsi="Garamond"/>
          <w:sz w:val="24"/>
          <w:szCs w:val="24"/>
        </w:rPr>
        <w:t xml:space="preserve"> 147/2013, Art. </w:t>
      </w:r>
      <w:proofErr w:type="gramStart"/>
      <w:r w:rsidRPr="00E557E6">
        <w:rPr>
          <w:rFonts w:ascii="Garamond" w:hAnsi="Garamond"/>
          <w:sz w:val="24"/>
          <w:szCs w:val="24"/>
        </w:rPr>
        <w:t xml:space="preserve">1, comma 659, </w:t>
      </w:r>
      <w:proofErr w:type="spellStart"/>
      <w:r w:rsidRPr="00E557E6">
        <w:rPr>
          <w:rFonts w:ascii="Garamond" w:hAnsi="Garamond"/>
          <w:sz w:val="24"/>
          <w:szCs w:val="24"/>
        </w:rPr>
        <w:t>lettera</w:t>
      </w:r>
      <w:proofErr w:type="spellEnd"/>
      <w:r w:rsidRPr="00E557E6">
        <w:rPr>
          <w:rFonts w:ascii="Garamond" w:hAnsi="Garamond"/>
          <w:sz w:val="24"/>
          <w:szCs w:val="24"/>
        </w:rPr>
        <w:t xml:space="preserve"> e-</w:t>
      </w:r>
      <w:proofErr w:type="spellStart"/>
      <w:r w:rsidRPr="00E557E6">
        <w:rPr>
          <w:rFonts w:ascii="Garamond" w:hAnsi="Garamond"/>
          <w:sz w:val="24"/>
          <w:szCs w:val="24"/>
        </w:rPr>
        <w:t>bis</w:t>
      </w:r>
      <w:proofErr w:type="spellEnd"/>
      <w:r w:rsidRPr="00E557E6">
        <w:rPr>
          <w:rFonts w:ascii="Garamond" w:hAnsi="Garamond"/>
          <w:sz w:val="24"/>
          <w:szCs w:val="24"/>
        </w:rPr>
        <w:t>).</w:t>
      </w:r>
      <w:proofErr w:type="gramEnd"/>
      <w:r w:rsidRPr="00E557E6">
        <w:rPr>
          <w:rFonts w:ascii="Garamond" w:hAnsi="Garamond"/>
          <w:sz w:val="24"/>
          <w:szCs w:val="24"/>
        </w:rPr>
        <w:t xml:space="preserve"> I </w:t>
      </w:r>
      <w:proofErr w:type="spellStart"/>
      <w:r w:rsidRPr="00E557E6">
        <w:rPr>
          <w:rFonts w:ascii="Garamond" w:hAnsi="Garamond"/>
          <w:sz w:val="24"/>
          <w:szCs w:val="24"/>
        </w:rPr>
        <w:t>risultati</w:t>
      </w:r>
      <w:proofErr w:type="spellEnd"/>
      <w:r w:rsidRPr="00E557E6">
        <w:rPr>
          <w:rFonts w:ascii="Garamond" w:hAnsi="Garamond"/>
          <w:sz w:val="24"/>
          <w:szCs w:val="24"/>
        </w:rPr>
        <w:t xml:space="preserve"> </w:t>
      </w:r>
      <w:proofErr w:type="spellStart"/>
      <w:proofErr w:type="gramStart"/>
      <w:r w:rsidRPr="00E557E6">
        <w:rPr>
          <w:rFonts w:ascii="Garamond" w:hAnsi="Garamond"/>
          <w:sz w:val="24"/>
          <w:szCs w:val="24"/>
        </w:rPr>
        <w:t>della</w:t>
      </w:r>
      <w:proofErr w:type="spellEnd"/>
      <w:proofErr w:type="gramEnd"/>
      <w:r w:rsidRPr="00E557E6">
        <w:rPr>
          <w:rFonts w:ascii="Garamond" w:hAnsi="Garamond"/>
          <w:sz w:val="24"/>
          <w:szCs w:val="24"/>
        </w:rPr>
        <w:t xml:space="preserve"> </w:t>
      </w:r>
      <w:proofErr w:type="spellStart"/>
      <w:r w:rsidRPr="00E557E6">
        <w:rPr>
          <w:rFonts w:ascii="Garamond" w:hAnsi="Garamond"/>
          <w:sz w:val="24"/>
          <w:szCs w:val="24"/>
        </w:rPr>
        <w:t>spe</w:t>
      </w:r>
      <w:r>
        <w:rPr>
          <w:rFonts w:ascii="Garamond" w:hAnsi="Garamond"/>
          <w:sz w:val="24"/>
          <w:szCs w:val="24"/>
        </w:rPr>
        <w:t>rimentazione</w:t>
      </w:r>
      <w:proofErr w:type="spellEnd"/>
      <w:r>
        <w:rPr>
          <w:rFonts w:ascii="Garamond" w:hAnsi="Garamond"/>
          <w:sz w:val="24"/>
          <w:szCs w:val="24"/>
        </w:rPr>
        <w:t xml:space="preserve"> </w:t>
      </w:r>
      <w:proofErr w:type="spellStart"/>
      <w:r w:rsidRPr="00E557E6">
        <w:rPr>
          <w:rFonts w:ascii="Garamond" w:hAnsi="Garamond"/>
          <w:sz w:val="24"/>
          <w:szCs w:val="24"/>
        </w:rPr>
        <w:t>saranno</w:t>
      </w:r>
      <w:proofErr w:type="spellEnd"/>
      <w:r w:rsidRPr="00E557E6">
        <w:rPr>
          <w:rFonts w:ascii="Garamond" w:hAnsi="Garamond"/>
          <w:sz w:val="24"/>
          <w:szCs w:val="24"/>
        </w:rPr>
        <w:t xml:space="preserve"> </w:t>
      </w:r>
      <w:proofErr w:type="spellStart"/>
      <w:r w:rsidRPr="00E557E6">
        <w:rPr>
          <w:rFonts w:ascii="Garamond" w:hAnsi="Garamond"/>
          <w:sz w:val="24"/>
          <w:szCs w:val="24"/>
        </w:rPr>
        <w:t>resi</w:t>
      </w:r>
      <w:proofErr w:type="spellEnd"/>
      <w:r w:rsidRPr="00E557E6">
        <w:rPr>
          <w:rFonts w:ascii="Garamond" w:hAnsi="Garamond"/>
          <w:sz w:val="24"/>
          <w:szCs w:val="24"/>
        </w:rPr>
        <w:t xml:space="preserve"> </w:t>
      </w:r>
      <w:proofErr w:type="spellStart"/>
      <w:r w:rsidRPr="00E557E6">
        <w:rPr>
          <w:rFonts w:ascii="Garamond" w:hAnsi="Garamond"/>
          <w:sz w:val="24"/>
          <w:szCs w:val="24"/>
        </w:rPr>
        <w:t>dispoonibili</w:t>
      </w:r>
      <w:proofErr w:type="spellEnd"/>
      <w:r w:rsidRPr="00E557E6">
        <w:rPr>
          <w:rFonts w:ascii="Garamond" w:hAnsi="Garamond"/>
          <w:sz w:val="24"/>
          <w:szCs w:val="24"/>
        </w:rPr>
        <w:t xml:space="preserve"> al </w:t>
      </w:r>
      <w:proofErr w:type="spellStart"/>
      <w:r w:rsidRPr="00E557E6">
        <w:rPr>
          <w:rFonts w:ascii="Garamond" w:hAnsi="Garamond"/>
          <w:sz w:val="24"/>
          <w:szCs w:val="24"/>
        </w:rPr>
        <w:t>termine</w:t>
      </w:r>
      <w:proofErr w:type="spellEnd"/>
      <w:r w:rsidRPr="00E557E6">
        <w:rPr>
          <w:rFonts w:ascii="Garamond" w:hAnsi="Garamond"/>
          <w:sz w:val="24"/>
          <w:szCs w:val="24"/>
        </w:rPr>
        <w:t xml:space="preserve"> </w:t>
      </w:r>
      <w:proofErr w:type="spellStart"/>
      <w:r w:rsidRPr="00E557E6">
        <w:rPr>
          <w:rFonts w:ascii="Garamond" w:hAnsi="Garamond"/>
          <w:sz w:val="24"/>
          <w:szCs w:val="24"/>
        </w:rPr>
        <w:t>delle</w:t>
      </w:r>
      <w:proofErr w:type="spellEnd"/>
      <w:r w:rsidRPr="00E557E6">
        <w:rPr>
          <w:rFonts w:ascii="Garamond" w:hAnsi="Garamond"/>
          <w:sz w:val="24"/>
          <w:szCs w:val="24"/>
        </w:rPr>
        <w:t xml:space="preserve"> </w:t>
      </w:r>
      <w:proofErr w:type="spellStart"/>
      <w:r w:rsidRPr="00E557E6">
        <w:rPr>
          <w:rFonts w:ascii="Garamond" w:hAnsi="Garamond"/>
          <w:sz w:val="24"/>
          <w:szCs w:val="24"/>
        </w:rPr>
        <w:t>attività</w:t>
      </w:r>
      <w:proofErr w:type="spellEnd"/>
      <w:r>
        <w:rPr>
          <w:rFonts w:ascii="Garamond" w:hAnsi="Garamond"/>
          <w:sz w:val="24"/>
          <w:szCs w:val="24"/>
        </w:rPr>
        <w:t>.</w:t>
      </w:r>
    </w:p>
    <w:p w:rsidR="00E557E6" w:rsidRPr="00E557E6" w:rsidRDefault="00E557E6" w:rsidP="00E557E6">
      <w:pPr>
        <w:pStyle w:val="Heading2"/>
        <w:numPr>
          <w:ilvl w:val="0"/>
          <w:numId w:val="10"/>
        </w:numPr>
      </w:pPr>
      <w:bookmarkStart w:id="6" w:name="_Toc101039374"/>
      <w:r w:rsidRPr="00E557E6">
        <w:t>Quaderni operativi per il recupero delle eccedenze alimentari</w:t>
      </w:r>
      <w:bookmarkEnd w:id="6"/>
    </w:p>
    <w:p w:rsidR="00E557E6" w:rsidRPr="00E557E6" w:rsidRDefault="00E557E6" w:rsidP="00E557E6">
      <w:pPr>
        <w:pStyle w:val="NormalWeb"/>
        <w:spacing w:line="288" w:lineRule="auto"/>
        <w:jc w:val="both"/>
        <w:rPr>
          <w:rFonts w:ascii="Garamond" w:hAnsi="Garamond"/>
        </w:rPr>
      </w:pPr>
      <w:r w:rsidRPr="00E557E6">
        <w:rPr>
          <w:rFonts w:ascii="Garamond" w:hAnsi="Garamond"/>
        </w:rPr>
        <w:t xml:space="preserve">I quaderni operativi intendono fornire agli enti locali una guida operativa per la definizione, l’implementazione e il monitoraggio di progetti territoriali di recupero delle eccedenze alimentari tenendo conto della specificità dei diversi ambiti di intervento. </w:t>
      </w:r>
      <w:r>
        <w:rPr>
          <w:rFonts w:ascii="Garamond" w:hAnsi="Garamond"/>
        </w:rPr>
        <w:t xml:space="preserve"> </w:t>
      </w:r>
      <w:r w:rsidRPr="00E557E6">
        <w:rPr>
          <w:rFonts w:ascii="Garamond" w:hAnsi="Garamond"/>
        </w:rPr>
        <w:t>Al fine di garantire un adeguato livello di dettaglio nella descrizione delle procedure da implementare per i recuperi, sono stati realizzati 4 quaderni: il primo (</w:t>
      </w:r>
      <w:hyperlink r:id="rId19" w:history="1">
        <w:r w:rsidRPr="00E557E6">
          <w:rPr>
            <w:rStyle w:val="Hyperlink"/>
            <w:rFonts w:ascii="Garamond" w:hAnsi="Garamond"/>
            <w:b/>
            <w:bCs/>
          </w:rPr>
          <w:t>PARTE GENERALE</w:t>
        </w:r>
      </w:hyperlink>
      <w:r w:rsidRPr="00E557E6">
        <w:rPr>
          <w:rFonts w:ascii="Garamond" w:hAnsi="Garamond"/>
        </w:rPr>
        <w:t xml:space="preserve">) fornisce informazioni di carattere generale che ripercorrono la struttura della </w:t>
      </w:r>
      <w:hyperlink r:id="rId20" w:history="1">
        <w:r w:rsidRPr="00E557E6">
          <w:rPr>
            <w:rStyle w:val="Hyperlink"/>
            <w:rFonts w:ascii="Garamond" w:hAnsi="Garamond"/>
          </w:rPr>
          <w:t>Legge 166/2016</w:t>
        </w:r>
      </w:hyperlink>
      <w:r w:rsidRPr="00E557E6">
        <w:rPr>
          <w:rFonts w:ascii="Garamond" w:hAnsi="Garamond"/>
        </w:rPr>
        <w:t xml:space="preserve"> (che norma le procedure necessarie per la donazione e la distribuzione di prodotti alimentari, con particolare riferimento agli aspetti igienico sanitari, amministrativi e fiscali). I restanti tre quaderni presentano le specifiche operative per i settori:</w:t>
      </w:r>
    </w:p>
    <w:p w:rsidR="00E557E6" w:rsidRPr="00E557E6" w:rsidRDefault="00E557E6" w:rsidP="00E557E6">
      <w:pPr>
        <w:numPr>
          <w:ilvl w:val="0"/>
          <w:numId w:val="12"/>
        </w:numPr>
        <w:spacing w:before="100" w:beforeAutospacing="1" w:after="100" w:afterAutospacing="1" w:line="288" w:lineRule="auto"/>
        <w:jc w:val="both"/>
        <w:rPr>
          <w:rFonts w:ascii="Garamond" w:hAnsi="Garamond"/>
          <w:sz w:val="24"/>
          <w:szCs w:val="24"/>
        </w:rPr>
      </w:pPr>
      <w:proofErr w:type="spellStart"/>
      <w:r w:rsidRPr="00E557E6">
        <w:rPr>
          <w:rFonts w:ascii="Garamond" w:hAnsi="Garamond"/>
          <w:sz w:val="24"/>
          <w:szCs w:val="24"/>
        </w:rPr>
        <w:t>Commercio</w:t>
      </w:r>
      <w:proofErr w:type="spellEnd"/>
      <w:r w:rsidRPr="00E557E6">
        <w:rPr>
          <w:rFonts w:ascii="Garamond" w:hAnsi="Garamond"/>
          <w:sz w:val="24"/>
          <w:szCs w:val="24"/>
        </w:rPr>
        <w:t xml:space="preserve"> al </w:t>
      </w:r>
      <w:proofErr w:type="spellStart"/>
      <w:r w:rsidRPr="00E557E6">
        <w:rPr>
          <w:rFonts w:ascii="Garamond" w:hAnsi="Garamond"/>
          <w:sz w:val="24"/>
          <w:szCs w:val="24"/>
        </w:rPr>
        <w:t>dettaglio</w:t>
      </w:r>
      <w:proofErr w:type="spellEnd"/>
      <w:r w:rsidRPr="00E557E6">
        <w:rPr>
          <w:rFonts w:ascii="Garamond" w:hAnsi="Garamond"/>
          <w:sz w:val="24"/>
          <w:szCs w:val="24"/>
        </w:rPr>
        <w:t xml:space="preserve"> (</w:t>
      </w:r>
      <w:hyperlink r:id="rId21" w:history="1">
        <w:r w:rsidRPr="00E557E6">
          <w:rPr>
            <w:rStyle w:val="Strong"/>
            <w:rFonts w:ascii="Garamond" w:hAnsi="Garamond"/>
            <w:color w:val="0000FF"/>
            <w:sz w:val="24"/>
            <w:szCs w:val="24"/>
            <w:u w:val="single"/>
          </w:rPr>
          <w:t>DOWNLOAD</w:t>
        </w:r>
      </w:hyperlink>
      <w:r w:rsidRPr="00E557E6">
        <w:rPr>
          <w:rFonts w:ascii="Garamond" w:hAnsi="Garamond"/>
          <w:sz w:val="24"/>
          <w:szCs w:val="24"/>
        </w:rPr>
        <w:t>)</w:t>
      </w:r>
    </w:p>
    <w:p w:rsidR="00E557E6" w:rsidRPr="00E557E6" w:rsidRDefault="00E557E6" w:rsidP="00E557E6">
      <w:pPr>
        <w:numPr>
          <w:ilvl w:val="0"/>
          <w:numId w:val="12"/>
        </w:numPr>
        <w:spacing w:before="100" w:beforeAutospacing="1" w:after="100" w:afterAutospacing="1" w:line="288" w:lineRule="auto"/>
        <w:jc w:val="both"/>
        <w:rPr>
          <w:rFonts w:ascii="Garamond" w:hAnsi="Garamond"/>
          <w:sz w:val="24"/>
          <w:szCs w:val="24"/>
        </w:rPr>
      </w:pPr>
      <w:proofErr w:type="spellStart"/>
      <w:r w:rsidRPr="00E557E6">
        <w:rPr>
          <w:rFonts w:ascii="Garamond" w:hAnsi="Garamond"/>
          <w:sz w:val="24"/>
          <w:szCs w:val="24"/>
        </w:rPr>
        <w:t>Mercati</w:t>
      </w:r>
      <w:proofErr w:type="spellEnd"/>
      <w:r w:rsidRPr="00E557E6">
        <w:rPr>
          <w:rFonts w:ascii="Garamond" w:hAnsi="Garamond"/>
          <w:sz w:val="24"/>
          <w:szCs w:val="24"/>
        </w:rPr>
        <w:t xml:space="preserve"> </w:t>
      </w:r>
      <w:proofErr w:type="spellStart"/>
      <w:r w:rsidRPr="00E557E6">
        <w:rPr>
          <w:rFonts w:ascii="Garamond" w:hAnsi="Garamond"/>
          <w:sz w:val="24"/>
          <w:szCs w:val="24"/>
        </w:rPr>
        <w:t>rionali</w:t>
      </w:r>
      <w:proofErr w:type="spellEnd"/>
      <w:r w:rsidRPr="00E557E6">
        <w:rPr>
          <w:rFonts w:ascii="Garamond" w:hAnsi="Garamond"/>
          <w:sz w:val="24"/>
          <w:szCs w:val="24"/>
        </w:rPr>
        <w:t xml:space="preserve"> e di </w:t>
      </w:r>
      <w:proofErr w:type="spellStart"/>
      <w:r w:rsidRPr="00E557E6">
        <w:rPr>
          <w:rFonts w:ascii="Garamond" w:hAnsi="Garamond"/>
          <w:sz w:val="24"/>
          <w:szCs w:val="24"/>
        </w:rPr>
        <w:t>prossimità</w:t>
      </w:r>
      <w:proofErr w:type="spellEnd"/>
      <w:r w:rsidRPr="00E557E6">
        <w:rPr>
          <w:rFonts w:ascii="Garamond" w:hAnsi="Garamond"/>
          <w:sz w:val="24"/>
          <w:szCs w:val="24"/>
        </w:rPr>
        <w:t xml:space="preserve"> (</w:t>
      </w:r>
      <w:hyperlink r:id="rId22" w:history="1">
        <w:r w:rsidRPr="00E557E6">
          <w:rPr>
            <w:rStyle w:val="Strong"/>
            <w:rFonts w:ascii="Garamond" w:hAnsi="Garamond"/>
            <w:color w:val="0000FF"/>
            <w:sz w:val="24"/>
            <w:szCs w:val="24"/>
            <w:u w:val="single"/>
          </w:rPr>
          <w:t>DOWNLOAD</w:t>
        </w:r>
      </w:hyperlink>
      <w:r w:rsidRPr="00E557E6">
        <w:rPr>
          <w:rFonts w:ascii="Garamond" w:hAnsi="Garamond"/>
          <w:sz w:val="24"/>
          <w:szCs w:val="24"/>
        </w:rPr>
        <w:t>)</w:t>
      </w:r>
    </w:p>
    <w:p w:rsidR="009C5DEE" w:rsidRPr="006845D2" w:rsidRDefault="00E557E6" w:rsidP="005D233B">
      <w:pPr>
        <w:numPr>
          <w:ilvl w:val="0"/>
          <w:numId w:val="12"/>
        </w:numPr>
        <w:spacing w:before="100" w:beforeAutospacing="1" w:after="100" w:afterAutospacing="1" w:line="288" w:lineRule="auto"/>
        <w:jc w:val="both"/>
        <w:rPr>
          <w:rFonts w:ascii="Garamond" w:hAnsi="Garamond"/>
          <w:sz w:val="24"/>
          <w:szCs w:val="24"/>
        </w:rPr>
      </w:pPr>
      <w:proofErr w:type="spellStart"/>
      <w:r w:rsidRPr="00E557E6">
        <w:rPr>
          <w:rFonts w:ascii="Garamond" w:hAnsi="Garamond"/>
          <w:sz w:val="24"/>
          <w:szCs w:val="24"/>
        </w:rPr>
        <w:t>Ristorazione</w:t>
      </w:r>
      <w:proofErr w:type="spellEnd"/>
      <w:r w:rsidRPr="00E557E6">
        <w:rPr>
          <w:rFonts w:ascii="Garamond" w:hAnsi="Garamond"/>
          <w:sz w:val="24"/>
          <w:szCs w:val="24"/>
        </w:rPr>
        <w:t xml:space="preserve"> </w:t>
      </w:r>
      <w:proofErr w:type="spellStart"/>
      <w:r w:rsidRPr="00E557E6">
        <w:rPr>
          <w:rFonts w:ascii="Garamond" w:hAnsi="Garamond"/>
          <w:sz w:val="24"/>
          <w:szCs w:val="24"/>
        </w:rPr>
        <w:t>collettiva</w:t>
      </w:r>
      <w:proofErr w:type="spellEnd"/>
      <w:r w:rsidRPr="00E557E6">
        <w:rPr>
          <w:rFonts w:ascii="Garamond" w:hAnsi="Garamond"/>
          <w:sz w:val="24"/>
          <w:szCs w:val="24"/>
        </w:rPr>
        <w:t xml:space="preserve"> </w:t>
      </w:r>
      <w:proofErr w:type="spellStart"/>
      <w:r w:rsidRPr="00E557E6">
        <w:rPr>
          <w:rFonts w:ascii="Garamond" w:hAnsi="Garamond"/>
          <w:sz w:val="24"/>
          <w:szCs w:val="24"/>
        </w:rPr>
        <w:t>pubblica</w:t>
      </w:r>
      <w:proofErr w:type="spellEnd"/>
      <w:r w:rsidRPr="00E557E6">
        <w:rPr>
          <w:rFonts w:ascii="Garamond" w:hAnsi="Garamond"/>
          <w:sz w:val="24"/>
          <w:szCs w:val="24"/>
        </w:rPr>
        <w:t xml:space="preserve"> e </w:t>
      </w:r>
      <w:proofErr w:type="spellStart"/>
      <w:r w:rsidRPr="00E557E6">
        <w:rPr>
          <w:rFonts w:ascii="Garamond" w:hAnsi="Garamond"/>
          <w:sz w:val="24"/>
          <w:szCs w:val="24"/>
        </w:rPr>
        <w:t>privata</w:t>
      </w:r>
      <w:proofErr w:type="spellEnd"/>
      <w:r w:rsidRPr="00E557E6">
        <w:rPr>
          <w:rFonts w:ascii="Garamond" w:hAnsi="Garamond"/>
          <w:sz w:val="24"/>
          <w:szCs w:val="24"/>
        </w:rPr>
        <w:t xml:space="preserve"> (</w:t>
      </w:r>
      <w:hyperlink r:id="rId23" w:history="1">
        <w:r w:rsidRPr="00E557E6">
          <w:rPr>
            <w:rStyle w:val="Strong"/>
            <w:rFonts w:ascii="Garamond" w:hAnsi="Garamond"/>
            <w:color w:val="0000FF"/>
            <w:sz w:val="24"/>
            <w:szCs w:val="24"/>
            <w:u w:val="single"/>
          </w:rPr>
          <w:t>DOWNLOAD</w:t>
        </w:r>
      </w:hyperlink>
      <w:r w:rsidRPr="00E557E6">
        <w:rPr>
          <w:rFonts w:ascii="Garamond" w:hAnsi="Garamond"/>
          <w:sz w:val="24"/>
          <w:szCs w:val="24"/>
        </w:rPr>
        <w:t>)</w:t>
      </w:r>
    </w:p>
    <w:sectPr w:rsidR="009C5DEE" w:rsidRPr="006845D2">
      <w:footerReference w:type="default" r:id="rId24"/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62949" w:rsidRDefault="00F62949" w:rsidP="00E2746B">
      <w:pPr>
        <w:spacing w:after="0" w:line="240" w:lineRule="auto"/>
      </w:pPr>
      <w:r>
        <w:separator/>
      </w:r>
    </w:p>
  </w:endnote>
  <w:endnote w:type="continuationSeparator" w:id="0">
    <w:p w:rsidR="00F62949" w:rsidRDefault="00F62949" w:rsidP="00E274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Fonts w:ascii="Garamond" w:hAnsi="Garamond"/>
      </w:rPr>
      <w:id w:val="-1511901368"/>
      <w:docPartObj>
        <w:docPartGallery w:val="Page Numbers (Bottom of Page)"/>
        <w:docPartUnique/>
      </w:docPartObj>
    </w:sdtPr>
    <w:sdtContent>
      <w:sdt>
        <w:sdtPr>
          <w:rPr>
            <w:rFonts w:ascii="Garamond" w:hAnsi="Garamond"/>
          </w:rPr>
          <w:id w:val="-1669238322"/>
          <w:docPartObj>
            <w:docPartGallery w:val="Page Numbers (Top of Page)"/>
            <w:docPartUnique/>
          </w:docPartObj>
        </w:sdtPr>
        <w:sdtContent>
          <w:p w:rsidR="00AA08F7" w:rsidRPr="00AA08F7" w:rsidRDefault="00AA08F7">
            <w:pPr>
              <w:pStyle w:val="Footer"/>
              <w:jc w:val="center"/>
              <w:rPr>
                <w:rFonts w:ascii="Garamond" w:hAnsi="Garamond"/>
              </w:rPr>
            </w:pPr>
            <w:r w:rsidRPr="00AA08F7">
              <w:rPr>
                <w:rFonts w:ascii="Garamond" w:hAnsi="Garamond"/>
              </w:rPr>
              <w:t xml:space="preserve">Page </w:t>
            </w:r>
            <w:r w:rsidRPr="00AA08F7">
              <w:rPr>
                <w:rFonts w:ascii="Garamond" w:hAnsi="Garamond"/>
                <w:b/>
                <w:bCs/>
              </w:rPr>
              <w:fldChar w:fldCharType="begin"/>
            </w:r>
            <w:r w:rsidRPr="00AA08F7">
              <w:rPr>
                <w:rFonts w:ascii="Garamond" w:hAnsi="Garamond"/>
                <w:b/>
                <w:bCs/>
              </w:rPr>
              <w:instrText xml:space="preserve"> PAGE </w:instrText>
            </w:r>
            <w:r w:rsidRPr="00AA08F7">
              <w:rPr>
                <w:rFonts w:ascii="Garamond" w:hAnsi="Garamond"/>
                <w:b/>
                <w:bCs/>
              </w:rPr>
              <w:fldChar w:fldCharType="separate"/>
            </w:r>
            <w:r w:rsidR="001B10D0">
              <w:rPr>
                <w:rFonts w:ascii="Garamond" w:hAnsi="Garamond"/>
                <w:b/>
                <w:bCs/>
                <w:noProof/>
              </w:rPr>
              <w:t>4</w:t>
            </w:r>
            <w:r w:rsidRPr="00AA08F7">
              <w:rPr>
                <w:rFonts w:ascii="Garamond" w:hAnsi="Garamond"/>
                <w:b/>
                <w:bCs/>
              </w:rPr>
              <w:fldChar w:fldCharType="end"/>
            </w:r>
            <w:r w:rsidRPr="00AA08F7">
              <w:rPr>
                <w:rFonts w:ascii="Garamond" w:hAnsi="Garamond"/>
              </w:rPr>
              <w:t xml:space="preserve"> of </w:t>
            </w:r>
            <w:r w:rsidRPr="00AA08F7">
              <w:rPr>
                <w:rFonts w:ascii="Garamond" w:hAnsi="Garamond"/>
                <w:b/>
                <w:bCs/>
              </w:rPr>
              <w:fldChar w:fldCharType="begin"/>
            </w:r>
            <w:r w:rsidRPr="00AA08F7">
              <w:rPr>
                <w:rFonts w:ascii="Garamond" w:hAnsi="Garamond"/>
                <w:b/>
                <w:bCs/>
              </w:rPr>
              <w:instrText xml:space="preserve"> NUMPAGES  </w:instrText>
            </w:r>
            <w:r w:rsidRPr="00AA08F7">
              <w:rPr>
                <w:rFonts w:ascii="Garamond" w:hAnsi="Garamond"/>
                <w:b/>
                <w:bCs/>
              </w:rPr>
              <w:fldChar w:fldCharType="separate"/>
            </w:r>
            <w:r w:rsidR="001B10D0">
              <w:rPr>
                <w:rFonts w:ascii="Garamond" w:hAnsi="Garamond"/>
                <w:b/>
                <w:bCs/>
                <w:noProof/>
              </w:rPr>
              <w:t>4</w:t>
            </w:r>
            <w:r w:rsidRPr="00AA08F7">
              <w:rPr>
                <w:rFonts w:ascii="Garamond" w:hAnsi="Garamond"/>
                <w:b/>
                <w:bCs/>
              </w:rPr>
              <w:fldChar w:fldCharType="end"/>
            </w:r>
          </w:p>
        </w:sdtContent>
      </w:sdt>
    </w:sdtContent>
  </w:sdt>
  <w:p w:rsidR="00AA08F7" w:rsidRDefault="00AA08F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62949" w:rsidRDefault="00F62949" w:rsidP="00E2746B">
      <w:pPr>
        <w:spacing w:after="0" w:line="240" w:lineRule="auto"/>
      </w:pPr>
      <w:r>
        <w:separator/>
      </w:r>
    </w:p>
  </w:footnote>
  <w:footnote w:type="continuationSeparator" w:id="0">
    <w:p w:rsidR="00F62949" w:rsidRDefault="00F62949" w:rsidP="00E2746B">
      <w:pPr>
        <w:spacing w:after="0" w:line="240" w:lineRule="auto"/>
      </w:pPr>
      <w:r>
        <w:continuationSeparator/>
      </w:r>
    </w:p>
  </w:footnote>
  <w:footnote w:id="1">
    <w:p w:rsidR="00E2746B" w:rsidRDefault="00E2746B" w:rsidP="00E2746B">
      <w:pPr>
        <w:spacing w:after="0" w:line="288" w:lineRule="auto"/>
        <w:jc w:val="both"/>
        <w:rPr>
          <w:rFonts w:ascii="Garamond" w:hAnsi="Garamond"/>
          <w:sz w:val="18"/>
          <w:szCs w:val="18"/>
        </w:rPr>
      </w:pPr>
      <w:r w:rsidRPr="00E2746B">
        <w:rPr>
          <w:rStyle w:val="FootnoteReference"/>
          <w:rFonts w:ascii="Garamond" w:hAnsi="Garamond"/>
          <w:sz w:val="18"/>
          <w:szCs w:val="18"/>
        </w:rPr>
        <w:footnoteRef/>
      </w:r>
      <w:r w:rsidRPr="00E2746B">
        <w:rPr>
          <w:rFonts w:ascii="Garamond" w:hAnsi="Garamond"/>
          <w:sz w:val="18"/>
          <w:szCs w:val="18"/>
        </w:rPr>
        <w:t xml:space="preserve">La </w:t>
      </w:r>
      <w:proofErr w:type="spellStart"/>
      <w:r w:rsidRPr="00E2746B">
        <w:rPr>
          <w:rFonts w:ascii="Garamond" w:hAnsi="Garamond"/>
          <w:sz w:val="18"/>
          <w:szCs w:val="18"/>
        </w:rPr>
        <w:t>Sperimentazione</w:t>
      </w:r>
      <w:proofErr w:type="spellEnd"/>
      <w:r w:rsidRPr="00E2746B">
        <w:rPr>
          <w:rFonts w:ascii="Garamond" w:hAnsi="Garamond"/>
          <w:sz w:val="18"/>
          <w:szCs w:val="18"/>
        </w:rPr>
        <w:t xml:space="preserve"> </w:t>
      </w:r>
      <w:proofErr w:type="spellStart"/>
      <w:r w:rsidRPr="00E2746B">
        <w:rPr>
          <w:rFonts w:ascii="Garamond" w:hAnsi="Garamond"/>
          <w:sz w:val="18"/>
          <w:szCs w:val="18"/>
        </w:rPr>
        <w:t>si</w:t>
      </w:r>
      <w:proofErr w:type="spellEnd"/>
      <w:r w:rsidRPr="00E2746B">
        <w:rPr>
          <w:rFonts w:ascii="Garamond" w:hAnsi="Garamond"/>
          <w:sz w:val="18"/>
          <w:szCs w:val="18"/>
        </w:rPr>
        <w:t xml:space="preserve"> è </w:t>
      </w:r>
      <w:proofErr w:type="spellStart"/>
      <w:r w:rsidRPr="00E2746B">
        <w:rPr>
          <w:rFonts w:ascii="Garamond" w:hAnsi="Garamond"/>
          <w:sz w:val="18"/>
          <w:szCs w:val="18"/>
        </w:rPr>
        <w:t>articolata</w:t>
      </w:r>
      <w:proofErr w:type="spellEnd"/>
      <w:r w:rsidRPr="00E2746B">
        <w:rPr>
          <w:rFonts w:ascii="Garamond" w:hAnsi="Garamond"/>
          <w:sz w:val="18"/>
          <w:szCs w:val="18"/>
        </w:rPr>
        <w:t xml:space="preserve"> </w:t>
      </w:r>
      <w:proofErr w:type="spellStart"/>
      <w:r w:rsidRPr="00E2746B">
        <w:rPr>
          <w:rFonts w:ascii="Garamond" w:hAnsi="Garamond"/>
          <w:sz w:val="18"/>
          <w:szCs w:val="18"/>
        </w:rPr>
        <w:t>lungo</w:t>
      </w:r>
      <w:proofErr w:type="spellEnd"/>
      <w:r w:rsidRPr="00E2746B">
        <w:rPr>
          <w:rFonts w:ascii="Garamond" w:hAnsi="Garamond"/>
          <w:sz w:val="18"/>
          <w:szCs w:val="18"/>
        </w:rPr>
        <w:t xml:space="preserve"> </w:t>
      </w:r>
      <w:proofErr w:type="spellStart"/>
      <w:r>
        <w:rPr>
          <w:rFonts w:ascii="Garamond" w:hAnsi="Garamond"/>
          <w:sz w:val="18"/>
          <w:szCs w:val="18"/>
        </w:rPr>
        <w:t>q</w:t>
      </w:r>
      <w:r w:rsidRPr="00E2746B">
        <w:rPr>
          <w:rFonts w:ascii="Garamond" w:hAnsi="Garamond"/>
          <w:sz w:val="18"/>
          <w:szCs w:val="18"/>
        </w:rPr>
        <w:t>uattro</w:t>
      </w:r>
      <w:proofErr w:type="spellEnd"/>
      <w:r w:rsidRPr="00E2746B">
        <w:rPr>
          <w:rFonts w:ascii="Garamond" w:hAnsi="Garamond"/>
          <w:sz w:val="18"/>
          <w:szCs w:val="18"/>
        </w:rPr>
        <w:t xml:space="preserve"> </w:t>
      </w:r>
      <w:proofErr w:type="spellStart"/>
      <w:r w:rsidRPr="00E2746B">
        <w:rPr>
          <w:rFonts w:ascii="Garamond" w:hAnsi="Garamond"/>
          <w:sz w:val="18"/>
          <w:szCs w:val="18"/>
        </w:rPr>
        <w:t>fasi</w:t>
      </w:r>
      <w:proofErr w:type="spellEnd"/>
      <w:r w:rsidRPr="00E2746B">
        <w:rPr>
          <w:rFonts w:ascii="Garamond" w:hAnsi="Garamond"/>
          <w:sz w:val="18"/>
          <w:szCs w:val="18"/>
        </w:rPr>
        <w:t xml:space="preserve"> </w:t>
      </w:r>
      <w:proofErr w:type="spellStart"/>
      <w:r w:rsidRPr="00E2746B">
        <w:rPr>
          <w:rFonts w:ascii="Garamond" w:hAnsi="Garamond"/>
          <w:sz w:val="18"/>
          <w:szCs w:val="18"/>
        </w:rPr>
        <w:t>distinte</w:t>
      </w:r>
      <w:proofErr w:type="spellEnd"/>
      <w:r w:rsidRPr="00E2746B">
        <w:rPr>
          <w:rFonts w:ascii="Garamond" w:hAnsi="Garamond"/>
          <w:sz w:val="18"/>
          <w:szCs w:val="18"/>
        </w:rPr>
        <w:t xml:space="preserve"> e successive:</w:t>
      </w:r>
    </w:p>
    <w:p w:rsidR="00E2746B" w:rsidRPr="00E2746B" w:rsidRDefault="00E2746B" w:rsidP="00E2746B">
      <w:pPr>
        <w:spacing w:after="0" w:line="288" w:lineRule="auto"/>
        <w:jc w:val="both"/>
        <w:rPr>
          <w:rFonts w:ascii="Garamond" w:hAnsi="Garamond"/>
          <w:sz w:val="18"/>
          <w:szCs w:val="18"/>
        </w:rPr>
      </w:pPr>
    </w:p>
    <w:p w:rsidR="00E2746B" w:rsidRPr="00E2746B" w:rsidRDefault="00E2746B" w:rsidP="00E2746B">
      <w:pPr>
        <w:pStyle w:val="ListParagraph"/>
        <w:numPr>
          <w:ilvl w:val="0"/>
          <w:numId w:val="7"/>
        </w:numPr>
        <w:spacing w:after="0" w:line="288" w:lineRule="auto"/>
        <w:ind w:left="426" w:hanging="284"/>
        <w:jc w:val="both"/>
        <w:rPr>
          <w:rFonts w:ascii="Garamond" w:hAnsi="Garamond"/>
          <w:sz w:val="18"/>
          <w:szCs w:val="18"/>
        </w:rPr>
      </w:pPr>
      <w:proofErr w:type="spellStart"/>
      <w:r w:rsidRPr="00E2746B">
        <w:rPr>
          <w:rFonts w:ascii="Garamond" w:hAnsi="Garamond"/>
          <w:sz w:val="18"/>
          <w:szCs w:val="18"/>
        </w:rPr>
        <w:t>Monitoraggio</w:t>
      </w:r>
      <w:proofErr w:type="spellEnd"/>
      <w:r w:rsidRPr="00E2746B">
        <w:rPr>
          <w:rFonts w:ascii="Garamond" w:hAnsi="Garamond"/>
          <w:sz w:val="18"/>
          <w:szCs w:val="18"/>
        </w:rPr>
        <w:t xml:space="preserve"> </w:t>
      </w:r>
      <w:proofErr w:type="spellStart"/>
      <w:r w:rsidRPr="00E2746B">
        <w:rPr>
          <w:rFonts w:ascii="Garamond" w:hAnsi="Garamond"/>
          <w:sz w:val="18"/>
          <w:szCs w:val="18"/>
        </w:rPr>
        <w:t>preventivo</w:t>
      </w:r>
      <w:proofErr w:type="spellEnd"/>
      <w:r w:rsidRPr="00E2746B">
        <w:rPr>
          <w:rFonts w:ascii="Garamond" w:hAnsi="Garamond"/>
          <w:sz w:val="18"/>
          <w:szCs w:val="18"/>
        </w:rPr>
        <w:t xml:space="preserve"> </w:t>
      </w:r>
      <w:proofErr w:type="spellStart"/>
      <w:r w:rsidRPr="00E2746B">
        <w:rPr>
          <w:rFonts w:ascii="Garamond" w:hAnsi="Garamond"/>
          <w:sz w:val="18"/>
          <w:szCs w:val="18"/>
        </w:rPr>
        <w:t>dello</w:t>
      </w:r>
      <w:proofErr w:type="spellEnd"/>
      <w:r w:rsidRPr="00E2746B">
        <w:rPr>
          <w:rFonts w:ascii="Garamond" w:hAnsi="Garamond"/>
          <w:sz w:val="18"/>
          <w:szCs w:val="18"/>
        </w:rPr>
        <w:t xml:space="preserve"> </w:t>
      </w:r>
      <w:proofErr w:type="spellStart"/>
      <w:r w:rsidRPr="00E2746B">
        <w:rPr>
          <w:rFonts w:ascii="Garamond" w:hAnsi="Garamond"/>
          <w:sz w:val="18"/>
          <w:szCs w:val="18"/>
        </w:rPr>
        <w:t>spreco</w:t>
      </w:r>
      <w:proofErr w:type="spellEnd"/>
      <w:r w:rsidRPr="00E2746B">
        <w:rPr>
          <w:rFonts w:ascii="Garamond" w:hAnsi="Garamond"/>
          <w:sz w:val="18"/>
          <w:szCs w:val="18"/>
        </w:rPr>
        <w:t xml:space="preserve"> </w:t>
      </w:r>
      <w:proofErr w:type="spellStart"/>
      <w:r w:rsidRPr="00E2746B">
        <w:rPr>
          <w:rFonts w:ascii="Garamond" w:hAnsi="Garamond"/>
          <w:sz w:val="18"/>
          <w:szCs w:val="18"/>
        </w:rPr>
        <w:t>alimentare</w:t>
      </w:r>
      <w:proofErr w:type="spellEnd"/>
      <w:r w:rsidRPr="00E2746B">
        <w:rPr>
          <w:rFonts w:ascii="Garamond" w:hAnsi="Garamond"/>
          <w:sz w:val="18"/>
          <w:szCs w:val="18"/>
        </w:rPr>
        <w:t>;</w:t>
      </w:r>
    </w:p>
    <w:p w:rsidR="00E2746B" w:rsidRPr="00E2746B" w:rsidRDefault="00E2746B" w:rsidP="00E2746B">
      <w:pPr>
        <w:pStyle w:val="ListParagraph"/>
        <w:numPr>
          <w:ilvl w:val="0"/>
          <w:numId w:val="7"/>
        </w:numPr>
        <w:spacing w:after="0" w:line="288" w:lineRule="auto"/>
        <w:ind w:left="426" w:hanging="284"/>
        <w:jc w:val="both"/>
        <w:rPr>
          <w:rFonts w:ascii="Garamond" w:hAnsi="Garamond"/>
          <w:sz w:val="18"/>
          <w:szCs w:val="18"/>
        </w:rPr>
      </w:pPr>
      <w:proofErr w:type="spellStart"/>
      <w:r w:rsidRPr="00E2746B">
        <w:rPr>
          <w:rFonts w:ascii="Garamond" w:hAnsi="Garamond"/>
          <w:sz w:val="18"/>
          <w:szCs w:val="18"/>
        </w:rPr>
        <w:t>Identificazione</w:t>
      </w:r>
      <w:proofErr w:type="spellEnd"/>
      <w:r w:rsidRPr="00E2746B">
        <w:rPr>
          <w:rFonts w:ascii="Garamond" w:hAnsi="Garamond"/>
          <w:sz w:val="18"/>
          <w:szCs w:val="18"/>
        </w:rPr>
        <w:t xml:space="preserve"> </w:t>
      </w:r>
      <w:proofErr w:type="spellStart"/>
      <w:r w:rsidRPr="00E2746B">
        <w:rPr>
          <w:rFonts w:ascii="Garamond" w:hAnsi="Garamond"/>
          <w:sz w:val="18"/>
          <w:szCs w:val="18"/>
        </w:rPr>
        <w:t>delle</w:t>
      </w:r>
      <w:proofErr w:type="spellEnd"/>
      <w:r w:rsidRPr="00E2746B">
        <w:rPr>
          <w:rFonts w:ascii="Garamond" w:hAnsi="Garamond"/>
          <w:sz w:val="18"/>
          <w:szCs w:val="18"/>
        </w:rPr>
        <w:t xml:space="preserve"> </w:t>
      </w:r>
      <w:proofErr w:type="spellStart"/>
      <w:r w:rsidRPr="00E2746B">
        <w:rPr>
          <w:rFonts w:ascii="Garamond" w:hAnsi="Garamond"/>
          <w:sz w:val="18"/>
          <w:szCs w:val="18"/>
        </w:rPr>
        <w:t>possibili</w:t>
      </w:r>
      <w:proofErr w:type="spellEnd"/>
      <w:r w:rsidRPr="00E2746B">
        <w:rPr>
          <w:rFonts w:ascii="Garamond" w:hAnsi="Garamond"/>
          <w:sz w:val="18"/>
          <w:szCs w:val="18"/>
        </w:rPr>
        <w:t xml:space="preserve"> </w:t>
      </w:r>
      <w:proofErr w:type="spellStart"/>
      <w:r w:rsidRPr="00E2746B">
        <w:rPr>
          <w:rFonts w:ascii="Garamond" w:hAnsi="Garamond"/>
          <w:sz w:val="18"/>
          <w:szCs w:val="18"/>
        </w:rPr>
        <w:t>misure</w:t>
      </w:r>
      <w:proofErr w:type="spellEnd"/>
      <w:r w:rsidRPr="00E2746B">
        <w:rPr>
          <w:rFonts w:ascii="Garamond" w:hAnsi="Garamond"/>
          <w:sz w:val="18"/>
          <w:szCs w:val="18"/>
        </w:rPr>
        <w:t xml:space="preserve"> </w:t>
      </w:r>
      <w:proofErr w:type="spellStart"/>
      <w:r w:rsidRPr="00E2746B">
        <w:rPr>
          <w:rFonts w:ascii="Garamond" w:hAnsi="Garamond"/>
          <w:sz w:val="18"/>
          <w:szCs w:val="18"/>
        </w:rPr>
        <w:t>correttive</w:t>
      </w:r>
      <w:proofErr w:type="spellEnd"/>
      <w:r w:rsidRPr="00E2746B">
        <w:rPr>
          <w:rFonts w:ascii="Garamond" w:hAnsi="Garamond"/>
          <w:sz w:val="18"/>
          <w:szCs w:val="18"/>
        </w:rPr>
        <w:t xml:space="preserve"> </w:t>
      </w:r>
      <w:proofErr w:type="spellStart"/>
      <w:r w:rsidRPr="00E2746B">
        <w:rPr>
          <w:rFonts w:ascii="Garamond" w:hAnsi="Garamond"/>
          <w:sz w:val="18"/>
          <w:szCs w:val="18"/>
        </w:rPr>
        <w:t>adottabili</w:t>
      </w:r>
      <w:proofErr w:type="spellEnd"/>
      <w:r w:rsidRPr="00E2746B">
        <w:rPr>
          <w:rFonts w:ascii="Garamond" w:hAnsi="Garamond"/>
          <w:sz w:val="18"/>
          <w:szCs w:val="18"/>
        </w:rPr>
        <w:t xml:space="preserve"> </w:t>
      </w:r>
      <w:proofErr w:type="spellStart"/>
      <w:r w:rsidRPr="00E2746B">
        <w:rPr>
          <w:rFonts w:ascii="Garamond" w:hAnsi="Garamond"/>
          <w:sz w:val="18"/>
          <w:szCs w:val="18"/>
        </w:rPr>
        <w:t>nello</w:t>
      </w:r>
      <w:proofErr w:type="spellEnd"/>
      <w:r w:rsidRPr="00E2746B">
        <w:rPr>
          <w:rFonts w:ascii="Garamond" w:hAnsi="Garamond"/>
          <w:sz w:val="18"/>
          <w:szCs w:val="18"/>
        </w:rPr>
        <w:t xml:space="preserve"> </w:t>
      </w:r>
      <w:proofErr w:type="spellStart"/>
      <w:r w:rsidRPr="00E2746B">
        <w:rPr>
          <w:rFonts w:ascii="Garamond" w:hAnsi="Garamond"/>
          <w:sz w:val="18"/>
          <w:szCs w:val="18"/>
        </w:rPr>
        <w:t>specifico</w:t>
      </w:r>
      <w:proofErr w:type="spellEnd"/>
      <w:r w:rsidRPr="00E2746B">
        <w:rPr>
          <w:rFonts w:ascii="Garamond" w:hAnsi="Garamond"/>
          <w:sz w:val="18"/>
          <w:szCs w:val="18"/>
        </w:rPr>
        <w:t xml:space="preserve"> </w:t>
      </w:r>
      <w:proofErr w:type="spellStart"/>
      <w:r w:rsidRPr="00E2746B">
        <w:rPr>
          <w:rFonts w:ascii="Garamond" w:hAnsi="Garamond"/>
          <w:sz w:val="18"/>
          <w:szCs w:val="18"/>
        </w:rPr>
        <w:t>contesto</w:t>
      </w:r>
      <w:proofErr w:type="spellEnd"/>
      <w:r w:rsidRPr="00E2746B">
        <w:rPr>
          <w:rFonts w:ascii="Garamond" w:hAnsi="Garamond"/>
          <w:sz w:val="18"/>
          <w:szCs w:val="18"/>
        </w:rPr>
        <w:t>;</w:t>
      </w:r>
    </w:p>
    <w:p w:rsidR="00E2746B" w:rsidRPr="00E2746B" w:rsidRDefault="00E2746B" w:rsidP="00E2746B">
      <w:pPr>
        <w:pStyle w:val="ListParagraph"/>
        <w:numPr>
          <w:ilvl w:val="0"/>
          <w:numId w:val="7"/>
        </w:numPr>
        <w:spacing w:after="0" w:line="288" w:lineRule="auto"/>
        <w:ind w:left="426" w:hanging="284"/>
        <w:jc w:val="both"/>
        <w:rPr>
          <w:rFonts w:ascii="Garamond" w:hAnsi="Garamond"/>
          <w:sz w:val="18"/>
          <w:szCs w:val="18"/>
        </w:rPr>
      </w:pPr>
      <w:proofErr w:type="spellStart"/>
      <w:r w:rsidRPr="00E2746B">
        <w:rPr>
          <w:rFonts w:ascii="Garamond" w:hAnsi="Garamond"/>
          <w:sz w:val="18"/>
          <w:szCs w:val="18"/>
        </w:rPr>
        <w:t>Implementazione</w:t>
      </w:r>
      <w:proofErr w:type="spellEnd"/>
      <w:r w:rsidRPr="00E2746B">
        <w:rPr>
          <w:rFonts w:ascii="Garamond" w:hAnsi="Garamond"/>
          <w:sz w:val="18"/>
          <w:szCs w:val="18"/>
        </w:rPr>
        <w:t xml:space="preserve"> di </w:t>
      </w:r>
      <w:proofErr w:type="spellStart"/>
      <w:r w:rsidRPr="00E2746B">
        <w:rPr>
          <w:rFonts w:ascii="Garamond" w:hAnsi="Garamond"/>
          <w:sz w:val="18"/>
          <w:szCs w:val="18"/>
        </w:rPr>
        <w:t>una</w:t>
      </w:r>
      <w:proofErr w:type="spellEnd"/>
      <w:r w:rsidRPr="00E2746B">
        <w:rPr>
          <w:rFonts w:ascii="Garamond" w:hAnsi="Garamond"/>
          <w:sz w:val="18"/>
          <w:szCs w:val="18"/>
        </w:rPr>
        <w:t xml:space="preserve"> o </w:t>
      </w:r>
      <w:proofErr w:type="spellStart"/>
      <w:r w:rsidRPr="00E2746B">
        <w:rPr>
          <w:rFonts w:ascii="Garamond" w:hAnsi="Garamond"/>
          <w:sz w:val="18"/>
          <w:szCs w:val="18"/>
        </w:rPr>
        <w:t>più</w:t>
      </w:r>
      <w:proofErr w:type="spellEnd"/>
      <w:r w:rsidRPr="00E2746B">
        <w:rPr>
          <w:rFonts w:ascii="Garamond" w:hAnsi="Garamond"/>
          <w:sz w:val="18"/>
          <w:szCs w:val="18"/>
        </w:rPr>
        <w:t xml:space="preserve"> </w:t>
      </w:r>
      <w:proofErr w:type="spellStart"/>
      <w:r w:rsidRPr="00E2746B">
        <w:rPr>
          <w:rFonts w:ascii="Garamond" w:hAnsi="Garamond"/>
          <w:sz w:val="18"/>
          <w:szCs w:val="18"/>
        </w:rPr>
        <w:t>delle</w:t>
      </w:r>
      <w:proofErr w:type="spellEnd"/>
      <w:r w:rsidRPr="00E2746B">
        <w:rPr>
          <w:rFonts w:ascii="Garamond" w:hAnsi="Garamond"/>
          <w:sz w:val="18"/>
          <w:szCs w:val="18"/>
        </w:rPr>
        <w:t xml:space="preserve"> </w:t>
      </w:r>
      <w:proofErr w:type="spellStart"/>
      <w:r w:rsidRPr="00E2746B">
        <w:rPr>
          <w:rFonts w:ascii="Garamond" w:hAnsi="Garamond"/>
          <w:sz w:val="18"/>
          <w:szCs w:val="18"/>
        </w:rPr>
        <w:t>misure</w:t>
      </w:r>
      <w:proofErr w:type="spellEnd"/>
      <w:r w:rsidRPr="00E2746B">
        <w:rPr>
          <w:rFonts w:ascii="Garamond" w:hAnsi="Garamond"/>
          <w:sz w:val="18"/>
          <w:szCs w:val="18"/>
        </w:rPr>
        <w:t xml:space="preserve"> </w:t>
      </w:r>
      <w:proofErr w:type="spellStart"/>
      <w:r w:rsidRPr="00E2746B">
        <w:rPr>
          <w:rFonts w:ascii="Garamond" w:hAnsi="Garamond"/>
          <w:sz w:val="18"/>
          <w:szCs w:val="18"/>
        </w:rPr>
        <w:t>identificate</w:t>
      </w:r>
      <w:proofErr w:type="spellEnd"/>
      <w:r w:rsidRPr="00E2746B">
        <w:rPr>
          <w:rFonts w:ascii="Garamond" w:hAnsi="Garamond"/>
          <w:sz w:val="18"/>
          <w:szCs w:val="18"/>
        </w:rPr>
        <w:t>;</w:t>
      </w:r>
    </w:p>
    <w:p w:rsidR="00E2746B" w:rsidRPr="00E2746B" w:rsidRDefault="00E2746B" w:rsidP="00E2746B">
      <w:pPr>
        <w:pStyle w:val="ListParagraph"/>
        <w:numPr>
          <w:ilvl w:val="0"/>
          <w:numId w:val="7"/>
        </w:numPr>
        <w:spacing w:after="0" w:line="288" w:lineRule="auto"/>
        <w:ind w:left="426" w:hanging="284"/>
        <w:jc w:val="both"/>
        <w:rPr>
          <w:rFonts w:ascii="Garamond" w:hAnsi="Garamond"/>
          <w:sz w:val="18"/>
          <w:szCs w:val="18"/>
        </w:rPr>
      </w:pPr>
      <w:proofErr w:type="spellStart"/>
      <w:r w:rsidRPr="00E2746B">
        <w:rPr>
          <w:rFonts w:ascii="Garamond" w:hAnsi="Garamond"/>
          <w:sz w:val="18"/>
          <w:szCs w:val="18"/>
        </w:rPr>
        <w:t>Monitoraggio</w:t>
      </w:r>
      <w:proofErr w:type="spellEnd"/>
      <w:r w:rsidRPr="00E2746B">
        <w:rPr>
          <w:rFonts w:ascii="Garamond" w:hAnsi="Garamond"/>
          <w:sz w:val="18"/>
          <w:szCs w:val="18"/>
        </w:rPr>
        <w:t xml:space="preserve"> degli </w:t>
      </w:r>
      <w:proofErr w:type="spellStart"/>
      <w:r w:rsidRPr="00E2746B">
        <w:rPr>
          <w:rFonts w:ascii="Garamond" w:hAnsi="Garamond"/>
          <w:sz w:val="18"/>
          <w:szCs w:val="18"/>
        </w:rPr>
        <w:t>sprechi</w:t>
      </w:r>
      <w:proofErr w:type="spellEnd"/>
      <w:r w:rsidRPr="00E2746B">
        <w:rPr>
          <w:rFonts w:ascii="Garamond" w:hAnsi="Garamond"/>
          <w:sz w:val="18"/>
          <w:szCs w:val="18"/>
        </w:rPr>
        <w:t xml:space="preserve"> </w:t>
      </w:r>
      <w:proofErr w:type="spellStart"/>
      <w:r w:rsidRPr="00E2746B">
        <w:rPr>
          <w:rFonts w:ascii="Garamond" w:hAnsi="Garamond"/>
          <w:sz w:val="18"/>
          <w:szCs w:val="18"/>
        </w:rPr>
        <w:t>alimentari</w:t>
      </w:r>
      <w:proofErr w:type="spellEnd"/>
      <w:r w:rsidRPr="00E2746B">
        <w:rPr>
          <w:rFonts w:ascii="Garamond" w:hAnsi="Garamond"/>
          <w:sz w:val="18"/>
          <w:szCs w:val="18"/>
        </w:rPr>
        <w:t xml:space="preserve"> </w:t>
      </w:r>
      <w:proofErr w:type="spellStart"/>
      <w:r w:rsidRPr="00E2746B">
        <w:rPr>
          <w:rFonts w:ascii="Garamond" w:hAnsi="Garamond"/>
          <w:sz w:val="18"/>
          <w:szCs w:val="18"/>
        </w:rPr>
        <w:t>successivo</w:t>
      </w:r>
      <w:proofErr w:type="spellEnd"/>
      <w:r w:rsidRPr="00E2746B">
        <w:rPr>
          <w:rFonts w:ascii="Garamond" w:hAnsi="Garamond"/>
          <w:sz w:val="18"/>
          <w:szCs w:val="18"/>
        </w:rPr>
        <w:t xml:space="preserve"> </w:t>
      </w:r>
      <w:proofErr w:type="spellStart"/>
      <w:r w:rsidRPr="00E2746B">
        <w:rPr>
          <w:rFonts w:ascii="Garamond" w:hAnsi="Garamond"/>
          <w:sz w:val="18"/>
          <w:szCs w:val="18"/>
        </w:rPr>
        <w:t>all’implementazione</w:t>
      </w:r>
      <w:proofErr w:type="spellEnd"/>
      <w:r w:rsidRPr="00E2746B">
        <w:rPr>
          <w:rFonts w:ascii="Garamond" w:hAnsi="Garamond"/>
          <w:sz w:val="18"/>
          <w:szCs w:val="18"/>
        </w:rPr>
        <w:t xml:space="preserve"> </w:t>
      </w:r>
      <w:proofErr w:type="spellStart"/>
      <w:r w:rsidRPr="00E2746B">
        <w:rPr>
          <w:rFonts w:ascii="Garamond" w:hAnsi="Garamond"/>
          <w:sz w:val="18"/>
          <w:szCs w:val="18"/>
        </w:rPr>
        <w:t>delle</w:t>
      </w:r>
      <w:proofErr w:type="spellEnd"/>
      <w:r w:rsidRPr="00E2746B">
        <w:rPr>
          <w:rFonts w:ascii="Garamond" w:hAnsi="Garamond"/>
          <w:sz w:val="18"/>
          <w:szCs w:val="18"/>
        </w:rPr>
        <w:t xml:space="preserve"> </w:t>
      </w:r>
      <w:proofErr w:type="spellStart"/>
      <w:r w:rsidRPr="00E2746B">
        <w:rPr>
          <w:rFonts w:ascii="Garamond" w:hAnsi="Garamond"/>
          <w:sz w:val="18"/>
          <w:szCs w:val="18"/>
        </w:rPr>
        <w:t>misure</w:t>
      </w:r>
      <w:proofErr w:type="spellEnd"/>
      <w:r w:rsidRPr="00E2746B">
        <w:rPr>
          <w:rFonts w:ascii="Garamond" w:hAnsi="Garamond"/>
          <w:sz w:val="18"/>
          <w:szCs w:val="18"/>
        </w:rPr>
        <w:t xml:space="preserve"> </w:t>
      </w:r>
      <w:proofErr w:type="spellStart"/>
      <w:r w:rsidRPr="00E2746B">
        <w:rPr>
          <w:rFonts w:ascii="Garamond" w:hAnsi="Garamond"/>
          <w:sz w:val="18"/>
          <w:szCs w:val="18"/>
        </w:rPr>
        <w:t>correttive</w:t>
      </w:r>
      <w:proofErr w:type="spellEnd"/>
      <w:r w:rsidRPr="00E2746B">
        <w:rPr>
          <w:rFonts w:ascii="Garamond" w:hAnsi="Garamond"/>
          <w:sz w:val="18"/>
          <w:szCs w:val="18"/>
        </w:rPr>
        <w:t xml:space="preserve"> </w:t>
      </w:r>
      <w:proofErr w:type="spellStart"/>
      <w:r w:rsidRPr="00E2746B">
        <w:rPr>
          <w:rFonts w:ascii="Garamond" w:hAnsi="Garamond"/>
          <w:sz w:val="18"/>
          <w:szCs w:val="18"/>
        </w:rPr>
        <w:t>ai</w:t>
      </w:r>
      <w:proofErr w:type="spellEnd"/>
      <w:r w:rsidRPr="00E2746B">
        <w:rPr>
          <w:rFonts w:ascii="Garamond" w:hAnsi="Garamond"/>
          <w:sz w:val="18"/>
          <w:szCs w:val="18"/>
        </w:rPr>
        <w:t xml:space="preserve"> </w:t>
      </w:r>
      <w:proofErr w:type="spellStart"/>
      <w:r w:rsidRPr="00E2746B">
        <w:rPr>
          <w:rFonts w:ascii="Garamond" w:hAnsi="Garamond"/>
          <w:sz w:val="18"/>
          <w:szCs w:val="18"/>
        </w:rPr>
        <w:t>fini</w:t>
      </w:r>
      <w:proofErr w:type="spellEnd"/>
      <w:r w:rsidRPr="00E2746B">
        <w:rPr>
          <w:rFonts w:ascii="Garamond" w:hAnsi="Garamond"/>
          <w:sz w:val="18"/>
          <w:szCs w:val="18"/>
        </w:rPr>
        <w:t xml:space="preserve"> </w:t>
      </w:r>
      <w:proofErr w:type="spellStart"/>
      <w:proofErr w:type="gramStart"/>
      <w:r w:rsidRPr="00E2746B">
        <w:rPr>
          <w:rFonts w:ascii="Garamond" w:hAnsi="Garamond"/>
          <w:sz w:val="18"/>
          <w:szCs w:val="18"/>
        </w:rPr>
        <w:t>della</w:t>
      </w:r>
      <w:proofErr w:type="spellEnd"/>
      <w:proofErr w:type="gramEnd"/>
      <w:r w:rsidRPr="00E2746B">
        <w:rPr>
          <w:rFonts w:ascii="Garamond" w:hAnsi="Garamond"/>
          <w:sz w:val="18"/>
          <w:szCs w:val="18"/>
        </w:rPr>
        <w:t xml:space="preserve"> </w:t>
      </w:r>
      <w:proofErr w:type="spellStart"/>
      <w:r w:rsidRPr="00E2746B">
        <w:rPr>
          <w:rFonts w:ascii="Garamond" w:hAnsi="Garamond"/>
          <w:sz w:val="18"/>
          <w:szCs w:val="18"/>
        </w:rPr>
        <w:t>valutazione</w:t>
      </w:r>
      <w:proofErr w:type="spellEnd"/>
      <w:r w:rsidRPr="00E2746B">
        <w:rPr>
          <w:rFonts w:ascii="Garamond" w:hAnsi="Garamond"/>
          <w:sz w:val="18"/>
          <w:szCs w:val="18"/>
        </w:rPr>
        <w:t xml:space="preserve"> </w:t>
      </w:r>
      <w:proofErr w:type="spellStart"/>
      <w:r w:rsidRPr="00E2746B">
        <w:rPr>
          <w:rFonts w:ascii="Garamond" w:hAnsi="Garamond"/>
          <w:sz w:val="18"/>
          <w:szCs w:val="18"/>
        </w:rPr>
        <w:t>dell’efficacia</w:t>
      </w:r>
      <w:proofErr w:type="spellEnd"/>
      <w:r w:rsidRPr="00E2746B">
        <w:rPr>
          <w:rFonts w:ascii="Garamond" w:hAnsi="Garamond"/>
          <w:sz w:val="18"/>
          <w:szCs w:val="18"/>
        </w:rPr>
        <w:t xml:space="preserve"> </w:t>
      </w:r>
      <w:proofErr w:type="spellStart"/>
      <w:r w:rsidRPr="00E2746B">
        <w:rPr>
          <w:rFonts w:ascii="Garamond" w:hAnsi="Garamond"/>
          <w:sz w:val="18"/>
          <w:szCs w:val="18"/>
        </w:rPr>
        <w:t>delle</w:t>
      </w:r>
      <w:proofErr w:type="spellEnd"/>
      <w:r w:rsidRPr="00E2746B">
        <w:rPr>
          <w:rFonts w:ascii="Garamond" w:hAnsi="Garamond"/>
          <w:sz w:val="18"/>
          <w:szCs w:val="18"/>
        </w:rPr>
        <w:t xml:space="preserve"> </w:t>
      </w:r>
      <w:proofErr w:type="spellStart"/>
      <w:r w:rsidRPr="00E2746B">
        <w:rPr>
          <w:rFonts w:ascii="Garamond" w:hAnsi="Garamond"/>
          <w:sz w:val="18"/>
          <w:szCs w:val="18"/>
        </w:rPr>
        <w:t>misure</w:t>
      </w:r>
      <w:proofErr w:type="spellEnd"/>
      <w:r w:rsidRPr="00E2746B">
        <w:rPr>
          <w:rFonts w:ascii="Garamond" w:hAnsi="Garamond"/>
          <w:sz w:val="18"/>
          <w:szCs w:val="18"/>
        </w:rPr>
        <w:t xml:space="preserve"> </w:t>
      </w:r>
      <w:proofErr w:type="spellStart"/>
      <w:r w:rsidRPr="00E2746B">
        <w:rPr>
          <w:rFonts w:ascii="Garamond" w:hAnsi="Garamond"/>
          <w:sz w:val="18"/>
          <w:szCs w:val="18"/>
        </w:rPr>
        <w:t>adottate</w:t>
      </w:r>
      <w:proofErr w:type="spellEnd"/>
      <w:r w:rsidRPr="00E2746B">
        <w:rPr>
          <w:rFonts w:ascii="Garamond" w:hAnsi="Garamond"/>
          <w:sz w:val="18"/>
          <w:szCs w:val="18"/>
        </w:rPr>
        <w:t>.</w:t>
      </w:r>
    </w:p>
    <w:p w:rsidR="00E2746B" w:rsidRPr="00E2746B" w:rsidRDefault="00E2746B">
      <w:pPr>
        <w:pStyle w:val="FootnoteText"/>
        <w:rPr>
          <w:lang w:val="it-IT"/>
        </w:rPr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F068B7"/>
    <w:multiLevelType w:val="hybridMultilevel"/>
    <w:tmpl w:val="21226C84"/>
    <w:lvl w:ilvl="0" w:tplc="0410000F">
      <w:start w:val="1"/>
      <w:numFmt w:val="decimal"/>
      <w:lvlText w:val="%1."/>
      <w:lvlJc w:val="left"/>
      <w:pPr>
        <w:ind w:left="360" w:hanging="360"/>
      </w:p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04E330EB"/>
    <w:multiLevelType w:val="multilevel"/>
    <w:tmpl w:val="B3AE89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23EC588A"/>
    <w:multiLevelType w:val="hybridMultilevel"/>
    <w:tmpl w:val="BA62CCB4"/>
    <w:lvl w:ilvl="0" w:tplc="E916B4E6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sz w:val="24"/>
      </w:r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288D73D4"/>
    <w:multiLevelType w:val="multilevel"/>
    <w:tmpl w:val="C4ACA7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32B049DF"/>
    <w:multiLevelType w:val="hybridMultilevel"/>
    <w:tmpl w:val="5E9E6214"/>
    <w:lvl w:ilvl="0" w:tplc="CE6806F6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sz w:val="24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4206C8C"/>
    <w:multiLevelType w:val="hybridMultilevel"/>
    <w:tmpl w:val="8CE82878"/>
    <w:lvl w:ilvl="0" w:tplc="0410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454B2021"/>
    <w:multiLevelType w:val="hybridMultilevel"/>
    <w:tmpl w:val="9572CB1C"/>
    <w:lvl w:ilvl="0" w:tplc="CE6806F6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sz w:val="24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A4334E5"/>
    <w:multiLevelType w:val="hybridMultilevel"/>
    <w:tmpl w:val="FF3EBC0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1A32F8E"/>
    <w:multiLevelType w:val="hybridMultilevel"/>
    <w:tmpl w:val="27786B62"/>
    <w:lvl w:ilvl="0" w:tplc="328EE634">
      <w:start w:val="2"/>
      <w:numFmt w:val="decimal"/>
      <w:pStyle w:val="Heading2"/>
      <w:lvlText w:val="%1."/>
      <w:lvlJc w:val="left"/>
      <w:pPr>
        <w:ind w:left="360" w:hanging="360"/>
      </w:pPr>
      <w:rPr>
        <w:rFonts w:hint="default"/>
        <w:b w:val="0"/>
        <w:sz w:val="24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67F60D33"/>
    <w:multiLevelType w:val="hybridMultilevel"/>
    <w:tmpl w:val="1870DBDC"/>
    <w:lvl w:ilvl="0" w:tplc="0410000F">
      <w:start w:val="1"/>
      <w:numFmt w:val="decimal"/>
      <w:lvlText w:val="%1."/>
      <w:lvlJc w:val="left"/>
      <w:pPr>
        <w:ind w:left="360" w:hanging="360"/>
      </w:p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6F543CC4"/>
    <w:multiLevelType w:val="hybridMultilevel"/>
    <w:tmpl w:val="C1B00B06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2"/>
  </w:num>
  <w:num w:numId="3">
    <w:abstractNumId w:val="3"/>
  </w:num>
  <w:num w:numId="4">
    <w:abstractNumId w:val="9"/>
  </w:num>
  <w:num w:numId="5">
    <w:abstractNumId w:val="0"/>
  </w:num>
  <w:num w:numId="6">
    <w:abstractNumId w:val="7"/>
  </w:num>
  <w:num w:numId="7">
    <w:abstractNumId w:val="10"/>
  </w:num>
  <w:num w:numId="8">
    <w:abstractNumId w:val="8"/>
  </w:num>
  <w:num w:numId="9">
    <w:abstractNumId w:val="4"/>
  </w:num>
  <w:num w:numId="10">
    <w:abstractNumId w:val="6"/>
  </w:num>
  <w:num w:numId="11">
    <w:abstractNumId w:val="8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GxsDQ2MTc2MDI3NDdV0lEKTi0uzszPAykwqgUAIWcPFywAAAA="/>
  </w:docVars>
  <w:rsids>
    <w:rsidRoot w:val="009D45E0"/>
    <w:rsid w:val="000004FB"/>
    <w:rsid w:val="00000718"/>
    <w:rsid w:val="0000109E"/>
    <w:rsid w:val="000010CD"/>
    <w:rsid w:val="000011FD"/>
    <w:rsid w:val="0000165F"/>
    <w:rsid w:val="00002223"/>
    <w:rsid w:val="000028AF"/>
    <w:rsid w:val="00002DC5"/>
    <w:rsid w:val="00002E55"/>
    <w:rsid w:val="00002EE5"/>
    <w:rsid w:val="000030D6"/>
    <w:rsid w:val="000035D1"/>
    <w:rsid w:val="000038AD"/>
    <w:rsid w:val="00003AEC"/>
    <w:rsid w:val="00003CFE"/>
    <w:rsid w:val="00004209"/>
    <w:rsid w:val="00004355"/>
    <w:rsid w:val="00004386"/>
    <w:rsid w:val="000044DA"/>
    <w:rsid w:val="0000458D"/>
    <w:rsid w:val="0000477E"/>
    <w:rsid w:val="000048E3"/>
    <w:rsid w:val="00004BCC"/>
    <w:rsid w:val="00004DC0"/>
    <w:rsid w:val="00004E28"/>
    <w:rsid w:val="00004EFE"/>
    <w:rsid w:val="00004F9C"/>
    <w:rsid w:val="0000556E"/>
    <w:rsid w:val="000055CE"/>
    <w:rsid w:val="0000595D"/>
    <w:rsid w:val="00006133"/>
    <w:rsid w:val="000061DA"/>
    <w:rsid w:val="0000632F"/>
    <w:rsid w:val="000063C7"/>
    <w:rsid w:val="00006524"/>
    <w:rsid w:val="0000655F"/>
    <w:rsid w:val="0000668B"/>
    <w:rsid w:val="00006952"/>
    <w:rsid w:val="00006BA1"/>
    <w:rsid w:val="000070BB"/>
    <w:rsid w:val="00007435"/>
    <w:rsid w:val="00007465"/>
    <w:rsid w:val="00007581"/>
    <w:rsid w:val="00007643"/>
    <w:rsid w:val="00007A0C"/>
    <w:rsid w:val="00007B2E"/>
    <w:rsid w:val="00010094"/>
    <w:rsid w:val="00010A16"/>
    <w:rsid w:val="00010AAF"/>
    <w:rsid w:val="00010DA8"/>
    <w:rsid w:val="000110CB"/>
    <w:rsid w:val="00011420"/>
    <w:rsid w:val="00011493"/>
    <w:rsid w:val="00011835"/>
    <w:rsid w:val="000118C5"/>
    <w:rsid w:val="000119B3"/>
    <w:rsid w:val="000119B5"/>
    <w:rsid w:val="0001258F"/>
    <w:rsid w:val="000127D3"/>
    <w:rsid w:val="0001289C"/>
    <w:rsid w:val="000128E4"/>
    <w:rsid w:val="000129C5"/>
    <w:rsid w:val="0001330F"/>
    <w:rsid w:val="0001372D"/>
    <w:rsid w:val="000137E7"/>
    <w:rsid w:val="00013A62"/>
    <w:rsid w:val="00013A97"/>
    <w:rsid w:val="00013D96"/>
    <w:rsid w:val="00013DDA"/>
    <w:rsid w:val="00014269"/>
    <w:rsid w:val="0001470D"/>
    <w:rsid w:val="00014774"/>
    <w:rsid w:val="00014F49"/>
    <w:rsid w:val="00015106"/>
    <w:rsid w:val="00015170"/>
    <w:rsid w:val="0001528B"/>
    <w:rsid w:val="0001537F"/>
    <w:rsid w:val="00015397"/>
    <w:rsid w:val="0001575D"/>
    <w:rsid w:val="00015952"/>
    <w:rsid w:val="00015FB9"/>
    <w:rsid w:val="0001654A"/>
    <w:rsid w:val="00016579"/>
    <w:rsid w:val="00016605"/>
    <w:rsid w:val="00016691"/>
    <w:rsid w:val="000168BF"/>
    <w:rsid w:val="00016DF5"/>
    <w:rsid w:val="000170D1"/>
    <w:rsid w:val="0001764D"/>
    <w:rsid w:val="000177EB"/>
    <w:rsid w:val="000177FD"/>
    <w:rsid w:val="000179B2"/>
    <w:rsid w:val="00017F33"/>
    <w:rsid w:val="000201CB"/>
    <w:rsid w:val="0002023D"/>
    <w:rsid w:val="00020508"/>
    <w:rsid w:val="0002053E"/>
    <w:rsid w:val="0002061C"/>
    <w:rsid w:val="00020B3B"/>
    <w:rsid w:val="00020DB7"/>
    <w:rsid w:val="0002123B"/>
    <w:rsid w:val="0002128C"/>
    <w:rsid w:val="00021397"/>
    <w:rsid w:val="000215B7"/>
    <w:rsid w:val="00021733"/>
    <w:rsid w:val="000222CC"/>
    <w:rsid w:val="000223FB"/>
    <w:rsid w:val="000224C6"/>
    <w:rsid w:val="0002279F"/>
    <w:rsid w:val="00022BAB"/>
    <w:rsid w:val="00022C85"/>
    <w:rsid w:val="00022DBB"/>
    <w:rsid w:val="00022E4D"/>
    <w:rsid w:val="000230E2"/>
    <w:rsid w:val="0002332F"/>
    <w:rsid w:val="0002366B"/>
    <w:rsid w:val="000239BC"/>
    <w:rsid w:val="00023AEB"/>
    <w:rsid w:val="00023E2B"/>
    <w:rsid w:val="00023E30"/>
    <w:rsid w:val="0002410D"/>
    <w:rsid w:val="00024267"/>
    <w:rsid w:val="00024832"/>
    <w:rsid w:val="00024960"/>
    <w:rsid w:val="0002506F"/>
    <w:rsid w:val="000250C6"/>
    <w:rsid w:val="000251B1"/>
    <w:rsid w:val="000251EA"/>
    <w:rsid w:val="0002556B"/>
    <w:rsid w:val="00025637"/>
    <w:rsid w:val="0002589B"/>
    <w:rsid w:val="00025918"/>
    <w:rsid w:val="00025AA5"/>
    <w:rsid w:val="00025F01"/>
    <w:rsid w:val="00026727"/>
    <w:rsid w:val="000268B9"/>
    <w:rsid w:val="00026934"/>
    <w:rsid w:val="00026ADC"/>
    <w:rsid w:val="00026B69"/>
    <w:rsid w:val="00026D19"/>
    <w:rsid w:val="00026D62"/>
    <w:rsid w:val="00027058"/>
    <w:rsid w:val="000273A0"/>
    <w:rsid w:val="000273AE"/>
    <w:rsid w:val="000273C9"/>
    <w:rsid w:val="00027581"/>
    <w:rsid w:val="00027A3D"/>
    <w:rsid w:val="00027BE0"/>
    <w:rsid w:val="00027C34"/>
    <w:rsid w:val="00027F40"/>
    <w:rsid w:val="000301AA"/>
    <w:rsid w:val="00030303"/>
    <w:rsid w:val="000303FE"/>
    <w:rsid w:val="00030534"/>
    <w:rsid w:val="0003057E"/>
    <w:rsid w:val="000305D7"/>
    <w:rsid w:val="0003071E"/>
    <w:rsid w:val="000309A7"/>
    <w:rsid w:val="00030AB0"/>
    <w:rsid w:val="00030C5D"/>
    <w:rsid w:val="00030E30"/>
    <w:rsid w:val="00030FBB"/>
    <w:rsid w:val="00031015"/>
    <w:rsid w:val="00031491"/>
    <w:rsid w:val="0003183D"/>
    <w:rsid w:val="00031D27"/>
    <w:rsid w:val="00031D9F"/>
    <w:rsid w:val="00031ECF"/>
    <w:rsid w:val="000324C0"/>
    <w:rsid w:val="0003256B"/>
    <w:rsid w:val="00032790"/>
    <w:rsid w:val="00033146"/>
    <w:rsid w:val="0003329B"/>
    <w:rsid w:val="000333C0"/>
    <w:rsid w:val="00033407"/>
    <w:rsid w:val="0003369A"/>
    <w:rsid w:val="00033723"/>
    <w:rsid w:val="000338D6"/>
    <w:rsid w:val="00033A6D"/>
    <w:rsid w:val="00033FFB"/>
    <w:rsid w:val="0003418C"/>
    <w:rsid w:val="000342E0"/>
    <w:rsid w:val="000345AC"/>
    <w:rsid w:val="0003496A"/>
    <w:rsid w:val="00034B25"/>
    <w:rsid w:val="00034E45"/>
    <w:rsid w:val="00035012"/>
    <w:rsid w:val="0003549E"/>
    <w:rsid w:val="000354EA"/>
    <w:rsid w:val="00035871"/>
    <w:rsid w:val="00035A96"/>
    <w:rsid w:val="0003622A"/>
    <w:rsid w:val="00036356"/>
    <w:rsid w:val="000364AC"/>
    <w:rsid w:val="00036500"/>
    <w:rsid w:val="00036D34"/>
    <w:rsid w:val="000371BD"/>
    <w:rsid w:val="000371F3"/>
    <w:rsid w:val="00037448"/>
    <w:rsid w:val="000376E5"/>
    <w:rsid w:val="00037CDF"/>
    <w:rsid w:val="00037EFE"/>
    <w:rsid w:val="00037F54"/>
    <w:rsid w:val="00040304"/>
    <w:rsid w:val="00040408"/>
    <w:rsid w:val="00040608"/>
    <w:rsid w:val="00040A4B"/>
    <w:rsid w:val="00040E1F"/>
    <w:rsid w:val="00040FCC"/>
    <w:rsid w:val="00040FD4"/>
    <w:rsid w:val="000414DB"/>
    <w:rsid w:val="00041621"/>
    <w:rsid w:val="000416AA"/>
    <w:rsid w:val="00041932"/>
    <w:rsid w:val="0004195B"/>
    <w:rsid w:val="00041B35"/>
    <w:rsid w:val="00041EC8"/>
    <w:rsid w:val="00042088"/>
    <w:rsid w:val="000420C3"/>
    <w:rsid w:val="000428B0"/>
    <w:rsid w:val="000428B2"/>
    <w:rsid w:val="00042AAF"/>
    <w:rsid w:val="00042C08"/>
    <w:rsid w:val="00042C73"/>
    <w:rsid w:val="00042DB3"/>
    <w:rsid w:val="0004326C"/>
    <w:rsid w:val="000433A1"/>
    <w:rsid w:val="0004342C"/>
    <w:rsid w:val="0004379C"/>
    <w:rsid w:val="00043AFE"/>
    <w:rsid w:val="00044192"/>
    <w:rsid w:val="000443D6"/>
    <w:rsid w:val="000448D6"/>
    <w:rsid w:val="000448E1"/>
    <w:rsid w:val="00044CB1"/>
    <w:rsid w:val="00044EC0"/>
    <w:rsid w:val="00044FD7"/>
    <w:rsid w:val="00045080"/>
    <w:rsid w:val="0004546E"/>
    <w:rsid w:val="00045547"/>
    <w:rsid w:val="00045576"/>
    <w:rsid w:val="000458A4"/>
    <w:rsid w:val="0004597E"/>
    <w:rsid w:val="00045D45"/>
    <w:rsid w:val="00045F72"/>
    <w:rsid w:val="000466A2"/>
    <w:rsid w:val="00046903"/>
    <w:rsid w:val="00046C9B"/>
    <w:rsid w:val="00046E0C"/>
    <w:rsid w:val="00046FDA"/>
    <w:rsid w:val="000470B6"/>
    <w:rsid w:val="000476DF"/>
    <w:rsid w:val="00047707"/>
    <w:rsid w:val="00047C97"/>
    <w:rsid w:val="00047DA1"/>
    <w:rsid w:val="000501C7"/>
    <w:rsid w:val="00050374"/>
    <w:rsid w:val="00050464"/>
    <w:rsid w:val="00050576"/>
    <w:rsid w:val="000505A4"/>
    <w:rsid w:val="0005070F"/>
    <w:rsid w:val="00050769"/>
    <w:rsid w:val="00050ACD"/>
    <w:rsid w:val="00050AD4"/>
    <w:rsid w:val="00050D61"/>
    <w:rsid w:val="000510A8"/>
    <w:rsid w:val="00051463"/>
    <w:rsid w:val="000517F0"/>
    <w:rsid w:val="00051811"/>
    <w:rsid w:val="00051E9B"/>
    <w:rsid w:val="000520B2"/>
    <w:rsid w:val="00052543"/>
    <w:rsid w:val="00052593"/>
    <w:rsid w:val="000525EB"/>
    <w:rsid w:val="00052713"/>
    <w:rsid w:val="0005284C"/>
    <w:rsid w:val="000528DE"/>
    <w:rsid w:val="00052972"/>
    <w:rsid w:val="00052D39"/>
    <w:rsid w:val="00052F38"/>
    <w:rsid w:val="00052FF0"/>
    <w:rsid w:val="000533B4"/>
    <w:rsid w:val="00053528"/>
    <w:rsid w:val="00053842"/>
    <w:rsid w:val="000538FB"/>
    <w:rsid w:val="0005391F"/>
    <w:rsid w:val="00053A30"/>
    <w:rsid w:val="0005425D"/>
    <w:rsid w:val="00054297"/>
    <w:rsid w:val="000543B4"/>
    <w:rsid w:val="00054493"/>
    <w:rsid w:val="0005457F"/>
    <w:rsid w:val="0005458F"/>
    <w:rsid w:val="000546B5"/>
    <w:rsid w:val="0005486A"/>
    <w:rsid w:val="0005497E"/>
    <w:rsid w:val="0005509C"/>
    <w:rsid w:val="0005534D"/>
    <w:rsid w:val="000555D5"/>
    <w:rsid w:val="00055815"/>
    <w:rsid w:val="00055BAA"/>
    <w:rsid w:val="00055BDF"/>
    <w:rsid w:val="00055D90"/>
    <w:rsid w:val="00055E7B"/>
    <w:rsid w:val="00056165"/>
    <w:rsid w:val="000561C7"/>
    <w:rsid w:val="00056382"/>
    <w:rsid w:val="00056499"/>
    <w:rsid w:val="000564CC"/>
    <w:rsid w:val="000566EA"/>
    <w:rsid w:val="0005748B"/>
    <w:rsid w:val="00057C5E"/>
    <w:rsid w:val="000603F7"/>
    <w:rsid w:val="000605DD"/>
    <w:rsid w:val="000607E0"/>
    <w:rsid w:val="00060D9C"/>
    <w:rsid w:val="000610E6"/>
    <w:rsid w:val="00061102"/>
    <w:rsid w:val="0006164B"/>
    <w:rsid w:val="00061754"/>
    <w:rsid w:val="00061A2F"/>
    <w:rsid w:val="00061B32"/>
    <w:rsid w:val="00061E22"/>
    <w:rsid w:val="00061F83"/>
    <w:rsid w:val="0006268D"/>
    <w:rsid w:val="00062D79"/>
    <w:rsid w:val="000634FB"/>
    <w:rsid w:val="000638B7"/>
    <w:rsid w:val="00063B2B"/>
    <w:rsid w:val="00063BEE"/>
    <w:rsid w:val="00063C04"/>
    <w:rsid w:val="000643E6"/>
    <w:rsid w:val="0006480A"/>
    <w:rsid w:val="00064816"/>
    <w:rsid w:val="0006493F"/>
    <w:rsid w:val="00064A3F"/>
    <w:rsid w:val="00064BBF"/>
    <w:rsid w:val="00065883"/>
    <w:rsid w:val="000658CC"/>
    <w:rsid w:val="00065ADC"/>
    <w:rsid w:val="00065BF4"/>
    <w:rsid w:val="00065E93"/>
    <w:rsid w:val="000663FF"/>
    <w:rsid w:val="00066656"/>
    <w:rsid w:val="00066672"/>
    <w:rsid w:val="000667FB"/>
    <w:rsid w:val="00066F3B"/>
    <w:rsid w:val="00066F68"/>
    <w:rsid w:val="00066FD0"/>
    <w:rsid w:val="0006710D"/>
    <w:rsid w:val="0006732D"/>
    <w:rsid w:val="0006776B"/>
    <w:rsid w:val="0006795F"/>
    <w:rsid w:val="00067B9B"/>
    <w:rsid w:val="00067DEF"/>
    <w:rsid w:val="00067F28"/>
    <w:rsid w:val="00070829"/>
    <w:rsid w:val="00070D22"/>
    <w:rsid w:val="000710E1"/>
    <w:rsid w:val="00071225"/>
    <w:rsid w:val="00071528"/>
    <w:rsid w:val="00071A9E"/>
    <w:rsid w:val="00071C4D"/>
    <w:rsid w:val="00071E42"/>
    <w:rsid w:val="0007208B"/>
    <w:rsid w:val="000720A9"/>
    <w:rsid w:val="00072CDD"/>
    <w:rsid w:val="00072FC7"/>
    <w:rsid w:val="000739A6"/>
    <w:rsid w:val="00073CB6"/>
    <w:rsid w:val="00073F38"/>
    <w:rsid w:val="000744C1"/>
    <w:rsid w:val="00074550"/>
    <w:rsid w:val="00074670"/>
    <w:rsid w:val="00074821"/>
    <w:rsid w:val="00074856"/>
    <w:rsid w:val="00074965"/>
    <w:rsid w:val="000750BC"/>
    <w:rsid w:val="000750C3"/>
    <w:rsid w:val="000752D1"/>
    <w:rsid w:val="000753DC"/>
    <w:rsid w:val="000758ED"/>
    <w:rsid w:val="00075EA6"/>
    <w:rsid w:val="0007618F"/>
    <w:rsid w:val="000762F2"/>
    <w:rsid w:val="00076B04"/>
    <w:rsid w:val="0007732F"/>
    <w:rsid w:val="00077458"/>
    <w:rsid w:val="00077499"/>
    <w:rsid w:val="00077576"/>
    <w:rsid w:val="0007758B"/>
    <w:rsid w:val="00077637"/>
    <w:rsid w:val="000778CE"/>
    <w:rsid w:val="000779E4"/>
    <w:rsid w:val="00077C6A"/>
    <w:rsid w:val="00077DF1"/>
    <w:rsid w:val="000804B1"/>
    <w:rsid w:val="0008052B"/>
    <w:rsid w:val="000807E0"/>
    <w:rsid w:val="00080844"/>
    <w:rsid w:val="00080CC4"/>
    <w:rsid w:val="00080D6C"/>
    <w:rsid w:val="00080E17"/>
    <w:rsid w:val="00080E19"/>
    <w:rsid w:val="00080F36"/>
    <w:rsid w:val="0008118F"/>
    <w:rsid w:val="00081207"/>
    <w:rsid w:val="00081282"/>
    <w:rsid w:val="00081615"/>
    <w:rsid w:val="0008165E"/>
    <w:rsid w:val="000817AD"/>
    <w:rsid w:val="000817D4"/>
    <w:rsid w:val="000819AB"/>
    <w:rsid w:val="000819E0"/>
    <w:rsid w:val="000819F0"/>
    <w:rsid w:val="00081B22"/>
    <w:rsid w:val="00081EE7"/>
    <w:rsid w:val="0008218E"/>
    <w:rsid w:val="000821CF"/>
    <w:rsid w:val="00082561"/>
    <w:rsid w:val="0008265E"/>
    <w:rsid w:val="00082B55"/>
    <w:rsid w:val="00082E5F"/>
    <w:rsid w:val="00082E8B"/>
    <w:rsid w:val="00082EF2"/>
    <w:rsid w:val="00082FEE"/>
    <w:rsid w:val="00083178"/>
    <w:rsid w:val="000834C9"/>
    <w:rsid w:val="000834DA"/>
    <w:rsid w:val="000835B8"/>
    <w:rsid w:val="00083780"/>
    <w:rsid w:val="00083804"/>
    <w:rsid w:val="00083A6B"/>
    <w:rsid w:val="00083B1B"/>
    <w:rsid w:val="00083F70"/>
    <w:rsid w:val="000842B6"/>
    <w:rsid w:val="00084335"/>
    <w:rsid w:val="0008486A"/>
    <w:rsid w:val="000848E2"/>
    <w:rsid w:val="0008492E"/>
    <w:rsid w:val="00084F75"/>
    <w:rsid w:val="00085871"/>
    <w:rsid w:val="00085A70"/>
    <w:rsid w:val="00085AA3"/>
    <w:rsid w:val="00085FB4"/>
    <w:rsid w:val="000860B3"/>
    <w:rsid w:val="000861FC"/>
    <w:rsid w:val="00086322"/>
    <w:rsid w:val="00086653"/>
    <w:rsid w:val="00086810"/>
    <w:rsid w:val="00086A8B"/>
    <w:rsid w:val="00086A97"/>
    <w:rsid w:val="00086C55"/>
    <w:rsid w:val="00087559"/>
    <w:rsid w:val="0008760C"/>
    <w:rsid w:val="00087A37"/>
    <w:rsid w:val="00087B92"/>
    <w:rsid w:val="00087F30"/>
    <w:rsid w:val="00087F97"/>
    <w:rsid w:val="0009012A"/>
    <w:rsid w:val="00090229"/>
    <w:rsid w:val="000903AB"/>
    <w:rsid w:val="00090585"/>
    <w:rsid w:val="000907ED"/>
    <w:rsid w:val="00090E51"/>
    <w:rsid w:val="000910E0"/>
    <w:rsid w:val="000915E8"/>
    <w:rsid w:val="00091802"/>
    <w:rsid w:val="00091804"/>
    <w:rsid w:val="0009182F"/>
    <w:rsid w:val="00091A33"/>
    <w:rsid w:val="00091E22"/>
    <w:rsid w:val="0009248E"/>
    <w:rsid w:val="00092622"/>
    <w:rsid w:val="000926C7"/>
    <w:rsid w:val="00092723"/>
    <w:rsid w:val="00092F67"/>
    <w:rsid w:val="00092FEF"/>
    <w:rsid w:val="0009316F"/>
    <w:rsid w:val="0009334B"/>
    <w:rsid w:val="00093664"/>
    <w:rsid w:val="000937EE"/>
    <w:rsid w:val="0009389D"/>
    <w:rsid w:val="00093BAA"/>
    <w:rsid w:val="0009448C"/>
    <w:rsid w:val="00094540"/>
    <w:rsid w:val="00094720"/>
    <w:rsid w:val="00094B43"/>
    <w:rsid w:val="00094C1A"/>
    <w:rsid w:val="00094CC3"/>
    <w:rsid w:val="00094E62"/>
    <w:rsid w:val="00094EDA"/>
    <w:rsid w:val="00095211"/>
    <w:rsid w:val="00095225"/>
    <w:rsid w:val="0009542C"/>
    <w:rsid w:val="0009566E"/>
    <w:rsid w:val="000957FA"/>
    <w:rsid w:val="00095EF9"/>
    <w:rsid w:val="00096108"/>
    <w:rsid w:val="000967BE"/>
    <w:rsid w:val="00097139"/>
    <w:rsid w:val="00097221"/>
    <w:rsid w:val="00097517"/>
    <w:rsid w:val="0009773C"/>
    <w:rsid w:val="00097BD7"/>
    <w:rsid w:val="00097D1F"/>
    <w:rsid w:val="00097F69"/>
    <w:rsid w:val="00097FBB"/>
    <w:rsid w:val="000A0366"/>
    <w:rsid w:val="000A04D9"/>
    <w:rsid w:val="000A04F1"/>
    <w:rsid w:val="000A052B"/>
    <w:rsid w:val="000A07EC"/>
    <w:rsid w:val="000A0C34"/>
    <w:rsid w:val="000A0EFE"/>
    <w:rsid w:val="000A1272"/>
    <w:rsid w:val="000A1717"/>
    <w:rsid w:val="000A1AD4"/>
    <w:rsid w:val="000A1CA1"/>
    <w:rsid w:val="000A20DE"/>
    <w:rsid w:val="000A21E1"/>
    <w:rsid w:val="000A225E"/>
    <w:rsid w:val="000A239D"/>
    <w:rsid w:val="000A2556"/>
    <w:rsid w:val="000A28D4"/>
    <w:rsid w:val="000A2F48"/>
    <w:rsid w:val="000A2FF2"/>
    <w:rsid w:val="000A30D9"/>
    <w:rsid w:val="000A3131"/>
    <w:rsid w:val="000A33A5"/>
    <w:rsid w:val="000A3843"/>
    <w:rsid w:val="000A3845"/>
    <w:rsid w:val="000A38F6"/>
    <w:rsid w:val="000A3BB2"/>
    <w:rsid w:val="000A412D"/>
    <w:rsid w:val="000A4344"/>
    <w:rsid w:val="000A4946"/>
    <w:rsid w:val="000A4DD1"/>
    <w:rsid w:val="000A4E58"/>
    <w:rsid w:val="000A4F3A"/>
    <w:rsid w:val="000A5969"/>
    <w:rsid w:val="000A5B84"/>
    <w:rsid w:val="000A5EAD"/>
    <w:rsid w:val="000A6412"/>
    <w:rsid w:val="000A6BA3"/>
    <w:rsid w:val="000A6DC4"/>
    <w:rsid w:val="000A70ED"/>
    <w:rsid w:val="000A72C7"/>
    <w:rsid w:val="000A73AF"/>
    <w:rsid w:val="000A769F"/>
    <w:rsid w:val="000A76E9"/>
    <w:rsid w:val="000A795D"/>
    <w:rsid w:val="000A7C7A"/>
    <w:rsid w:val="000A7C9A"/>
    <w:rsid w:val="000B03EB"/>
    <w:rsid w:val="000B08BF"/>
    <w:rsid w:val="000B1318"/>
    <w:rsid w:val="000B13A6"/>
    <w:rsid w:val="000B13D6"/>
    <w:rsid w:val="000B14FC"/>
    <w:rsid w:val="000B1535"/>
    <w:rsid w:val="000B1819"/>
    <w:rsid w:val="000B1928"/>
    <w:rsid w:val="000B1A20"/>
    <w:rsid w:val="000B1CB0"/>
    <w:rsid w:val="000B2232"/>
    <w:rsid w:val="000B2291"/>
    <w:rsid w:val="000B22A5"/>
    <w:rsid w:val="000B2468"/>
    <w:rsid w:val="000B295A"/>
    <w:rsid w:val="000B2AB5"/>
    <w:rsid w:val="000B2D89"/>
    <w:rsid w:val="000B2E1B"/>
    <w:rsid w:val="000B2F78"/>
    <w:rsid w:val="000B2FC3"/>
    <w:rsid w:val="000B2FE2"/>
    <w:rsid w:val="000B33B1"/>
    <w:rsid w:val="000B33D6"/>
    <w:rsid w:val="000B3950"/>
    <w:rsid w:val="000B3A3F"/>
    <w:rsid w:val="000B4343"/>
    <w:rsid w:val="000B453E"/>
    <w:rsid w:val="000B4939"/>
    <w:rsid w:val="000B4D44"/>
    <w:rsid w:val="000B4E20"/>
    <w:rsid w:val="000B4F51"/>
    <w:rsid w:val="000B51A8"/>
    <w:rsid w:val="000B5431"/>
    <w:rsid w:val="000B5761"/>
    <w:rsid w:val="000B5780"/>
    <w:rsid w:val="000B579E"/>
    <w:rsid w:val="000B5AA3"/>
    <w:rsid w:val="000B5B55"/>
    <w:rsid w:val="000B6170"/>
    <w:rsid w:val="000B61E7"/>
    <w:rsid w:val="000B69F3"/>
    <w:rsid w:val="000B6BE7"/>
    <w:rsid w:val="000B7545"/>
    <w:rsid w:val="000B791F"/>
    <w:rsid w:val="000C0C06"/>
    <w:rsid w:val="000C0D2F"/>
    <w:rsid w:val="000C0D48"/>
    <w:rsid w:val="000C13FA"/>
    <w:rsid w:val="000C155B"/>
    <w:rsid w:val="000C1640"/>
    <w:rsid w:val="000C1A68"/>
    <w:rsid w:val="000C2344"/>
    <w:rsid w:val="000C2370"/>
    <w:rsid w:val="000C2539"/>
    <w:rsid w:val="000C2587"/>
    <w:rsid w:val="000C273E"/>
    <w:rsid w:val="000C274B"/>
    <w:rsid w:val="000C286D"/>
    <w:rsid w:val="000C2B0B"/>
    <w:rsid w:val="000C2B93"/>
    <w:rsid w:val="000C2B94"/>
    <w:rsid w:val="000C2F19"/>
    <w:rsid w:val="000C2F25"/>
    <w:rsid w:val="000C3468"/>
    <w:rsid w:val="000C35AE"/>
    <w:rsid w:val="000C35D9"/>
    <w:rsid w:val="000C36C9"/>
    <w:rsid w:val="000C3819"/>
    <w:rsid w:val="000C3BDE"/>
    <w:rsid w:val="000C3C75"/>
    <w:rsid w:val="000C3E0E"/>
    <w:rsid w:val="000C43AE"/>
    <w:rsid w:val="000C4742"/>
    <w:rsid w:val="000C47B6"/>
    <w:rsid w:val="000C48E4"/>
    <w:rsid w:val="000C4CC1"/>
    <w:rsid w:val="000C4EDE"/>
    <w:rsid w:val="000C4F11"/>
    <w:rsid w:val="000C4FC0"/>
    <w:rsid w:val="000C5068"/>
    <w:rsid w:val="000C50A6"/>
    <w:rsid w:val="000C50CB"/>
    <w:rsid w:val="000C543C"/>
    <w:rsid w:val="000C5747"/>
    <w:rsid w:val="000C5AC0"/>
    <w:rsid w:val="000C5AF2"/>
    <w:rsid w:val="000C666B"/>
    <w:rsid w:val="000C66EA"/>
    <w:rsid w:val="000C67D0"/>
    <w:rsid w:val="000C6B05"/>
    <w:rsid w:val="000C74AC"/>
    <w:rsid w:val="000C765F"/>
    <w:rsid w:val="000C799E"/>
    <w:rsid w:val="000C7C55"/>
    <w:rsid w:val="000C7D38"/>
    <w:rsid w:val="000C7D76"/>
    <w:rsid w:val="000D0007"/>
    <w:rsid w:val="000D0658"/>
    <w:rsid w:val="000D0878"/>
    <w:rsid w:val="000D0E73"/>
    <w:rsid w:val="000D1523"/>
    <w:rsid w:val="000D1855"/>
    <w:rsid w:val="000D18B5"/>
    <w:rsid w:val="000D1AC5"/>
    <w:rsid w:val="000D2032"/>
    <w:rsid w:val="000D223C"/>
    <w:rsid w:val="000D268E"/>
    <w:rsid w:val="000D2CAE"/>
    <w:rsid w:val="000D32DC"/>
    <w:rsid w:val="000D3454"/>
    <w:rsid w:val="000D34BE"/>
    <w:rsid w:val="000D3803"/>
    <w:rsid w:val="000D3C38"/>
    <w:rsid w:val="000D3CEB"/>
    <w:rsid w:val="000D3D5A"/>
    <w:rsid w:val="000D3D80"/>
    <w:rsid w:val="000D3E91"/>
    <w:rsid w:val="000D4220"/>
    <w:rsid w:val="000D4665"/>
    <w:rsid w:val="000D48F8"/>
    <w:rsid w:val="000D4A91"/>
    <w:rsid w:val="000D4A99"/>
    <w:rsid w:val="000D4B5D"/>
    <w:rsid w:val="000D4F15"/>
    <w:rsid w:val="000D5103"/>
    <w:rsid w:val="000D5217"/>
    <w:rsid w:val="000D5643"/>
    <w:rsid w:val="000D5AB7"/>
    <w:rsid w:val="000D5AFD"/>
    <w:rsid w:val="000D5DF0"/>
    <w:rsid w:val="000D61CA"/>
    <w:rsid w:val="000D63BF"/>
    <w:rsid w:val="000D655E"/>
    <w:rsid w:val="000D670B"/>
    <w:rsid w:val="000D6815"/>
    <w:rsid w:val="000D68FF"/>
    <w:rsid w:val="000D692B"/>
    <w:rsid w:val="000D6963"/>
    <w:rsid w:val="000D6ABB"/>
    <w:rsid w:val="000D6BF9"/>
    <w:rsid w:val="000D6DC6"/>
    <w:rsid w:val="000D6E04"/>
    <w:rsid w:val="000D6EF2"/>
    <w:rsid w:val="000D6FCC"/>
    <w:rsid w:val="000D72FD"/>
    <w:rsid w:val="000D7B2E"/>
    <w:rsid w:val="000D7C8C"/>
    <w:rsid w:val="000D7E58"/>
    <w:rsid w:val="000E00F2"/>
    <w:rsid w:val="000E032A"/>
    <w:rsid w:val="000E05B3"/>
    <w:rsid w:val="000E071D"/>
    <w:rsid w:val="000E0B4B"/>
    <w:rsid w:val="000E0F29"/>
    <w:rsid w:val="000E0F7C"/>
    <w:rsid w:val="000E1015"/>
    <w:rsid w:val="000E10F2"/>
    <w:rsid w:val="000E1117"/>
    <w:rsid w:val="000E1195"/>
    <w:rsid w:val="000E1781"/>
    <w:rsid w:val="000E17C7"/>
    <w:rsid w:val="000E1E7E"/>
    <w:rsid w:val="000E1F4C"/>
    <w:rsid w:val="000E219B"/>
    <w:rsid w:val="000E2846"/>
    <w:rsid w:val="000E2BD0"/>
    <w:rsid w:val="000E2BFC"/>
    <w:rsid w:val="000E2CA5"/>
    <w:rsid w:val="000E2EA3"/>
    <w:rsid w:val="000E34E3"/>
    <w:rsid w:val="000E350E"/>
    <w:rsid w:val="000E36FA"/>
    <w:rsid w:val="000E3FD3"/>
    <w:rsid w:val="000E4056"/>
    <w:rsid w:val="000E46F9"/>
    <w:rsid w:val="000E477E"/>
    <w:rsid w:val="000E4807"/>
    <w:rsid w:val="000E4B4F"/>
    <w:rsid w:val="000E4CDB"/>
    <w:rsid w:val="000E4D98"/>
    <w:rsid w:val="000E4FF8"/>
    <w:rsid w:val="000E5148"/>
    <w:rsid w:val="000E51CC"/>
    <w:rsid w:val="000E5510"/>
    <w:rsid w:val="000E5648"/>
    <w:rsid w:val="000E5A10"/>
    <w:rsid w:val="000E6379"/>
    <w:rsid w:val="000E643B"/>
    <w:rsid w:val="000E6851"/>
    <w:rsid w:val="000E69B7"/>
    <w:rsid w:val="000E6A30"/>
    <w:rsid w:val="000E6F9A"/>
    <w:rsid w:val="000E7224"/>
    <w:rsid w:val="000E7532"/>
    <w:rsid w:val="000E7630"/>
    <w:rsid w:val="000E76BE"/>
    <w:rsid w:val="000E76ED"/>
    <w:rsid w:val="000E79FA"/>
    <w:rsid w:val="000E7C64"/>
    <w:rsid w:val="000E7C7B"/>
    <w:rsid w:val="000E7D9D"/>
    <w:rsid w:val="000F0291"/>
    <w:rsid w:val="000F0573"/>
    <w:rsid w:val="000F05A4"/>
    <w:rsid w:val="000F0711"/>
    <w:rsid w:val="000F081E"/>
    <w:rsid w:val="000F0B2D"/>
    <w:rsid w:val="000F1222"/>
    <w:rsid w:val="000F17BF"/>
    <w:rsid w:val="000F1908"/>
    <w:rsid w:val="000F1921"/>
    <w:rsid w:val="000F1D3F"/>
    <w:rsid w:val="000F1E0A"/>
    <w:rsid w:val="000F244B"/>
    <w:rsid w:val="000F256A"/>
    <w:rsid w:val="000F2705"/>
    <w:rsid w:val="000F2731"/>
    <w:rsid w:val="000F2801"/>
    <w:rsid w:val="000F2895"/>
    <w:rsid w:val="000F2985"/>
    <w:rsid w:val="000F2B38"/>
    <w:rsid w:val="000F2CA0"/>
    <w:rsid w:val="000F2E86"/>
    <w:rsid w:val="000F2EFD"/>
    <w:rsid w:val="000F2F79"/>
    <w:rsid w:val="000F3013"/>
    <w:rsid w:val="000F3419"/>
    <w:rsid w:val="000F34B3"/>
    <w:rsid w:val="000F34FA"/>
    <w:rsid w:val="000F3593"/>
    <w:rsid w:val="000F36FA"/>
    <w:rsid w:val="000F3CE6"/>
    <w:rsid w:val="000F40BB"/>
    <w:rsid w:val="000F4421"/>
    <w:rsid w:val="000F459C"/>
    <w:rsid w:val="000F45AD"/>
    <w:rsid w:val="000F469C"/>
    <w:rsid w:val="000F4B37"/>
    <w:rsid w:val="000F4EE7"/>
    <w:rsid w:val="000F50B8"/>
    <w:rsid w:val="000F5AD9"/>
    <w:rsid w:val="000F5AE9"/>
    <w:rsid w:val="000F5BAF"/>
    <w:rsid w:val="000F5D80"/>
    <w:rsid w:val="000F60F4"/>
    <w:rsid w:val="000F638D"/>
    <w:rsid w:val="000F645E"/>
    <w:rsid w:val="000F648B"/>
    <w:rsid w:val="000F6650"/>
    <w:rsid w:val="000F67AA"/>
    <w:rsid w:val="000F6AAF"/>
    <w:rsid w:val="000F6BF9"/>
    <w:rsid w:val="000F6DAE"/>
    <w:rsid w:val="000F6FAD"/>
    <w:rsid w:val="000F6FB3"/>
    <w:rsid w:val="000F773C"/>
    <w:rsid w:val="000F7970"/>
    <w:rsid w:val="000F7BC4"/>
    <w:rsid w:val="000F7E1D"/>
    <w:rsid w:val="001000D5"/>
    <w:rsid w:val="0010049C"/>
    <w:rsid w:val="0010087C"/>
    <w:rsid w:val="001008E4"/>
    <w:rsid w:val="00100AD8"/>
    <w:rsid w:val="00100AEB"/>
    <w:rsid w:val="00100CB1"/>
    <w:rsid w:val="00101467"/>
    <w:rsid w:val="00101912"/>
    <w:rsid w:val="00101C3B"/>
    <w:rsid w:val="00102561"/>
    <w:rsid w:val="001029D1"/>
    <w:rsid w:val="00102CED"/>
    <w:rsid w:val="00102DC2"/>
    <w:rsid w:val="00102E5F"/>
    <w:rsid w:val="0010325C"/>
    <w:rsid w:val="00103760"/>
    <w:rsid w:val="00103E79"/>
    <w:rsid w:val="00103FDF"/>
    <w:rsid w:val="0010406C"/>
    <w:rsid w:val="001040DA"/>
    <w:rsid w:val="00104108"/>
    <w:rsid w:val="001047FD"/>
    <w:rsid w:val="0010490D"/>
    <w:rsid w:val="0010495A"/>
    <w:rsid w:val="00104A31"/>
    <w:rsid w:val="00104A78"/>
    <w:rsid w:val="00104C7F"/>
    <w:rsid w:val="001051D1"/>
    <w:rsid w:val="001052E8"/>
    <w:rsid w:val="00105447"/>
    <w:rsid w:val="0010589A"/>
    <w:rsid w:val="00105A35"/>
    <w:rsid w:val="00105F66"/>
    <w:rsid w:val="00105F80"/>
    <w:rsid w:val="00105F8A"/>
    <w:rsid w:val="0010614C"/>
    <w:rsid w:val="00106ACC"/>
    <w:rsid w:val="00106B7E"/>
    <w:rsid w:val="00106C68"/>
    <w:rsid w:val="00106D92"/>
    <w:rsid w:val="00107127"/>
    <w:rsid w:val="001071B2"/>
    <w:rsid w:val="00107299"/>
    <w:rsid w:val="0010740C"/>
    <w:rsid w:val="00107506"/>
    <w:rsid w:val="00107719"/>
    <w:rsid w:val="001078DC"/>
    <w:rsid w:val="00107B91"/>
    <w:rsid w:val="00107BE6"/>
    <w:rsid w:val="00107C23"/>
    <w:rsid w:val="00107C54"/>
    <w:rsid w:val="00107D41"/>
    <w:rsid w:val="00110337"/>
    <w:rsid w:val="0011040A"/>
    <w:rsid w:val="0011045F"/>
    <w:rsid w:val="00110502"/>
    <w:rsid w:val="00110694"/>
    <w:rsid w:val="00110771"/>
    <w:rsid w:val="001107F6"/>
    <w:rsid w:val="001109A9"/>
    <w:rsid w:val="00110B59"/>
    <w:rsid w:val="00110B83"/>
    <w:rsid w:val="00110CCE"/>
    <w:rsid w:val="00110D89"/>
    <w:rsid w:val="00111376"/>
    <w:rsid w:val="001113BE"/>
    <w:rsid w:val="00111485"/>
    <w:rsid w:val="001114F8"/>
    <w:rsid w:val="0011159B"/>
    <w:rsid w:val="00111762"/>
    <w:rsid w:val="0011179C"/>
    <w:rsid w:val="00111934"/>
    <w:rsid w:val="00111CE7"/>
    <w:rsid w:val="00112188"/>
    <w:rsid w:val="001123CB"/>
    <w:rsid w:val="00112425"/>
    <w:rsid w:val="00112702"/>
    <w:rsid w:val="00112730"/>
    <w:rsid w:val="0011287A"/>
    <w:rsid w:val="00112937"/>
    <w:rsid w:val="00114082"/>
    <w:rsid w:val="001140C6"/>
    <w:rsid w:val="001144F3"/>
    <w:rsid w:val="001146FF"/>
    <w:rsid w:val="0011470B"/>
    <w:rsid w:val="00114875"/>
    <w:rsid w:val="00114CE0"/>
    <w:rsid w:val="00114F28"/>
    <w:rsid w:val="0011501C"/>
    <w:rsid w:val="00115471"/>
    <w:rsid w:val="00115F8F"/>
    <w:rsid w:val="00115FCC"/>
    <w:rsid w:val="00115FE6"/>
    <w:rsid w:val="00116002"/>
    <w:rsid w:val="0011639D"/>
    <w:rsid w:val="001164FC"/>
    <w:rsid w:val="00116D96"/>
    <w:rsid w:val="00116F49"/>
    <w:rsid w:val="00117164"/>
    <w:rsid w:val="001176D3"/>
    <w:rsid w:val="001178B1"/>
    <w:rsid w:val="00117901"/>
    <w:rsid w:val="00117EDD"/>
    <w:rsid w:val="00120201"/>
    <w:rsid w:val="001205C9"/>
    <w:rsid w:val="001207B5"/>
    <w:rsid w:val="0012081E"/>
    <w:rsid w:val="00120D5D"/>
    <w:rsid w:val="001210F6"/>
    <w:rsid w:val="001213AE"/>
    <w:rsid w:val="00121484"/>
    <w:rsid w:val="00121C81"/>
    <w:rsid w:val="00121D04"/>
    <w:rsid w:val="00121FFA"/>
    <w:rsid w:val="001220B2"/>
    <w:rsid w:val="001220F2"/>
    <w:rsid w:val="00122300"/>
    <w:rsid w:val="00122714"/>
    <w:rsid w:val="00122AFF"/>
    <w:rsid w:val="00122CDC"/>
    <w:rsid w:val="001231FE"/>
    <w:rsid w:val="0012329B"/>
    <w:rsid w:val="0012362C"/>
    <w:rsid w:val="0012365D"/>
    <w:rsid w:val="00123A43"/>
    <w:rsid w:val="00123C12"/>
    <w:rsid w:val="00123D4A"/>
    <w:rsid w:val="00123D6B"/>
    <w:rsid w:val="00124011"/>
    <w:rsid w:val="001240C1"/>
    <w:rsid w:val="001244AC"/>
    <w:rsid w:val="0012484D"/>
    <w:rsid w:val="001249C5"/>
    <w:rsid w:val="00124B3B"/>
    <w:rsid w:val="00124C36"/>
    <w:rsid w:val="00124C5B"/>
    <w:rsid w:val="00124D4A"/>
    <w:rsid w:val="00125098"/>
    <w:rsid w:val="00125601"/>
    <w:rsid w:val="0012564F"/>
    <w:rsid w:val="00125B4D"/>
    <w:rsid w:val="00125C47"/>
    <w:rsid w:val="00125F45"/>
    <w:rsid w:val="00125FEF"/>
    <w:rsid w:val="001263EF"/>
    <w:rsid w:val="0012642F"/>
    <w:rsid w:val="001265F9"/>
    <w:rsid w:val="00126659"/>
    <w:rsid w:val="001269F7"/>
    <w:rsid w:val="00126A2A"/>
    <w:rsid w:val="00126FDD"/>
    <w:rsid w:val="00127018"/>
    <w:rsid w:val="00127023"/>
    <w:rsid w:val="001271C4"/>
    <w:rsid w:val="00127577"/>
    <w:rsid w:val="00127C54"/>
    <w:rsid w:val="00130052"/>
    <w:rsid w:val="00130154"/>
    <w:rsid w:val="001302B2"/>
    <w:rsid w:val="001303AF"/>
    <w:rsid w:val="001304BC"/>
    <w:rsid w:val="00130914"/>
    <w:rsid w:val="00130E99"/>
    <w:rsid w:val="0013138E"/>
    <w:rsid w:val="00131776"/>
    <w:rsid w:val="00131798"/>
    <w:rsid w:val="001317C5"/>
    <w:rsid w:val="001317C8"/>
    <w:rsid w:val="00131A06"/>
    <w:rsid w:val="00131EB7"/>
    <w:rsid w:val="00131F93"/>
    <w:rsid w:val="0013200C"/>
    <w:rsid w:val="001323F5"/>
    <w:rsid w:val="00132F6A"/>
    <w:rsid w:val="00133254"/>
    <w:rsid w:val="0013367A"/>
    <w:rsid w:val="001336E2"/>
    <w:rsid w:val="00133851"/>
    <w:rsid w:val="001338D6"/>
    <w:rsid w:val="00133EE8"/>
    <w:rsid w:val="00134049"/>
    <w:rsid w:val="001340AF"/>
    <w:rsid w:val="0013438B"/>
    <w:rsid w:val="0013453C"/>
    <w:rsid w:val="00134DF3"/>
    <w:rsid w:val="00134F8A"/>
    <w:rsid w:val="001355D9"/>
    <w:rsid w:val="00135944"/>
    <w:rsid w:val="00135C0F"/>
    <w:rsid w:val="00135EC8"/>
    <w:rsid w:val="00135FC4"/>
    <w:rsid w:val="00136000"/>
    <w:rsid w:val="0013641E"/>
    <w:rsid w:val="001364A7"/>
    <w:rsid w:val="001364AE"/>
    <w:rsid w:val="00136B87"/>
    <w:rsid w:val="00136BA1"/>
    <w:rsid w:val="00136DD9"/>
    <w:rsid w:val="001370DA"/>
    <w:rsid w:val="00137130"/>
    <w:rsid w:val="00137270"/>
    <w:rsid w:val="001372D6"/>
    <w:rsid w:val="00137687"/>
    <w:rsid w:val="0013779A"/>
    <w:rsid w:val="00137A61"/>
    <w:rsid w:val="00137A69"/>
    <w:rsid w:val="00137C34"/>
    <w:rsid w:val="00137EF1"/>
    <w:rsid w:val="00137F1C"/>
    <w:rsid w:val="0014006B"/>
    <w:rsid w:val="00140234"/>
    <w:rsid w:val="00140245"/>
    <w:rsid w:val="001403C2"/>
    <w:rsid w:val="001404B1"/>
    <w:rsid w:val="00140562"/>
    <w:rsid w:val="00140793"/>
    <w:rsid w:val="001407FF"/>
    <w:rsid w:val="00140AED"/>
    <w:rsid w:val="00140B50"/>
    <w:rsid w:val="00140D78"/>
    <w:rsid w:val="00141363"/>
    <w:rsid w:val="00141435"/>
    <w:rsid w:val="0014159E"/>
    <w:rsid w:val="001416A4"/>
    <w:rsid w:val="0014197C"/>
    <w:rsid w:val="00141DC0"/>
    <w:rsid w:val="00141DE4"/>
    <w:rsid w:val="00142392"/>
    <w:rsid w:val="001428EC"/>
    <w:rsid w:val="0014305E"/>
    <w:rsid w:val="00143122"/>
    <w:rsid w:val="00143966"/>
    <w:rsid w:val="00143E4A"/>
    <w:rsid w:val="00143EEE"/>
    <w:rsid w:val="00144152"/>
    <w:rsid w:val="001442E2"/>
    <w:rsid w:val="001446C7"/>
    <w:rsid w:val="00144976"/>
    <w:rsid w:val="001449DC"/>
    <w:rsid w:val="00144DBA"/>
    <w:rsid w:val="00144E5D"/>
    <w:rsid w:val="00145184"/>
    <w:rsid w:val="00145312"/>
    <w:rsid w:val="00145A9C"/>
    <w:rsid w:val="001460D6"/>
    <w:rsid w:val="00146335"/>
    <w:rsid w:val="00146589"/>
    <w:rsid w:val="00146641"/>
    <w:rsid w:val="00146B2F"/>
    <w:rsid w:val="00146D50"/>
    <w:rsid w:val="00146DA7"/>
    <w:rsid w:val="00147087"/>
    <w:rsid w:val="001472B4"/>
    <w:rsid w:val="001472BC"/>
    <w:rsid w:val="00147526"/>
    <w:rsid w:val="0014788C"/>
    <w:rsid w:val="00147C2C"/>
    <w:rsid w:val="00147CAD"/>
    <w:rsid w:val="00147ED6"/>
    <w:rsid w:val="00150528"/>
    <w:rsid w:val="001507AA"/>
    <w:rsid w:val="0015085F"/>
    <w:rsid w:val="00150903"/>
    <w:rsid w:val="00150A02"/>
    <w:rsid w:val="00150A76"/>
    <w:rsid w:val="00150D04"/>
    <w:rsid w:val="0015111A"/>
    <w:rsid w:val="001512C4"/>
    <w:rsid w:val="00151529"/>
    <w:rsid w:val="00151555"/>
    <w:rsid w:val="00151689"/>
    <w:rsid w:val="0015180C"/>
    <w:rsid w:val="00151861"/>
    <w:rsid w:val="00151937"/>
    <w:rsid w:val="00151C32"/>
    <w:rsid w:val="00152A92"/>
    <w:rsid w:val="00152C25"/>
    <w:rsid w:val="001532D1"/>
    <w:rsid w:val="0015337D"/>
    <w:rsid w:val="00153473"/>
    <w:rsid w:val="0015382A"/>
    <w:rsid w:val="0015385A"/>
    <w:rsid w:val="00153894"/>
    <w:rsid w:val="00153984"/>
    <w:rsid w:val="00153ED2"/>
    <w:rsid w:val="0015426D"/>
    <w:rsid w:val="00154778"/>
    <w:rsid w:val="001547BF"/>
    <w:rsid w:val="001555B0"/>
    <w:rsid w:val="00155868"/>
    <w:rsid w:val="00155FAE"/>
    <w:rsid w:val="00156167"/>
    <w:rsid w:val="0015661D"/>
    <w:rsid w:val="001567D7"/>
    <w:rsid w:val="00156B2C"/>
    <w:rsid w:val="00156FD1"/>
    <w:rsid w:val="00157412"/>
    <w:rsid w:val="00157A25"/>
    <w:rsid w:val="00157BF8"/>
    <w:rsid w:val="00157CF2"/>
    <w:rsid w:val="00157D93"/>
    <w:rsid w:val="001600B0"/>
    <w:rsid w:val="00160285"/>
    <w:rsid w:val="0016028C"/>
    <w:rsid w:val="001603F0"/>
    <w:rsid w:val="00160936"/>
    <w:rsid w:val="00160A3F"/>
    <w:rsid w:val="00160C43"/>
    <w:rsid w:val="00161086"/>
    <w:rsid w:val="0016197B"/>
    <w:rsid w:val="00161A6D"/>
    <w:rsid w:val="00161B57"/>
    <w:rsid w:val="00161BBB"/>
    <w:rsid w:val="00161C86"/>
    <w:rsid w:val="00161CAA"/>
    <w:rsid w:val="00162170"/>
    <w:rsid w:val="0016220A"/>
    <w:rsid w:val="00162318"/>
    <w:rsid w:val="001625AA"/>
    <w:rsid w:val="001626CE"/>
    <w:rsid w:val="00162939"/>
    <w:rsid w:val="001629BB"/>
    <w:rsid w:val="001629E2"/>
    <w:rsid w:val="00162A43"/>
    <w:rsid w:val="0016365B"/>
    <w:rsid w:val="0016387E"/>
    <w:rsid w:val="00163D0D"/>
    <w:rsid w:val="0016418C"/>
    <w:rsid w:val="00164280"/>
    <w:rsid w:val="00164331"/>
    <w:rsid w:val="00164543"/>
    <w:rsid w:val="00164687"/>
    <w:rsid w:val="0016473A"/>
    <w:rsid w:val="00164BD2"/>
    <w:rsid w:val="00164D04"/>
    <w:rsid w:val="00164EEE"/>
    <w:rsid w:val="001651C5"/>
    <w:rsid w:val="0016563D"/>
    <w:rsid w:val="00165C95"/>
    <w:rsid w:val="00165E32"/>
    <w:rsid w:val="00166414"/>
    <w:rsid w:val="00166527"/>
    <w:rsid w:val="00166574"/>
    <w:rsid w:val="00166578"/>
    <w:rsid w:val="001667DE"/>
    <w:rsid w:val="001668A3"/>
    <w:rsid w:val="00166A07"/>
    <w:rsid w:val="00166AE0"/>
    <w:rsid w:val="00166B0F"/>
    <w:rsid w:val="00166B3F"/>
    <w:rsid w:val="00166CC6"/>
    <w:rsid w:val="00166F3E"/>
    <w:rsid w:val="00167126"/>
    <w:rsid w:val="00167AFA"/>
    <w:rsid w:val="00167B95"/>
    <w:rsid w:val="00167ECD"/>
    <w:rsid w:val="001702D1"/>
    <w:rsid w:val="0017065A"/>
    <w:rsid w:val="00170675"/>
    <w:rsid w:val="00170CA5"/>
    <w:rsid w:val="00171105"/>
    <w:rsid w:val="00171456"/>
    <w:rsid w:val="00171587"/>
    <w:rsid w:val="0017165D"/>
    <w:rsid w:val="00171D25"/>
    <w:rsid w:val="00171D54"/>
    <w:rsid w:val="00171E2E"/>
    <w:rsid w:val="00172120"/>
    <w:rsid w:val="001728A3"/>
    <w:rsid w:val="00172B64"/>
    <w:rsid w:val="00172DB9"/>
    <w:rsid w:val="00172E01"/>
    <w:rsid w:val="00172F0B"/>
    <w:rsid w:val="00172FB0"/>
    <w:rsid w:val="00173020"/>
    <w:rsid w:val="001731AD"/>
    <w:rsid w:val="00173294"/>
    <w:rsid w:val="00173656"/>
    <w:rsid w:val="00173807"/>
    <w:rsid w:val="00173980"/>
    <w:rsid w:val="00173B4F"/>
    <w:rsid w:val="00173FB9"/>
    <w:rsid w:val="00174029"/>
    <w:rsid w:val="00174161"/>
    <w:rsid w:val="00174215"/>
    <w:rsid w:val="00174A79"/>
    <w:rsid w:val="00174E03"/>
    <w:rsid w:val="00175377"/>
    <w:rsid w:val="00175587"/>
    <w:rsid w:val="00175CEF"/>
    <w:rsid w:val="00175F7C"/>
    <w:rsid w:val="00176724"/>
    <w:rsid w:val="00176C34"/>
    <w:rsid w:val="00176E10"/>
    <w:rsid w:val="0017764D"/>
    <w:rsid w:val="00177744"/>
    <w:rsid w:val="001778E7"/>
    <w:rsid w:val="00177901"/>
    <w:rsid w:val="00177A7A"/>
    <w:rsid w:val="00177BA6"/>
    <w:rsid w:val="00177E54"/>
    <w:rsid w:val="00177EE2"/>
    <w:rsid w:val="00180190"/>
    <w:rsid w:val="0018033F"/>
    <w:rsid w:val="0018046B"/>
    <w:rsid w:val="001804B1"/>
    <w:rsid w:val="001805A7"/>
    <w:rsid w:val="00180946"/>
    <w:rsid w:val="00180982"/>
    <w:rsid w:val="00180987"/>
    <w:rsid w:val="00180B1F"/>
    <w:rsid w:val="00180D8C"/>
    <w:rsid w:val="00181063"/>
    <w:rsid w:val="0018108E"/>
    <w:rsid w:val="00181B11"/>
    <w:rsid w:val="00181B1B"/>
    <w:rsid w:val="00181C64"/>
    <w:rsid w:val="00182062"/>
    <w:rsid w:val="0018216C"/>
    <w:rsid w:val="0018216D"/>
    <w:rsid w:val="001828C4"/>
    <w:rsid w:val="00182C86"/>
    <w:rsid w:val="00182D13"/>
    <w:rsid w:val="00182E37"/>
    <w:rsid w:val="0018323F"/>
    <w:rsid w:val="00183E1C"/>
    <w:rsid w:val="00184045"/>
    <w:rsid w:val="00184154"/>
    <w:rsid w:val="001843D7"/>
    <w:rsid w:val="0018455B"/>
    <w:rsid w:val="001847E1"/>
    <w:rsid w:val="00184B5B"/>
    <w:rsid w:val="00184D24"/>
    <w:rsid w:val="00184D93"/>
    <w:rsid w:val="00184FE3"/>
    <w:rsid w:val="00184FF9"/>
    <w:rsid w:val="00185156"/>
    <w:rsid w:val="0018533C"/>
    <w:rsid w:val="00185A33"/>
    <w:rsid w:val="00185A9F"/>
    <w:rsid w:val="00185E33"/>
    <w:rsid w:val="00185FB7"/>
    <w:rsid w:val="00186078"/>
    <w:rsid w:val="001861F0"/>
    <w:rsid w:val="00186805"/>
    <w:rsid w:val="00186C75"/>
    <w:rsid w:val="00186D3D"/>
    <w:rsid w:val="00186E63"/>
    <w:rsid w:val="00186E93"/>
    <w:rsid w:val="001872DE"/>
    <w:rsid w:val="001876B0"/>
    <w:rsid w:val="001877E0"/>
    <w:rsid w:val="00187E60"/>
    <w:rsid w:val="0019036A"/>
    <w:rsid w:val="00190B6A"/>
    <w:rsid w:val="001912A7"/>
    <w:rsid w:val="001916F6"/>
    <w:rsid w:val="001917A7"/>
    <w:rsid w:val="0019196F"/>
    <w:rsid w:val="00191AE9"/>
    <w:rsid w:val="00191BEF"/>
    <w:rsid w:val="00191BFB"/>
    <w:rsid w:val="001922BA"/>
    <w:rsid w:val="001926CE"/>
    <w:rsid w:val="001929D2"/>
    <w:rsid w:val="00192C30"/>
    <w:rsid w:val="00192D71"/>
    <w:rsid w:val="00192E94"/>
    <w:rsid w:val="001939B2"/>
    <w:rsid w:val="00193A01"/>
    <w:rsid w:val="00193D03"/>
    <w:rsid w:val="00193DC9"/>
    <w:rsid w:val="00193E0C"/>
    <w:rsid w:val="00193EE7"/>
    <w:rsid w:val="00194130"/>
    <w:rsid w:val="001943A5"/>
    <w:rsid w:val="001948EA"/>
    <w:rsid w:val="00194B11"/>
    <w:rsid w:val="00194E91"/>
    <w:rsid w:val="0019505F"/>
    <w:rsid w:val="0019511E"/>
    <w:rsid w:val="00195170"/>
    <w:rsid w:val="00195492"/>
    <w:rsid w:val="001955DD"/>
    <w:rsid w:val="001958AB"/>
    <w:rsid w:val="00195930"/>
    <w:rsid w:val="0019602A"/>
    <w:rsid w:val="001969D0"/>
    <w:rsid w:val="00196C07"/>
    <w:rsid w:val="00196C59"/>
    <w:rsid w:val="00196E2F"/>
    <w:rsid w:val="00196F0D"/>
    <w:rsid w:val="00197071"/>
    <w:rsid w:val="001972F0"/>
    <w:rsid w:val="0019745B"/>
    <w:rsid w:val="001978FD"/>
    <w:rsid w:val="00197AF9"/>
    <w:rsid w:val="00197D1D"/>
    <w:rsid w:val="001A0367"/>
    <w:rsid w:val="001A03F9"/>
    <w:rsid w:val="001A0522"/>
    <w:rsid w:val="001A0744"/>
    <w:rsid w:val="001A0771"/>
    <w:rsid w:val="001A0CC3"/>
    <w:rsid w:val="001A0E49"/>
    <w:rsid w:val="001A14E1"/>
    <w:rsid w:val="001A1775"/>
    <w:rsid w:val="001A1890"/>
    <w:rsid w:val="001A1B5E"/>
    <w:rsid w:val="001A2004"/>
    <w:rsid w:val="001A219B"/>
    <w:rsid w:val="001A21F4"/>
    <w:rsid w:val="001A2320"/>
    <w:rsid w:val="001A232C"/>
    <w:rsid w:val="001A24CF"/>
    <w:rsid w:val="001A2727"/>
    <w:rsid w:val="001A29B5"/>
    <w:rsid w:val="001A2A8F"/>
    <w:rsid w:val="001A2D91"/>
    <w:rsid w:val="001A3011"/>
    <w:rsid w:val="001A3260"/>
    <w:rsid w:val="001A3474"/>
    <w:rsid w:val="001A355B"/>
    <w:rsid w:val="001A3A55"/>
    <w:rsid w:val="001A3AA0"/>
    <w:rsid w:val="001A3C32"/>
    <w:rsid w:val="001A3FCD"/>
    <w:rsid w:val="001A3FE9"/>
    <w:rsid w:val="001A4095"/>
    <w:rsid w:val="001A44FE"/>
    <w:rsid w:val="001A4579"/>
    <w:rsid w:val="001A4850"/>
    <w:rsid w:val="001A4B1C"/>
    <w:rsid w:val="001A4BDD"/>
    <w:rsid w:val="001A4C9B"/>
    <w:rsid w:val="001A4CC0"/>
    <w:rsid w:val="001A4CED"/>
    <w:rsid w:val="001A512A"/>
    <w:rsid w:val="001A5552"/>
    <w:rsid w:val="001A5887"/>
    <w:rsid w:val="001A5A41"/>
    <w:rsid w:val="001A5B87"/>
    <w:rsid w:val="001A5CA1"/>
    <w:rsid w:val="001A5EC7"/>
    <w:rsid w:val="001A638A"/>
    <w:rsid w:val="001A6675"/>
    <w:rsid w:val="001A6742"/>
    <w:rsid w:val="001A674D"/>
    <w:rsid w:val="001A691C"/>
    <w:rsid w:val="001A6BFE"/>
    <w:rsid w:val="001A7060"/>
    <w:rsid w:val="001A7134"/>
    <w:rsid w:val="001A78CA"/>
    <w:rsid w:val="001A7B86"/>
    <w:rsid w:val="001A7BA0"/>
    <w:rsid w:val="001A7CD6"/>
    <w:rsid w:val="001B00D1"/>
    <w:rsid w:val="001B0732"/>
    <w:rsid w:val="001B0B12"/>
    <w:rsid w:val="001B10D0"/>
    <w:rsid w:val="001B11D9"/>
    <w:rsid w:val="001B1330"/>
    <w:rsid w:val="001B17EA"/>
    <w:rsid w:val="001B19D7"/>
    <w:rsid w:val="001B1A70"/>
    <w:rsid w:val="001B1C08"/>
    <w:rsid w:val="001B2043"/>
    <w:rsid w:val="001B2276"/>
    <w:rsid w:val="001B241C"/>
    <w:rsid w:val="001B25BA"/>
    <w:rsid w:val="001B269A"/>
    <w:rsid w:val="001B26CE"/>
    <w:rsid w:val="001B2761"/>
    <w:rsid w:val="001B2853"/>
    <w:rsid w:val="001B2A49"/>
    <w:rsid w:val="001B2B10"/>
    <w:rsid w:val="001B2C25"/>
    <w:rsid w:val="001B301A"/>
    <w:rsid w:val="001B366D"/>
    <w:rsid w:val="001B3841"/>
    <w:rsid w:val="001B3F19"/>
    <w:rsid w:val="001B3FCC"/>
    <w:rsid w:val="001B40F0"/>
    <w:rsid w:val="001B4257"/>
    <w:rsid w:val="001B4881"/>
    <w:rsid w:val="001B4A3E"/>
    <w:rsid w:val="001B4CB0"/>
    <w:rsid w:val="001B4D24"/>
    <w:rsid w:val="001B4D88"/>
    <w:rsid w:val="001B5079"/>
    <w:rsid w:val="001B512E"/>
    <w:rsid w:val="001B51B9"/>
    <w:rsid w:val="001B51F8"/>
    <w:rsid w:val="001B5472"/>
    <w:rsid w:val="001B5585"/>
    <w:rsid w:val="001B55DA"/>
    <w:rsid w:val="001B57EA"/>
    <w:rsid w:val="001B5925"/>
    <w:rsid w:val="001B59F7"/>
    <w:rsid w:val="001B5A4C"/>
    <w:rsid w:val="001B5A6B"/>
    <w:rsid w:val="001B5F2B"/>
    <w:rsid w:val="001B61C1"/>
    <w:rsid w:val="001B6687"/>
    <w:rsid w:val="001B6A79"/>
    <w:rsid w:val="001B6C5E"/>
    <w:rsid w:val="001B719B"/>
    <w:rsid w:val="001B728A"/>
    <w:rsid w:val="001B7557"/>
    <w:rsid w:val="001B76A1"/>
    <w:rsid w:val="001B76AD"/>
    <w:rsid w:val="001B76C6"/>
    <w:rsid w:val="001B7805"/>
    <w:rsid w:val="001B7B3B"/>
    <w:rsid w:val="001B7D28"/>
    <w:rsid w:val="001B7D6F"/>
    <w:rsid w:val="001B7E36"/>
    <w:rsid w:val="001B7EFF"/>
    <w:rsid w:val="001B7FC4"/>
    <w:rsid w:val="001C0013"/>
    <w:rsid w:val="001C0090"/>
    <w:rsid w:val="001C0BAE"/>
    <w:rsid w:val="001C1775"/>
    <w:rsid w:val="001C1963"/>
    <w:rsid w:val="001C1AF4"/>
    <w:rsid w:val="001C1CDF"/>
    <w:rsid w:val="001C1D7D"/>
    <w:rsid w:val="001C1EEE"/>
    <w:rsid w:val="001C1F95"/>
    <w:rsid w:val="001C210C"/>
    <w:rsid w:val="001C2172"/>
    <w:rsid w:val="001C2224"/>
    <w:rsid w:val="001C22B5"/>
    <w:rsid w:val="001C2AB2"/>
    <w:rsid w:val="001C2AD2"/>
    <w:rsid w:val="001C2AF0"/>
    <w:rsid w:val="001C3245"/>
    <w:rsid w:val="001C3340"/>
    <w:rsid w:val="001C34F6"/>
    <w:rsid w:val="001C350F"/>
    <w:rsid w:val="001C3583"/>
    <w:rsid w:val="001C391A"/>
    <w:rsid w:val="001C3E67"/>
    <w:rsid w:val="001C40B4"/>
    <w:rsid w:val="001C424B"/>
    <w:rsid w:val="001C4660"/>
    <w:rsid w:val="001C487B"/>
    <w:rsid w:val="001C4FE6"/>
    <w:rsid w:val="001C503A"/>
    <w:rsid w:val="001C538D"/>
    <w:rsid w:val="001C55AC"/>
    <w:rsid w:val="001C56D0"/>
    <w:rsid w:val="001C575B"/>
    <w:rsid w:val="001C5938"/>
    <w:rsid w:val="001C59F8"/>
    <w:rsid w:val="001C615F"/>
    <w:rsid w:val="001C62BA"/>
    <w:rsid w:val="001C62D3"/>
    <w:rsid w:val="001C67BD"/>
    <w:rsid w:val="001C6892"/>
    <w:rsid w:val="001C68D8"/>
    <w:rsid w:val="001C6941"/>
    <w:rsid w:val="001C6BEA"/>
    <w:rsid w:val="001C6D36"/>
    <w:rsid w:val="001C6EAB"/>
    <w:rsid w:val="001C6F04"/>
    <w:rsid w:val="001C7201"/>
    <w:rsid w:val="001C72F6"/>
    <w:rsid w:val="001C737D"/>
    <w:rsid w:val="001C73BE"/>
    <w:rsid w:val="001C7452"/>
    <w:rsid w:val="001C78C0"/>
    <w:rsid w:val="001C78D7"/>
    <w:rsid w:val="001C7BB5"/>
    <w:rsid w:val="001C7E33"/>
    <w:rsid w:val="001D005A"/>
    <w:rsid w:val="001D0187"/>
    <w:rsid w:val="001D02A4"/>
    <w:rsid w:val="001D0418"/>
    <w:rsid w:val="001D065A"/>
    <w:rsid w:val="001D0FA9"/>
    <w:rsid w:val="001D10D7"/>
    <w:rsid w:val="001D11A2"/>
    <w:rsid w:val="001D12C0"/>
    <w:rsid w:val="001D1427"/>
    <w:rsid w:val="001D1BB9"/>
    <w:rsid w:val="001D1D88"/>
    <w:rsid w:val="001D1F7E"/>
    <w:rsid w:val="001D20AA"/>
    <w:rsid w:val="001D2127"/>
    <w:rsid w:val="001D2371"/>
    <w:rsid w:val="001D2534"/>
    <w:rsid w:val="001D2594"/>
    <w:rsid w:val="001D260C"/>
    <w:rsid w:val="001D2A56"/>
    <w:rsid w:val="001D2E39"/>
    <w:rsid w:val="001D2F49"/>
    <w:rsid w:val="001D3199"/>
    <w:rsid w:val="001D327E"/>
    <w:rsid w:val="001D35A3"/>
    <w:rsid w:val="001D3770"/>
    <w:rsid w:val="001D3C38"/>
    <w:rsid w:val="001D40A4"/>
    <w:rsid w:val="001D4487"/>
    <w:rsid w:val="001D4498"/>
    <w:rsid w:val="001D47DA"/>
    <w:rsid w:val="001D499F"/>
    <w:rsid w:val="001D4AAA"/>
    <w:rsid w:val="001D4F00"/>
    <w:rsid w:val="001D51DC"/>
    <w:rsid w:val="001D54B4"/>
    <w:rsid w:val="001D5791"/>
    <w:rsid w:val="001D57DE"/>
    <w:rsid w:val="001D58BC"/>
    <w:rsid w:val="001D5A5F"/>
    <w:rsid w:val="001D5A8C"/>
    <w:rsid w:val="001D5B3E"/>
    <w:rsid w:val="001D5D5D"/>
    <w:rsid w:val="001D68E5"/>
    <w:rsid w:val="001D6CC0"/>
    <w:rsid w:val="001D6DCD"/>
    <w:rsid w:val="001D7916"/>
    <w:rsid w:val="001D7FA1"/>
    <w:rsid w:val="001E023B"/>
    <w:rsid w:val="001E0251"/>
    <w:rsid w:val="001E027D"/>
    <w:rsid w:val="001E02FA"/>
    <w:rsid w:val="001E0480"/>
    <w:rsid w:val="001E06CE"/>
    <w:rsid w:val="001E0723"/>
    <w:rsid w:val="001E0A69"/>
    <w:rsid w:val="001E0CDC"/>
    <w:rsid w:val="001E0F5D"/>
    <w:rsid w:val="001E1507"/>
    <w:rsid w:val="001E19FD"/>
    <w:rsid w:val="001E209B"/>
    <w:rsid w:val="001E20F6"/>
    <w:rsid w:val="001E25AD"/>
    <w:rsid w:val="001E26F6"/>
    <w:rsid w:val="001E2816"/>
    <w:rsid w:val="001E2827"/>
    <w:rsid w:val="001E287B"/>
    <w:rsid w:val="001E28B4"/>
    <w:rsid w:val="001E28F1"/>
    <w:rsid w:val="001E2BA7"/>
    <w:rsid w:val="001E2C44"/>
    <w:rsid w:val="001E2E30"/>
    <w:rsid w:val="001E30D4"/>
    <w:rsid w:val="001E32C1"/>
    <w:rsid w:val="001E3361"/>
    <w:rsid w:val="001E3483"/>
    <w:rsid w:val="001E34D1"/>
    <w:rsid w:val="001E3600"/>
    <w:rsid w:val="001E370C"/>
    <w:rsid w:val="001E38AD"/>
    <w:rsid w:val="001E3934"/>
    <w:rsid w:val="001E3969"/>
    <w:rsid w:val="001E3C78"/>
    <w:rsid w:val="001E4356"/>
    <w:rsid w:val="001E44D4"/>
    <w:rsid w:val="001E454A"/>
    <w:rsid w:val="001E4637"/>
    <w:rsid w:val="001E463F"/>
    <w:rsid w:val="001E4736"/>
    <w:rsid w:val="001E48FB"/>
    <w:rsid w:val="001E4EFA"/>
    <w:rsid w:val="001E5207"/>
    <w:rsid w:val="001E5611"/>
    <w:rsid w:val="001E5779"/>
    <w:rsid w:val="001E57C3"/>
    <w:rsid w:val="001E58A7"/>
    <w:rsid w:val="001E5E60"/>
    <w:rsid w:val="001E61C2"/>
    <w:rsid w:val="001E698F"/>
    <w:rsid w:val="001E6AAB"/>
    <w:rsid w:val="001E6B55"/>
    <w:rsid w:val="001E6E56"/>
    <w:rsid w:val="001E6FC0"/>
    <w:rsid w:val="001E7018"/>
    <w:rsid w:val="001E70FB"/>
    <w:rsid w:val="001E71BE"/>
    <w:rsid w:val="001E733B"/>
    <w:rsid w:val="001E73D6"/>
    <w:rsid w:val="001E78B0"/>
    <w:rsid w:val="001E795F"/>
    <w:rsid w:val="001E7D34"/>
    <w:rsid w:val="001F034A"/>
    <w:rsid w:val="001F040A"/>
    <w:rsid w:val="001F04FB"/>
    <w:rsid w:val="001F07AE"/>
    <w:rsid w:val="001F0E82"/>
    <w:rsid w:val="001F0FD0"/>
    <w:rsid w:val="001F12F3"/>
    <w:rsid w:val="001F1320"/>
    <w:rsid w:val="001F13C9"/>
    <w:rsid w:val="001F1794"/>
    <w:rsid w:val="001F194A"/>
    <w:rsid w:val="001F2036"/>
    <w:rsid w:val="001F2051"/>
    <w:rsid w:val="001F20EB"/>
    <w:rsid w:val="001F23A2"/>
    <w:rsid w:val="001F23F7"/>
    <w:rsid w:val="001F2A9C"/>
    <w:rsid w:val="001F2D65"/>
    <w:rsid w:val="001F2D69"/>
    <w:rsid w:val="001F3141"/>
    <w:rsid w:val="001F32F2"/>
    <w:rsid w:val="001F3466"/>
    <w:rsid w:val="001F3493"/>
    <w:rsid w:val="001F36C4"/>
    <w:rsid w:val="001F3CB2"/>
    <w:rsid w:val="001F3E1D"/>
    <w:rsid w:val="001F41A5"/>
    <w:rsid w:val="001F4315"/>
    <w:rsid w:val="001F435A"/>
    <w:rsid w:val="001F43DC"/>
    <w:rsid w:val="001F466F"/>
    <w:rsid w:val="001F4BEF"/>
    <w:rsid w:val="001F4FC7"/>
    <w:rsid w:val="001F59CD"/>
    <w:rsid w:val="001F5B75"/>
    <w:rsid w:val="001F6679"/>
    <w:rsid w:val="001F6811"/>
    <w:rsid w:val="001F697D"/>
    <w:rsid w:val="001F6B3F"/>
    <w:rsid w:val="001F6B5B"/>
    <w:rsid w:val="001F6CE6"/>
    <w:rsid w:val="001F705D"/>
    <w:rsid w:val="001F7074"/>
    <w:rsid w:val="001F7085"/>
    <w:rsid w:val="001F72A4"/>
    <w:rsid w:val="002004EE"/>
    <w:rsid w:val="00200611"/>
    <w:rsid w:val="00200A6B"/>
    <w:rsid w:val="00200AF9"/>
    <w:rsid w:val="00200EC8"/>
    <w:rsid w:val="00201118"/>
    <w:rsid w:val="00201361"/>
    <w:rsid w:val="00201395"/>
    <w:rsid w:val="00201420"/>
    <w:rsid w:val="002015CB"/>
    <w:rsid w:val="002016FA"/>
    <w:rsid w:val="0020186F"/>
    <w:rsid w:val="00201995"/>
    <w:rsid w:val="00201B17"/>
    <w:rsid w:val="00202142"/>
    <w:rsid w:val="002022F9"/>
    <w:rsid w:val="0020238F"/>
    <w:rsid w:val="0020272C"/>
    <w:rsid w:val="002027FE"/>
    <w:rsid w:val="0020288D"/>
    <w:rsid w:val="00202AC0"/>
    <w:rsid w:val="00202B03"/>
    <w:rsid w:val="00202C4A"/>
    <w:rsid w:val="00202EA7"/>
    <w:rsid w:val="00203059"/>
    <w:rsid w:val="00203081"/>
    <w:rsid w:val="0020337B"/>
    <w:rsid w:val="002035E5"/>
    <w:rsid w:val="00203AA5"/>
    <w:rsid w:val="00203C42"/>
    <w:rsid w:val="00203C57"/>
    <w:rsid w:val="00203CB4"/>
    <w:rsid w:val="00203EAF"/>
    <w:rsid w:val="00203FFE"/>
    <w:rsid w:val="0020415F"/>
    <w:rsid w:val="00204203"/>
    <w:rsid w:val="0020431E"/>
    <w:rsid w:val="002044CD"/>
    <w:rsid w:val="00204559"/>
    <w:rsid w:val="00204574"/>
    <w:rsid w:val="0020460C"/>
    <w:rsid w:val="00204AC3"/>
    <w:rsid w:val="00204F93"/>
    <w:rsid w:val="0020501D"/>
    <w:rsid w:val="002050B5"/>
    <w:rsid w:val="002051AA"/>
    <w:rsid w:val="002053C3"/>
    <w:rsid w:val="002053ED"/>
    <w:rsid w:val="00205453"/>
    <w:rsid w:val="0020583B"/>
    <w:rsid w:val="00205AC5"/>
    <w:rsid w:val="00205ED8"/>
    <w:rsid w:val="00206BE6"/>
    <w:rsid w:val="00206F84"/>
    <w:rsid w:val="002070B1"/>
    <w:rsid w:val="002072DB"/>
    <w:rsid w:val="00207AE0"/>
    <w:rsid w:val="00207C59"/>
    <w:rsid w:val="00207E09"/>
    <w:rsid w:val="00210369"/>
    <w:rsid w:val="0021096F"/>
    <w:rsid w:val="00210B67"/>
    <w:rsid w:val="0021108B"/>
    <w:rsid w:val="00211137"/>
    <w:rsid w:val="002111AE"/>
    <w:rsid w:val="002113EC"/>
    <w:rsid w:val="002113F5"/>
    <w:rsid w:val="00211E8D"/>
    <w:rsid w:val="00211F54"/>
    <w:rsid w:val="00212486"/>
    <w:rsid w:val="002124E6"/>
    <w:rsid w:val="00212765"/>
    <w:rsid w:val="002128E1"/>
    <w:rsid w:val="0021292C"/>
    <w:rsid w:val="00212DD9"/>
    <w:rsid w:val="0021301B"/>
    <w:rsid w:val="002130C2"/>
    <w:rsid w:val="00213170"/>
    <w:rsid w:val="00213534"/>
    <w:rsid w:val="00213732"/>
    <w:rsid w:val="0021387D"/>
    <w:rsid w:val="002139BD"/>
    <w:rsid w:val="00213A43"/>
    <w:rsid w:val="00213AF3"/>
    <w:rsid w:val="00213DA4"/>
    <w:rsid w:val="00214808"/>
    <w:rsid w:val="00214CF1"/>
    <w:rsid w:val="00214EAA"/>
    <w:rsid w:val="002151D8"/>
    <w:rsid w:val="002152DE"/>
    <w:rsid w:val="0021558A"/>
    <w:rsid w:val="002156D8"/>
    <w:rsid w:val="002157CA"/>
    <w:rsid w:val="00215FB2"/>
    <w:rsid w:val="0021602B"/>
    <w:rsid w:val="0021604A"/>
    <w:rsid w:val="00216052"/>
    <w:rsid w:val="002162CE"/>
    <w:rsid w:val="0021682D"/>
    <w:rsid w:val="002168CA"/>
    <w:rsid w:val="0021728E"/>
    <w:rsid w:val="00217A27"/>
    <w:rsid w:val="00217C69"/>
    <w:rsid w:val="00217FE1"/>
    <w:rsid w:val="002201F1"/>
    <w:rsid w:val="002207B5"/>
    <w:rsid w:val="002207F5"/>
    <w:rsid w:val="00220818"/>
    <w:rsid w:val="00220AAC"/>
    <w:rsid w:val="00220BFC"/>
    <w:rsid w:val="00221007"/>
    <w:rsid w:val="0022102E"/>
    <w:rsid w:val="002214E3"/>
    <w:rsid w:val="00221623"/>
    <w:rsid w:val="0022166B"/>
    <w:rsid w:val="0022187D"/>
    <w:rsid w:val="00221A06"/>
    <w:rsid w:val="00221BBE"/>
    <w:rsid w:val="00221DEC"/>
    <w:rsid w:val="00221FA6"/>
    <w:rsid w:val="002223B4"/>
    <w:rsid w:val="002223E2"/>
    <w:rsid w:val="00222930"/>
    <w:rsid w:val="00222A6B"/>
    <w:rsid w:val="00222E23"/>
    <w:rsid w:val="002232E5"/>
    <w:rsid w:val="002236FF"/>
    <w:rsid w:val="002237B0"/>
    <w:rsid w:val="00223DDA"/>
    <w:rsid w:val="00223F31"/>
    <w:rsid w:val="00223F46"/>
    <w:rsid w:val="0022409C"/>
    <w:rsid w:val="0022419F"/>
    <w:rsid w:val="00224361"/>
    <w:rsid w:val="0022473E"/>
    <w:rsid w:val="0022476D"/>
    <w:rsid w:val="00224798"/>
    <w:rsid w:val="002247E8"/>
    <w:rsid w:val="00224D29"/>
    <w:rsid w:val="00224E89"/>
    <w:rsid w:val="00224F2D"/>
    <w:rsid w:val="00224FCF"/>
    <w:rsid w:val="00225146"/>
    <w:rsid w:val="002251B7"/>
    <w:rsid w:val="00225288"/>
    <w:rsid w:val="00225432"/>
    <w:rsid w:val="002257E9"/>
    <w:rsid w:val="00225A14"/>
    <w:rsid w:val="00225EEC"/>
    <w:rsid w:val="00225F30"/>
    <w:rsid w:val="0022602E"/>
    <w:rsid w:val="0022629F"/>
    <w:rsid w:val="002269E6"/>
    <w:rsid w:val="002270F5"/>
    <w:rsid w:val="0022728E"/>
    <w:rsid w:val="0022737F"/>
    <w:rsid w:val="002275FF"/>
    <w:rsid w:val="002277E6"/>
    <w:rsid w:val="00227D08"/>
    <w:rsid w:val="002301C5"/>
    <w:rsid w:val="002306F2"/>
    <w:rsid w:val="002309C5"/>
    <w:rsid w:val="00230F1F"/>
    <w:rsid w:val="00230F8C"/>
    <w:rsid w:val="002310A8"/>
    <w:rsid w:val="00231201"/>
    <w:rsid w:val="0023136B"/>
    <w:rsid w:val="00231407"/>
    <w:rsid w:val="002316D0"/>
    <w:rsid w:val="002319E2"/>
    <w:rsid w:val="00231B33"/>
    <w:rsid w:val="00231DAE"/>
    <w:rsid w:val="00231F33"/>
    <w:rsid w:val="00231FC1"/>
    <w:rsid w:val="0023205E"/>
    <w:rsid w:val="002320EA"/>
    <w:rsid w:val="00232439"/>
    <w:rsid w:val="002329AD"/>
    <w:rsid w:val="00232B9B"/>
    <w:rsid w:val="00232DB8"/>
    <w:rsid w:val="00232ED2"/>
    <w:rsid w:val="00232FA6"/>
    <w:rsid w:val="00232FFD"/>
    <w:rsid w:val="002331A7"/>
    <w:rsid w:val="0023334F"/>
    <w:rsid w:val="002333A7"/>
    <w:rsid w:val="002333E2"/>
    <w:rsid w:val="00233518"/>
    <w:rsid w:val="00233737"/>
    <w:rsid w:val="00233B00"/>
    <w:rsid w:val="00233F0E"/>
    <w:rsid w:val="00233F16"/>
    <w:rsid w:val="00234202"/>
    <w:rsid w:val="002343B3"/>
    <w:rsid w:val="0023441D"/>
    <w:rsid w:val="00234627"/>
    <w:rsid w:val="00234827"/>
    <w:rsid w:val="002348E8"/>
    <w:rsid w:val="00234FDD"/>
    <w:rsid w:val="00235283"/>
    <w:rsid w:val="00235286"/>
    <w:rsid w:val="00235372"/>
    <w:rsid w:val="002354F6"/>
    <w:rsid w:val="0023583C"/>
    <w:rsid w:val="0023589E"/>
    <w:rsid w:val="00235BAB"/>
    <w:rsid w:val="00235C5C"/>
    <w:rsid w:val="00235ED1"/>
    <w:rsid w:val="002360D6"/>
    <w:rsid w:val="00236167"/>
    <w:rsid w:val="002366A8"/>
    <w:rsid w:val="00236B43"/>
    <w:rsid w:val="00237093"/>
    <w:rsid w:val="00237396"/>
    <w:rsid w:val="002373FB"/>
    <w:rsid w:val="002377FF"/>
    <w:rsid w:val="002379F0"/>
    <w:rsid w:val="00237B26"/>
    <w:rsid w:val="00237F6B"/>
    <w:rsid w:val="00240201"/>
    <w:rsid w:val="002405CC"/>
    <w:rsid w:val="00240698"/>
    <w:rsid w:val="0024070B"/>
    <w:rsid w:val="002407BE"/>
    <w:rsid w:val="00240A30"/>
    <w:rsid w:val="00240C8C"/>
    <w:rsid w:val="00240DD2"/>
    <w:rsid w:val="0024112D"/>
    <w:rsid w:val="00241458"/>
    <w:rsid w:val="002414AC"/>
    <w:rsid w:val="00241927"/>
    <w:rsid w:val="002419AD"/>
    <w:rsid w:val="00241B34"/>
    <w:rsid w:val="00241B54"/>
    <w:rsid w:val="00241BFC"/>
    <w:rsid w:val="002427E2"/>
    <w:rsid w:val="00242CF0"/>
    <w:rsid w:val="00243055"/>
    <w:rsid w:val="00243371"/>
    <w:rsid w:val="002435BB"/>
    <w:rsid w:val="00243990"/>
    <w:rsid w:val="00243A8F"/>
    <w:rsid w:val="00243D00"/>
    <w:rsid w:val="00244038"/>
    <w:rsid w:val="00244593"/>
    <w:rsid w:val="002449D3"/>
    <w:rsid w:val="00244FF5"/>
    <w:rsid w:val="00245113"/>
    <w:rsid w:val="00245200"/>
    <w:rsid w:val="0024565C"/>
    <w:rsid w:val="00245B58"/>
    <w:rsid w:val="00245BEC"/>
    <w:rsid w:val="00245E9B"/>
    <w:rsid w:val="0024608F"/>
    <w:rsid w:val="0024622F"/>
    <w:rsid w:val="002466F4"/>
    <w:rsid w:val="002468E8"/>
    <w:rsid w:val="00247263"/>
    <w:rsid w:val="00247630"/>
    <w:rsid w:val="00247698"/>
    <w:rsid w:val="00247A1E"/>
    <w:rsid w:val="00247AD9"/>
    <w:rsid w:val="00247B94"/>
    <w:rsid w:val="00247EEF"/>
    <w:rsid w:val="002503D9"/>
    <w:rsid w:val="002503E7"/>
    <w:rsid w:val="002503EC"/>
    <w:rsid w:val="0025064C"/>
    <w:rsid w:val="0025074E"/>
    <w:rsid w:val="002508C1"/>
    <w:rsid w:val="00250946"/>
    <w:rsid w:val="002509E3"/>
    <w:rsid w:val="002509FB"/>
    <w:rsid w:val="00250C2F"/>
    <w:rsid w:val="00250CE9"/>
    <w:rsid w:val="00250CEF"/>
    <w:rsid w:val="00250F1E"/>
    <w:rsid w:val="00251420"/>
    <w:rsid w:val="00251B99"/>
    <w:rsid w:val="00251CB1"/>
    <w:rsid w:val="00251FB7"/>
    <w:rsid w:val="002520D7"/>
    <w:rsid w:val="0025231F"/>
    <w:rsid w:val="002527AB"/>
    <w:rsid w:val="00252873"/>
    <w:rsid w:val="002529CA"/>
    <w:rsid w:val="00252E6E"/>
    <w:rsid w:val="00253062"/>
    <w:rsid w:val="00253501"/>
    <w:rsid w:val="002536BB"/>
    <w:rsid w:val="002536F1"/>
    <w:rsid w:val="00253A2D"/>
    <w:rsid w:val="00253B9D"/>
    <w:rsid w:val="00253DD5"/>
    <w:rsid w:val="00253EF1"/>
    <w:rsid w:val="0025403B"/>
    <w:rsid w:val="00254119"/>
    <w:rsid w:val="002542E6"/>
    <w:rsid w:val="002543FB"/>
    <w:rsid w:val="002545E6"/>
    <w:rsid w:val="0025462B"/>
    <w:rsid w:val="00254728"/>
    <w:rsid w:val="002551D1"/>
    <w:rsid w:val="00255240"/>
    <w:rsid w:val="0025545B"/>
    <w:rsid w:val="0025580E"/>
    <w:rsid w:val="00255883"/>
    <w:rsid w:val="00255ACE"/>
    <w:rsid w:val="00255BAE"/>
    <w:rsid w:val="00255BF9"/>
    <w:rsid w:val="00255D1A"/>
    <w:rsid w:val="00255DF0"/>
    <w:rsid w:val="00255F0B"/>
    <w:rsid w:val="00255F67"/>
    <w:rsid w:val="002565AC"/>
    <w:rsid w:val="00256BCD"/>
    <w:rsid w:val="00256DC2"/>
    <w:rsid w:val="00257133"/>
    <w:rsid w:val="0025724D"/>
    <w:rsid w:val="00257321"/>
    <w:rsid w:val="00257684"/>
    <w:rsid w:val="00257720"/>
    <w:rsid w:val="00257BCC"/>
    <w:rsid w:val="00260020"/>
    <w:rsid w:val="0026076A"/>
    <w:rsid w:val="002607D3"/>
    <w:rsid w:val="00260C82"/>
    <w:rsid w:val="00260C8C"/>
    <w:rsid w:val="00260E3E"/>
    <w:rsid w:val="002610A8"/>
    <w:rsid w:val="0026119B"/>
    <w:rsid w:val="0026156C"/>
    <w:rsid w:val="002618D1"/>
    <w:rsid w:val="00261AA6"/>
    <w:rsid w:val="00261FC3"/>
    <w:rsid w:val="0026205F"/>
    <w:rsid w:val="00262086"/>
    <w:rsid w:val="00262290"/>
    <w:rsid w:val="00262733"/>
    <w:rsid w:val="00262ADC"/>
    <w:rsid w:val="00262CF9"/>
    <w:rsid w:val="00262DC3"/>
    <w:rsid w:val="00262FD3"/>
    <w:rsid w:val="0026300A"/>
    <w:rsid w:val="00263287"/>
    <w:rsid w:val="00263418"/>
    <w:rsid w:val="00263809"/>
    <w:rsid w:val="00263A33"/>
    <w:rsid w:val="00263DF7"/>
    <w:rsid w:val="00263E2E"/>
    <w:rsid w:val="002641D3"/>
    <w:rsid w:val="002646E2"/>
    <w:rsid w:val="002648D5"/>
    <w:rsid w:val="00264C71"/>
    <w:rsid w:val="00264D70"/>
    <w:rsid w:val="002655A3"/>
    <w:rsid w:val="0026579A"/>
    <w:rsid w:val="00265ACA"/>
    <w:rsid w:val="00265CF1"/>
    <w:rsid w:val="00265D53"/>
    <w:rsid w:val="00266024"/>
    <w:rsid w:val="00266287"/>
    <w:rsid w:val="002663A8"/>
    <w:rsid w:val="0026647E"/>
    <w:rsid w:val="002666CE"/>
    <w:rsid w:val="00266D13"/>
    <w:rsid w:val="00267103"/>
    <w:rsid w:val="0026723E"/>
    <w:rsid w:val="002674B3"/>
    <w:rsid w:val="002676D4"/>
    <w:rsid w:val="002677AA"/>
    <w:rsid w:val="00267BFD"/>
    <w:rsid w:val="00267CF6"/>
    <w:rsid w:val="00267D82"/>
    <w:rsid w:val="00267F9C"/>
    <w:rsid w:val="002701D0"/>
    <w:rsid w:val="0027038D"/>
    <w:rsid w:val="002703CD"/>
    <w:rsid w:val="00270AE4"/>
    <w:rsid w:val="00270BF7"/>
    <w:rsid w:val="00270FE4"/>
    <w:rsid w:val="0027135A"/>
    <w:rsid w:val="002716F4"/>
    <w:rsid w:val="00271741"/>
    <w:rsid w:val="00271BBE"/>
    <w:rsid w:val="00271F50"/>
    <w:rsid w:val="0027219E"/>
    <w:rsid w:val="0027222A"/>
    <w:rsid w:val="00272363"/>
    <w:rsid w:val="0027262A"/>
    <w:rsid w:val="00272695"/>
    <w:rsid w:val="00272911"/>
    <w:rsid w:val="0027294B"/>
    <w:rsid w:val="00272AF9"/>
    <w:rsid w:val="00272B5E"/>
    <w:rsid w:val="00272D7A"/>
    <w:rsid w:val="00273230"/>
    <w:rsid w:val="00273642"/>
    <w:rsid w:val="00273800"/>
    <w:rsid w:val="00273A70"/>
    <w:rsid w:val="00273B63"/>
    <w:rsid w:val="00273C92"/>
    <w:rsid w:val="00273EF9"/>
    <w:rsid w:val="00274378"/>
    <w:rsid w:val="00274616"/>
    <w:rsid w:val="00274DAD"/>
    <w:rsid w:val="00274DE9"/>
    <w:rsid w:val="00274F38"/>
    <w:rsid w:val="0027517C"/>
    <w:rsid w:val="0027526C"/>
    <w:rsid w:val="0027543F"/>
    <w:rsid w:val="00275E5C"/>
    <w:rsid w:val="002765C6"/>
    <w:rsid w:val="0027661B"/>
    <w:rsid w:val="0027689F"/>
    <w:rsid w:val="00276CBB"/>
    <w:rsid w:val="00276CD5"/>
    <w:rsid w:val="00276F5F"/>
    <w:rsid w:val="00277829"/>
    <w:rsid w:val="00277C14"/>
    <w:rsid w:val="00277C5C"/>
    <w:rsid w:val="00280427"/>
    <w:rsid w:val="002804A2"/>
    <w:rsid w:val="00280546"/>
    <w:rsid w:val="0028056F"/>
    <w:rsid w:val="002805CD"/>
    <w:rsid w:val="002806B8"/>
    <w:rsid w:val="00280856"/>
    <w:rsid w:val="00280BF1"/>
    <w:rsid w:val="0028119E"/>
    <w:rsid w:val="00281345"/>
    <w:rsid w:val="00281501"/>
    <w:rsid w:val="002815C2"/>
    <w:rsid w:val="002818A6"/>
    <w:rsid w:val="002818B9"/>
    <w:rsid w:val="002818E8"/>
    <w:rsid w:val="00281FAF"/>
    <w:rsid w:val="00281FCB"/>
    <w:rsid w:val="0028202A"/>
    <w:rsid w:val="00282100"/>
    <w:rsid w:val="00282361"/>
    <w:rsid w:val="00282C54"/>
    <w:rsid w:val="00282CC6"/>
    <w:rsid w:val="00282D0D"/>
    <w:rsid w:val="002835CF"/>
    <w:rsid w:val="0028364A"/>
    <w:rsid w:val="0028395F"/>
    <w:rsid w:val="00283AB3"/>
    <w:rsid w:val="00283C5A"/>
    <w:rsid w:val="00283E87"/>
    <w:rsid w:val="00284588"/>
    <w:rsid w:val="0028469A"/>
    <w:rsid w:val="00284C06"/>
    <w:rsid w:val="00284DED"/>
    <w:rsid w:val="00284E52"/>
    <w:rsid w:val="0028508C"/>
    <w:rsid w:val="0028512C"/>
    <w:rsid w:val="00285598"/>
    <w:rsid w:val="002856D4"/>
    <w:rsid w:val="00285C47"/>
    <w:rsid w:val="00286070"/>
    <w:rsid w:val="00286928"/>
    <w:rsid w:val="00286B4F"/>
    <w:rsid w:val="00287043"/>
    <w:rsid w:val="002871B6"/>
    <w:rsid w:val="00287310"/>
    <w:rsid w:val="002874B5"/>
    <w:rsid w:val="002874EB"/>
    <w:rsid w:val="00287B20"/>
    <w:rsid w:val="00287BD8"/>
    <w:rsid w:val="00287C10"/>
    <w:rsid w:val="00287C96"/>
    <w:rsid w:val="00287DD6"/>
    <w:rsid w:val="002901DE"/>
    <w:rsid w:val="002904D3"/>
    <w:rsid w:val="00290540"/>
    <w:rsid w:val="00290711"/>
    <w:rsid w:val="002909CF"/>
    <w:rsid w:val="00290AB8"/>
    <w:rsid w:val="00290DC0"/>
    <w:rsid w:val="0029106E"/>
    <w:rsid w:val="002911F9"/>
    <w:rsid w:val="0029134F"/>
    <w:rsid w:val="00291889"/>
    <w:rsid w:val="00291944"/>
    <w:rsid w:val="00291F7A"/>
    <w:rsid w:val="00291FEE"/>
    <w:rsid w:val="002922F6"/>
    <w:rsid w:val="00292591"/>
    <w:rsid w:val="002926ED"/>
    <w:rsid w:val="00292705"/>
    <w:rsid w:val="00292730"/>
    <w:rsid w:val="00292808"/>
    <w:rsid w:val="00292910"/>
    <w:rsid w:val="00292DF8"/>
    <w:rsid w:val="0029302F"/>
    <w:rsid w:val="0029389D"/>
    <w:rsid w:val="002938DC"/>
    <w:rsid w:val="00293D67"/>
    <w:rsid w:val="00293F5F"/>
    <w:rsid w:val="002944F9"/>
    <w:rsid w:val="00294859"/>
    <w:rsid w:val="0029499D"/>
    <w:rsid w:val="00294CDE"/>
    <w:rsid w:val="00294D4D"/>
    <w:rsid w:val="00294DAD"/>
    <w:rsid w:val="00294EC8"/>
    <w:rsid w:val="00295053"/>
    <w:rsid w:val="002954F0"/>
    <w:rsid w:val="00295542"/>
    <w:rsid w:val="00295849"/>
    <w:rsid w:val="0029595C"/>
    <w:rsid w:val="00295BF3"/>
    <w:rsid w:val="00295D78"/>
    <w:rsid w:val="00296335"/>
    <w:rsid w:val="00296620"/>
    <w:rsid w:val="00296BDC"/>
    <w:rsid w:val="00296F6D"/>
    <w:rsid w:val="002978F9"/>
    <w:rsid w:val="002979DC"/>
    <w:rsid w:val="00297A7A"/>
    <w:rsid w:val="00297AA3"/>
    <w:rsid w:val="002A0000"/>
    <w:rsid w:val="002A064C"/>
    <w:rsid w:val="002A0675"/>
    <w:rsid w:val="002A073F"/>
    <w:rsid w:val="002A07BD"/>
    <w:rsid w:val="002A08A9"/>
    <w:rsid w:val="002A0B0C"/>
    <w:rsid w:val="002A0BB1"/>
    <w:rsid w:val="002A0C6F"/>
    <w:rsid w:val="002A0F4C"/>
    <w:rsid w:val="002A1470"/>
    <w:rsid w:val="002A1E4C"/>
    <w:rsid w:val="002A2259"/>
    <w:rsid w:val="002A23CE"/>
    <w:rsid w:val="002A2560"/>
    <w:rsid w:val="002A2B8C"/>
    <w:rsid w:val="002A2CB7"/>
    <w:rsid w:val="002A3119"/>
    <w:rsid w:val="002A32F2"/>
    <w:rsid w:val="002A3D5F"/>
    <w:rsid w:val="002A3DAE"/>
    <w:rsid w:val="002A3E0D"/>
    <w:rsid w:val="002A3E72"/>
    <w:rsid w:val="002A3FE8"/>
    <w:rsid w:val="002A407A"/>
    <w:rsid w:val="002A40E1"/>
    <w:rsid w:val="002A426B"/>
    <w:rsid w:val="002A46F6"/>
    <w:rsid w:val="002A47EA"/>
    <w:rsid w:val="002A4D3D"/>
    <w:rsid w:val="002A4D4F"/>
    <w:rsid w:val="002A4E73"/>
    <w:rsid w:val="002A4FC1"/>
    <w:rsid w:val="002A5105"/>
    <w:rsid w:val="002A535E"/>
    <w:rsid w:val="002A5673"/>
    <w:rsid w:val="002A5835"/>
    <w:rsid w:val="002A5B0C"/>
    <w:rsid w:val="002A5B65"/>
    <w:rsid w:val="002A5BBA"/>
    <w:rsid w:val="002A5F29"/>
    <w:rsid w:val="002A6185"/>
    <w:rsid w:val="002A624E"/>
    <w:rsid w:val="002A64E8"/>
    <w:rsid w:val="002A66A1"/>
    <w:rsid w:val="002A6726"/>
    <w:rsid w:val="002A69D4"/>
    <w:rsid w:val="002A6CAD"/>
    <w:rsid w:val="002A6D7D"/>
    <w:rsid w:val="002A71CF"/>
    <w:rsid w:val="002A7231"/>
    <w:rsid w:val="002A7264"/>
    <w:rsid w:val="002A7280"/>
    <w:rsid w:val="002A74D6"/>
    <w:rsid w:val="002A74E2"/>
    <w:rsid w:val="002A7D66"/>
    <w:rsid w:val="002A7DD1"/>
    <w:rsid w:val="002A7F14"/>
    <w:rsid w:val="002B00E6"/>
    <w:rsid w:val="002B064D"/>
    <w:rsid w:val="002B065D"/>
    <w:rsid w:val="002B1220"/>
    <w:rsid w:val="002B12DE"/>
    <w:rsid w:val="002B15C4"/>
    <w:rsid w:val="002B165F"/>
    <w:rsid w:val="002B19F0"/>
    <w:rsid w:val="002B1B2B"/>
    <w:rsid w:val="002B1B2F"/>
    <w:rsid w:val="002B1B68"/>
    <w:rsid w:val="002B1F9A"/>
    <w:rsid w:val="002B2171"/>
    <w:rsid w:val="002B232C"/>
    <w:rsid w:val="002B241A"/>
    <w:rsid w:val="002B2C33"/>
    <w:rsid w:val="002B2CCA"/>
    <w:rsid w:val="002B2D0C"/>
    <w:rsid w:val="002B2F28"/>
    <w:rsid w:val="002B3099"/>
    <w:rsid w:val="002B31EB"/>
    <w:rsid w:val="002B39AC"/>
    <w:rsid w:val="002B3A64"/>
    <w:rsid w:val="002B4832"/>
    <w:rsid w:val="002B48B5"/>
    <w:rsid w:val="002B4A5E"/>
    <w:rsid w:val="002B4C80"/>
    <w:rsid w:val="002B4CBE"/>
    <w:rsid w:val="002B4CD3"/>
    <w:rsid w:val="002B4DD4"/>
    <w:rsid w:val="002B4FFF"/>
    <w:rsid w:val="002B5033"/>
    <w:rsid w:val="002B513F"/>
    <w:rsid w:val="002B5309"/>
    <w:rsid w:val="002B5470"/>
    <w:rsid w:val="002B5CAC"/>
    <w:rsid w:val="002B5E87"/>
    <w:rsid w:val="002B6007"/>
    <w:rsid w:val="002B6255"/>
    <w:rsid w:val="002B6F33"/>
    <w:rsid w:val="002B723A"/>
    <w:rsid w:val="002B77B6"/>
    <w:rsid w:val="002B7A37"/>
    <w:rsid w:val="002B7B4B"/>
    <w:rsid w:val="002B7DB3"/>
    <w:rsid w:val="002B7FEF"/>
    <w:rsid w:val="002C0361"/>
    <w:rsid w:val="002C06E5"/>
    <w:rsid w:val="002C07A9"/>
    <w:rsid w:val="002C086A"/>
    <w:rsid w:val="002C0A9A"/>
    <w:rsid w:val="002C0B2E"/>
    <w:rsid w:val="002C19BE"/>
    <w:rsid w:val="002C19E1"/>
    <w:rsid w:val="002C1A15"/>
    <w:rsid w:val="002C1FCE"/>
    <w:rsid w:val="002C278A"/>
    <w:rsid w:val="002C297D"/>
    <w:rsid w:val="002C2A97"/>
    <w:rsid w:val="002C2ABC"/>
    <w:rsid w:val="002C2E76"/>
    <w:rsid w:val="002C2EDC"/>
    <w:rsid w:val="002C3048"/>
    <w:rsid w:val="002C3076"/>
    <w:rsid w:val="002C349B"/>
    <w:rsid w:val="002C34E7"/>
    <w:rsid w:val="002C356E"/>
    <w:rsid w:val="002C375B"/>
    <w:rsid w:val="002C3997"/>
    <w:rsid w:val="002C3B35"/>
    <w:rsid w:val="002C4116"/>
    <w:rsid w:val="002C46BE"/>
    <w:rsid w:val="002C4786"/>
    <w:rsid w:val="002C4891"/>
    <w:rsid w:val="002C493C"/>
    <w:rsid w:val="002C4C2B"/>
    <w:rsid w:val="002C4DC2"/>
    <w:rsid w:val="002C4EBE"/>
    <w:rsid w:val="002C4ECF"/>
    <w:rsid w:val="002C4ED2"/>
    <w:rsid w:val="002C54AD"/>
    <w:rsid w:val="002C553E"/>
    <w:rsid w:val="002C59B7"/>
    <w:rsid w:val="002C59D2"/>
    <w:rsid w:val="002C5A16"/>
    <w:rsid w:val="002C5BDF"/>
    <w:rsid w:val="002C5C19"/>
    <w:rsid w:val="002C6010"/>
    <w:rsid w:val="002C6103"/>
    <w:rsid w:val="002C6515"/>
    <w:rsid w:val="002C66A0"/>
    <w:rsid w:val="002C6778"/>
    <w:rsid w:val="002C722D"/>
    <w:rsid w:val="002C75ED"/>
    <w:rsid w:val="002C7A2A"/>
    <w:rsid w:val="002C7B00"/>
    <w:rsid w:val="002D02CF"/>
    <w:rsid w:val="002D04D8"/>
    <w:rsid w:val="002D063E"/>
    <w:rsid w:val="002D093C"/>
    <w:rsid w:val="002D0C9B"/>
    <w:rsid w:val="002D152F"/>
    <w:rsid w:val="002D183F"/>
    <w:rsid w:val="002D196A"/>
    <w:rsid w:val="002D1A42"/>
    <w:rsid w:val="002D1A8E"/>
    <w:rsid w:val="002D204B"/>
    <w:rsid w:val="002D21CF"/>
    <w:rsid w:val="002D25BB"/>
    <w:rsid w:val="002D28FF"/>
    <w:rsid w:val="002D290C"/>
    <w:rsid w:val="002D29B9"/>
    <w:rsid w:val="002D2AD3"/>
    <w:rsid w:val="002D2E6E"/>
    <w:rsid w:val="002D2F5F"/>
    <w:rsid w:val="002D3C3A"/>
    <w:rsid w:val="002D3DDF"/>
    <w:rsid w:val="002D44AD"/>
    <w:rsid w:val="002D482C"/>
    <w:rsid w:val="002D488B"/>
    <w:rsid w:val="002D4A57"/>
    <w:rsid w:val="002D4AC4"/>
    <w:rsid w:val="002D4B00"/>
    <w:rsid w:val="002D4DD1"/>
    <w:rsid w:val="002D4F4C"/>
    <w:rsid w:val="002D526B"/>
    <w:rsid w:val="002D56A5"/>
    <w:rsid w:val="002D5845"/>
    <w:rsid w:val="002D5B78"/>
    <w:rsid w:val="002D5C25"/>
    <w:rsid w:val="002D5DA0"/>
    <w:rsid w:val="002D60BB"/>
    <w:rsid w:val="002D60C2"/>
    <w:rsid w:val="002D629D"/>
    <w:rsid w:val="002D655C"/>
    <w:rsid w:val="002D6803"/>
    <w:rsid w:val="002D6CCD"/>
    <w:rsid w:val="002D6D52"/>
    <w:rsid w:val="002D6DB8"/>
    <w:rsid w:val="002D6DE9"/>
    <w:rsid w:val="002D7005"/>
    <w:rsid w:val="002D7147"/>
    <w:rsid w:val="002D7320"/>
    <w:rsid w:val="002D73C0"/>
    <w:rsid w:val="002D7A22"/>
    <w:rsid w:val="002D7D72"/>
    <w:rsid w:val="002D7E2C"/>
    <w:rsid w:val="002E0080"/>
    <w:rsid w:val="002E03DF"/>
    <w:rsid w:val="002E08F5"/>
    <w:rsid w:val="002E0A3C"/>
    <w:rsid w:val="002E0A69"/>
    <w:rsid w:val="002E0BD5"/>
    <w:rsid w:val="002E0C04"/>
    <w:rsid w:val="002E0DA6"/>
    <w:rsid w:val="002E0E08"/>
    <w:rsid w:val="002E1099"/>
    <w:rsid w:val="002E12D1"/>
    <w:rsid w:val="002E16DA"/>
    <w:rsid w:val="002E1835"/>
    <w:rsid w:val="002E1888"/>
    <w:rsid w:val="002E1ADD"/>
    <w:rsid w:val="002E1DA4"/>
    <w:rsid w:val="002E2175"/>
    <w:rsid w:val="002E229E"/>
    <w:rsid w:val="002E2D75"/>
    <w:rsid w:val="002E2FAF"/>
    <w:rsid w:val="002E3072"/>
    <w:rsid w:val="002E3321"/>
    <w:rsid w:val="002E3770"/>
    <w:rsid w:val="002E37AC"/>
    <w:rsid w:val="002E3801"/>
    <w:rsid w:val="002E38E8"/>
    <w:rsid w:val="002E3BA1"/>
    <w:rsid w:val="002E3C4D"/>
    <w:rsid w:val="002E3DD3"/>
    <w:rsid w:val="002E4011"/>
    <w:rsid w:val="002E4253"/>
    <w:rsid w:val="002E4776"/>
    <w:rsid w:val="002E49F6"/>
    <w:rsid w:val="002E4DC2"/>
    <w:rsid w:val="002E4F48"/>
    <w:rsid w:val="002E527A"/>
    <w:rsid w:val="002E5418"/>
    <w:rsid w:val="002E57AA"/>
    <w:rsid w:val="002E585B"/>
    <w:rsid w:val="002E585F"/>
    <w:rsid w:val="002E593D"/>
    <w:rsid w:val="002E5953"/>
    <w:rsid w:val="002E5ED5"/>
    <w:rsid w:val="002E5FAB"/>
    <w:rsid w:val="002E5FDD"/>
    <w:rsid w:val="002E6144"/>
    <w:rsid w:val="002E646D"/>
    <w:rsid w:val="002E6665"/>
    <w:rsid w:val="002E6A33"/>
    <w:rsid w:val="002E6ABA"/>
    <w:rsid w:val="002E6B90"/>
    <w:rsid w:val="002E7010"/>
    <w:rsid w:val="002E77D7"/>
    <w:rsid w:val="002E78F0"/>
    <w:rsid w:val="002E7AA3"/>
    <w:rsid w:val="002E7C54"/>
    <w:rsid w:val="002F03CD"/>
    <w:rsid w:val="002F03EB"/>
    <w:rsid w:val="002F0614"/>
    <w:rsid w:val="002F06B2"/>
    <w:rsid w:val="002F0AC8"/>
    <w:rsid w:val="002F0D05"/>
    <w:rsid w:val="002F0D6B"/>
    <w:rsid w:val="002F0E1C"/>
    <w:rsid w:val="002F0E4C"/>
    <w:rsid w:val="002F0E5E"/>
    <w:rsid w:val="002F0EF3"/>
    <w:rsid w:val="002F10AD"/>
    <w:rsid w:val="002F10FF"/>
    <w:rsid w:val="002F1119"/>
    <w:rsid w:val="002F1565"/>
    <w:rsid w:val="002F1FE5"/>
    <w:rsid w:val="002F2298"/>
    <w:rsid w:val="002F229A"/>
    <w:rsid w:val="002F22B7"/>
    <w:rsid w:val="002F2325"/>
    <w:rsid w:val="002F2591"/>
    <w:rsid w:val="002F25C9"/>
    <w:rsid w:val="002F2C40"/>
    <w:rsid w:val="002F2C80"/>
    <w:rsid w:val="002F2D3F"/>
    <w:rsid w:val="002F2D9F"/>
    <w:rsid w:val="002F2F48"/>
    <w:rsid w:val="002F3151"/>
    <w:rsid w:val="002F389D"/>
    <w:rsid w:val="002F3DB3"/>
    <w:rsid w:val="002F3F0E"/>
    <w:rsid w:val="002F4109"/>
    <w:rsid w:val="002F417D"/>
    <w:rsid w:val="002F4540"/>
    <w:rsid w:val="002F4692"/>
    <w:rsid w:val="002F46A1"/>
    <w:rsid w:val="002F47E1"/>
    <w:rsid w:val="002F482B"/>
    <w:rsid w:val="002F507E"/>
    <w:rsid w:val="002F55B0"/>
    <w:rsid w:val="002F5B20"/>
    <w:rsid w:val="002F5C54"/>
    <w:rsid w:val="002F5C9E"/>
    <w:rsid w:val="002F5E62"/>
    <w:rsid w:val="002F5FD1"/>
    <w:rsid w:val="002F6162"/>
    <w:rsid w:val="002F61AC"/>
    <w:rsid w:val="002F6310"/>
    <w:rsid w:val="002F6378"/>
    <w:rsid w:val="002F64B2"/>
    <w:rsid w:val="002F6AA7"/>
    <w:rsid w:val="002F6E65"/>
    <w:rsid w:val="002F6EF0"/>
    <w:rsid w:val="002F7152"/>
    <w:rsid w:val="002F726B"/>
    <w:rsid w:val="002F7559"/>
    <w:rsid w:val="002F75A0"/>
    <w:rsid w:val="002F771B"/>
    <w:rsid w:val="002F790C"/>
    <w:rsid w:val="002F792E"/>
    <w:rsid w:val="002F7DCE"/>
    <w:rsid w:val="002F7E1E"/>
    <w:rsid w:val="002F7F88"/>
    <w:rsid w:val="00300148"/>
    <w:rsid w:val="0030014D"/>
    <w:rsid w:val="0030029E"/>
    <w:rsid w:val="003004F9"/>
    <w:rsid w:val="00300527"/>
    <w:rsid w:val="00300528"/>
    <w:rsid w:val="0030061B"/>
    <w:rsid w:val="00300762"/>
    <w:rsid w:val="003007AE"/>
    <w:rsid w:val="00300917"/>
    <w:rsid w:val="00300991"/>
    <w:rsid w:val="00300C58"/>
    <w:rsid w:val="00301136"/>
    <w:rsid w:val="003015FF"/>
    <w:rsid w:val="0030174C"/>
    <w:rsid w:val="00301802"/>
    <w:rsid w:val="00301D01"/>
    <w:rsid w:val="00301FCE"/>
    <w:rsid w:val="0030205B"/>
    <w:rsid w:val="003022BA"/>
    <w:rsid w:val="00302480"/>
    <w:rsid w:val="00302683"/>
    <w:rsid w:val="003027B0"/>
    <w:rsid w:val="0030282F"/>
    <w:rsid w:val="00302D50"/>
    <w:rsid w:val="00303217"/>
    <w:rsid w:val="00303261"/>
    <w:rsid w:val="00303267"/>
    <w:rsid w:val="00303279"/>
    <w:rsid w:val="003034DC"/>
    <w:rsid w:val="00303686"/>
    <w:rsid w:val="00303820"/>
    <w:rsid w:val="00303918"/>
    <w:rsid w:val="00303941"/>
    <w:rsid w:val="00303AD6"/>
    <w:rsid w:val="00303B24"/>
    <w:rsid w:val="00303D27"/>
    <w:rsid w:val="00303D8A"/>
    <w:rsid w:val="00303F77"/>
    <w:rsid w:val="003040D1"/>
    <w:rsid w:val="003040EC"/>
    <w:rsid w:val="0030499B"/>
    <w:rsid w:val="00304D59"/>
    <w:rsid w:val="00305003"/>
    <w:rsid w:val="003052E7"/>
    <w:rsid w:val="00305AFF"/>
    <w:rsid w:val="003062BA"/>
    <w:rsid w:val="003064E3"/>
    <w:rsid w:val="00306764"/>
    <w:rsid w:val="00306E63"/>
    <w:rsid w:val="0030722C"/>
    <w:rsid w:val="00307526"/>
    <w:rsid w:val="003075DA"/>
    <w:rsid w:val="003078F1"/>
    <w:rsid w:val="0030792D"/>
    <w:rsid w:val="0030796B"/>
    <w:rsid w:val="003079E8"/>
    <w:rsid w:val="00307A4F"/>
    <w:rsid w:val="00307E1A"/>
    <w:rsid w:val="00310303"/>
    <w:rsid w:val="00310821"/>
    <w:rsid w:val="00310BED"/>
    <w:rsid w:val="003116A1"/>
    <w:rsid w:val="00311720"/>
    <w:rsid w:val="0031181D"/>
    <w:rsid w:val="00311C91"/>
    <w:rsid w:val="00311C96"/>
    <w:rsid w:val="00311E00"/>
    <w:rsid w:val="00311E14"/>
    <w:rsid w:val="00311F27"/>
    <w:rsid w:val="0031204F"/>
    <w:rsid w:val="003121DB"/>
    <w:rsid w:val="0031225B"/>
    <w:rsid w:val="0031269A"/>
    <w:rsid w:val="00312E04"/>
    <w:rsid w:val="003132B7"/>
    <w:rsid w:val="00313352"/>
    <w:rsid w:val="003135AB"/>
    <w:rsid w:val="00313917"/>
    <w:rsid w:val="00313BB3"/>
    <w:rsid w:val="00313C8D"/>
    <w:rsid w:val="00313D92"/>
    <w:rsid w:val="0031454E"/>
    <w:rsid w:val="00314761"/>
    <w:rsid w:val="00314AFB"/>
    <w:rsid w:val="00314DB9"/>
    <w:rsid w:val="003153DF"/>
    <w:rsid w:val="00315404"/>
    <w:rsid w:val="00315572"/>
    <w:rsid w:val="00315783"/>
    <w:rsid w:val="00315818"/>
    <w:rsid w:val="00315863"/>
    <w:rsid w:val="00315B9F"/>
    <w:rsid w:val="003161E4"/>
    <w:rsid w:val="003163E8"/>
    <w:rsid w:val="00316941"/>
    <w:rsid w:val="0031699C"/>
    <w:rsid w:val="00316EAE"/>
    <w:rsid w:val="00316F37"/>
    <w:rsid w:val="00316F62"/>
    <w:rsid w:val="00317073"/>
    <w:rsid w:val="003172E3"/>
    <w:rsid w:val="003173E3"/>
    <w:rsid w:val="00317448"/>
    <w:rsid w:val="00317B73"/>
    <w:rsid w:val="00317D5C"/>
    <w:rsid w:val="00317E04"/>
    <w:rsid w:val="00317ED4"/>
    <w:rsid w:val="00317F88"/>
    <w:rsid w:val="003207D1"/>
    <w:rsid w:val="003209AE"/>
    <w:rsid w:val="00320C3A"/>
    <w:rsid w:val="003210B5"/>
    <w:rsid w:val="0032124F"/>
    <w:rsid w:val="00321409"/>
    <w:rsid w:val="00321557"/>
    <w:rsid w:val="00321950"/>
    <w:rsid w:val="0032199C"/>
    <w:rsid w:val="003224C9"/>
    <w:rsid w:val="003224D1"/>
    <w:rsid w:val="0032288F"/>
    <w:rsid w:val="00322B06"/>
    <w:rsid w:val="00322ED4"/>
    <w:rsid w:val="003231B3"/>
    <w:rsid w:val="00323480"/>
    <w:rsid w:val="00323B4B"/>
    <w:rsid w:val="00324195"/>
    <w:rsid w:val="00324264"/>
    <w:rsid w:val="00324313"/>
    <w:rsid w:val="00324611"/>
    <w:rsid w:val="00324842"/>
    <w:rsid w:val="00324912"/>
    <w:rsid w:val="00324A00"/>
    <w:rsid w:val="00324B58"/>
    <w:rsid w:val="00325144"/>
    <w:rsid w:val="00325435"/>
    <w:rsid w:val="0032678C"/>
    <w:rsid w:val="003267DB"/>
    <w:rsid w:val="00326824"/>
    <w:rsid w:val="003268BB"/>
    <w:rsid w:val="00326E18"/>
    <w:rsid w:val="0032708C"/>
    <w:rsid w:val="0032715C"/>
    <w:rsid w:val="003274E4"/>
    <w:rsid w:val="003275E6"/>
    <w:rsid w:val="00327766"/>
    <w:rsid w:val="00327CDA"/>
    <w:rsid w:val="00327FF7"/>
    <w:rsid w:val="003305F9"/>
    <w:rsid w:val="0033093F"/>
    <w:rsid w:val="00330C1B"/>
    <w:rsid w:val="00330D11"/>
    <w:rsid w:val="00330D6F"/>
    <w:rsid w:val="00330D77"/>
    <w:rsid w:val="00331116"/>
    <w:rsid w:val="00331286"/>
    <w:rsid w:val="003315E9"/>
    <w:rsid w:val="003316C2"/>
    <w:rsid w:val="0033170F"/>
    <w:rsid w:val="00331CFB"/>
    <w:rsid w:val="00332353"/>
    <w:rsid w:val="00332354"/>
    <w:rsid w:val="003323FC"/>
    <w:rsid w:val="0033240E"/>
    <w:rsid w:val="003325F0"/>
    <w:rsid w:val="00332619"/>
    <w:rsid w:val="00332901"/>
    <w:rsid w:val="0033298F"/>
    <w:rsid w:val="00332B1C"/>
    <w:rsid w:val="00333142"/>
    <w:rsid w:val="0033382C"/>
    <w:rsid w:val="0033392A"/>
    <w:rsid w:val="00333C9C"/>
    <w:rsid w:val="00333CE3"/>
    <w:rsid w:val="00333D85"/>
    <w:rsid w:val="00333E78"/>
    <w:rsid w:val="00333F91"/>
    <w:rsid w:val="003340E7"/>
    <w:rsid w:val="0033417B"/>
    <w:rsid w:val="00334926"/>
    <w:rsid w:val="00334B7C"/>
    <w:rsid w:val="00334FFC"/>
    <w:rsid w:val="00335394"/>
    <w:rsid w:val="0033546A"/>
    <w:rsid w:val="00335550"/>
    <w:rsid w:val="0033575D"/>
    <w:rsid w:val="0033578A"/>
    <w:rsid w:val="0033593A"/>
    <w:rsid w:val="00335A37"/>
    <w:rsid w:val="00335A98"/>
    <w:rsid w:val="00335AA7"/>
    <w:rsid w:val="00335B29"/>
    <w:rsid w:val="00335BF2"/>
    <w:rsid w:val="00335DED"/>
    <w:rsid w:val="00335FAD"/>
    <w:rsid w:val="00336141"/>
    <w:rsid w:val="00336393"/>
    <w:rsid w:val="00336ADB"/>
    <w:rsid w:val="003372A9"/>
    <w:rsid w:val="003372BC"/>
    <w:rsid w:val="003376AA"/>
    <w:rsid w:val="00337B0A"/>
    <w:rsid w:val="00337BEB"/>
    <w:rsid w:val="00337DB5"/>
    <w:rsid w:val="00337E84"/>
    <w:rsid w:val="003404E4"/>
    <w:rsid w:val="003407B0"/>
    <w:rsid w:val="0034080A"/>
    <w:rsid w:val="00340A10"/>
    <w:rsid w:val="00341198"/>
    <w:rsid w:val="00341515"/>
    <w:rsid w:val="003416A6"/>
    <w:rsid w:val="00341724"/>
    <w:rsid w:val="003419CF"/>
    <w:rsid w:val="00341CD3"/>
    <w:rsid w:val="00341F6F"/>
    <w:rsid w:val="0034219C"/>
    <w:rsid w:val="00342519"/>
    <w:rsid w:val="0034260D"/>
    <w:rsid w:val="0034285B"/>
    <w:rsid w:val="00342A79"/>
    <w:rsid w:val="00342F3F"/>
    <w:rsid w:val="00343167"/>
    <w:rsid w:val="003431DF"/>
    <w:rsid w:val="0034323A"/>
    <w:rsid w:val="0034348C"/>
    <w:rsid w:val="0034364D"/>
    <w:rsid w:val="003438FD"/>
    <w:rsid w:val="00343AEC"/>
    <w:rsid w:val="00343C76"/>
    <w:rsid w:val="00343F14"/>
    <w:rsid w:val="003441F2"/>
    <w:rsid w:val="00344394"/>
    <w:rsid w:val="00344534"/>
    <w:rsid w:val="003445BA"/>
    <w:rsid w:val="00344950"/>
    <w:rsid w:val="00344A03"/>
    <w:rsid w:val="003452EB"/>
    <w:rsid w:val="003457E3"/>
    <w:rsid w:val="00345AF3"/>
    <w:rsid w:val="00345BAD"/>
    <w:rsid w:val="00345D6C"/>
    <w:rsid w:val="00345E4D"/>
    <w:rsid w:val="003460CD"/>
    <w:rsid w:val="003462D5"/>
    <w:rsid w:val="00346333"/>
    <w:rsid w:val="0034633D"/>
    <w:rsid w:val="0034637B"/>
    <w:rsid w:val="00346381"/>
    <w:rsid w:val="00346444"/>
    <w:rsid w:val="003468D4"/>
    <w:rsid w:val="003468F5"/>
    <w:rsid w:val="00346CDF"/>
    <w:rsid w:val="00346E5A"/>
    <w:rsid w:val="0034745D"/>
    <w:rsid w:val="00347522"/>
    <w:rsid w:val="003476CE"/>
    <w:rsid w:val="003478CF"/>
    <w:rsid w:val="003479E1"/>
    <w:rsid w:val="00347D1A"/>
    <w:rsid w:val="00347DD4"/>
    <w:rsid w:val="0035077D"/>
    <w:rsid w:val="003507F6"/>
    <w:rsid w:val="003509B2"/>
    <w:rsid w:val="00350BCF"/>
    <w:rsid w:val="00350EC0"/>
    <w:rsid w:val="0035146C"/>
    <w:rsid w:val="00351C20"/>
    <w:rsid w:val="00351F3B"/>
    <w:rsid w:val="00352000"/>
    <w:rsid w:val="00352070"/>
    <w:rsid w:val="00352571"/>
    <w:rsid w:val="00352A26"/>
    <w:rsid w:val="00352A73"/>
    <w:rsid w:val="00352BFF"/>
    <w:rsid w:val="00353380"/>
    <w:rsid w:val="003534BF"/>
    <w:rsid w:val="00353652"/>
    <w:rsid w:val="00353B65"/>
    <w:rsid w:val="00353C3E"/>
    <w:rsid w:val="00353F3D"/>
    <w:rsid w:val="0035417F"/>
    <w:rsid w:val="003541BC"/>
    <w:rsid w:val="003541DA"/>
    <w:rsid w:val="003543B9"/>
    <w:rsid w:val="003543EE"/>
    <w:rsid w:val="00354490"/>
    <w:rsid w:val="00354662"/>
    <w:rsid w:val="00354B52"/>
    <w:rsid w:val="00354E3A"/>
    <w:rsid w:val="0035547E"/>
    <w:rsid w:val="00355589"/>
    <w:rsid w:val="0035567E"/>
    <w:rsid w:val="003557F6"/>
    <w:rsid w:val="00355832"/>
    <w:rsid w:val="00355CF4"/>
    <w:rsid w:val="00355E2D"/>
    <w:rsid w:val="00355EED"/>
    <w:rsid w:val="00356146"/>
    <w:rsid w:val="003561C4"/>
    <w:rsid w:val="0035621F"/>
    <w:rsid w:val="00356306"/>
    <w:rsid w:val="003563E2"/>
    <w:rsid w:val="0035645D"/>
    <w:rsid w:val="003569C4"/>
    <w:rsid w:val="00356DED"/>
    <w:rsid w:val="0035728D"/>
    <w:rsid w:val="0035745C"/>
    <w:rsid w:val="00357788"/>
    <w:rsid w:val="0035787D"/>
    <w:rsid w:val="00357C6D"/>
    <w:rsid w:val="00357DE7"/>
    <w:rsid w:val="0036013B"/>
    <w:rsid w:val="0036060A"/>
    <w:rsid w:val="00360628"/>
    <w:rsid w:val="00360D29"/>
    <w:rsid w:val="00361292"/>
    <w:rsid w:val="0036138E"/>
    <w:rsid w:val="003616D3"/>
    <w:rsid w:val="003618D3"/>
    <w:rsid w:val="00361B70"/>
    <w:rsid w:val="00361BB8"/>
    <w:rsid w:val="00361DED"/>
    <w:rsid w:val="00361DF0"/>
    <w:rsid w:val="00361EA1"/>
    <w:rsid w:val="00361F0A"/>
    <w:rsid w:val="0036227D"/>
    <w:rsid w:val="003622EC"/>
    <w:rsid w:val="00362374"/>
    <w:rsid w:val="0036299C"/>
    <w:rsid w:val="00362BAC"/>
    <w:rsid w:val="00362BDE"/>
    <w:rsid w:val="00362EEC"/>
    <w:rsid w:val="00362FC5"/>
    <w:rsid w:val="00363255"/>
    <w:rsid w:val="00363256"/>
    <w:rsid w:val="0036363B"/>
    <w:rsid w:val="003639BA"/>
    <w:rsid w:val="00363A53"/>
    <w:rsid w:val="00363D96"/>
    <w:rsid w:val="00363FDC"/>
    <w:rsid w:val="003644AA"/>
    <w:rsid w:val="003645DC"/>
    <w:rsid w:val="0036471B"/>
    <w:rsid w:val="0036483B"/>
    <w:rsid w:val="00364B28"/>
    <w:rsid w:val="00364FEB"/>
    <w:rsid w:val="003650A9"/>
    <w:rsid w:val="00365336"/>
    <w:rsid w:val="0036533D"/>
    <w:rsid w:val="003654A6"/>
    <w:rsid w:val="00365B0F"/>
    <w:rsid w:val="00365E0D"/>
    <w:rsid w:val="00366937"/>
    <w:rsid w:val="00366B31"/>
    <w:rsid w:val="00366C5C"/>
    <w:rsid w:val="00366F43"/>
    <w:rsid w:val="00367342"/>
    <w:rsid w:val="0036782B"/>
    <w:rsid w:val="00367CE4"/>
    <w:rsid w:val="00367EE2"/>
    <w:rsid w:val="00367F11"/>
    <w:rsid w:val="00367F86"/>
    <w:rsid w:val="00367FDA"/>
    <w:rsid w:val="00367FE0"/>
    <w:rsid w:val="0037000E"/>
    <w:rsid w:val="003700CB"/>
    <w:rsid w:val="003702EC"/>
    <w:rsid w:val="00370493"/>
    <w:rsid w:val="003705CC"/>
    <w:rsid w:val="00370916"/>
    <w:rsid w:val="00370B62"/>
    <w:rsid w:val="003711B0"/>
    <w:rsid w:val="003711EA"/>
    <w:rsid w:val="003714E4"/>
    <w:rsid w:val="003715DF"/>
    <w:rsid w:val="00371659"/>
    <w:rsid w:val="0037189C"/>
    <w:rsid w:val="00372306"/>
    <w:rsid w:val="0037247A"/>
    <w:rsid w:val="0037247B"/>
    <w:rsid w:val="003724B1"/>
    <w:rsid w:val="0037257E"/>
    <w:rsid w:val="00372736"/>
    <w:rsid w:val="0037274D"/>
    <w:rsid w:val="00372890"/>
    <w:rsid w:val="003732A0"/>
    <w:rsid w:val="00373699"/>
    <w:rsid w:val="00373D06"/>
    <w:rsid w:val="00373D9B"/>
    <w:rsid w:val="00373E27"/>
    <w:rsid w:val="00373F2A"/>
    <w:rsid w:val="00374574"/>
    <w:rsid w:val="00374596"/>
    <w:rsid w:val="00374822"/>
    <w:rsid w:val="0037498D"/>
    <w:rsid w:val="00374AE5"/>
    <w:rsid w:val="00374C10"/>
    <w:rsid w:val="00374F30"/>
    <w:rsid w:val="00374F93"/>
    <w:rsid w:val="00375467"/>
    <w:rsid w:val="0037548C"/>
    <w:rsid w:val="003754AA"/>
    <w:rsid w:val="003755DB"/>
    <w:rsid w:val="0037568B"/>
    <w:rsid w:val="00375C1D"/>
    <w:rsid w:val="0037654E"/>
    <w:rsid w:val="003768FF"/>
    <w:rsid w:val="003769C9"/>
    <w:rsid w:val="00376A0D"/>
    <w:rsid w:val="00376A44"/>
    <w:rsid w:val="00376A68"/>
    <w:rsid w:val="00376B0D"/>
    <w:rsid w:val="0037747B"/>
    <w:rsid w:val="0037752A"/>
    <w:rsid w:val="003775C6"/>
    <w:rsid w:val="00377609"/>
    <w:rsid w:val="00377777"/>
    <w:rsid w:val="003777CE"/>
    <w:rsid w:val="00377835"/>
    <w:rsid w:val="00377C36"/>
    <w:rsid w:val="00377C82"/>
    <w:rsid w:val="003802C3"/>
    <w:rsid w:val="003808CA"/>
    <w:rsid w:val="0038093B"/>
    <w:rsid w:val="00380B44"/>
    <w:rsid w:val="00381049"/>
    <w:rsid w:val="003813A1"/>
    <w:rsid w:val="00381847"/>
    <w:rsid w:val="003818C2"/>
    <w:rsid w:val="00381D8C"/>
    <w:rsid w:val="00381E25"/>
    <w:rsid w:val="00382084"/>
    <w:rsid w:val="003827FA"/>
    <w:rsid w:val="0038290D"/>
    <w:rsid w:val="00382ED0"/>
    <w:rsid w:val="00383212"/>
    <w:rsid w:val="003832AD"/>
    <w:rsid w:val="00383522"/>
    <w:rsid w:val="00383548"/>
    <w:rsid w:val="00383661"/>
    <w:rsid w:val="00383898"/>
    <w:rsid w:val="00383940"/>
    <w:rsid w:val="00383F11"/>
    <w:rsid w:val="00383F9F"/>
    <w:rsid w:val="00384221"/>
    <w:rsid w:val="00384495"/>
    <w:rsid w:val="00384598"/>
    <w:rsid w:val="00384763"/>
    <w:rsid w:val="00384834"/>
    <w:rsid w:val="00384C8D"/>
    <w:rsid w:val="00385154"/>
    <w:rsid w:val="00385192"/>
    <w:rsid w:val="003851B5"/>
    <w:rsid w:val="00385232"/>
    <w:rsid w:val="003855C6"/>
    <w:rsid w:val="0038588D"/>
    <w:rsid w:val="00385BD2"/>
    <w:rsid w:val="003864A2"/>
    <w:rsid w:val="00386ADA"/>
    <w:rsid w:val="00386C84"/>
    <w:rsid w:val="00386C9C"/>
    <w:rsid w:val="00386EF9"/>
    <w:rsid w:val="0038704F"/>
    <w:rsid w:val="0038728D"/>
    <w:rsid w:val="00387468"/>
    <w:rsid w:val="00387D08"/>
    <w:rsid w:val="00387EC6"/>
    <w:rsid w:val="00390443"/>
    <w:rsid w:val="003904D0"/>
    <w:rsid w:val="00390633"/>
    <w:rsid w:val="00390727"/>
    <w:rsid w:val="003909D9"/>
    <w:rsid w:val="00390CD6"/>
    <w:rsid w:val="00390E57"/>
    <w:rsid w:val="0039129F"/>
    <w:rsid w:val="0039157F"/>
    <w:rsid w:val="0039169E"/>
    <w:rsid w:val="003918E5"/>
    <w:rsid w:val="00391BEB"/>
    <w:rsid w:val="00391E24"/>
    <w:rsid w:val="0039200E"/>
    <w:rsid w:val="0039236D"/>
    <w:rsid w:val="003926EA"/>
    <w:rsid w:val="003927A6"/>
    <w:rsid w:val="0039292B"/>
    <w:rsid w:val="00392B57"/>
    <w:rsid w:val="00393388"/>
    <w:rsid w:val="00393596"/>
    <w:rsid w:val="00393667"/>
    <w:rsid w:val="003936FD"/>
    <w:rsid w:val="00393948"/>
    <w:rsid w:val="00393B23"/>
    <w:rsid w:val="00393E2A"/>
    <w:rsid w:val="00393F18"/>
    <w:rsid w:val="00393F78"/>
    <w:rsid w:val="00394325"/>
    <w:rsid w:val="003948F0"/>
    <w:rsid w:val="00394948"/>
    <w:rsid w:val="00394BE0"/>
    <w:rsid w:val="00394CC6"/>
    <w:rsid w:val="00394CCB"/>
    <w:rsid w:val="00394F0F"/>
    <w:rsid w:val="00395020"/>
    <w:rsid w:val="00395408"/>
    <w:rsid w:val="00395606"/>
    <w:rsid w:val="003958DF"/>
    <w:rsid w:val="00395A0F"/>
    <w:rsid w:val="00395BCB"/>
    <w:rsid w:val="00395CDD"/>
    <w:rsid w:val="00395EBA"/>
    <w:rsid w:val="00395EE6"/>
    <w:rsid w:val="0039630F"/>
    <w:rsid w:val="00396A85"/>
    <w:rsid w:val="0039722B"/>
    <w:rsid w:val="0039726C"/>
    <w:rsid w:val="003972B6"/>
    <w:rsid w:val="00397317"/>
    <w:rsid w:val="00397431"/>
    <w:rsid w:val="00397588"/>
    <w:rsid w:val="00397692"/>
    <w:rsid w:val="00397806"/>
    <w:rsid w:val="0039790F"/>
    <w:rsid w:val="003A0106"/>
    <w:rsid w:val="003A055F"/>
    <w:rsid w:val="003A0600"/>
    <w:rsid w:val="003A066A"/>
    <w:rsid w:val="003A0881"/>
    <w:rsid w:val="003A13A4"/>
    <w:rsid w:val="003A167A"/>
    <w:rsid w:val="003A182A"/>
    <w:rsid w:val="003A1B37"/>
    <w:rsid w:val="003A21FA"/>
    <w:rsid w:val="003A22E3"/>
    <w:rsid w:val="003A26DD"/>
    <w:rsid w:val="003A2CF2"/>
    <w:rsid w:val="003A2DD3"/>
    <w:rsid w:val="003A3028"/>
    <w:rsid w:val="003A327C"/>
    <w:rsid w:val="003A36B7"/>
    <w:rsid w:val="003A3AAE"/>
    <w:rsid w:val="003A4394"/>
    <w:rsid w:val="003A4456"/>
    <w:rsid w:val="003A462F"/>
    <w:rsid w:val="003A4A6E"/>
    <w:rsid w:val="003A4E4A"/>
    <w:rsid w:val="003A4FFF"/>
    <w:rsid w:val="003A5250"/>
    <w:rsid w:val="003A561B"/>
    <w:rsid w:val="003A592E"/>
    <w:rsid w:val="003A5B15"/>
    <w:rsid w:val="003A5C50"/>
    <w:rsid w:val="003A65B7"/>
    <w:rsid w:val="003A67E6"/>
    <w:rsid w:val="003A6878"/>
    <w:rsid w:val="003A6A2C"/>
    <w:rsid w:val="003A6AC7"/>
    <w:rsid w:val="003A6CC5"/>
    <w:rsid w:val="003A70D2"/>
    <w:rsid w:val="003A7737"/>
    <w:rsid w:val="003A7EE5"/>
    <w:rsid w:val="003A7F3B"/>
    <w:rsid w:val="003A7F67"/>
    <w:rsid w:val="003B0178"/>
    <w:rsid w:val="003B0288"/>
    <w:rsid w:val="003B05CC"/>
    <w:rsid w:val="003B0F79"/>
    <w:rsid w:val="003B1184"/>
    <w:rsid w:val="003B1204"/>
    <w:rsid w:val="003B1290"/>
    <w:rsid w:val="003B19E6"/>
    <w:rsid w:val="003B2799"/>
    <w:rsid w:val="003B2842"/>
    <w:rsid w:val="003B2986"/>
    <w:rsid w:val="003B2C2B"/>
    <w:rsid w:val="003B3184"/>
    <w:rsid w:val="003B3221"/>
    <w:rsid w:val="003B33A7"/>
    <w:rsid w:val="003B35BC"/>
    <w:rsid w:val="003B37B0"/>
    <w:rsid w:val="003B39F8"/>
    <w:rsid w:val="003B3A3A"/>
    <w:rsid w:val="003B3E55"/>
    <w:rsid w:val="003B4169"/>
    <w:rsid w:val="003B443B"/>
    <w:rsid w:val="003B4974"/>
    <w:rsid w:val="003B4B10"/>
    <w:rsid w:val="003B4D60"/>
    <w:rsid w:val="003B4F71"/>
    <w:rsid w:val="003B5090"/>
    <w:rsid w:val="003B50FC"/>
    <w:rsid w:val="003B5434"/>
    <w:rsid w:val="003B569A"/>
    <w:rsid w:val="003B56B1"/>
    <w:rsid w:val="003B573D"/>
    <w:rsid w:val="003B5990"/>
    <w:rsid w:val="003B5D9C"/>
    <w:rsid w:val="003B5FFB"/>
    <w:rsid w:val="003B60C2"/>
    <w:rsid w:val="003B62DB"/>
    <w:rsid w:val="003B68D3"/>
    <w:rsid w:val="003B69FD"/>
    <w:rsid w:val="003B6AAF"/>
    <w:rsid w:val="003B6E7A"/>
    <w:rsid w:val="003B6F3E"/>
    <w:rsid w:val="003B721B"/>
    <w:rsid w:val="003B7475"/>
    <w:rsid w:val="003B76B9"/>
    <w:rsid w:val="003B7DDE"/>
    <w:rsid w:val="003B7E03"/>
    <w:rsid w:val="003B7E84"/>
    <w:rsid w:val="003B7F59"/>
    <w:rsid w:val="003C046D"/>
    <w:rsid w:val="003C0CDE"/>
    <w:rsid w:val="003C10C5"/>
    <w:rsid w:val="003C15C1"/>
    <w:rsid w:val="003C182E"/>
    <w:rsid w:val="003C1C1A"/>
    <w:rsid w:val="003C1FF5"/>
    <w:rsid w:val="003C2000"/>
    <w:rsid w:val="003C21E9"/>
    <w:rsid w:val="003C2677"/>
    <w:rsid w:val="003C2776"/>
    <w:rsid w:val="003C2883"/>
    <w:rsid w:val="003C2889"/>
    <w:rsid w:val="003C3009"/>
    <w:rsid w:val="003C31BE"/>
    <w:rsid w:val="003C3350"/>
    <w:rsid w:val="003C34E2"/>
    <w:rsid w:val="003C3524"/>
    <w:rsid w:val="003C3583"/>
    <w:rsid w:val="003C3966"/>
    <w:rsid w:val="003C3AA5"/>
    <w:rsid w:val="003C3AC7"/>
    <w:rsid w:val="003C3AF6"/>
    <w:rsid w:val="003C3BE1"/>
    <w:rsid w:val="003C41E3"/>
    <w:rsid w:val="003C442D"/>
    <w:rsid w:val="003C4500"/>
    <w:rsid w:val="003C454A"/>
    <w:rsid w:val="003C4705"/>
    <w:rsid w:val="003C4807"/>
    <w:rsid w:val="003C491F"/>
    <w:rsid w:val="003C4BD6"/>
    <w:rsid w:val="003C4D4C"/>
    <w:rsid w:val="003C4FF0"/>
    <w:rsid w:val="003C51D9"/>
    <w:rsid w:val="003C539F"/>
    <w:rsid w:val="003C5445"/>
    <w:rsid w:val="003C592E"/>
    <w:rsid w:val="003C5BE1"/>
    <w:rsid w:val="003C5EC3"/>
    <w:rsid w:val="003C5FFA"/>
    <w:rsid w:val="003C6349"/>
    <w:rsid w:val="003C6B51"/>
    <w:rsid w:val="003C6C90"/>
    <w:rsid w:val="003C7244"/>
    <w:rsid w:val="003C75DB"/>
    <w:rsid w:val="003C766E"/>
    <w:rsid w:val="003C76B9"/>
    <w:rsid w:val="003C77FF"/>
    <w:rsid w:val="003C78A8"/>
    <w:rsid w:val="003C791A"/>
    <w:rsid w:val="003C7B06"/>
    <w:rsid w:val="003C7E5C"/>
    <w:rsid w:val="003C7FF7"/>
    <w:rsid w:val="003D0083"/>
    <w:rsid w:val="003D01AA"/>
    <w:rsid w:val="003D0654"/>
    <w:rsid w:val="003D0996"/>
    <w:rsid w:val="003D09B4"/>
    <w:rsid w:val="003D0D64"/>
    <w:rsid w:val="003D0F1F"/>
    <w:rsid w:val="003D11A6"/>
    <w:rsid w:val="003D1316"/>
    <w:rsid w:val="003D14C7"/>
    <w:rsid w:val="003D158E"/>
    <w:rsid w:val="003D15F5"/>
    <w:rsid w:val="003D191A"/>
    <w:rsid w:val="003D198E"/>
    <w:rsid w:val="003D1A55"/>
    <w:rsid w:val="003D1ECA"/>
    <w:rsid w:val="003D207F"/>
    <w:rsid w:val="003D2764"/>
    <w:rsid w:val="003D285B"/>
    <w:rsid w:val="003D2C48"/>
    <w:rsid w:val="003D352D"/>
    <w:rsid w:val="003D35E0"/>
    <w:rsid w:val="003D37B6"/>
    <w:rsid w:val="003D38AD"/>
    <w:rsid w:val="003D39DC"/>
    <w:rsid w:val="003D3E0F"/>
    <w:rsid w:val="003D4179"/>
    <w:rsid w:val="003D46BB"/>
    <w:rsid w:val="003D4A3C"/>
    <w:rsid w:val="003D4F8A"/>
    <w:rsid w:val="003D5156"/>
    <w:rsid w:val="003D5712"/>
    <w:rsid w:val="003D584E"/>
    <w:rsid w:val="003D5B1F"/>
    <w:rsid w:val="003D5C7B"/>
    <w:rsid w:val="003D6052"/>
    <w:rsid w:val="003D60CF"/>
    <w:rsid w:val="003D6146"/>
    <w:rsid w:val="003D6258"/>
    <w:rsid w:val="003D6908"/>
    <w:rsid w:val="003D6C2D"/>
    <w:rsid w:val="003D70A1"/>
    <w:rsid w:val="003D70B6"/>
    <w:rsid w:val="003D720D"/>
    <w:rsid w:val="003D7528"/>
    <w:rsid w:val="003D7540"/>
    <w:rsid w:val="003D7708"/>
    <w:rsid w:val="003D7CDF"/>
    <w:rsid w:val="003E00F5"/>
    <w:rsid w:val="003E031C"/>
    <w:rsid w:val="003E0646"/>
    <w:rsid w:val="003E068A"/>
    <w:rsid w:val="003E08D9"/>
    <w:rsid w:val="003E0BEF"/>
    <w:rsid w:val="003E0C61"/>
    <w:rsid w:val="003E1256"/>
    <w:rsid w:val="003E16E8"/>
    <w:rsid w:val="003E182E"/>
    <w:rsid w:val="003E1A66"/>
    <w:rsid w:val="003E1F7A"/>
    <w:rsid w:val="003E1F8D"/>
    <w:rsid w:val="003E21B2"/>
    <w:rsid w:val="003E2379"/>
    <w:rsid w:val="003E2964"/>
    <w:rsid w:val="003E2A7B"/>
    <w:rsid w:val="003E2B6C"/>
    <w:rsid w:val="003E2F14"/>
    <w:rsid w:val="003E2F52"/>
    <w:rsid w:val="003E30AF"/>
    <w:rsid w:val="003E3106"/>
    <w:rsid w:val="003E3506"/>
    <w:rsid w:val="003E3509"/>
    <w:rsid w:val="003E365A"/>
    <w:rsid w:val="003E3924"/>
    <w:rsid w:val="003E3ADC"/>
    <w:rsid w:val="003E3BD4"/>
    <w:rsid w:val="003E3CCF"/>
    <w:rsid w:val="003E3D61"/>
    <w:rsid w:val="003E3F4F"/>
    <w:rsid w:val="003E3FB5"/>
    <w:rsid w:val="003E4184"/>
    <w:rsid w:val="003E43EE"/>
    <w:rsid w:val="003E4555"/>
    <w:rsid w:val="003E4597"/>
    <w:rsid w:val="003E4712"/>
    <w:rsid w:val="003E4A69"/>
    <w:rsid w:val="003E4AB9"/>
    <w:rsid w:val="003E4ACF"/>
    <w:rsid w:val="003E4C6E"/>
    <w:rsid w:val="003E4D10"/>
    <w:rsid w:val="003E4E37"/>
    <w:rsid w:val="003E52BD"/>
    <w:rsid w:val="003E5655"/>
    <w:rsid w:val="003E580D"/>
    <w:rsid w:val="003E5C66"/>
    <w:rsid w:val="003E60B5"/>
    <w:rsid w:val="003E65EE"/>
    <w:rsid w:val="003E6694"/>
    <w:rsid w:val="003E6715"/>
    <w:rsid w:val="003E6993"/>
    <w:rsid w:val="003E6CBC"/>
    <w:rsid w:val="003E6DDF"/>
    <w:rsid w:val="003E6E78"/>
    <w:rsid w:val="003E6F2E"/>
    <w:rsid w:val="003E7285"/>
    <w:rsid w:val="003E72F4"/>
    <w:rsid w:val="003E7457"/>
    <w:rsid w:val="003E7615"/>
    <w:rsid w:val="003E7A35"/>
    <w:rsid w:val="003E7B62"/>
    <w:rsid w:val="003E7B80"/>
    <w:rsid w:val="003F03E6"/>
    <w:rsid w:val="003F04D2"/>
    <w:rsid w:val="003F0773"/>
    <w:rsid w:val="003F10B0"/>
    <w:rsid w:val="003F123E"/>
    <w:rsid w:val="003F1468"/>
    <w:rsid w:val="003F1ABF"/>
    <w:rsid w:val="003F1B38"/>
    <w:rsid w:val="003F1C35"/>
    <w:rsid w:val="003F21AB"/>
    <w:rsid w:val="003F223C"/>
    <w:rsid w:val="003F24D4"/>
    <w:rsid w:val="003F28FD"/>
    <w:rsid w:val="003F2D11"/>
    <w:rsid w:val="003F3220"/>
    <w:rsid w:val="003F33C8"/>
    <w:rsid w:val="003F3627"/>
    <w:rsid w:val="003F36FC"/>
    <w:rsid w:val="003F37E0"/>
    <w:rsid w:val="003F38D2"/>
    <w:rsid w:val="003F3A31"/>
    <w:rsid w:val="003F3C7B"/>
    <w:rsid w:val="003F42D4"/>
    <w:rsid w:val="003F43D9"/>
    <w:rsid w:val="003F43F9"/>
    <w:rsid w:val="003F44E1"/>
    <w:rsid w:val="003F473E"/>
    <w:rsid w:val="003F4848"/>
    <w:rsid w:val="003F4DC2"/>
    <w:rsid w:val="003F501A"/>
    <w:rsid w:val="003F5020"/>
    <w:rsid w:val="003F5237"/>
    <w:rsid w:val="003F551E"/>
    <w:rsid w:val="003F580A"/>
    <w:rsid w:val="003F59A0"/>
    <w:rsid w:val="003F5A1F"/>
    <w:rsid w:val="003F630A"/>
    <w:rsid w:val="003F63FB"/>
    <w:rsid w:val="003F646D"/>
    <w:rsid w:val="003F6788"/>
    <w:rsid w:val="003F692F"/>
    <w:rsid w:val="003F699F"/>
    <w:rsid w:val="003F6A0F"/>
    <w:rsid w:val="003F710F"/>
    <w:rsid w:val="003F72BD"/>
    <w:rsid w:val="003F72F9"/>
    <w:rsid w:val="003F73B6"/>
    <w:rsid w:val="003F7471"/>
    <w:rsid w:val="003F7529"/>
    <w:rsid w:val="003F757B"/>
    <w:rsid w:val="003F7691"/>
    <w:rsid w:val="003F7815"/>
    <w:rsid w:val="003F7AB5"/>
    <w:rsid w:val="003F7AC0"/>
    <w:rsid w:val="003F7CAA"/>
    <w:rsid w:val="003F7D33"/>
    <w:rsid w:val="003F7DFA"/>
    <w:rsid w:val="003F7F2F"/>
    <w:rsid w:val="00400447"/>
    <w:rsid w:val="004005F7"/>
    <w:rsid w:val="004008CB"/>
    <w:rsid w:val="00400AA9"/>
    <w:rsid w:val="00400BA7"/>
    <w:rsid w:val="00400C0D"/>
    <w:rsid w:val="00400C7F"/>
    <w:rsid w:val="00400CAE"/>
    <w:rsid w:val="00400E7B"/>
    <w:rsid w:val="00400F54"/>
    <w:rsid w:val="00401957"/>
    <w:rsid w:val="004019AB"/>
    <w:rsid w:val="00401D76"/>
    <w:rsid w:val="00401DEC"/>
    <w:rsid w:val="00401EE2"/>
    <w:rsid w:val="00401FDB"/>
    <w:rsid w:val="004021BB"/>
    <w:rsid w:val="00402208"/>
    <w:rsid w:val="00402222"/>
    <w:rsid w:val="004022A0"/>
    <w:rsid w:val="00402419"/>
    <w:rsid w:val="004027A4"/>
    <w:rsid w:val="004028E5"/>
    <w:rsid w:val="00402C7B"/>
    <w:rsid w:val="00402ED5"/>
    <w:rsid w:val="00403126"/>
    <w:rsid w:val="00403640"/>
    <w:rsid w:val="004039C6"/>
    <w:rsid w:val="00403A01"/>
    <w:rsid w:val="00403A4B"/>
    <w:rsid w:val="00403B0D"/>
    <w:rsid w:val="0040443E"/>
    <w:rsid w:val="0040471B"/>
    <w:rsid w:val="00404CC9"/>
    <w:rsid w:val="00404E39"/>
    <w:rsid w:val="004052C4"/>
    <w:rsid w:val="00405405"/>
    <w:rsid w:val="00405560"/>
    <w:rsid w:val="00405758"/>
    <w:rsid w:val="00405D42"/>
    <w:rsid w:val="00405EA4"/>
    <w:rsid w:val="004068A4"/>
    <w:rsid w:val="00406DFA"/>
    <w:rsid w:val="00406F90"/>
    <w:rsid w:val="004070FD"/>
    <w:rsid w:val="00407F31"/>
    <w:rsid w:val="004100B9"/>
    <w:rsid w:val="0041038E"/>
    <w:rsid w:val="0041042A"/>
    <w:rsid w:val="00410BFB"/>
    <w:rsid w:val="004111AD"/>
    <w:rsid w:val="00411409"/>
    <w:rsid w:val="004114A4"/>
    <w:rsid w:val="0041162E"/>
    <w:rsid w:val="00411869"/>
    <w:rsid w:val="004124E6"/>
    <w:rsid w:val="0041268D"/>
    <w:rsid w:val="0041279D"/>
    <w:rsid w:val="00412800"/>
    <w:rsid w:val="004132C8"/>
    <w:rsid w:val="00413488"/>
    <w:rsid w:val="004134F3"/>
    <w:rsid w:val="0041358D"/>
    <w:rsid w:val="004139D6"/>
    <w:rsid w:val="00413A06"/>
    <w:rsid w:val="00413BF7"/>
    <w:rsid w:val="00413FDB"/>
    <w:rsid w:val="00414051"/>
    <w:rsid w:val="00414238"/>
    <w:rsid w:val="004142E6"/>
    <w:rsid w:val="00414428"/>
    <w:rsid w:val="004146A5"/>
    <w:rsid w:val="00414701"/>
    <w:rsid w:val="004147AE"/>
    <w:rsid w:val="0041484F"/>
    <w:rsid w:val="00414A6C"/>
    <w:rsid w:val="00414BCB"/>
    <w:rsid w:val="00414CD0"/>
    <w:rsid w:val="00414EE6"/>
    <w:rsid w:val="004151BD"/>
    <w:rsid w:val="00415299"/>
    <w:rsid w:val="004152FF"/>
    <w:rsid w:val="00415497"/>
    <w:rsid w:val="00415518"/>
    <w:rsid w:val="0041560F"/>
    <w:rsid w:val="004158B1"/>
    <w:rsid w:val="00415A5A"/>
    <w:rsid w:val="00415FD1"/>
    <w:rsid w:val="004160BE"/>
    <w:rsid w:val="004163D2"/>
    <w:rsid w:val="00416D02"/>
    <w:rsid w:val="00416DAC"/>
    <w:rsid w:val="0041700D"/>
    <w:rsid w:val="0041700F"/>
    <w:rsid w:val="00417010"/>
    <w:rsid w:val="0041713C"/>
    <w:rsid w:val="00417435"/>
    <w:rsid w:val="004176C4"/>
    <w:rsid w:val="004176E4"/>
    <w:rsid w:val="004179D3"/>
    <w:rsid w:val="004179D6"/>
    <w:rsid w:val="00417C5E"/>
    <w:rsid w:val="00417FA6"/>
    <w:rsid w:val="004204D2"/>
    <w:rsid w:val="00420518"/>
    <w:rsid w:val="004209E4"/>
    <w:rsid w:val="00420B9B"/>
    <w:rsid w:val="00420D9A"/>
    <w:rsid w:val="00420EF1"/>
    <w:rsid w:val="004222B2"/>
    <w:rsid w:val="004226B0"/>
    <w:rsid w:val="00422793"/>
    <w:rsid w:val="004228E7"/>
    <w:rsid w:val="004229D3"/>
    <w:rsid w:val="00422C5A"/>
    <w:rsid w:val="00422D2E"/>
    <w:rsid w:val="00422D99"/>
    <w:rsid w:val="00423986"/>
    <w:rsid w:val="00423D75"/>
    <w:rsid w:val="004241CB"/>
    <w:rsid w:val="0042431E"/>
    <w:rsid w:val="004243A8"/>
    <w:rsid w:val="004247E7"/>
    <w:rsid w:val="0042491A"/>
    <w:rsid w:val="004249F3"/>
    <w:rsid w:val="00424D63"/>
    <w:rsid w:val="00425160"/>
    <w:rsid w:val="0042526D"/>
    <w:rsid w:val="0042543C"/>
    <w:rsid w:val="00425AC0"/>
    <w:rsid w:val="00425B71"/>
    <w:rsid w:val="00425E30"/>
    <w:rsid w:val="0042631A"/>
    <w:rsid w:val="004266B0"/>
    <w:rsid w:val="00426D76"/>
    <w:rsid w:val="004271CC"/>
    <w:rsid w:val="004272C1"/>
    <w:rsid w:val="004273DF"/>
    <w:rsid w:val="00427467"/>
    <w:rsid w:val="0042759C"/>
    <w:rsid w:val="00427613"/>
    <w:rsid w:val="004276BF"/>
    <w:rsid w:val="00427830"/>
    <w:rsid w:val="00427F69"/>
    <w:rsid w:val="00430208"/>
    <w:rsid w:val="00430586"/>
    <w:rsid w:val="00430665"/>
    <w:rsid w:val="0043087C"/>
    <w:rsid w:val="004308A7"/>
    <w:rsid w:val="00430D1D"/>
    <w:rsid w:val="00430E80"/>
    <w:rsid w:val="0043144F"/>
    <w:rsid w:val="00431474"/>
    <w:rsid w:val="00431533"/>
    <w:rsid w:val="00431622"/>
    <w:rsid w:val="00431748"/>
    <w:rsid w:val="004317F2"/>
    <w:rsid w:val="004318C7"/>
    <w:rsid w:val="00431C40"/>
    <w:rsid w:val="004324E7"/>
    <w:rsid w:val="00432505"/>
    <w:rsid w:val="0043250D"/>
    <w:rsid w:val="004325F6"/>
    <w:rsid w:val="00432687"/>
    <w:rsid w:val="004326A5"/>
    <w:rsid w:val="0043272F"/>
    <w:rsid w:val="0043283C"/>
    <w:rsid w:val="00432AF5"/>
    <w:rsid w:val="00433063"/>
    <w:rsid w:val="00433749"/>
    <w:rsid w:val="004337BD"/>
    <w:rsid w:val="00433819"/>
    <w:rsid w:val="0043413C"/>
    <w:rsid w:val="00434C0C"/>
    <w:rsid w:val="004353C8"/>
    <w:rsid w:val="00435468"/>
    <w:rsid w:val="00435587"/>
    <w:rsid w:val="004355D5"/>
    <w:rsid w:val="004358A4"/>
    <w:rsid w:val="00435D8A"/>
    <w:rsid w:val="00435FAC"/>
    <w:rsid w:val="0043604E"/>
    <w:rsid w:val="00436099"/>
    <w:rsid w:val="00436176"/>
    <w:rsid w:val="004368F6"/>
    <w:rsid w:val="00436CCC"/>
    <w:rsid w:val="00436EDB"/>
    <w:rsid w:val="00436F3F"/>
    <w:rsid w:val="00436FB3"/>
    <w:rsid w:val="004371BA"/>
    <w:rsid w:val="004374C1"/>
    <w:rsid w:val="0043787B"/>
    <w:rsid w:val="004400ED"/>
    <w:rsid w:val="00440426"/>
    <w:rsid w:val="00440576"/>
    <w:rsid w:val="00440A39"/>
    <w:rsid w:val="00440B60"/>
    <w:rsid w:val="00440E13"/>
    <w:rsid w:val="00440EC0"/>
    <w:rsid w:val="004410CE"/>
    <w:rsid w:val="004411BE"/>
    <w:rsid w:val="004414F6"/>
    <w:rsid w:val="004415F2"/>
    <w:rsid w:val="004416FB"/>
    <w:rsid w:val="00441A1D"/>
    <w:rsid w:val="00441E76"/>
    <w:rsid w:val="00442180"/>
    <w:rsid w:val="00442424"/>
    <w:rsid w:val="00442DD5"/>
    <w:rsid w:val="00443031"/>
    <w:rsid w:val="00443146"/>
    <w:rsid w:val="0044331F"/>
    <w:rsid w:val="004433B1"/>
    <w:rsid w:val="00443593"/>
    <w:rsid w:val="00443BC3"/>
    <w:rsid w:val="00443C8F"/>
    <w:rsid w:val="00443FAD"/>
    <w:rsid w:val="00443FE7"/>
    <w:rsid w:val="00444021"/>
    <w:rsid w:val="00444182"/>
    <w:rsid w:val="004441E0"/>
    <w:rsid w:val="0044449E"/>
    <w:rsid w:val="0044456E"/>
    <w:rsid w:val="00444591"/>
    <w:rsid w:val="00444650"/>
    <w:rsid w:val="00444E50"/>
    <w:rsid w:val="00444EC2"/>
    <w:rsid w:val="00444EF9"/>
    <w:rsid w:val="004453D5"/>
    <w:rsid w:val="00445662"/>
    <w:rsid w:val="00445CDD"/>
    <w:rsid w:val="00445E6C"/>
    <w:rsid w:val="00445FFE"/>
    <w:rsid w:val="004460AB"/>
    <w:rsid w:val="004462DC"/>
    <w:rsid w:val="00446443"/>
    <w:rsid w:val="0044695A"/>
    <w:rsid w:val="00446B40"/>
    <w:rsid w:val="00447417"/>
    <w:rsid w:val="00447461"/>
    <w:rsid w:val="00447750"/>
    <w:rsid w:val="0044779D"/>
    <w:rsid w:val="004478DD"/>
    <w:rsid w:val="0044794E"/>
    <w:rsid w:val="00447AFB"/>
    <w:rsid w:val="00447B4A"/>
    <w:rsid w:val="00447B81"/>
    <w:rsid w:val="00447E16"/>
    <w:rsid w:val="00447ECA"/>
    <w:rsid w:val="00447F77"/>
    <w:rsid w:val="00447FCD"/>
    <w:rsid w:val="004500E5"/>
    <w:rsid w:val="0045024D"/>
    <w:rsid w:val="004506CB"/>
    <w:rsid w:val="00450847"/>
    <w:rsid w:val="00450BEB"/>
    <w:rsid w:val="00450E92"/>
    <w:rsid w:val="00450E94"/>
    <w:rsid w:val="00450FF3"/>
    <w:rsid w:val="004512B3"/>
    <w:rsid w:val="004512BA"/>
    <w:rsid w:val="00451366"/>
    <w:rsid w:val="004513F9"/>
    <w:rsid w:val="0045143E"/>
    <w:rsid w:val="004516D2"/>
    <w:rsid w:val="00451A92"/>
    <w:rsid w:val="004520B7"/>
    <w:rsid w:val="00452315"/>
    <w:rsid w:val="00452344"/>
    <w:rsid w:val="004523DE"/>
    <w:rsid w:val="00452503"/>
    <w:rsid w:val="0045253D"/>
    <w:rsid w:val="0045279A"/>
    <w:rsid w:val="00452B32"/>
    <w:rsid w:val="0045304D"/>
    <w:rsid w:val="00453790"/>
    <w:rsid w:val="004537B7"/>
    <w:rsid w:val="00453B3A"/>
    <w:rsid w:val="00453CBA"/>
    <w:rsid w:val="00454060"/>
    <w:rsid w:val="00454094"/>
    <w:rsid w:val="004540F2"/>
    <w:rsid w:val="0045451E"/>
    <w:rsid w:val="0045482F"/>
    <w:rsid w:val="004548F8"/>
    <w:rsid w:val="00454C60"/>
    <w:rsid w:val="00455291"/>
    <w:rsid w:val="004553F2"/>
    <w:rsid w:val="00455512"/>
    <w:rsid w:val="00455693"/>
    <w:rsid w:val="00455701"/>
    <w:rsid w:val="004558A7"/>
    <w:rsid w:val="00455A9C"/>
    <w:rsid w:val="00455D5C"/>
    <w:rsid w:val="00455E37"/>
    <w:rsid w:val="00455EB6"/>
    <w:rsid w:val="004563CF"/>
    <w:rsid w:val="0045690B"/>
    <w:rsid w:val="004569EC"/>
    <w:rsid w:val="00456E89"/>
    <w:rsid w:val="00456FD5"/>
    <w:rsid w:val="004571FE"/>
    <w:rsid w:val="004572EE"/>
    <w:rsid w:val="0045749E"/>
    <w:rsid w:val="00457652"/>
    <w:rsid w:val="00457843"/>
    <w:rsid w:val="00457A62"/>
    <w:rsid w:val="00457B9E"/>
    <w:rsid w:val="00457E51"/>
    <w:rsid w:val="00460051"/>
    <w:rsid w:val="004600E3"/>
    <w:rsid w:val="00460433"/>
    <w:rsid w:val="0046066C"/>
    <w:rsid w:val="004606EF"/>
    <w:rsid w:val="00460938"/>
    <w:rsid w:val="00460CB1"/>
    <w:rsid w:val="00460DC4"/>
    <w:rsid w:val="00460FE4"/>
    <w:rsid w:val="004611DD"/>
    <w:rsid w:val="00461347"/>
    <w:rsid w:val="004614D2"/>
    <w:rsid w:val="00461988"/>
    <w:rsid w:val="004619A8"/>
    <w:rsid w:val="00461AFD"/>
    <w:rsid w:val="00461FE9"/>
    <w:rsid w:val="00462136"/>
    <w:rsid w:val="0046229E"/>
    <w:rsid w:val="004622D1"/>
    <w:rsid w:val="004626C2"/>
    <w:rsid w:val="00462703"/>
    <w:rsid w:val="00462C45"/>
    <w:rsid w:val="00462C58"/>
    <w:rsid w:val="00463341"/>
    <w:rsid w:val="004635C3"/>
    <w:rsid w:val="004636CE"/>
    <w:rsid w:val="00463746"/>
    <w:rsid w:val="004638C4"/>
    <w:rsid w:val="004639A8"/>
    <w:rsid w:val="00463A38"/>
    <w:rsid w:val="00463EBA"/>
    <w:rsid w:val="00463EE4"/>
    <w:rsid w:val="00463EEE"/>
    <w:rsid w:val="004640C6"/>
    <w:rsid w:val="00464177"/>
    <w:rsid w:val="0046424C"/>
    <w:rsid w:val="00464680"/>
    <w:rsid w:val="00464C7D"/>
    <w:rsid w:val="00464CF4"/>
    <w:rsid w:val="00464D13"/>
    <w:rsid w:val="00464D2F"/>
    <w:rsid w:val="00464D4F"/>
    <w:rsid w:val="00464EBF"/>
    <w:rsid w:val="004650C2"/>
    <w:rsid w:val="0046536B"/>
    <w:rsid w:val="00465575"/>
    <w:rsid w:val="00465941"/>
    <w:rsid w:val="00465992"/>
    <w:rsid w:val="004659FC"/>
    <w:rsid w:val="00465B6B"/>
    <w:rsid w:val="00465BF1"/>
    <w:rsid w:val="00466120"/>
    <w:rsid w:val="00466150"/>
    <w:rsid w:val="00466181"/>
    <w:rsid w:val="0046621A"/>
    <w:rsid w:val="0046641D"/>
    <w:rsid w:val="004664A1"/>
    <w:rsid w:val="004668D7"/>
    <w:rsid w:val="00466A3F"/>
    <w:rsid w:val="00466FD9"/>
    <w:rsid w:val="00467001"/>
    <w:rsid w:val="00467177"/>
    <w:rsid w:val="00467448"/>
    <w:rsid w:val="00467AF4"/>
    <w:rsid w:val="0047066B"/>
    <w:rsid w:val="0047070A"/>
    <w:rsid w:val="00470A89"/>
    <w:rsid w:val="00470AAB"/>
    <w:rsid w:val="00470B05"/>
    <w:rsid w:val="00471404"/>
    <w:rsid w:val="00471767"/>
    <w:rsid w:val="0047180A"/>
    <w:rsid w:val="00472158"/>
    <w:rsid w:val="00472253"/>
    <w:rsid w:val="00472440"/>
    <w:rsid w:val="00472474"/>
    <w:rsid w:val="00472945"/>
    <w:rsid w:val="00472B57"/>
    <w:rsid w:val="00472DD0"/>
    <w:rsid w:val="00472DD6"/>
    <w:rsid w:val="00473238"/>
    <w:rsid w:val="0047325D"/>
    <w:rsid w:val="004732C6"/>
    <w:rsid w:val="004732E9"/>
    <w:rsid w:val="004737E0"/>
    <w:rsid w:val="0047390E"/>
    <w:rsid w:val="00473ACA"/>
    <w:rsid w:val="00473D85"/>
    <w:rsid w:val="00474830"/>
    <w:rsid w:val="0047491A"/>
    <w:rsid w:val="0047493A"/>
    <w:rsid w:val="00474A3D"/>
    <w:rsid w:val="00474C3E"/>
    <w:rsid w:val="00474C53"/>
    <w:rsid w:val="0047512A"/>
    <w:rsid w:val="0047528B"/>
    <w:rsid w:val="0047541D"/>
    <w:rsid w:val="00475651"/>
    <w:rsid w:val="004757D1"/>
    <w:rsid w:val="00475836"/>
    <w:rsid w:val="00475B71"/>
    <w:rsid w:val="00475BB2"/>
    <w:rsid w:val="00475DD2"/>
    <w:rsid w:val="00475DD5"/>
    <w:rsid w:val="00475FAE"/>
    <w:rsid w:val="004762DD"/>
    <w:rsid w:val="00476374"/>
    <w:rsid w:val="0047654E"/>
    <w:rsid w:val="0047671E"/>
    <w:rsid w:val="004771E6"/>
    <w:rsid w:val="0047792C"/>
    <w:rsid w:val="0047794F"/>
    <w:rsid w:val="004800C1"/>
    <w:rsid w:val="0048010A"/>
    <w:rsid w:val="0048042E"/>
    <w:rsid w:val="00480A2F"/>
    <w:rsid w:val="00480A67"/>
    <w:rsid w:val="00481334"/>
    <w:rsid w:val="00481904"/>
    <w:rsid w:val="00481A69"/>
    <w:rsid w:val="00481B49"/>
    <w:rsid w:val="00481D87"/>
    <w:rsid w:val="004824BE"/>
    <w:rsid w:val="0048263D"/>
    <w:rsid w:val="00482749"/>
    <w:rsid w:val="0048294E"/>
    <w:rsid w:val="004829CC"/>
    <w:rsid w:val="00482D95"/>
    <w:rsid w:val="0048308B"/>
    <w:rsid w:val="00483127"/>
    <w:rsid w:val="0048328A"/>
    <w:rsid w:val="00483477"/>
    <w:rsid w:val="00483665"/>
    <w:rsid w:val="004837F3"/>
    <w:rsid w:val="0048411F"/>
    <w:rsid w:val="00484636"/>
    <w:rsid w:val="00484654"/>
    <w:rsid w:val="00484A33"/>
    <w:rsid w:val="00484A37"/>
    <w:rsid w:val="00484A65"/>
    <w:rsid w:val="00484E35"/>
    <w:rsid w:val="00484FF9"/>
    <w:rsid w:val="0048561F"/>
    <w:rsid w:val="00485EC9"/>
    <w:rsid w:val="00486844"/>
    <w:rsid w:val="0048688B"/>
    <w:rsid w:val="00486C39"/>
    <w:rsid w:val="004871C1"/>
    <w:rsid w:val="0048722B"/>
    <w:rsid w:val="00487474"/>
    <w:rsid w:val="004874E6"/>
    <w:rsid w:val="004874FD"/>
    <w:rsid w:val="0048781A"/>
    <w:rsid w:val="00487859"/>
    <w:rsid w:val="004878E8"/>
    <w:rsid w:val="00487EF7"/>
    <w:rsid w:val="004903C5"/>
    <w:rsid w:val="004907C8"/>
    <w:rsid w:val="0049085C"/>
    <w:rsid w:val="004908D5"/>
    <w:rsid w:val="004911DF"/>
    <w:rsid w:val="004912E5"/>
    <w:rsid w:val="0049163F"/>
    <w:rsid w:val="00491718"/>
    <w:rsid w:val="00491C74"/>
    <w:rsid w:val="00492407"/>
    <w:rsid w:val="0049249B"/>
    <w:rsid w:val="004927CC"/>
    <w:rsid w:val="0049293A"/>
    <w:rsid w:val="004933BF"/>
    <w:rsid w:val="0049386A"/>
    <w:rsid w:val="00493D02"/>
    <w:rsid w:val="00493E48"/>
    <w:rsid w:val="00494118"/>
    <w:rsid w:val="0049419E"/>
    <w:rsid w:val="00494290"/>
    <w:rsid w:val="004946CE"/>
    <w:rsid w:val="004949C7"/>
    <w:rsid w:val="00494CAB"/>
    <w:rsid w:val="00494D83"/>
    <w:rsid w:val="00494E20"/>
    <w:rsid w:val="00494E79"/>
    <w:rsid w:val="004956CB"/>
    <w:rsid w:val="004958A4"/>
    <w:rsid w:val="00495C73"/>
    <w:rsid w:val="00496066"/>
    <w:rsid w:val="0049649B"/>
    <w:rsid w:val="00496640"/>
    <w:rsid w:val="004966D8"/>
    <w:rsid w:val="0049715F"/>
    <w:rsid w:val="00497544"/>
    <w:rsid w:val="00497612"/>
    <w:rsid w:val="00497932"/>
    <w:rsid w:val="0049794A"/>
    <w:rsid w:val="00497ACA"/>
    <w:rsid w:val="00497BAC"/>
    <w:rsid w:val="00497E91"/>
    <w:rsid w:val="00497F62"/>
    <w:rsid w:val="00497FA5"/>
    <w:rsid w:val="004A030E"/>
    <w:rsid w:val="004A07CD"/>
    <w:rsid w:val="004A0FA3"/>
    <w:rsid w:val="004A11A0"/>
    <w:rsid w:val="004A134D"/>
    <w:rsid w:val="004A1732"/>
    <w:rsid w:val="004A179D"/>
    <w:rsid w:val="004A1903"/>
    <w:rsid w:val="004A1904"/>
    <w:rsid w:val="004A1A0A"/>
    <w:rsid w:val="004A1FEB"/>
    <w:rsid w:val="004A26B9"/>
    <w:rsid w:val="004A27F3"/>
    <w:rsid w:val="004A2911"/>
    <w:rsid w:val="004A3680"/>
    <w:rsid w:val="004A3C3B"/>
    <w:rsid w:val="004A3DCA"/>
    <w:rsid w:val="004A3F9C"/>
    <w:rsid w:val="004A408C"/>
    <w:rsid w:val="004A427B"/>
    <w:rsid w:val="004A46D5"/>
    <w:rsid w:val="004A4A40"/>
    <w:rsid w:val="004A4BA1"/>
    <w:rsid w:val="004A4BEF"/>
    <w:rsid w:val="004A4D2A"/>
    <w:rsid w:val="004A4F04"/>
    <w:rsid w:val="004A5234"/>
    <w:rsid w:val="004A5342"/>
    <w:rsid w:val="004A5397"/>
    <w:rsid w:val="004A541F"/>
    <w:rsid w:val="004A5665"/>
    <w:rsid w:val="004A57F4"/>
    <w:rsid w:val="004A5C37"/>
    <w:rsid w:val="004A5EF7"/>
    <w:rsid w:val="004A6B81"/>
    <w:rsid w:val="004A7197"/>
    <w:rsid w:val="004A7326"/>
    <w:rsid w:val="004A7500"/>
    <w:rsid w:val="004A7955"/>
    <w:rsid w:val="004A7F7C"/>
    <w:rsid w:val="004A7F82"/>
    <w:rsid w:val="004A7FDA"/>
    <w:rsid w:val="004B0063"/>
    <w:rsid w:val="004B02A4"/>
    <w:rsid w:val="004B0342"/>
    <w:rsid w:val="004B0743"/>
    <w:rsid w:val="004B0773"/>
    <w:rsid w:val="004B0A9B"/>
    <w:rsid w:val="004B0BA6"/>
    <w:rsid w:val="004B0D31"/>
    <w:rsid w:val="004B0D42"/>
    <w:rsid w:val="004B0F2C"/>
    <w:rsid w:val="004B0FC2"/>
    <w:rsid w:val="004B0FCE"/>
    <w:rsid w:val="004B0FCF"/>
    <w:rsid w:val="004B13B0"/>
    <w:rsid w:val="004B15A4"/>
    <w:rsid w:val="004B1B09"/>
    <w:rsid w:val="004B1FCF"/>
    <w:rsid w:val="004B23F5"/>
    <w:rsid w:val="004B289D"/>
    <w:rsid w:val="004B28FB"/>
    <w:rsid w:val="004B2A5D"/>
    <w:rsid w:val="004B2BA5"/>
    <w:rsid w:val="004B2CB2"/>
    <w:rsid w:val="004B30EB"/>
    <w:rsid w:val="004B3142"/>
    <w:rsid w:val="004B331C"/>
    <w:rsid w:val="004B3AF5"/>
    <w:rsid w:val="004B3C10"/>
    <w:rsid w:val="004B425E"/>
    <w:rsid w:val="004B42B8"/>
    <w:rsid w:val="004B4411"/>
    <w:rsid w:val="004B48FA"/>
    <w:rsid w:val="004B4EAE"/>
    <w:rsid w:val="004B5027"/>
    <w:rsid w:val="004B52EA"/>
    <w:rsid w:val="004B5301"/>
    <w:rsid w:val="004B5304"/>
    <w:rsid w:val="004B565E"/>
    <w:rsid w:val="004B5C9D"/>
    <w:rsid w:val="004B626F"/>
    <w:rsid w:val="004B63F0"/>
    <w:rsid w:val="004B68A9"/>
    <w:rsid w:val="004B68CD"/>
    <w:rsid w:val="004B6A5E"/>
    <w:rsid w:val="004B6AE3"/>
    <w:rsid w:val="004B6B14"/>
    <w:rsid w:val="004B6FC5"/>
    <w:rsid w:val="004B70D7"/>
    <w:rsid w:val="004B7268"/>
    <w:rsid w:val="004B750E"/>
    <w:rsid w:val="004B76AB"/>
    <w:rsid w:val="004B7A49"/>
    <w:rsid w:val="004B7D91"/>
    <w:rsid w:val="004B7DD3"/>
    <w:rsid w:val="004C01F5"/>
    <w:rsid w:val="004C0236"/>
    <w:rsid w:val="004C05EB"/>
    <w:rsid w:val="004C067E"/>
    <w:rsid w:val="004C0F3B"/>
    <w:rsid w:val="004C0FF1"/>
    <w:rsid w:val="004C12F2"/>
    <w:rsid w:val="004C1A8E"/>
    <w:rsid w:val="004C1B9E"/>
    <w:rsid w:val="004C2325"/>
    <w:rsid w:val="004C232C"/>
    <w:rsid w:val="004C245F"/>
    <w:rsid w:val="004C2593"/>
    <w:rsid w:val="004C25B5"/>
    <w:rsid w:val="004C273E"/>
    <w:rsid w:val="004C2A49"/>
    <w:rsid w:val="004C2DD4"/>
    <w:rsid w:val="004C300E"/>
    <w:rsid w:val="004C3573"/>
    <w:rsid w:val="004C35E7"/>
    <w:rsid w:val="004C38DB"/>
    <w:rsid w:val="004C39A3"/>
    <w:rsid w:val="004C3AFD"/>
    <w:rsid w:val="004C3D0B"/>
    <w:rsid w:val="004C3D72"/>
    <w:rsid w:val="004C3EF0"/>
    <w:rsid w:val="004C42BD"/>
    <w:rsid w:val="004C42E4"/>
    <w:rsid w:val="004C4504"/>
    <w:rsid w:val="004C4A83"/>
    <w:rsid w:val="004C5048"/>
    <w:rsid w:val="004C511D"/>
    <w:rsid w:val="004C53BA"/>
    <w:rsid w:val="004C5561"/>
    <w:rsid w:val="004C5AF7"/>
    <w:rsid w:val="004C61AA"/>
    <w:rsid w:val="004C6339"/>
    <w:rsid w:val="004C66C7"/>
    <w:rsid w:val="004C6AF2"/>
    <w:rsid w:val="004C6BD5"/>
    <w:rsid w:val="004C6CAF"/>
    <w:rsid w:val="004C7176"/>
    <w:rsid w:val="004C718F"/>
    <w:rsid w:val="004C72C9"/>
    <w:rsid w:val="004C7668"/>
    <w:rsid w:val="004C7788"/>
    <w:rsid w:val="004C790D"/>
    <w:rsid w:val="004D004A"/>
    <w:rsid w:val="004D028B"/>
    <w:rsid w:val="004D0368"/>
    <w:rsid w:val="004D04C3"/>
    <w:rsid w:val="004D04E1"/>
    <w:rsid w:val="004D0565"/>
    <w:rsid w:val="004D07E7"/>
    <w:rsid w:val="004D0B9E"/>
    <w:rsid w:val="004D0E93"/>
    <w:rsid w:val="004D10C1"/>
    <w:rsid w:val="004D12DB"/>
    <w:rsid w:val="004D173D"/>
    <w:rsid w:val="004D1751"/>
    <w:rsid w:val="004D198F"/>
    <w:rsid w:val="004D1AFA"/>
    <w:rsid w:val="004D1B1C"/>
    <w:rsid w:val="004D1B2D"/>
    <w:rsid w:val="004D1D0C"/>
    <w:rsid w:val="004D1EEA"/>
    <w:rsid w:val="004D242C"/>
    <w:rsid w:val="004D27C5"/>
    <w:rsid w:val="004D29D4"/>
    <w:rsid w:val="004D2DF7"/>
    <w:rsid w:val="004D3298"/>
    <w:rsid w:val="004D32A1"/>
    <w:rsid w:val="004D3CE3"/>
    <w:rsid w:val="004D3E5F"/>
    <w:rsid w:val="004D3F73"/>
    <w:rsid w:val="004D4053"/>
    <w:rsid w:val="004D43AF"/>
    <w:rsid w:val="004D4445"/>
    <w:rsid w:val="004D47F3"/>
    <w:rsid w:val="004D483A"/>
    <w:rsid w:val="004D48AA"/>
    <w:rsid w:val="004D48F8"/>
    <w:rsid w:val="004D49F8"/>
    <w:rsid w:val="004D4AB4"/>
    <w:rsid w:val="004D4AD2"/>
    <w:rsid w:val="004D4ECA"/>
    <w:rsid w:val="004D568C"/>
    <w:rsid w:val="004D582A"/>
    <w:rsid w:val="004D5D74"/>
    <w:rsid w:val="004D5DF8"/>
    <w:rsid w:val="004D5E80"/>
    <w:rsid w:val="004D5F51"/>
    <w:rsid w:val="004D6019"/>
    <w:rsid w:val="004D6092"/>
    <w:rsid w:val="004D63C3"/>
    <w:rsid w:val="004D6533"/>
    <w:rsid w:val="004D72A7"/>
    <w:rsid w:val="004D73E4"/>
    <w:rsid w:val="004D7451"/>
    <w:rsid w:val="004D774A"/>
    <w:rsid w:val="004D7912"/>
    <w:rsid w:val="004D79C9"/>
    <w:rsid w:val="004D7D34"/>
    <w:rsid w:val="004D7FB2"/>
    <w:rsid w:val="004E00C0"/>
    <w:rsid w:val="004E0101"/>
    <w:rsid w:val="004E0438"/>
    <w:rsid w:val="004E06A0"/>
    <w:rsid w:val="004E06FA"/>
    <w:rsid w:val="004E0850"/>
    <w:rsid w:val="004E08F3"/>
    <w:rsid w:val="004E09D1"/>
    <w:rsid w:val="004E0C79"/>
    <w:rsid w:val="004E0D22"/>
    <w:rsid w:val="004E1329"/>
    <w:rsid w:val="004E19B9"/>
    <w:rsid w:val="004E1A16"/>
    <w:rsid w:val="004E1A3F"/>
    <w:rsid w:val="004E1B7C"/>
    <w:rsid w:val="004E1C80"/>
    <w:rsid w:val="004E1DFA"/>
    <w:rsid w:val="004E1E89"/>
    <w:rsid w:val="004E1EBA"/>
    <w:rsid w:val="004E1FD3"/>
    <w:rsid w:val="004E21DD"/>
    <w:rsid w:val="004E2325"/>
    <w:rsid w:val="004E2381"/>
    <w:rsid w:val="004E24C6"/>
    <w:rsid w:val="004E3045"/>
    <w:rsid w:val="004E330C"/>
    <w:rsid w:val="004E3495"/>
    <w:rsid w:val="004E38A2"/>
    <w:rsid w:val="004E3FF2"/>
    <w:rsid w:val="004E4013"/>
    <w:rsid w:val="004E43A6"/>
    <w:rsid w:val="004E48DB"/>
    <w:rsid w:val="004E4DA2"/>
    <w:rsid w:val="004E4F0F"/>
    <w:rsid w:val="004E5062"/>
    <w:rsid w:val="004E53B5"/>
    <w:rsid w:val="004E53B8"/>
    <w:rsid w:val="004E53DE"/>
    <w:rsid w:val="004E572B"/>
    <w:rsid w:val="004E598D"/>
    <w:rsid w:val="004E5B8B"/>
    <w:rsid w:val="004E5CC5"/>
    <w:rsid w:val="004E62CB"/>
    <w:rsid w:val="004E63B2"/>
    <w:rsid w:val="004E6742"/>
    <w:rsid w:val="004E69E8"/>
    <w:rsid w:val="004E6BF8"/>
    <w:rsid w:val="004E6C45"/>
    <w:rsid w:val="004E7230"/>
    <w:rsid w:val="004E72A5"/>
    <w:rsid w:val="004E72DB"/>
    <w:rsid w:val="004E7637"/>
    <w:rsid w:val="004E774A"/>
    <w:rsid w:val="004E77A8"/>
    <w:rsid w:val="004E7A27"/>
    <w:rsid w:val="004E7A44"/>
    <w:rsid w:val="004E7AA1"/>
    <w:rsid w:val="004E7BAC"/>
    <w:rsid w:val="004E7DB8"/>
    <w:rsid w:val="004E7E92"/>
    <w:rsid w:val="004E7EC1"/>
    <w:rsid w:val="004E7F71"/>
    <w:rsid w:val="004F0020"/>
    <w:rsid w:val="004F058E"/>
    <w:rsid w:val="004F0AB6"/>
    <w:rsid w:val="004F0AE0"/>
    <w:rsid w:val="004F0F5C"/>
    <w:rsid w:val="004F1103"/>
    <w:rsid w:val="004F1399"/>
    <w:rsid w:val="004F1F36"/>
    <w:rsid w:val="004F1F8D"/>
    <w:rsid w:val="004F2059"/>
    <w:rsid w:val="004F217C"/>
    <w:rsid w:val="004F2188"/>
    <w:rsid w:val="004F25B5"/>
    <w:rsid w:val="004F2D86"/>
    <w:rsid w:val="004F2D8D"/>
    <w:rsid w:val="004F3413"/>
    <w:rsid w:val="004F35E1"/>
    <w:rsid w:val="004F37DD"/>
    <w:rsid w:val="004F3AA4"/>
    <w:rsid w:val="004F3C8A"/>
    <w:rsid w:val="004F4016"/>
    <w:rsid w:val="004F40F9"/>
    <w:rsid w:val="004F4462"/>
    <w:rsid w:val="004F4615"/>
    <w:rsid w:val="004F46BE"/>
    <w:rsid w:val="004F4CB8"/>
    <w:rsid w:val="004F4FA8"/>
    <w:rsid w:val="004F4FC9"/>
    <w:rsid w:val="004F531C"/>
    <w:rsid w:val="004F53FF"/>
    <w:rsid w:val="004F5682"/>
    <w:rsid w:val="004F5BF0"/>
    <w:rsid w:val="004F5D0C"/>
    <w:rsid w:val="004F5E8F"/>
    <w:rsid w:val="004F6046"/>
    <w:rsid w:val="004F617F"/>
    <w:rsid w:val="004F62CC"/>
    <w:rsid w:val="004F654A"/>
    <w:rsid w:val="004F6883"/>
    <w:rsid w:val="004F6DC1"/>
    <w:rsid w:val="004F6DC8"/>
    <w:rsid w:val="004F6EA9"/>
    <w:rsid w:val="004F71DC"/>
    <w:rsid w:val="004F7235"/>
    <w:rsid w:val="004F7368"/>
    <w:rsid w:val="004F747C"/>
    <w:rsid w:val="004F7581"/>
    <w:rsid w:val="004F774E"/>
    <w:rsid w:val="004F77D1"/>
    <w:rsid w:val="004F79D8"/>
    <w:rsid w:val="004F7BBC"/>
    <w:rsid w:val="004F7C23"/>
    <w:rsid w:val="004F7E03"/>
    <w:rsid w:val="00500800"/>
    <w:rsid w:val="0050085B"/>
    <w:rsid w:val="0050090E"/>
    <w:rsid w:val="00500E8E"/>
    <w:rsid w:val="005011A0"/>
    <w:rsid w:val="005015A6"/>
    <w:rsid w:val="0050171A"/>
    <w:rsid w:val="0050176F"/>
    <w:rsid w:val="005017B7"/>
    <w:rsid w:val="0050192E"/>
    <w:rsid w:val="005019C7"/>
    <w:rsid w:val="00501C0B"/>
    <w:rsid w:val="00501EF6"/>
    <w:rsid w:val="0050213B"/>
    <w:rsid w:val="0050289E"/>
    <w:rsid w:val="00502BE7"/>
    <w:rsid w:val="00502C39"/>
    <w:rsid w:val="00503031"/>
    <w:rsid w:val="005032BE"/>
    <w:rsid w:val="005034B6"/>
    <w:rsid w:val="005038CC"/>
    <w:rsid w:val="00503BB4"/>
    <w:rsid w:val="00503FB7"/>
    <w:rsid w:val="00503FBC"/>
    <w:rsid w:val="005041DD"/>
    <w:rsid w:val="00504478"/>
    <w:rsid w:val="005044F5"/>
    <w:rsid w:val="0050458D"/>
    <w:rsid w:val="0050459C"/>
    <w:rsid w:val="00504A20"/>
    <w:rsid w:val="00504ADB"/>
    <w:rsid w:val="00504D2D"/>
    <w:rsid w:val="0050528B"/>
    <w:rsid w:val="005053EA"/>
    <w:rsid w:val="0050562D"/>
    <w:rsid w:val="00505AE6"/>
    <w:rsid w:val="00505C07"/>
    <w:rsid w:val="00505F24"/>
    <w:rsid w:val="00505F43"/>
    <w:rsid w:val="00505FE1"/>
    <w:rsid w:val="00506040"/>
    <w:rsid w:val="00506136"/>
    <w:rsid w:val="00506381"/>
    <w:rsid w:val="0050641A"/>
    <w:rsid w:val="00506AFA"/>
    <w:rsid w:val="00506CF4"/>
    <w:rsid w:val="00506E82"/>
    <w:rsid w:val="005072A9"/>
    <w:rsid w:val="00507704"/>
    <w:rsid w:val="005077B6"/>
    <w:rsid w:val="0050793D"/>
    <w:rsid w:val="00507A3B"/>
    <w:rsid w:val="00507C8A"/>
    <w:rsid w:val="00510068"/>
    <w:rsid w:val="00510240"/>
    <w:rsid w:val="00510904"/>
    <w:rsid w:val="00510966"/>
    <w:rsid w:val="005109F9"/>
    <w:rsid w:val="00510E5C"/>
    <w:rsid w:val="00510F18"/>
    <w:rsid w:val="00511111"/>
    <w:rsid w:val="005114F4"/>
    <w:rsid w:val="00511844"/>
    <w:rsid w:val="00511B0C"/>
    <w:rsid w:val="00511D32"/>
    <w:rsid w:val="005120B2"/>
    <w:rsid w:val="0051258E"/>
    <w:rsid w:val="00512980"/>
    <w:rsid w:val="00512E03"/>
    <w:rsid w:val="005131B0"/>
    <w:rsid w:val="005132B6"/>
    <w:rsid w:val="0051334F"/>
    <w:rsid w:val="00513681"/>
    <w:rsid w:val="00513BFC"/>
    <w:rsid w:val="00513C43"/>
    <w:rsid w:val="00514176"/>
    <w:rsid w:val="00514416"/>
    <w:rsid w:val="0051458C"/>
    <w:rsid w:val="005146A2"/>
    <w:rsid w:val="00514986"/>
    <w:rsid w:val="005149A5"/>
    <w:rsid w:val="00514AF0"/>
    <w:rsid w:val="00514E5A"/>
    <w:rsid w:val="00515836"/>
    <w:rsid w:val="00515A2D"/>
    <w:rsid w:val="00515A8D"/>
    <w:rsid w:val="00515E03"/>
    <w:rsid w:val="0051644E"/>
    <w:rsid w:val="005165EA"/>
    <w:rsid w:val="0051699C"/>
    <w:rsid w:val="00516B71"/>
    <w:rsid w:val="00516B9B"/>
    <w:rsid w:val="00516F11"/>
    <w:rsid w:val="00516F17"/>
    <w:rsid w:val="00517630"/>
    <w:rsid w:val="00517729"/>
    <w:rsid w:val="00517AF7"/>
    <w:rsid w:val="00517D9F"/>
    <w:rsid w:val="00517F64"/>
    <w:rsid w:val="0052001C"/>
    <w:rsid w:val="00520183"/>
    <w:rsid w:val="0052029D"/>
    <w:rsid w:val="005202DC"/>
    <w:rsid w:val="0052084F"/>
    <w:rsid w:val="0052090B"/>
    <w:rsid w:val="0052093F"/>
    <w:rsid w:val="00520943"/>
    <w:rsid w:val="00520A79"/>
    <w:rsid w:val="00520BAA"/>
    <w:rsid w:val="00520FB1"/>
    <w:rsid w:val="005213E0"/>
    <w:rsid w:val="00521643"/>
    <w:rsid w:val="00521650"/>
    <w:rsid w:val="005216B9"/>
    <w:rsid w:val="00521C0E"/>
    <w:rsid w:val="00521CB5"/>
    <w:rsid w:val="0052267F"/>
    <w:rsid w:val="005228C7"/>
    <w:rsid w:val="005228F5"/>
    <w:rsid w:val="00522AB2"/>
    <w:rsid w:val="00522B8D"/>
    <w:rsid w:val="00522D25"/>
    <w:rsid w:val="00522E55"/>
    <w:rsid w:val="00522E9B"/>
    <w:rsid w:val="00522EC9"/>
    <w:rsid w:val="0052306F"/>
    <w:rsid w:val="005232C5"/>
    <w:rsid w:val="0052352E"/>
    <w:rsid w:val="005236BA"/>
    <w:rsid w:val="00523DDA"/>
    <w:rsid w:val="00523DF5"/>
    <w:rsid w:val="00523EE8"/>
    <w:rsid w:val="00524462"/>
    <w:rsid w:val="00524719"/>
    <w:rsid w:val="00524B32"/>
    <w:rsid w:val="00524F1B"/>
    <w:rsid w:val="0052507E"/>
    <w:rsid w:val="00525654"/>
    <w:rsid w:val="005256BF"/>
    <w:rsid w:val="0052592F"/>
    <w:rsid w:val="005259CA"/>
    <w:rsid w:val="00525CE5"/>
    <w:rsid w:val="00525D5C"/>
    <w:rsid w:val="0052608A"/>
    <w:rsid w:val="0052660D"/>
    <w:rsid w:val="00526855"/>
    <w:rsid w:val="0052686E"/>
    <w:rsid w:val="005268DF"/>
    <w:rsid w:val="00526DD0"/>
    <w:rsid w:val="00526EE6"/>
    <w:rsid w:val="00526FF1"/>
    <w:rsid w:val="0052755E"/>
    <w:rsid w:val="00527839"/>
    <w:rsid w:val="00527C1B"/>
    <w:rsid w:val="00527CA3"/>
    <w:rsid w:val="00527D8C"/>
    <w:rsid w:val="00527F90"/>
    <w:rsid w:val="00530280"/>
    <w:rsid w:val="00530502"/>
    <w:rsid w:val="00530AE2"/>
    <w:rsid w:val="00530EC7"/>
    <w:rsid w:val="005316F1"/>
    <w:rsid w:val="00531893"/>
    <w:rsid w:val="00531A0B"/>
    <w:rsid w:val="00531B07"/>
    <w:rsid w:val="0053234D"/>
    <w:rsid w:val="005323E9"/>
    <w:rsid w:val="00532576"/>
    <w:rsid w:val="005328FC"/>
    <w:rsid w:val="00532E35"/>
    <w:rsid w:val="005330F2"/>
    <w:rsid w:val="00533313"/>
    <w:rsid w:val="00533838"/>
    <w:rsid w:val="00533AEC"/>
    <w:rsid w:val="00533C7B"/>
    <w:rsid w:val="00533EC4"/>
    <w:rsid w:val="0053428D"/>
    <w:rsid w:val="005343CE"/>
    <w:rsid w:val="00534423"/>
    <w:rsid w:val="00534794"/>
    <w:rsid w:val="005349C2"/>
    <w:rsid w:val="00534EC5"/>
    <w:rsid w:val="00535125"/>
    <w:rsid w:val="00535462"/>
    <w:rsid w:val="005354D8"/>
    <w:rsid w:val="0053585F"/>
    <w:rsid w:val="005359E7"/>
    <w:rsid w:val="00535D33"/>
    <w:rsid w:val="00535E37"/>
    <w:rsid w:val="00535F11"/>
    <w:rsid w:val="0053608D"/>
    <w:rsid w:val="005361DA"/>
    <w:rsid w:val="005364BE"/>
    <w:rsid w:val="00536B2E"/>
    <w:rsid w:val="00536B89"/>
    <w:rsid w:val="00536D64"/>
    <w:rsid w:val="00537601"/>
    <w:rsid w:val="00537864"/>
    <w:rsid w:val="00537D60"/>
    <w:rsid w:val="0054021A"/>
    <w:rsid w:val="00540374"/>
    <w:rsid w:val="005407DA"/>
    <w:rsid w:val="005407FA"/>
    <w:rsid w:val="00540B63"/>
    <w:rsid w:val="00540F6E"/>
    <w:rsid w:val="005410E9"/>
    <w:rsid w:val="005411FB"/>
    <w:rsid w:val="0054193C"/>
    <w:rsid w:val="00542141"/>
    <w:rsid w:val="005426F1"/>
    <w:rsid w:val="00542F08"/>
    <w:rsid w:val="00543076"/>
    <w:rsid w:val="005432AC"/>
    <w:rsid w:val="00543381"/>
    <w:rsid w:val="0054378C"/>
    <w:rsid w:val="0054382E"/>
    <w:rsid w:val="0054396C"/>
    <w:rsid w:val="00543CB9"/>
    <w:rsid w:val="00543E42"/>
    <w:rsid w:val="00543ECD"/>
    <w:rsid w:val="0054416F"/>
    <w:rsid w:val="005445B6"/>
    <w:rsid w:val="005447E3"/>
    <w:rsid w:val="005448D8"/>
    <w:rsid w:val="00544C4D"/>
    <w:rsid w:val="00544D57"/>
    <w:rsid w:val="00544E31"/>
    <w:rsid w:val="00544FB5"/>
    <w:rsid w:val="00545019"/>
    <w:rsid w:val="005453A3"/>
    <w:rsid w:val="00545857"/>
    <w:rsid w:val="0054588F"/>
    <w:rsid w:val="005458A0"/>
    <w:rsid w:val="005458B9"/>
    <w:rsid w:val="00546194"/>
    <w:rsid w:val="005462A4"/>
    <w:rsid w:val="005464AA"/>
    <w:rsid w:val="005464EC"/>
    <w:rsid w:val="00546506"/>
    <w:rsid w:val="00546550"/>
    <w:rsid w:val="00546BE6"/>
    <w:rsid w:val="00546C43"/>
    <w:rsid w:val="00546DB5"/>
    <w:rsid w:val="00546F52"/>
    <w:rsid w:val="005470A9"/>
    <w:rsid w:val="005471D5"/>
    <w:rsid w:val="00547465"/>
    <w:rsid w:val="00547528"/>
    <w:rsid w:val="00547A0D"/>
    <w:rsid w:val="00547C8C"/>
    <w:rsid w:val="00547CBB"/>
    <w:rsid w:val="00547EE8"/>
    <w:rsid w:val="00547F5B"/>
    <w:rsid w:val="00547F8F"/>
    <w:rsid w:val="005507AD"/>
    <w:rsid w:val="00550990"/>
    <w:rsid w:val="005509D6"/>
    <w:rsid w:val="00550A17"/>
    <w:rsid w:val="00550AB4"/>
    <w:rsid w:val="00550EFD"/>
    <w:rsid w:val="00551105"/>
    <w:rsid w:val="00551204"/>
    <w:rsid w:val="00551524"/>
    <w:rsid w:val="00551CBD"/>
    <w:rsid w:val="00552061"/>
    <w:rsid w:val="0055240A"/>
    <w:rsid w:val="00552522"/>
    <w:rsid w:val="0055266A"/>
    <w:rsid w:val="00552CD0"/>
    <w:rsid w:val="00552D3A"/>
    <w:rsid w:val="00552D5B"/>
    <w:rsid w:val="00552EAB"/>
    <w:rsid w:val="005532A5"/>
    <w:rsid w:val="0055380B"/>
    <w:rsid w:val="00553D60"/>
    <w:rsid w:val="0055472F"/>
    <w:rsid w:val="005549C8"/>
    <w:rsid w:val="00555152"/>
    <w:rsid w:val="00555544"/>
    <w:rsid w:val="005555F9"/>
    <w:rsid w:val="0055568A"/>
    <w:rsid w:val="00555899"/>
    <w:rsid w:val="005559AA"/>
    <w:rsid w:val="005559C9"/>
    <w:rsid w:val="00555B14"/>
    <w:rsid w:val="00555B93"/>
    <w:rsid w:val="00555CF2"/>
    <w:rsid w:val="00555F54"/>
    <w:rsid w:val="005561A7"/>
    <w:rsid w:val="00556494"/>
    <w:rsid w:val="00556609"/>
    <w:rsid w:val="00556C66"/>
    <w:rsid w:val="00556CDE"/>
    <w:rsid w:val="00556FB6"/>
    <w:rsid w:val="00557272"/>
    <w:rsid w:val="005573FE"/>
    <w:rsid w:val="00557690"/>
    <w:rsid w:val="00557699"/>
    <w:rsid w:val="00557752"/>
    <w:rsid w:val="0055778A"/>
    <w:rsid w:val="00557D22"/>
    <w:rsid w:val="00557DDC"/>
    <w:rsid w:val="005600B9"/>
    <w:rsid w:val="005600C1"/>
    <w:rsid w:val="005600C7"/>
    <w:rsid w:val="00560973"/>
    <w:rsid w:val="00560B3B"/>
    <w:rsid w:val="00560CB5"/>
    <w:rsid w:val="00560F10"/>
    <w:rsid w:val="00561289"/>
    <w:rsid w:val="0056170A"/>
    <w:rsid w:val="005622BB"/>
    <w:rsid w:val="00562BA4"/>
    <w:rsid w:val="00562BD2"/>
    <w:rsid w:val="00562CBB"/>
    <w:rsid w:val="00562CDB"/>
    <w:rsid w:val="00562DD7"/>
    <w:rsid w:val="005630AE"/>
    <w:rsid w:val="005631CF"/>
    <w:rsid w:val="005632FC"/>
    <w:rsid w:val="0056343A"/>
    <w:rsid w:val="00563622"/>
    <w:rsid w:val="00563989"/>
    <w:rsid w:val="00563AB8"/>
    <w:rsid w:val="00563C10"/>
    <w:rsid w:val="00563DB2"/>
    <w:rsid w:val="00563E60"/>
    <w:rsid w:val="00563E8A"/>
    <w:rsid w:val="0056409C"/>
    <w:rsid w:val="0056419D"/>
    <w:rsid w:val="00564523"/>
    <w:rsid w:val="0056463C"/>
    <w:rsid w:val="00564832"/>
    <w:rsid w:val="005655D2"/>
    <w:rsid w:val="005657B5"/>
    <w:rsid w:val="00565A4B"/>
    <w:rsid w:val="00565C0E"/>
    <w:rsid w:val="00565FAB"/>
    <w:rsid w:val="00566060"/>
    <w:rsid w:val="005660BF"/>
    <w:rsid w:val="005660DE"/>
    <w:rsid w:val="0056691A"/>
    <w:rsid w:val="005672CB"/>
    <w:rsid w:val="00567B7A"/>
    <w:rsid w:val="005704D7"/>
    <w:rsid w:val="005704FC"/>
    <w:rsid w:val="00570BF9"/>
    <w:rsid w:val="00570C82"/>
    <w:rsid w:val="00570D20"/>
    <w:rsid w:val="005710B7"/>
    <w:rsid w:val="00571386"/>
    <w:rsid w:val="0057145D"/>
    <w:rsid w:val="00571505"/>
    <w:rsid w:val="00571548"/>
    <w:rsid w:val="005716C6"/>
    <w:rsid w:val="005717C0"/>
    <w:rsid w:val="00571849"/>
    <w:rsid w:val="00571894"/>
    <w:rsid w:val="00571C79"/>
    <w:rsid w:val="00572015"/>
    <w:rsid w:val="00572036"/>
    <w:rsid w:val="005722BD"/>
    <w:rsid w:val="005722D0"/>
    <w:rsid w:val="00572C0B"/>
    <w:rsid w:val="00572CA5"/>
    <w:rsid w:val="00572D2F"/>
    <w:rsid w:val="00572D81"/>
    <w:rsid w:val="00572EC7"/>
    <w:rsid w:val="005731C3"/>
    <w:rsid w:val="0057328B"/>
    <w:rsid w:val="0057361B"/>
    <w:rsid w:val="005737A9"/>
    <w:rsid w:val="00573837"/>
    <w:rsid w:val="005738D6"/>
    <w:rsid w:val="00573943"/>
    <w:rsid w:val="00573AB2"/>
    <w:rsid w:val="00573B27"/>
    <w:rsid w:val="00573E33"/>
    <w:rsid w:val="00573EF8"/>
    <w:rsid w:val="0057421C"/>
    <w:rsid w:val="00574CCD"/>
    <w:rsid w:val="00574DCE"/>
    <w:rsid w:val="0057510E"/>
    <w:rsid w:val="00575134"/>
    <w:rsid w:val="00575181"/>
    <w:rsid w:val="00575307"/>
    <w:rsid w:val="00575467"/>
    <w:rsid w:val="0057560E"/>
    <w:rsid w:val="00575A2A"/>
    <w:rsid w:val="00575A57"/>
    <w:rsid w:val="00575A8D"/>
    <w:rsid w:val="00575E1B"/>
    <w:rsid w:val="00575E44"/>
    <w:rsid w:val="005761AD"/>
    <w:rsid w:val="0057625E"/>
    <w:rsid w:val="00576420"/>
    <w:rsid w:val="005764E4"/>
    <w:rsid w:val="00576BE2"/>
    <w:rsid w:val="00576CC5"/>
    <w:rsid w:val="0057727B"/>
    <w:rsid w:val="005777C0"/>
    <w:rsid w:val="00577B4F"/>
    <w:rsid w:val="00577E9A"/>
    <w:rsid w:val="00577F74"/>
    <w:rsid w:val="0058012B"/>
    <w:rsid w:val="0058035D"/>
    <w:rsid w:val="0058037E"/>
    <w:rsid w:val="005805A4"/>
    <w:rsid w:val="005808CB"/>
    <w:rsid w:val="00580C45"/>
    <w:rsid w:val="00580EB6"/>
    <w:rsid w:val="00580F3A"/>
    <w:rsid w:val="005812CA"/>
    <w:rsid w:val="005813F9"/>
    <w:rsid w:val="0058143A"/>
    <w:rsid w:val="005814B0"/>
    <w:rsid w:val="005814E9"/>
    <w:rsid w:val="00581ACB"/>
    <w:rsid w:val="00581CC5"/>
    <w:rsid w:val="00582496"/>
    <w:rsid w:val="00582806"/>
    <w:rsid w:val="00582988"/>
    <w:rsid w:val="00582C80"/>
    <w:rsid w:val="00582DD0"/>
    <w:rsid w:val="00582E86"/>
    <w:rsid w:val="00582EA9"/>
    <w:rsid w:val="00582F94"/>
    <w:rsid w:val="00582F9C"/>
    <w:rsid w:val="00583193"/>
    <w:rsid w:val="005834F4"/>
    <w:rsid w:val="005836ED"/>
    <w:rsid w:val="005839FD"/>
    <w:rsid w:val="00583C43"/>
    <w:rsid w:val="00583E36"/>
    <w:rsid w:val="005842EF"/>
    <w:rsid w:val="005843C0"/>
    <w:rsid w:val="00584439"/>
    <w:rsid w:val="0058444E"/>
    <w:rsid w:val="005849AD"/>
    <w:rsid w:val="00584B70"/>
    <w:rsid w:val="00584CC8"/>
    <w:rsid w:val="00584D2C"/>
    <w:rsid w:val="00584EA5"/>
    <w:rsid w:val="005850C2"/>
    <w:rsid w:val="00585420"/>
    <w:rsid w:val="005856CF"/>
    <w:rsid w:val="005860FA"/>
    <w:rsid w:val="00586127"/>
    <w:rsid w:val="005865E7"/>
    <w:rsid w:val="005867B2"/>
    <w:rsid w:val="00586A7C"/>
    <w:rsid w:val="00586D3D"/>
    <w:rsid w:val="00586E9B"/>
    <w:rsid w:val="00587182"/>
    <w:rsid w:val="005871E5"/>
    <w:rsid w:val="00587634"/>
    <w:rsid w:val="00587671"/>
    <w:rsid w:val="00587917"/>
    <w:rsid w:val="005879D9"/>
    <w:rsid w:val="00587CDB"/>
    <w:rsid w:val="00590093"/>
    <w:rsid w:val="0059013A"/>
    <w:rsid w:val="005903BA"/>
    <w:rsid w:val="005909BE"/>
    <w:rsid w:val="00590BBC"/>
    <w:rsid w:val="00590C73"/>
    <w:rsid w:val="00590CDF"/>
    <w:rsid w:val="00590D5F"/>
    <w:rsid w:val="0059151D"/>
    <w:rsid w:val="00591727"/>
    <w:rsid w:val="00591AB5"/>
    <w:rsid w:val="00591D02"/>
    <w:rsid w:val="00591E2E"/>
    <w:rsid w:val="005923B8"/>
    <w:rsid w:val="00592746"/>
    <w:rsid w:val="00592AA5"/>
    <w:rsid w:val="00592AAD"/>
    <w:rsid w:val="00592B9E"/>
    <w:rsid w:val="00592DE4"/>
    <w:rsid w:val="00592EA0"/>
    <w:rsid w:val="00592FD1"/>
    <w:rsid w:val="005934DE"/>
    <w:rsid w:val="0059386B"/>
    <w:rsid w:val="00593B09"/>
    <w:rsid w:val="00593C0A"/>
    <w:rsid w:val="00594057"/>
    <w:rsid w:val="005941AF"/>
    <w:rsid w:val="00594312"/>
    <w:rsid w:val="00594391"/>
    <w:rsid w:val="005944C4"/>
    <w:rsid w:val="005945E2"/>
    <w:rsid w:val="005945FF"/>
    <w:rsid w:val="005946A5"/>
    <w:rsid w:val="00594EBF"/>
    <w:rsid w:val="005954BC"/>
    <w:rsid w:val="00595613"/>
    <w:rsid w:val="005958B3"/>
    <w:rsid w:val="00595B49"/>
    <w:rsid w:val="0059611C"/>
    <w:rsid w:val="005967D4"/>
    <w:rsid w:val="005967F4"/>
    <w:rsid w:val="00596859"/>
    <w:rsid w:val="005969E7"/>
    <w:rsid w:val="00596DE5"/>
    <w:rsid w:val="00596F60"/>
    <w:rsid w:val="005974FA"/>
    <w:rsid w:val="005979A4"/>
    <w:rsid w:val="00597C3F"/>
    <w:rsid w:val="005A01E1"/>
    <w:rsid w:val="005A0246"/>
    <w:rsid w:val="005A0405"/>
    <w:rsid w:val="005A048D"/>
    <w:rsid w:val="005A058A"/>
    <w:rsid w:val="005A0931"/>
    <w:rsid w:val="005A0A85"/>
    <w:rsid w:val="005A0BB4"/>
    <w:rsid w:val="005A0BFA"/>
    <w:rsid w:val="005A0CBE"/>
    <w:rsid w:val="005A1108"/>
    <w:rsid w:val="005A1452"/>
    <w:rsid w:val="005A1699"/>
    <w:rsid w:val="005A17D0"/>
    <w:rsid w:val="005A1A76"/>
    <w:rsid w:val="005A1CE7"/>
    <w:rsid w:val="005A1E12"/>
    <w:rsid w:val="005A208E"/>
    <w:rsid w:val="005A20AB"/>
    <w:rsid w:val="005A20C2"/>
    <w:rsid w:val="005A260F"/>
    <w:rsid w:val="005A2BD6"/>
    <w:rsid w:val="005A2CD5"/>
    <w:rsid w:val="005A2F5D"/>
    <w:rsid w:val="005A314C"/>
    <w:rsid w:val="005A31C3"/>
    <w:rsid w:val="005A32CF"/>
    <w:rsid w:val="005A3413"/>
    <w:rsid w:val="005A343D"/>
    <w:rsid w:val="005A361E"/>
    <w:rsid w:val="005A3676"/>
    <w:rsid w:val="005A39B3"/>
    <w:rsid w:val="005A3E26"/>
    <w:rsid w:val="005A3E5C"/>
    <w:rsid w:val="005A451E"/>
    <w:rsid w:val="005A477C"/>
    <w:rsid w:val="005A4934"/>
    <w:rsid w:val="005A4D8F"/>
    <w:rsid w:val="005A4FC5"/>
    <w:rsid w:val="005A52B9"/>
    <w:rsid w:val="005A57AA"/>
    <w:rsid w:val="005A5C84"/>
    <w:rsid w:val="005A65D8"/>
    <w:rsid w:val="005A6678"/>
    <w:rsid w:val="005A667A"/>
    <w:rsid w:val="005A686E"/>
    <w:rsid w:val="005A6CBC"/>
    <w:rsid w:val="005A6E80"/>
    <w:rsid w:val="005A70B6"/>
    <w:rsid w:val="005A74AE"/>
    <w:rsid w:val="005A75CC"/>
    <w:rsid w:val="005A75D4"/>
    <w:rsid w:val="005A7A62"/>
    <w:rsid w:val="005A7AE7"/>
    <w:rsid w:val="005A7D34"/>
    <w:rsid w:val="005A7E30"/>
    <w:rsid w:val="005A7F9D"/>
    <w:rsid w:val="005B01D8"/>
    <w:rsid w:val="005B0262"/>
    <w:rsid w:val="005B0634"/>
    <w:rsid w:val="005B06C9"/>
    <w:rsid w:val="005B08FB"/>
    <w:rsid w:val="005B0E5F"/>
    <w:rsid w:val="005B11CC"/>
    <w:rsid w:val="005B1A89"/>
    <w:rsid w:val="005B1FA9"/>
    <w:rsid w:val="005B249F"/>
    <w:rsid w:val="005B2534"/>
    <w:rsid w:val="005B292A"/>
    <w:rsid w:val="005B2AEE"/>
    <w:rsid w:val="005B2B7C"/>
    <w:rsid w:val="005B2D94"/>
    <w:rsid w:val="005B30A6"/>
    <w:rsid w:val="005B36B3"/>
    <w:rsid w:val="005B3740"/>
    <w:rsid w:val="005B3A58"/>
    <w:rsid w:val="005B3D23"/>
    <w:rsid w:val="005B40CF"/>
    <w:rsid w:val="005B411B"/>
    <w:rsid w:val="005B415C"/>
    <w:rsid w:val="005B421A"/>
    <w:rsid w:val="005B43CC"/>
    <w:rsid w:val="005B44EB"/>
    <w:rsid w:val="005B4542"/>
    <w:rsid w:val="005B46E2"/>
    <w:rsid w:val="005B488A"/>
    <w:rsid w:val="005B4A73"/>
    <w:rsid w:val="005B4B40"/>
    <w:rsid w:val="005B4BB7"/>
    <w:rsid w:val="005B4C8E"/>
    <w:rsid w:val="005B4CF0"/>
    <w:rsid w:val="005B4F98"/>
    <w:rsid w:val="005B5057"/>
    <w:rsid w:val="005B515E"/>
    <w:rsid w:val="005B5362"/>
    <w:rsid w:val="005B54D6"/>
    <w:rsid w:val="005B576D"/>
    <w:rsid w:val="005B586F"/>
    <w:rsid w:val="005B5B0E"/>
    <w:rsid w:val="005B60EF"/>
    <w:rsid w:val="005B6797"/>
    <w:rsid w:val="005B67E8"/>
    <w:rsid w:val="005B686D"/>
    <w:rsid w:val="005B6ACA"/>
    <w:rsid w:val="005B6F12"/>
    <w:rsid w:val="005B7022"/>
    <w:rsid w:val="005B7334"/>
    <w:rsid w:val="005B74B8"/>
    <w:rsid w:val="005B7569"/>
    <w:rsid w:val="005B75DD"/>
    <w:rsid w:val="005B762F"/>
    <w:rsid w:val="005B77DC"/>
    <w:rsid w:val="005B78BD"/>
    <w:rsid w:val="005B7999"/>
    <w:rsid w:val="005B7D7F"/>
    <w:rsid w:val="005B7F98"/>
    <w:rsid w:val="005C029F"/>
    <w:rsid w:val="005C045F"/>
    <w:rsid w:val="005C0926"/>
    <w:rsid w:val="005C0B12"/>
    <w:rsid w:val="005C0BEC"/>
    <w:rsid w:val="005C0C75"/>
    <w:rsid w:val="005C0E63"/>
    <w:rsid w:val="005C101A"/>
    <w:rsid w:val="005C1638"/>
    <w:rsid w:val="005C168D"/>
    <w:rsid w:val="005C18DF"/>
    <w:rsid w:val="005C19F9"/>
    <w:rsid w:val="005C1D71"/>
    <w:rsid w:val="005C1F4F"/>
    <w:rsid w:val="005C2166"/>
    <w:rsid w:val="005C226D"/>
    <w:rsid w:val="005C27B4"/>
    <w:rsid w:val="005C2992"/>
    <w:rsid w:val="005C2B26"/>
    <w:rsid w:val="005C2CA3"/>
    <w:rsid w:val="005C2CCC"/>
    <w:rsid w:val="005C36AD"/>
    <w:rsid w:val="005C37A0"/>
    <w:rsid w:val="005C3990"/>
    <w:rsid w:val="005C3AE5"/>
    <w:rsid w:val="005C3BB4"/>
    <w:rsid w:val="005C3BFC"/>
    <w:rsid w:val="005C3E2E"/>
    <w:rsid w:val="005C3F0A"/>
    <w:rsid w:val="005C3FC7"/>
    <w:rsid w:val="005C438D"/>
    <w:rsid w:val="005C4390"/>
    <w:rsid w:val="005C4555"/>
    <w:rsid w:val="005C496E"/>
    <w:rsid w:val="005C4EA6"/>
    <w:rsid w:val="005C4F44"/>
    <w:rsid w:val="005C50AC"/>
    <w:rsid w:val="005C538F"/>
    <w:rsid w:val="005C55C6"/>
    <w:rsid w:val="005C59AD"/>
    <w:rsid w:val="005C5AD8"/>
    <w:rsid w:val="005C5BAC"/>
    <w:rsid w:val="005C5CB0"/>
    <w:rsid w:val="005C604A"/>
    <w:rsid w:val="005C6117"/>
    <w:rsid w:val="005C6428"/>
    <w:rsid w:val="005C6C40"/>
    <w:rsid w:val="005C6E8A"/>
    <w:rsid w:val="005C730D"/>
    <w:rsid w:val="005C7466"/>
    <w:rsid w:val="005C7945"/>
    <w:rsid w:val="005C7EE4"/>
    <w:rsid w:val="005C7F5B"/>
    <w:rsid w:val="005D0254"/>
    <w:rsid w:val="005D0902"/>
    <w:rsid w:val="005D0D6D"/>
    <w:rsid w:val="005D10C7"/>
    <w:rsid w:val="005D1240"/>
    <w:rsid w:val="005D177C"/>
    <w:rsid w:val="005D18D9"/>
    <w:rsid w:val="005D1A11"/>
    <w:rsid w:val="005D1A16"/>
    <w:rsid w:val="005D1C64"/>
    <w:rsid w:val="005D233B"/>
    <w:rsid w:val="005D24E4"/>
    <w:rsid w:val="005D252C"/>
    <w:rsid w:val="005D267A"/>
    <w:rsid w:val="005D2973"/>
    <w:rsid w:val="005D29D5"/>
    <w:rsid w:val="005D2C6B"/>
    <w:rsid w:val="005D2D73"/>
    <w:rsid w:val="005D2F32"/>
    <w:rsid w:val="005D306D"/>
    <w:rsid w:val="005D3283"/>
    <w:rsid w:val="005D32D1"/>
    <w:rsid w:val="005D32EB"/>
    <w:rsid w:val="005D35DD"/>
    <w:rsid w:val="005D375B"/>
    <w:rsid w:val="005D3802"/>
    <w:rsid w:val="005D3934"/>
    <w:rsid w:val="005D39DF"/>
    <w:rsid w:val="005D3C72"/>
    <w:rsid w:val="005D3EA5"/>
    <w:rsid w:val="005D3FBA"/>
    <w:rsid w:val="005D47C2"/>
    <w:rsid w:val="005D47E0"/>
    <w:rsid w:val="005D4B1C"/>
    <w:rsid w:val="005D4C51"/>
    <w:rsid w:val="005D4D73"/>
    <w:rsid w:val="005D4E0B"/>
    <w:rsid w:val="005D4E62"/>
    <w:rsid w:val="005D504A"/>
    <w:rsid w:val="005D50FD"/>
    <w:rsid w:val="005D51F5"/>
    <w:rsid w:val="005D5699"/>
    <w:rsid w:val="005D586F"/>
    <w:rsid w:val="005D59F9"/>
    <w:rsid w:val="005D5BA0"/>
    <w:rsid w:val="005D5CA0"/>
    <w:rsid w:val="005D5E4B"/>
    <w:rsid w:val="005D6509"/>
    <w:rsid w:val="005D65AC"/>
    <w:rsid w:val="005D6669"/>
    <w:rsid w:val="005D6876"/>
    <w:rsid w:val="005D68B6"/>
    <w:rsid w:val="005D698C"/>
    <w:rsid w:val="005D6CB1"/>
    <w:rsid w:val="005D6FA0"/>
    <w:rsid w:val="005D7191"/>
    <w:rsid w:val="005D732C"/>
    <w:rsid w:val="005D7348"/>
    <w:rsid w:val="005D7AA6"/>
    <w:rsid w:val="005D7B8C"/>
    <w:rsid w:val="005D7C98"/>
    <w:rsid w:val="005D7E74"/>
    <w:rsid w:val="005D7FF0"/>
    <w:rsid w:val="005E0159"/>
    <w:rsid w:val="005E015A"/>
    <w:rsid w:val="005E0471"/>
    <w:rsid w:val="005E04D7"/>
    <w:rsid w:val="005E0614"/>
    <w:rsid w:val="005E080C"/>
    <w:rsid w:val="005E0865"/>
    <w:rsid w:val="005E0FAB"/>
    <w:rsid w:val="005E0FF3"/>
    <w:rsid w:val="005E107A"/>
    <w:rsid w:val="005E1135"/>
    <w:rsid w:val="005E113F"/>
    <w:rsid w:val="005E13CA"/>
    <w:rsid w:val="005E1F91"/>
    <w:rsid w:val="005E2123"/>
    <w:rsid w:val="005E2510"/>
    <w:rsid w:val="005E2717"/>
    <w:rsid w:val="005E2794"/>
    <w:rsid w:val="005E28D2"/>
    <w:rsid w:val="005E2CEF"/>
    <w:rsid w:val="005E2D59"/>
    <w:rsid w:val="005E2D77"/>
    <w:rsid w:val="005E30D0"/>
    <w:rsid w:val="005E38A2"/>
    <w:rsid w:val="005E3946"/>
    <w:rsid w:val="005E3D8F"/>
    <w:rsid w:val="005E41ED"/>
    <w:rsid w:val="005E44C7"/>
    <w:rsid w:val="005E490F"/>
    <w:rsid w:val="005E491B"/>
    <w:rsid w:val="005E4AAD"/>
    <w:rsid w:val="005E4D44"/>
    <w:rsid w:val="005E4DA6"/>
    <w:rsid w:val="005E5348"/>
    <w:rsid w:val="005E56D2"/>
    <w:rsid w:val="005E57A2"/>
    <w:rsid w:val="005E5813"/>
    <w:rsid w:val="005E58E5"/>
    <w:rsid w:val="005E59FC"/>
    <w:rsid w:val="005E5E81"/>
    <w:rsid w:val="005E5F98"/>
    <w:rsid w:val="005E6227"/>
    <w:rsid w:val="005E634F"/>
    <w:rsid w:val="005E63BA"/>
    <w:rsid w:val="005E6723"/>
    <w:rsid w:val="005E6731"/>
    <w:rsid w:val="005E7300"/>
    <w:rsid w:val="005E74A7"/>
    <w:rsid w:val="005E7582"/>
    <w:rsid w:val="005E76EE"/>
    <w:rsid w:val="005E79D8"/>
    <w:rsid w:val="005E7E21"/>
    <w:rsid w:val="005E7F2A"/>
    <w:rsid w:val="005F00C5"/>
    <w:rsid w:val="005F04BF"/>
    <w:rsid w:val="005F0508"/>
    <w:rsid w:val="005F052E"/>
    <w:rsid w:val="005F0904"/>
    <w:rsid w:val="005F094D"/>
    <w:rsid w:val="005F0C3E"/>
    <w:rsid w:val="005F0D8E"/>
    <w:rsid w:val="005F0ECF"/>
    <w:rsid w:val="005F1043"/>
    <w:rsid w:val="005F11BE"/>
    <w:rsid w:val="005F12FD"/>
    <w:rsid w:val="005F1303"/>
    <w:rsid w:val="005F176C"/>
    <w:rsid w:val="005F1789"/>
    <w:rsid w:val="005F194D"/>
    <w:rsid w:val="005F268A"/>
    <w:rsid w:val="005F26F2"/>
    <w:rsid w:val="005F2726"/>
    <w:rsid w:val="005F2962"/>
    <w:rsid w:val="005F2B55"/>
    <w:rsid w:val="005F2B7F"/>
    <w:rsid w:val="005F3C64"/>
    <w:rsid w:val="005F3F34"/>
    <w:rsid w:val="005F4142"/>
    <w:rsid w:val="005F41F7"/>
    <w:rsid w:val="005F42A5"/>
    <w:rsid w:val="005F42E4"/>
    <w:rsid w:val="005F4365"/>
    <w:rsid w:val="005F446F"/>
    <w:rsid w:val="005F47C9"/>
    <w:rsid w:val="005F47E5"/>
    <w:rsid w:val="005F4DD8"/>
    <w:rsid w:val="005F53CC"/>
    <w:rsid w:val="005F57ED"/>
    <w:rsid w:val="005F5C44"/>
    <w:rsid w:val="005F5E90"/>
    <w:rsid w:val="005F5F1D"/>
    <w:rsid w:val="005F5FE1"/>
    <w:rsid w:val="005F60D5"/>
    <w:rsid w:val="005F6252"/>
    <w:rsid w:val="005F6B26"/>
    <w:rsid w:val="005F70BA"/>
    <w:rsid w:val="005F71BB"/>
    <w:rsid w:val="005F726F"/>
    <w:rsid w:val="005F753C"/>
    <w:rsid w:val="005F7C95"/>
    <w:rsid w:val="005F7CB3"/>
    <w:rsid w:val="00600272"/>
    <w:rsid w:val="006002CA"/>
    <w:rsid w:val="00600441"/>
    <w:rsid w:val="00600667"/>
    <w:rsid w:val="00600877"/>
    <w:rsid w:val="0060089A"/>
    <w:rsid w:val="00600E66"/>
    <w:rsid w:val="00600E80"/>
    <w:rsid w:val="006019B5"/>
    <w:rsid w:val="00601A38"/>
    <w:rsid w:val="006025E5"/>
    <w:rsid w:val="00602A0C"/>
    <w:rsid w:val="00602F40"/>
    <w:rsid w:val="0060307D"/>
    <w:rsid w:val="006030DC"/>
    <w:rsid w:val="006033DD"/>
    <w:rsid w:val="00603605"/>
    <w:rsid w:val="006036D9"/>
    <w:rsid w:val="006038FD"/>
    <w:rsid w:val="0060394A"/>
    <w:rsid w:val="00603AFF"/>
    <w:rsid w:val="00603B8A"/>
    <w:rsid w:val="00603CD9"/>
    <w:rsid w:val="00603D8F"/>
    <w:rsid w:val="006041D9"/>
    <w:rsid w:val="00604315"/>
    <w:rsid w:val="006047B4"/>
    <w:rsid w:val="006048A2"/>
    <w:rsid w:val="00604A8A"/>
    <w:rsid w:val="00604C21"/>
    <w:rsid w:val="00604EE6"/>
    <w:rsid w:val="00605152"/>
    <w:rsid w:val="00605454"/>
    <w:rsid w:val="00605519"/>
    <w:rsid w:val="006059DD"/>
    <w:rsid w:val="00605C5F"/>
    <w:rsid w:val="00605C83"/>
    <w:rsid w:val="00605D51"/>
    <w:rsid w:val="00605E3C"/>
    <w:rsid w:val="00605E57"/>
    <w:rsid w:val="00606332"/>
    <w:rsid w:val="00606388"/>
    <w:rsid w:val="00606423"/>
    <w:rsid w:val="00606574"/>
    <w:rsid w:val="006068C7"/>
    <w:rsid w:val="00606977"/>
    <w:rsid w:val="00606A20"/>
    <w:rsid w:val="00606C74"/>
    <w:rsid w:val="00606D84"/>
    <w:rsid w:val="00606DF4"/>
    <w:rsid w:val="00606F35"/>
    <w:rsid w:val="006071A9"/>
    <w:rsid w:val="006074A6"/>
    <w:rsid w:val="006074A7"/>
    <w:rsid w:val="0060759A"/>
    <w:rsid w:val="0060770F"/>
    <w:rsid w:val="00607B51"/>
    <w:rsid w:val="00607DA9"/>
    <w:rsid w:val="0061006C"/>
    <w:rsid w:val="0061027C"/>
    <w:rsid w:val="006102AF"/>
    <w:rsid w:val="00610DAE"/>
    <w:rsid w:val="0061107A"/>
    <w:rsid w:val="0061130A"/>
    <w:rsid w:val="0061169C"/>
    <w:rsid w:val="00611B1C"/>
    <w:rsid w:val="00611D7D"/>
    <w:rsid w:val="00612436"/>
    <w:rsid w:val="006126DC"/>
    <w:rsid w:val="006129F5"/>
    <w:rsid w:val="00612D50"/>
    <w:rsid w:val="00612E09"/>
    <w:rsid w:val="00612E1A"/>
    <w:rsid w:val="00612F72"/>
    <w:rsid w:val="00613271"/>
    <w:rsid w:val="00613308"/>
    <w:rsid w:val="00613309"/>
    <w:rsid w:val="0061334D"/>
    <w:rsid w:val="0061358F"/>
    <w:rsid w:val="006139A7"/>
    <w:rsid w:val="00613F0B"/>
    <w:rsid w:val="0061403C"/>
    <w:rsid w:val="006141E4"/>
    <w:rsid w:val="006142E2"/>
    <w:rsid w:val="00614423"/>
    <w:rsid w:val="006144A1"/>
    <w:rsid w:val="00614949"/>
    <w:rsid w:val="00614979"/>
    <w:rsid w:val="00614A75"/>
    <w:rsid w:val="00614AA6"/>
    <w:rsid w:val="00614C49"/>
    <w:rsid w:val="00614CE5"/>
    <w:rsid w:val="00614F34"/>
    <w:rsid w:val="0061503D"/>
    <w:rsid w:val="00615246"/>
    <w:rsid w:val="00615264"/>
    <w:rsid w:val="006153A1"/>
    <w:rsid w:val="00615435"/>
    <w:rsid w:val="006158C5"/>
    <w:rsid w:val="006159FA"/>
    <w:rsid w:val="00615B36"/>
    <w:rsid w:val="00615DB9"/>
    <w:rsid w:val="00616120"/>
    <w:rsid w:val="00616520"/>
    <w:rsid w:val="00616695"/>
    <w:rsid w:val="006167E8"/>
    <w:rsid w:val="00616D0B"/>
    <w:rsid w:val="00616E07"/>
    <w:rsid w:val="00616EE1"/>
    <w:rsid w:val="00616F4D"/>
    <w:rsid w:val="00616F96"/>
    <w:rsid w:val="00617121"/>
    <w:rsid w:val="006172D2"/>
    <w:rsid w:val="00617380"/>
    <w:rsid w:val="006173EB"/>
    <w:rsid w:val="00617624"/>
    <w:rsid w:val="0061772C"/>
    <w:rsid w:val="00617863"/>
    <w:rsid w:val="00617EFB"/>
    <w:rsid w:val="00617F7E"/>
    <w:rsid w:val="006204D2"/>
    <w:rsid w:val="006205EB"/>
    <w:rsid w:val="006209BB"/>
    <w:rsid w:val="00620B6D"/>
    <w:rsid w:val="00620EF8"/>
    <w:rsid w:val="00620FA3"/>
    <w:rsid w:val="00621149"/>
    <w:rsid w:val="0062120A"/>
    <w:rsid w:val="006212FC"/>
    <w:rsid w:val="006214BB"/>
    <w:rsid w:val="00621517"/>
    <w:rsid w:val="00621893"/>
    <w:rsid w:val="00621D1D"/>
    <w:rsid w:val="00621E76"/>
    <w:rsid w:val="00622385"/>
    <w:rsid w:val="006224E9"/>
    <w:rsid w:val="006227A4"/>
    <w:rsid w:val="006228B4"/>
    <w:rsid w:val="00622A8D"/>
    <w:rsid w:val="00622B8D"/>
    <w:rsid w:val="006230E6"/>
    <w:rsid w:val="0062322C"/>
    <w:rsid w:val="006232AF"/>
    <w:rsid w:val="006239E3"/>
    <w:rsid w:val="00623AE5"/>
    <w:rsid w:val="0062403C"/>
    <w:rsid w:val="006240E2"/>
    <w:rsid w:val="006248E4"/>
    <w:rsid w:val="00624A88"/>
    <w:rsid w:val="00624DB5"/>
    <w:rsid w:val="0062501F"/>
    <w:rsid w:val="006250E7"/>
    <w:rsid w:val="00625219"/>
    <w:rsid w:val="00625289"/>
    <w:rsid w:val="00625408"/>
    <w:rsid w:val="00625742"/>
    <w:rsid w:val="00625ABE"/>
    <w:rsid w:val="00625BF2"/>
    <w:rsid w:val="00625D8C"/>
    <w:rsid w:val="00625DDE"/>
    <w:rsid w:val="0062644C"/>
    <w:rsid w:val="0062649C"/>
    <w:rsid w:val="0062656D"/>
    <w:rsid w:val="0062660E"/>
    <w:rsid w:val="0062676D"/>
    <w:rsid w:val="006267B5"/>
    <w:rsid w:val="006268F3"/>
    <w:rsid w:val="00626B14"/>
    <w:rsid w:val="00627270"/>
    <w:rsid w:val="00627349"/>
    <w:rsid w:val="00627578"/>
    <w:rsid w:val="00627626"/>
    <w:rsid w:val="00627780"/>
    <w:rsid w:val="0062790C"/>
    <w:rsid w:val="00627AA3"/>
    <w:rsid w:val="00627C50"/>
    <w:rsid w:val="00630043"/>
    <w:rsid w:val="006300C3"/>
    <w:rsid w:val="006304A0"/>
    <w:rsid w:val="006304BF"/>
    <w:rsid w:val="00630D44"/>
    <w:rsid w:val="0063115B"/>
    <w:rsid w:val="00631174"/>
    <w:rsid w:val="00631416"/>
    <w:rsid w:val="0063152D"/>
    <w:rsid w:val="0063184F"/>
    <w:rsid w:val="00631B51"/>
    <w:rsid w:val="00632618"/>
    <w:rsid w:val="006327E5"/>
    <w:rsid w:val="00632E79"/>
    <w:rsid w:val="00632FF8"/>
    <w:rsid w:val="0063300F"/>
    <w:rsid w:val="00633045"/>
    <w:rsid w:val="0063330B"/>
    <w:rsid w:val="0063346F"/>
    <w:rsid w:val="0063365C"/>
    <w:rsid w:val="0063394A"/>
    <w:rsid w:val="00634103"/>
    <w:rsid w:val="00634315"/>
    <w:rsid w:val="006343D2"/>
    <w:rsid w:val="0063494C"/>
    <w:rsid w:val="00634C10"/>
    <w:rsid w:val="00634D66"/>
    <w:rsid w:val="00634E9E"/>
    <w:rsid w:val="00634EF8"/>
    <w:rsid w:val="0063515B"/>
    <w:rsid w:val="006353A5"/>
    <w:rsid w:val="0063552E"/>
    <w:rsid w:val="00635696"/>
    <w:rsid w:val="006356D2"/>
    <w:rsid w:val="00635736"/>
    <w:rsid w:val="00635EF0"/>
    <w:rsid w:val="006367E7"/>
    <w:rsid w:val="00636FB1"/>
    <w:rsid w:val="0063784D"/>
    <w:rsid w:val="00637E6A"/>
    <w:rsid w:val="0064023F"/>
    <w:rsid w:val="0064024A"/>
    <w:rsid w:val="006403CB"/>
    <w:rsid w:val="00640564"/>
    <w:rsid w:val="00640572"/>
    <w:rsid w:val="006405A2"/>
    <w:rsid w:val="006407A0"/>
    <w:rsid w:val="00640ECB"/>
    <w:rsid w:val="006413A1"/>
    <w:rsid w:val="00641641"/>
    <w:rsid w:val="0064175B"/>
    <w:rsid w:val="006417A2"/>
    <w:rsid w:val="006419D7"/>
    <w:rsid w:val="006420EB"/>
    <w:rsid w:val="0064220B"/>
    <w:rsid w:val="0064248A"/>
    <w:rsid w:val="0064298A"/>
    <w:rsid w:val="00642A81"/>
    <w:rsid w:val="006437E7"/>
    <w:rsid w:val="00643B94"/>
    <w:rsid w:val="00643CD8"/>
    <w:rsid w:val="00643CF0"/>
    <w:rsid w:val="00643DF4"/>
    <w:rsid w:val="00643E49"/>
    <w:rsid w:val="0064402C"/>
    <w:rsid w:val="006443BE"/>
    <w:rsid w:val="00644679"/>
    <w:rsid w:val="00644682"/>
    <w:rsid w:val="00644E8E"/>
    <w:rsid w:val="006451BD"/>
    <w:rsid w:val="00645251"/>
    <w:rsid w:val="006456B1"/>
    <w:rsid w:val="006456EA"/>
    <w:rsid w:val="0064580F"/>
    <w:rsid w:val="00645B7C"/>
    <w:rsid w:val="00645BB6"/>
    <w:rsid w:val="00645CE4"/>
    <w:rsid w:val="0064643A"/>
    <w:rsid w:val="00646706"/>
    <w:rsid w:val="00646A54"/>
    <w:rsid w:val="00646A7C"/>
    <w:rsid w:val="00646C0F"/>
    <w:rsid w:val="00646D6B"/>
    <w:rsid w:val="00646FE6"/>
    <w:rsid w:val="00647341"/>
    <w:rsid w:val="00647663"/>
    <w:rsid w:val="006476F2"/>
    <w:rsid w:val="00647743"/>
    <w:rsid w:val="00647B21"/>
    <w:rsid w:val="006502A5"/>
    <w:rsid w:val="00650342"/>
    <w:rsid w:val="0065047B"/>
    <w:rsid w:val="0065059D"/>
    <w:rsid w:val="00650DEC"/>
    <w:rsid w:val="0065120B"/>
    <w:rsid w:val="006513C0"/>
    <w:rsid w:val="00651400"/>
    <w:rsid w:val="00651F68"/>
    <w:rsid w:val="0065202A"/>
    <w:rsid w:val="006520D6"/>
    <w:rsid w:val="00652770"/>
    <w:rsid w:val="00652A6B"/>
    <w:rsid w:val="00652B15"/>
    <w:rsid w:val="00652B62"/>
    <w:rsid w:val="006531A4"/>
    <w:rsid w:val="00653212"/>
    <w:rsid w:val="00653717"/>
    <w:rsid w:val="00653721"/>
    <w:rsid w:val="006539B1"/>
    <w:rsid w:val="00653EBC"/>
    <w:rsid w:val="00653EE0"/>
    <w:rsid w:val="006540C7"/>
    <w:rsid w:val="006542A4"/>
    <w:rsid w:val="00654591"/>
    <w:rsid w:val="006546F4"/>
    <w:rsid w:val="00654ECC"/>
    <w:rsid w:val="00654F33"/>
    <w:rsid w:val="00655819"/>
    <w:rsid w:val="00655D3C"/>
    <w:rsid w:val="00656090"/>
    <w:rsid w:val="00656186"/>
    <w:rsid w:val="00656818"/>
    <w:rsid w:val="0065684F"/>
    <w:rsid w:val="00656B92"/>
    <w:rsid w:val="00656D70"/>
    <w:rsid w:val="00656F10"/>
    <w:rsid w:val="006571B1"/>
    <w:rsid w:val="006572CD"/>
    <w:rsid w:val="006573ED"/>
    <w:rsid w:val="0065745C"/>
    <w:rsid w:val="0065754E"/>
    <w:rsid w:val="00657743"/>
    <w:rsid w:val="00657A20"/>
    <w:rsid w:val="00657C8F"/>
    <w:rsid w:val="00657F4D"/>
    <w:rsid w:val="006600E9"/>
    <w:rsid w:val="00660196"/>
    <w:rsid w:val="006601F1"/>
    <w:rsid w:val="00660375"/>
    <w:rsid w:val="00660390"/>
    <w:rsid w:val="006604C1"/>
    <w:rsid w:val="00660727"/>
    <w:rsid w:val="006609C8"/>
    <w:rsid w:val="00660B11"/>
    <w:rsid w:val="00660FD3"/>
    <w:rsid w:val="00661475"/>
    <w:rsid w:val="0066169E"/>
    <w:rsid w:val="00661BB9"/>
    <w:rsid w:val="00661DC3"/>
    <w:rsid w:val="006620AF"/>
    <w:rsid w:val="006625E7"/>
    <w:rsid w:val="00662822"/>
    <w:rsid w:val="006628B4"/>
    <w:rsid w:val="00662A23"/>
    <w:rsid w:val="00662A93"/>
    <w:rsid w:val="00662B8F"/>
    <w:rsid w:val="00662D98"/>
    <w:rsid w:val="00662DA3"/>
    <w:rsid w:val="00662E08"/>
    <w:rsid w:val="0066316B"/>
    <w:rsid w:val="00663433"/>
    <w:rsid w:val="0066371E"/>
    <w:rsid w:val="00663933"/>
    <w:rsid w:val="006639DC"/>
    <w:rsid w:val="00663E60"/>
    <w:rsid w:val="00664045"/>
    <w:rsid w:val="006640A3"/>
    <w:rsid w:val="00664214"/>
    <w:rsid w:val="00664286"/>
    <w:rsid w:val="0066433E"/>
    <w:rsid w:val="0066449C"/>
    <w:rsid w:val="006644E6"/>
    <w:rsid w:val="00664646"/>
    <w:rsid w:val="0066491D"/>
    <w:rsid w:val="00664E12"/>
    <w:rsid w:val="00664FE5"/>
    <w:rsid w:val="00665042"/>
    <w:rsid w:val="00665231"/>
    <w:rsid w:val="0066523E"/>
    <w:rsid w:val="00665552"/>
    <w:rsid w:val="00665697"/>
    <w:rsid w:val="0066619A"/>
    <w:rsid w:val="006661B8"/>
    <w:rsid w:val="0066633F"/>
    <w:rsid w:val="00666374"/>
    <w:rsid w:val="00666423"/>
    <w:rsid w:val="0066644B"/>
    <w:rsid w:val="00666739"/>
    <w:rsid w:val="006668B4"/>
    <w:rsid w:val="00666B2C"/>
    <w:rsid w:val="00666DAD"/>
    <w:rsid w:val="00666E91"/>
    <w:rsid w:val="00667092"/>
    <w:rsid w:val="00667528"/>
    <w:rsid w:val="00667A58"/>
    <w:rsid w:val="006700BD"/>
    <w:rsid w:val="006700F3"/>
    <w:rsid w:val="0067028B"/>
    <w:rsid w:val="00670490"/>
    <w:rsid w:val="00670667"/>
    <w:rsid w:val="006706BF"/>
    <w:rsid w:val="006708D9"/>
    <w:rsid w:val="00670A31"/>
    <w:rsid w:val="00670C1D"/>
    <w:rsid w:val="00670C9D"/>
    <w:rsid w:val="0067100B"/>
    <w:rsid w:val="00671073"/>
    <w:rsid w:val="006710A6"/>
    <w:rsid w:val="0067117E"/>
    <w:rsid w:val="006711C4"/>
    <w:rsid w:val="006711E7"/>
    <w:rsid w:val="006711EC"/>
    <w:rsid w:val="0067136C"/>
    <w:rsid w:val="0067163A"/>
    <w:rsid w:val="00671900"/>
    <w:rsid w:val="00671995"/>
    <w:rsid w:val="0067199E"/>
    <w:rsid w:val="00671B7E"/>
    <w:rsid w:val="00671C14"/>
    <w:rsid w:val="00671D76"/>
    <w:rsid w:val="00671EEB"/>
    <w:rsid w:val="0067244E"/>
    <w:rsid w:val="00672789"/>
    <w:rsid w:val="006727C0"/>
    <w:rsid w:val="006728B3"/>
    <w:rsid w:val="00672D4A"/>
    <w:rsid w:val="006731AE"/>
    <w:rsid w:val="006731F9"/>
    <w:rsid w:val="0067350A"/>
    <w:rsid w:val="00673776"/>
    <w:rsid w:val="00673D51"/>
    <w:rsid w:val="00673DD6"/>
    <w:rsid w:val="006744BC"/>
    <w:rsid w:val="0067456E"/>
    <w:rsid w:val="00674A8A"/>
    <w:rsid w:val="00675053"/>
    <w:rsid w:val="0067514B"/>
    <w:rsid w:val="0067527D"/>
    <w:rsid w:val="00675351"/>
    <w:rsid w:val="006753CF"/>
    <w:rsid w:val="0067542E"/>
    <w:rsid w:val="00675552"/>
    <w:rsid w:val="00675567"/>
    <w:rsid w:val="00675695"/>
    <w:rsid w:val="0067571F"/>
    <w:rsid w:val="006757C2"/>
    <w:rsid w:val="006759F8"/>
    <w:rsid w:val="00675C93"/>
    <w:rsid w:val="00675D5B"/>
    <w:rsid w:val="00675DD0"/>
    <w:rsid w:val="00675F98"/>
    <w:rsid w:val="00676258"/>
    <w:rsid w:val="006763B5"/>
    <w:rsid w:val="0067683B"/>
    <w:rsid w:val="00676A37"/>
    <w:rsid w:val="00676AEC"/>
    <w:rsid w:val="006772DD"/>
    <w:rsid w:val="006776F1"/>
    <w:rsid w:val="00677712"/>
    <w:rsid w:val="0067789C"/>
    <w:rsid w:val="006779BE"/>
    <w:rsid w:val="006779F2"/>
    <w:rsid w:val="00677A45"/>
    <w:rsid w:val="00677AE2"/>
    <w:rsid w:val="00677B70"/>
    <w:rsid w:val="0068006F"/>
    <w:rsid w:val="00680142"/>
    <w:rsid w:val="00680A7E"/>
    <w:rsid w:val="00680C93"/>
    <w:rsid w:val="00681314"/>
    <w:rsid w:val="006819F6"/>
    <w:rsid w:val="006820E1"/>
    <w:rsid w:val="00682202"/>
    <w:rsid w:val="00682460"/>
    <w:rsid w:val="00682AF5"/>
    <w:rsid w:val="00682B43"/>
    <w:rsid w:val="00682E0B"/>
    <w:rsid w:val="00682F6F"/>
    <w:rsid w:val="00683316"/>
    <w:rsid w:val="006836F1"/>
    <w:rsid w:val="00683B69"/>
    <w:rsid w:val="00683D04"/>
    <w:rsid w:val="00683D43"/>
    <w:rsid w:val="00683E96"/>
    <w:rsid w:val="00684521"/>
    <w:rsid w:val="006845D2"/>
    <w:rsid w:val="006849B9"/>
    <w:rsid w:val="00684B8F"/>
    <w:rsid w:val="00684CE6"/>
    <w:rsid w:val="00684D8B"/>
    <w:rsid w:val="00684DA5"/>
    <w:rsid w:val="0068525B"/>
    <w:rsid w:val="006852F9"/>
    <w:rsid w:val="0068540E"/>
    <w:rsid w:val="006854EA"/>
    <w:rsid w:val="006857BA"/>
    <w:rsid w:val="006859B2"/>
    <w:rsid w:val="00685BB5"/>
    <w:rsid w:val="00685EE3"/>
    <w:rsid w:val="006862A1"/>
    <w:rsid w:val="00686343"/>
    <w:rsid w:val="00686712"/>
    <w:rsid w:val="00686AF2"/>
    <w:rsid w:val="00686B6B"/>
    <w:rsid w:val="00686C51"/>
    <w:rsid w:val="0068761F"/>
    <w:rsid w:val="00687FDD"/>
    <w:rsid w:val="0069011F"/>
    <w:rsid w:val="00690C2F"/>
    <w:rsid w:val="006911BC"/>
    <w:rsid w:val="0069158A"/>
    <w:rsid w:val="0069159D"/>
    <w:rsid w:val="0069180F"/>
    <w:rsid w:val="00692915"/>
    <w:rsid w:val="00692B87"/>
    <w:rsid w:val="0069321F"/>
    <w:rsid w:val="0069333A"/>
    <w:rsid w:val="006934CE"/>
    <w:rsid w:val="0069355B"/>
    <w:rsid w:val="0069355E"/>
    <w:rsid w:val="00693826"/>
    <w:rsid w:val="00693A6F"/>
    <w:rsid w:val="00693CFE"/>
    <w:rsid w:val="00693EA3"/>
    <w:rsid w:val="006940A4"/>
    <w:rsid w:val="00694258"/>
    <w:rsid w:val="00694365"/>
    <w:rsid w:val="00694457"/>
    <w:rsid w:val="00694BBE"/>
    <w:rsid w:val="00694D45"/>
    <w:rsid w:val="006951A1"/>
    <w:rsid w:val="00695287"/>
    <w:rsid w:val="00695292"/>
    <w:rsid w:val="006953B7"/>
    <w:rsid w:val="0069555E"/>
    <w:rsid w:val="00695760"/>
    <w:rsid w:val="00695BDD"/>
    <w:rsid w:val="00695D9C"/>
    <w:rsid w:val="00696076"/>
    <w:rsid w:val="00696111"/>
    <w:rsid w:val="006965E6"/>
    <w:rsid w:val="0069669E"/>
    <w:rsid w:val="0069684B"/>
    <w:rsid w:val="00696AB0"/>
    <w:rsid w:val="00696EF5"/>
    <w:rsid w:val="0069717B"/>
    <w:rsid w:val="00697296"/>
    <w:rsid w:val="006973DE"/>
    <w:rsid w:val="006975A2"/>
    <w:rsid w:val="006975DF"/>
    <w:rsid w:val="006978E5"/>
    <w:rsid w:val="0069793B"/>
    <w:rsid w:val="00697961"/>
    <w:rsid w:val="00697973"/>
    <w:rsid w:val="00697A55"/>
    <w:rsid w:val="00697A94"/>
    <w:rsid w:val="00697ADC"/>
    <w:rsid w:val="00697CE8"/>
    <w:rsid w:val="00697D4B"/>
    <w:rsid w:val="006A0078"/>
    <w:rsid w:val="006A04D3"/>
    <w:rsid w:val="006A063F"/>
    <w:rsid w:val="006A0757"/>
    <w:rsid w:val="006A0786"/>
    <w:rsid w:val="006A0B30"/>
    <w:rsid w:val="006A0E1F"/>
    <w:rsid w:val="006A0E65"/>
    <w:rsid w:val="006A0F18"/>
    <w:rsid w:val="006A1023"/>
    <w:rsid w:val="006A127D"/>
    <w:rsid w:val="006A150A"/>
    <w:rsid w:val="006A1555"/>
    <w:rsid w:val="006A173C"/>
    <w:rsid w:val="006A19AA"/>
    <w:rsid w:val="006A1A52"/>
    <w:rsid w:val="006A1F35"/>
    <w:rsid w:val="006A2229"/>
    <w:rsid w:val="006A25F9"/>
    <w:rsid w:val="006A265E"/>
    <w:rsid w:val="006A26A6"/>
    <w:rsid w:val="006A2888"/>
    <w:rsid w:val="006A2D3D"/>
    <w:rsid w:val="006A2FBA"/>
    <w:rsid w:val="006A3304"/>
    <w:rsid w:val="006A3358"/>
    <w:rsid w:val="006A3692"/>
    <w:rsid w:val="006A38AC"/>
    <w:rsid w:val="006A39D8"/>
    <w:rsid w:val="006A3CE1"/>
    <w:rsid w:val="006A3D2D"/>
    <w:rsid w:val="006A3E3E"/>
    <w:rsid w:val="006A4151"/>
    <w:rsid w:val="006A44CA"/>
    <w:rsid w:val="006A45D7"/>
    <w:rsid w:val="006A48EC"/>
    <w:rsid w:val="006A4CE7"/>
    <w:rsid w:val="006A4EEE"/>
    <w:rsid w:val="006A51CA"/>
    <w:rsid w:val="006A5398"/>
    <w:rsid w:val="006A53C7"/>
    <w:rsid w:val="006A5411"/>
    <w:rsid w:val="006A577B"/>
    <w:rsid w:val="006A57CD"/>
    <w:rsid w:val="006A5983"/>
    <w:rsid w:val="006A5DF3"/>
    <w:rsid w:val="006A5FC1"/>
    <w:rsid w:val="006A626A"/>
    <w:rsid w:val="006A63D5"/>
    <w:rsid w:val="006A6639"/>
    <w:rsid w:val="006A6927"/>
    <w:rsid w:val="006A6BE5"/>
    <w:rsid w:val="006A6DA7"/>
    <w:rsid w:val="006A6DB0"/>
    <w:rsid w:val="006A6E11"/>
    <w:rsid w:val="006A6E6C"/>
    <w:rsid w:val="006A7043"/>
    <w:rsid w:val="006A71EF"/>
    <w:rsid w:val="006A725E"/>
    <w:rsid w:val="006A73E7"/>
    <w:rsid w:val="006A754D"/>
    <w:rsid w:val="006A7597"/>
    <w:rsid w:val="006A75E4"/>
    <w:rsid w:val="006A7F5A"/>
    <w:rsid w:val="006B02CE"/>
    <w:rsid w:val="006B0899"/>
    <w:rsid w:val="006B0905"/>
    <w:rsid w:val="006B0B40"/>
    <w:rsid w:val="006B0D1B"/>
    <w:rsid w:val="006B11BA"/>
    <w:rsid w:val="006B176A"/>
    <w:rsid w:val="006B1D37"/>
    <w:rsid w:val="006B1FC2"/>
    <w:rsid w:val="006B202F"/>
    <w:rsid w:val="006B2099"/>
    <w:rsid w:val="006B2133"/>
    <w:rsid w:val="006B21F3"/>
    <w:rsid w:val="006B222A"/>
    <w:rsid w:val="006B2478"/>
    <w:rsid w:val="006B2497"/>
    <w:rsid w:val="006B25F5"/>
    <w:rsid w:val="006B2605"/>
    <w:rsid w:val="006B2A50"/>
    <w:rsid w:val="006B2C86"/>
    <w:rsid w:val="006B2E36"/>
    <w:rsid w:val="006B2EA9"/>
    <w:rsid w:val="006B30ED"/>
    <w:rsid w:val="006B3136"/>
    <w:rsid w:val="006B31A2"/>
    <w:rsid w:val="006B354E"/>
    <w:rsid w:val="006B39DC"/>
    <w:rsid w:val="006B3A81"/>
    <w:rsid w:val="006B3E32"/>
    <w:rsid w:val="006B409F"/>
    <w:rsid w:val="006B40B7"/>
    <w:rsid w:val="006B417B"/>
    <w:rsid w:val="006B41E0"/>
    <w:rsid w:val="006B434E"/>
    <w:rsid w:val="006B466F"/>
    <w:rsid w:val="006B4A07"/>
    <w:rsid w:val="006B4BF6"/>
    <w:rsid w:val="006B4F76"/>
    <w:rsid w:val="006B5060"/>
    <w:rsid w:val="006B52F5"/>
    <w:rsid w:val="006B5F31"/>
    <w:rsid w:val="006B619D"/>
    <w:rsid w:val="006B65EC"/>
    <w:rsid w:val="006B6658"/>
    <w:rsid w:val="006B68B7"/>
    <w:rsid w:val="006B68E1"/>
    <w:rsid w:val="006B7464"/>
    <w:rsid w:val="006B74F8"/>
    <w:rsid w:val="006B7516"/>
    <w:rsid w:val="006B7595"/>
    <w:rsid w:val="006B772D"/>
    <w:rsid w:val="006B77E2"/>
    <w:rsid w:val="006B7AB7"/>
    <w:rsid w:val="006B7B93"/>
    <w:rsid w:val="006B7C88"/>
    <w:rsid w:val="006B7CA4"/>
    <w:rsid w:val="006B7D37"/>
    <w:rsid w:val="006C0444"/>
    <w:rsid w:val="006C069B"/>
    <w:rsid w:val="006C08F1"/>
    <w:rsid w:val="006C0C79"/>
    <w:rsid w:val="006C0CE8"/>
    <w:rsid w:val="006C182C"/>
    <w:rsid w:val="006C1E7E"/>
    <w:rsid w:val="006C1F57"/>
    <w:rsid w:val="006C1FC0"/>
    <w:rsid w:val="006C214C"/>
    <w:rsid w:val="006C21FE"/>
    <w:rsid w:val="006C2593"/>
    <w:rsid w:val="006C265A"/>
    <w:rsid w:val="006C2A1E"/>
    <w:rsid w:val="006C2B5E"/>
    <w:rsid w:val="006C2E7C"/>
    <w:rsid w:val="006C2FD3"/>
    <w:rsid w:val="006C3059"/>
    <w:rsid w:val="006C3501"/>
    <w:rsid w:val="006C3633"/>
    <w:rsid w:val="006C3662"/>
    <w:rsid w:val="006C367D"/>
    <w:rsid w:val="006C3833"/>
    <w:rsid w:val="006C3DBE"/>
    <w:rsid w:val="006C4003"/>
    <w:rsid w:val="006C40F3"/>
    <w:rsid w:val="006C4419"/>
    <w:rsid w:val="006C48FC"/>
    <w:rsid w:val="006C495B"/>
    <w:rsid w:val="006C4A00"/>
    <w:rsid w:val="006C5051"/>
    <w:rsid w:val="006C5384"/>
    <w:rsid w:val="006C53DB"/>
    <w:rsid w:val="006C57CB"/>
    <w:rsid w:val="006C5874"/>
    <w:rsid w:val="006C58C9"/>
    <w:rsid w:val="006C5919"/>
    <w:rsid w:val="006C5CE2"/>
    <w:rsid w:val="006C5EBD"/>
    <w:rsid w:val="006C5F72"/>
    <w:rsid w:val="006C60EA"/>
    <w:rsid w:val="006C64F6"/>
    <w:rsid w:val="006C669B"/>
    <w:rsid w:val="006C69BE"/>
    <w:rsid w:val="006C6A16"/>
    <w:rsid w:val="006C6CBC"/>
    <w:rsid w:val="006C6EFE"/>
    <w:rsid w:val="006C6FCD"/>
    <w:rsid w:val="006C723F"/>
    <w:rsid w:val="006C72B7"/>
    <w:rsid w:val="006C7B35"/>
    <w:rsid w:val="006C7D35"/>
    <w:rsid w:val="006C7DDA"/>
    <w:rsid w:val="006D0047"/>
    <w:rsid w:val="006D0128"/>
    <w:rsid w:val="006D041A"/>
    <w:rsid w:val="006D0448"/>
    <w:rsid w:val="006D046F"/>
    <w:rsid w:val="006D0A66"/>
    <w:rsid w:val="006D1383"/>
    <w:rsid w:val="006D19AD"/>
    <w:rsid w:val="006D1A35"/>
    <w:rsid w:val="006D1A87"/>
    <w:rsid w:val="006D1CE4"/>
    <w:rsid w:val="006D1D19"/>
    <w:rsid w:val="006D21B9"/>
    <w:rsid w:val="006D21E4"/>
    <w:rsid w:val="006D2259"/>
    <w:rsid w:val="006D235F"/>
    <w:rsid w:val="006D2412"/>
    <w:rsid w:val="006D30A0"/>
    <w:rsid w:val="006D34E3"/>
    <w:rsid w:val="006D3AB7"/>
    <w:rsid w:val="006D3BD9"/>
    <w:rsid w:val="006D3D89"/>
    <w:rsid w:val="006D4137"/>
    <w:rsid w:val="006D492F"/>
    <w:rsid w:val="006D4D30"/>
    <w:rsid w:val="006D517A"/>
    <w:rsid w:val="006D5672"/>
    <w:rsid w:val="006D58F2"/>
    <w:rsid w:val="006D5A74"/>
    <w:rsid w:val="006D5AE2"/>
    <w:rsid w:val="006D6124"/>
    <w:rsid w:val="006D700C"/>
    <w:rsid w:val="006D7056"/>
    <w:rsid w:val="006D71B0"/>
    <w:rsid w:val="006D7434"/>
    <w:rsid w:val="006D74AC"/>
    <w:rsid w:val="006D7636"/>
    <w:rsid w:val="006D7C34"/>
    <w:rsid w:val="006D7E2F"/>
    <w:rsid w:val="006D7F98"/>
    <w:rsid w:val="006E0627"/>
    <w:rsid w:val="006E07AB"/>
    <w:rsid w:val="006E0946"/>
    <w:rsid w:val="006E0D4A"/>
    <w:rsid w:val="006E0EF0"/>
    <w:rsid w:val="006E10CE"/>
    <w:rsid w:val="006E12E0"/>
    <w:rsid w:val="006E18DE"/>
    <w:rsid w:val="006E1BA6"/>
    <w:rsid w:val="006E210B"/>
    <w:rsid w:val="006E218A"/>
    <w:rsid w:val="006E21A0"/>
    <w:rsid w:val="006E2312"/>
    <w:rsid w:val="006E2315"/>
    <w:rsid w:val="006E2345"/>
    <w:rsid w:val="006E2567"/>
    <w:rsid w:val="006E28ED"/>
    <w:rsid w:val="006E2997"/>
    <w:rsid w:val="006E2A08"/>
    <w:rsid w:val="006E2C08"/>
    <w:rsid w:val="006E2F5D"/>
    <w:rsid w:val="006E328F"/>
    <w:rsid w:val="006E377A"/>
    <w:rsid w:val="006E3D9D"/>
    <w:rsid w:val="006E3F4F"/>
    <w:rsid w:val="006E447D"/>
    <w:rsid w:val="006E46D4"/>
    <w:rsid w:val="006E482E"/>
    <w:rsid w:val="006E4A51"/>
    <w:rsid w:val="006E4A91"/>
    <w:rsid w:val="006E531E"/>
    <w:rsid w:val="006E548F"/>
    <w:rsid w:val="006E54CF"/>
    <w:rsid w:val="006E572E"/>
    <w:rsid w:val="006E5857"/>
    <w:rsid w:val="006E5BCE"/>
    <w:rsid w:val="006E5C4D"/>
    <w:rsid w:val="006E5DA9"/>
    <w:rsid w:val="006E60EE"/>
    <w:rsid w:val="006E66D9"/>
    <w:rsid w:val="006E6C64"/>
    <w:rsid w:val="006E6D64"/>
    <w:rsid w:val="006E70EF"/>
    <w:rsid w:val="006E7183"/>
    <w:rsid w:val="006E71ED"/>
    <w:rsid w:val="006E72BA"/>
    <w:rsid w:val="006E788C"/>
    <w:rsid w:val="006E7EF7"/>
    <w:rsid w:val="006F01D7"/>
    <w:rsid w:val="006F0229"/>
    <w:rsid w:val="006F025F"/>
    <w:rsid w:val="006F036C"/>
    <w:rsid w:val="006F0520"/>
    <w:rsid w:val="006F082E"/>
    <w:rsid w:val="006F0DE4"/>
    <w:rsid w:val="006F0E12"/>
    <w:rsid w:val="006F1303"/>
    <w:rsid w:val="006F175F"/>
    <w:rsid w:val="006F1A67"/>
    <w:rsid w:val="006F1C3E"/>
    <w:rsid w:val="006F1C7F"/>
    <w:rsid w:val="006F1D16"/>
    <w:rsid w:val="006F240E"/>
    <w:rsid w:val="006F268A"/>
    <w:rsid w:val="006F28A6"/>
    <w:rsid w:val="006F2B5F"/>
    <w:rsid w:val="006F2BEE"/>
    <w:rsid w:val="006F2E59"/>
    <w:rsid w:val="006F2FE8"/>
    <w:rsid w:val="006F3093"/>
    <w:rsid w:val="006F39C9"/>
    <w:rsid w:val="006F3A68"/>
    <w:rsid w:val="006F3CBD"/>
    <w:rsid w:val="006F3F17"/>
    <w:rsid w:val="006F4194"/>
    <w:rsid w:val="006F41B6"/>
    <w:rsid w:val="006F43BE"/>
    <w:rsid w:val="006F43F7"/>
    <w:rsid w:val="006F4718"/>
    <w:rsid w:val="006F4A95"/>
    <w:rsid w:val="006F4C2F"/>
    <w:rsid w:val="006F4DFF"/>
    <w:rsid w:val="006F564A"/>
    <w:rsid w:val="006F5878"/>
    <w:rsid w:val="006F5997"/>
    <w:rsid w:val="006F5B37"/>
    <w:rsid w:val="006F5C50"/>
    <w:rsid w:val="006F5C66"/>
    <w:rsid w:val="006F6134"/>
    <w:rsid w:val="006F633B"/>
    <w:rsid w:val="006F6612"/>
    <w:rsid w:val="006F6B77"/>
    <w:rsid w:val="006F6DA7"/>
    <w:rsid w:val="006F6EAF"/>
    <w:rsid w:val="006F700A"/>
    <w:rsid w:val="006F7244"/>
    <w:rsid w:val="006F7487"/>
    <w:rsid w:val="006F74C9"/>
    <w:rsid w:val="006F7782"/>
    <w:rsid w:val="007006DC"/>
    <w:rsid w:val="00700899"/>
    <w:rsid w:val="00700C9B"/>
    <w:rsid w:val="00700DB3"/>
    <w:rsid w:val="00701125"/>
    <w:rsid w:val="00701A46"/>
    <w:rsid w:val="00701B6A"/>
    <w:rsid w:val="00702073"/>
    <w:rsid w:val="0070260E"/>
    <w:rsid w:val="0070296B"/>
    <w:rsid w:val="00702A58"/>
    <w:rsid w:val="00702D58"/>
    <w:rsid w:val="00702EA3"/>
    <w:rsid w:val="007032B8"/>
    <w:rsid w:val="007035EE"/>
    <w:rsid w:val="0070375F"/>
    <w:rsid w:val="0070377D"/>
    <w:rsid w:val="0070392E"/>
    <w:rsid w:val="00703AAE"/>
    <w:rsid w:val="00703C36"/>
    <w:rsid w:val="00703EEA"/>
    <w:rsid w:val="0070406D"/>
    <w:rsid w:val="007040D1"/>
    <w:rsid w:val="0070445E"/>
    <w:rsid w:val="00704506"/>
    <w:rsid w:val="007048CE"/>
    <w:rsid w:val="00704C33"/>
    <w:rsid w:val="0070533F"/>
    <w:rsid w:val="00705567"/>
    <w:rsid w:val="007055D2"/>
    <w:rsid w:val="0070564B"/>
    <w:rsid w:val="00705682"/>
    <w:rsid w:val="0070574D"/>
    <w:rsid w:val="00705AB4"/>
    <w:rsid w:val="00705C1C"/>
    <w:rsid w:val="00705CB7"/>
    <w:rsid w:val="00706500"/>
    <w:rsid w:val="00706979"/>
    <w:rsid w:val="007069A1"/>
    <w:rsid w:val="007069E8"/>
    <w:rsid w:val="00706C1B"/>
    <w:rsid w:val="00707789"/>
    <w:rsid w:val="0070782D"/>
    <w:rsid w:val="00707BB0"/>
    <w:rsid w:val="00707D5B"/>
    <w:rsid w:val="00710048"/>
    <w:rsid w:val="00710287"/>
    <w:rsid w:val="007103E6"/>
    <w:rsid w:val="00710583"/>
    <w:rsid w:val="007106DC"/>
    <w:rsid w:val="0071072F"/>
    <w:rsid w:val="00710771"/>
    <w:rsid w:val="007107A5"/>
    <w:rsid w:val="007107E0"/>
    <w:rsid w:val="00710F1F"/>
    <w:rsid w:val="007111CE"/>
    <w:rsid w:val="007112A9"/>
    <w:rsid w:val="007113DC"/>
    <w:rsid w:val="0071154A"/>
    <w:rsid w:val="00711610"/>
    <w:rsid w:val="007118F2"/>
    <w:rsid w:val="00711CC5"/>
    <w:rsid w:val="007121EA"/>
    <w:rsid w:val="0071298D"/>
    <w:rsid w:val="00712AE8"/>
    <w:rsid w:val="00712C3F"/>
    <w:rsid w:val="00712C6E"/>
    <w:rsid w:val="00713369"/>
    <w:rsid w:val="007133C8"/>
    <w:rsid w:val="00713455"/>
    <w:rsid w:val="00713B7F"/>
    <w:rsid w:val="00713F84"/>
    <w:rsid w:val="00714338"/>
    <w:rsid w:val="007146A3"/>
    <w:rsid w:val="007148A1"/>
    <w:rsid w:val="00714EC6"/>
    <w:rsid w:val="00714FB3"/>
    <w:rsid w:val="007156D2"/>
    <w:rsid w:val="007157D6"/>
    <w:rsid w:val="00715993"/>
    <w:rsid w:val="00715FDE"/>
    <w:rsid w:val="007161F5"/>
    <w:rsid w:val="007166BF"/>
    <w:rsid w:val="00716907"/>
    <w:rsid w:val="00716938"/>
    <w:rsid w:val="00716975"/>
    <w:rsid w:val="00716B61"/>
    <w:rsid w:val="00716C09"/>
    <w:rsid w:val="00716EA4"/>
    <w:rsid w:val="007170C8"/>
    <w:rsid w:val="0071726D"/>
    <w:rsid w:val="00717447"/>
    <w:rsid w:val="00717866"/>
    <w:rsid w:val="007179A4"/>
    <w:rsid w:val="00717AFA"/>
    <w:rsid w:val="00717B9D"/>
    <w:rsid w:val="00717F5E"/>
    <w:rsid w:val="00720283"/>
    <w:rsid w:val="00720494"/>
    <w:rsid w:val="007208A1"/>
    <w:rsid w:val="00720A7B"/>
    <w:rsid w:val="00720B35"/>
    <w:rsid w:val="00720D97"/>
    <w:rsid w:val="00720E6C"/>
    <w:rsid w:val="00720F0F"/>
    <w:rsid w:val="00720FE4"/>
    <w:rsid w:val="007210AC"/>
    <w:rsid w:val="007213FE"/>
    <w:rsid w:val="00721463"/>
    <w:rsid w:val="007218A7"/>
    <w:rsid w:val="00721EEE"/>
    <w:rsid w:val="0072212C"/>
    <w:rsid w:val="007228CD"/>
    <w:rsid w:val="007228F0"/>
    <w:rsid w:val="0072291F"/>
    <w:rsid w:val="00722F20"/>
    <w:rsid w:val="007232AA"/>
    <w:rsid w:val="00723EFA"/>
    <w:rsid w:val="00723FF3"/>
    <w:rsid w:val="00724145"/>
    <w:rsid w:val="00724384"/>
    <w:rsid w:val="007246EE"/>
    <w:rsid w:val="00724956"/>
    <w:rsid w:val="00724B41"/>
    <w:rsid w:val="00724C91"/>
    <w:rsid w:val="00724D8E"/>
    <w:rsid w:val="00724D99"/>
    <w:rsid w:val="007255FF"/>
    <w:rsid w:val="007256E0"/>
    <w:rsid w:val="00725A52"/>
    <w:rsid w:val="00725AE8"/>
    <w:rsid w:val="00725B1E"/>
    <w:rsid w:val="00726893"/>
    <w:rsid w:val="00726B38"/>
    <w:rsid w:val="0072716C"/>
    <w:rsid w:val="00727522"/>
    <w:rsid w:val="0072758A"/>
    <w:rsid w:val="007279DE"/>
    <w:rsid w:val="00727D45"/>
    <w:rsid w:val="00727DF4"/>
    <w:rsid w:val="0073015A"/>
    <w:rsid w:val="007301C3"/>
    <w:rsid w:val="00730350"/>
    <w:rsid w:val="0073056B"/>
    <w:rsid w:val="00730684"/>
    <w:rsid w:val="007307BD"/>
    <w:rsid w:val="00730BA7"/>
    <w:rsid w:val="00730FA5"/>
    <w:rsid w:val="00730FE2"/>
    <w:rsid w:val="0073133F"/>
    <w:rsid w:val="007317FC"/>
    <w:rsid w:val="007318B9"/>
    <w:rsid w:val="007318F4"/>
    <w:rsid w:val="00731F76"/>
    <w:rsid w:val="00731F9F"/>
    <w:rsid w:val="00732247"/>
    <w:rsid w:val="0073224A"/>
    <w:rsid w:val="0073247C"/>
    <w:rsid w:val="007325A1"/>
    <w:rsid w:val="0073273A"/>
    <w:rsid w:val="00732916"/>
    <w:rsid w:val="00732989"/>
    <w:rsid w:val="00732B03"/>
    <w:rsid w:val="00732E23"/>
    <w:rsid w:val="00732F2C"/>
    <w:rsid w:val="0073302F"/>
    <w:rsid w:val="0073312A"/>
    <w:rsid w:val="0073313B"/>
    <w:rsid w:val="0073326B"/>
    <w:rsid w:val="007333C1"/>
    <w:rsid w:val="0073344D"/>
    <w:rsid w:val="007334C4"/>
    <w:rsid w:val="00733E4E"/>
    <w:rsid w:val="00734249"/>
    <w:rsid w:val="007343D4"/>
    <w:rsid w:val="0073448F"/>
    <w:rsid w:val="00734861"/>
    <w:rsid w:val="007348CB"/>
    <w:rsid w:val="00734C0A"/>
    <w:rsid w:val="00734ECC"/>
    <w:rsid w:val="00734F5A"/>
    <w:rsid w:val="007351CD"/>
    <w:rsid w:val="007352DB"/>
    <w:rsid w:val="00735390"/>
    <w:rsid w:val="00735497"/>
    <w:rsid w:val="007356FA"/>
    <w:rsid w:val="0073590C"/>
    <w:rsid w:val="00735951"/>
    <w:rsid w:val="00735CA6"/>
    <w:rsid w:val="00735CD9"/>
    <w:rsid w:val="00735E7C"/>
    <w:rsid w:val="0073651B"/>
    <w:rsid w:val="00736570"/>
    <w:rsid w:val="007365D5"/>
    <w:rsid w:val="00736D7D"/>
    <w:rsid w:val="007375B5"/>
    <w:rsid w:val="007379A2"/>
    <w:rsid w:val="00737B46"/>
    <w:rsid w:val="00737C3B"/>
    <w:rsid w:val="00737EA7"/>
    <w:rsid w:val="00737FE4"/>
    <w:rsid w:val="00740002"/>
    <w:rsid w:val="0074001A"/>
    <w:rsid w:val="007405C8"/>
    <w:rsid w:val="0074080D"/>
    <w:rsid w:val="00740834"/>
    <w:rsid w:val="007408F5"/>
    <w:rsid w:val="00740A08"/>
    <w:rsid w:val="00740A4F"/>
    <w:rsid w:val="00740F09"/>
    <w:rsid w:val="00741B83"/>
    <w:rsid w:val="00741DA7"/>
    <w:rsid w:val="00741E18"/>
    <w:rsid w:val="007425B5"/>
    <w:rsid w:val="00742620"/>
    <w:rsid w:val="007429EA"/>
    <w:rsid w:val="00742B38"/>
    <w:rsid w:val="00742EE9"/>
    <w:rsid w:val="00743138"/>
    <w:rsid w:val="007433D6"/>
    <w:rsid w:val="007433E2"/>
    <w:rsid w:val="007435F0"/>
    <w:rsid w:val="007436D2"/>
    <w:rsid w:val="007438FC"/>
    <w:rsid w:val="007439D8"/>
    <w:rsid w:val="00743A44"/>
    <w:rsid w:val="00743A90"/>
    <w:rsid w:val="00743B55"/>
    <w:rsid w:val="00744335"/>
    <w:rsid w:val="0074436F"/>
    <w:rsid w:val="00744385"/>
    <w:rsid w:val="0074454B"/>
    <w:rsid w:val="0074461C"/>
    <w:rsid w:val="0074494A"/>
    <w:rsid w:val="00744F34"/>
    <w:rsid w:val="00744F6B"/>
    <w:rsid w:val="00744FA9"/>
    <w:rsid w:val="007453E9"/>
    <w:rsid w:val="00745850"/>
    <w:rsid w:val="00745939"/>
    <w:rsid w:val="00745BB5"/>
    <w:rsid w:val="00745CF1"/>
    <w:rsid w:val="00745D40"/>
    <w:rsid w:val="00745D55"/>
    <w:rsid w:val="00745EA1"/>
    <w:rsid w:val="00745EB0"/>
    <w:rsid w:val="0074615A"/>
    <w:rsid w:val="007464E7"/>
    <w:rsid w:val="00746682"/>
    <w:rsid w:val="007469B7"/>
    <w:rsid w:val="00746A96"/>
    <w:rsid w:val="00746BF2"/>
    <w:rsid w:val="00746C29"/>
    <w:rsid w:val="00747240"/>
    <w:rsid w:val="00747330"/>
    <w:rsid w:val="00747B24"/>
    <w:rsid w:val="00747D56"/>
    <w:rsid w:val="00747F00"/>
    <w:rsid w:val="00747F42"/>
    <w:rsid w:val="007502CF"/>
    <w:rsid w:val="007505DA"/>
    <w:rsid w:val="007506DA"/>
    <w:rsid w:val="007506E9"/>
    <w:rsid w:val="00750A81"/>
    <w:rsid w:val="00751336"/>
    <w:rsid w:val="00751400"/>
    <w:rsid w:val="007518ED"/>
    <w:rsid w:val="00751BAA"/>
    <w:rsid w:val="00751D84"/>
    <w:rsid w:val="00751F67"/>
    <w:rsid w:val="007521BE"/>
    <w:rsid w:val="00752297"/>
    <w:rsid w:val="0075262E"/>
    <w:rsid w:val="0075268E"/>
    <w:rsid w:val="00752839"/>
    <w:rsid w:val="00752DF2"/>
    <w:rsid w:val="007530DB"/>
    <w:rsid w:val="00753292"/>
    <w:rsid w:val="00753477"/>
    <w:rsid w:val="0075347B"/>
    <w:rsid w:val="0075355C"/>
    <w:rsid w:val="007535A1"/>
    <w:rsid w:val="00753869"/>
    <w:rsid w:val="00753887"/>
    <w:rsid w:val="007538CE"/>
    <w:rsid w:val="00753F33"/>
    <w:rsid w:val="00753F75"/>
    <w:rsid w:val="00754374"/>
    <w:rsid w:val="0075456D"/>
    <w:rsid w:val="00754793"/>
    <w:rsid w:val="007547BF"/>
    <w:rsid w:val="0075483F"/>
    <w:rsid w:val="00754CFF"/>
    <w:rsid w:val="00755196"/>
    <w:rsid w:val="0075519B"/>
    <w:rsid w:val="007551AC"/>
    <w:rsid w:val="007556A2"/>
    <w:rsid w:val="00755767"/>
    <w:rsid w:val="007558CA"/>
    <w:rsid w:val="00755B05"/>
    <w:rsid w:val="00755C83"/>
    <w:rsid w:val="00755D41"/>
    <w:rsid w:val="00756242"/>
    <w:rsid w:val="007563DB"/>
    <w:rsid w:val="0075660A"/>
    <w:rsid w:val="00756DE6"/>
    <w:rsid w:val="007573B7"/>
    <w:rsid w:val="00757561"/>
    <w:rsid w:val="00757890"/>
    <w:rsid w:val="00757942"/>
    <w:rsid w:val="00757F52"/>
    <w:rsid w:val="00757FD5"/>
    <w:rsid w:val="007608C0"/>
    <w:rsid w:val="007608FA"/>
    <w:rsid w:val="00760BAD"/>
    <w:rsid w:val="00761010"/>
    <w:rsid w:val="00761380"/>
    <w:rsid w:val="00761554"/>
    <w:rsid w:val="00761A56"/>
    <w:rsid w:val="0076225F"/>
    <w:rsid w:val="0076228D"/>
    <w:rsid w:val="007622FA"/>
    <w:rsid w:val="007623D9"/>
    <w:rsid w:val="00762792"/>
    <w:rsid w:val="007627F8"/>
    <w:rsid w:val="00762885"/>
    <w:rsid w:val="00762CFB"/>
    <w:rsid w:val="00762D0A"/>
    <w:rsid w:val="00762DA9"/>
    <w:rsid w:val="00762DC3"/>
    <w:rsid w:val="00763088"/>
    <w:rsid w:val="00763133"/>
    <w:rsid w:val="0076314E"/>
    <w:rsid w:val="007632C6"/>
    <w:rsid w:val="007632D9"/>
    <w:rsid w:val="007633A9"/>
    <w:rsid w:val="00763563"/>
    <w:rsid w:val="00763CEE"/>
    <w:rsid w:val="00763D97"/>
    <w:rsid w:val="00763FB7"/>
    <w:rsid w:val="00764059"/>
    <w:rsid w:val="0076413E"/>
    <w:rsid w:val="0076459C"/>
    <w:rsid w:val="0076476B"/>
    <w:rsid w:val="0076477C"/>
    <w:rsid w:val="00764A86"/>
    <w:rsid w:val="00764BBF"/>
    <w:rsid w:val="0076514E"/>
    <w:rsid w:val="0076518A"/>
    <w:rsid w:val="0076530A"/>
    <w:rsid w:val="00765988"/>
    <w:rsid w:val="00765C04"/>
    <w:rsid w:val="007662B2"/>
    <w:rsid w:val="007669C8"/>
    <w:rsid w:val="007669DF"/>
    <w:rsid w:val="007669E5"/>
    <w:rsid w:val="00766FFC"/>
    <w:rsid w:val="007670B3"/>
    <w:rsid w:val="00767217"/>
    <w:rsid w:val="0076748B"/>
    <w:rsid w:val="007675B8"/>
    <w:rsid w:val="007702B4"/>
    <w:rsid w:val="007707FB"/>
    <w:rsid w:val="00770807"/>
    <w:rsid w:val="0077082F"/>
    <w:rsid w:val="007709B2"/>
    <w:rsid w:val="00770BE0"/>
    <w:rsid w:val="0077123D"/>
    <w:rsid w:val="007712BE"/>
    <w:rsid w:val="0077140C"/>
    <w:rsid w:val="007714CD"/>
    <w:rsid w:val="00771714"/>
    <w:rsid w:val="00771DB2"/>
    <w:rsid w:val="0077212F"/>
    <w:rsid w:val="007721F4"/>
    <w:rsid w:val="0077221C"/>
    <w:rsid w:val="0077233C"/>
    <w:rsid w:val="0077237D"/>
    <w:rsid w:val="00772493"/>
    <w:rsid w:val="00773025"/>
    <w:rsid w:val="0077323E"/>
    <w:rsid w:val="00773575"/>
    <w:rsid w:val="00773AC0"/>
    <w:rsid w:val="00773B7F"/>
    <w:rsid w:val="00773DAE"/>
    <w:rsid w:val="00773E34"/>
    <w:rsid w:val="007740B2"/>
    <w:rsid w:val="007744A8"/>
    <w:rsid w:val="0077463E"/>
    <w:rsid w:val="0077468D"/>
    <w:rsid w:val="007747D8"/>
    <w:rsid w:val="00774A50"/>
    <w:rsid w:val="00774E82"/>
    <w:rsid w:val="00774EC8"/>
    <w:rsid w:val="00774FA7"/>
    <w:rsid w:val="007751AF"/>
    <w:rsid w:val="007754A1"/>
    <w:rsid w:val="007755BE"/>
    <w:rsid w:val="007756D7"/>
    <w:rsid w:val="00775A5B"/>
    <w:rsid w:val="00775B46"/>
    <w:rsid w:val="00775B76"/>
    <w:rsid w:val="00775BDD"/>
    <w:rsid w:val="00775DE0"/>
    <w:rsid w:val="0077611A"/>
    <w:rsid w:val="00776391"/>
    <w:rsid w:val="007764AD"/>
    <w:rsid w:val="007766C4"/>
    <w:rsid w:val="0077703F"/>
    <w:rsid w:val="007771B6"/>
    <w:rsid w:val="00777809"/>
    <w:rsid w:val="00777994"/>
    <w:rsid w:val="00777A60"/>
    <w:rsid w:val="00777D33"/>
    <w:rsid w:val="00780458"/>
    <w:rsid w:val="0078050E"/>
    <w:rsid w:val="007808BE"/>
    <w:rsid w:val="00780C5F"/>
    <w:rsid w:val="00780E5D"/>
    <w:rsid w:val="007811A0"/>
    <w:rsid w:val="00781221"/>
    <w:rsid w:val="007814A8"/>
    <w:rsid w:val="007815D7"/>
    <w:rsid w:val="00781668"/>
    <w:rsid w:val="00781C7F"/>
    <w:rsid w:val="00781D94"/>
    <w:rsid w:val="00782036"/>
    <w:rsid w:val="00782463"/>
    <w:rsid w:val="00782735"/>
    <w:rsid w:val="00782B57"/>
    <w:rsid w:val="00782E44"/>
    <w:rsid w:val="00783287"/>
    <w:rsid w:val="0078350F"/>
    <w:rsid w:val="00783604"/>
    <w:rsid w:val="00783908"/>
    <w:rsid w:val="007839A7"/>
    <w:rsid w:val="00783CDC"/>
    <w:rsid w:val="00783CF9"/>
    <w:rsid w:val="00783D6F"/>
    <w:rsid w:val="00783F59"/>
    <w:rsid w:val="00784026"/>
    <w:rsid w:val="0078456C"/>
    <w:rsid w:val="007845F7"/>
    <w:rsid w:val="007847C1"/>
    <w:rsid w:val="00784859"/>
    <w:rsid w:val="00784946"/>
    <w:rsid w:val="00784A6B"/>
    <w:rsid w:val="00785463"/>
    <w:rsid w:val="00785862"/>
    <w:rsid w:val="00785A96"/>
    <w:rsid w:val="00785AC1"/>
    <w:rsid w:val="00785B9D"/>
    <w:rsid w:val="00785C2C"/>
    <w:rsid w:val="00785EF6"/>
    <w:rsid w:val="00785F1D"/>
    <w:rsid w:val="00786345"/>
    <w:rsid w:val="00786642"/>
    <w:rsid w:val="007866E7"/>
    <w:rsid w:val="00786F02"/>
    <w:rsid w:val="00786F62"/>
    <w:rsid w:val="0078721A"/>
    <w:rsid w:val="0078741C"/>
    <w:rsid w:val="0078773B"/>
    <w:rsid w:val="00787B1D"/>
    <w:rsid w:val="00787B38"/>
    <w:rsid w:val="00787DBE"/>
    <w:rsid w:val="00787FEE"/>
    <w:rsid w:val="0079021B"/>
    <w:rsid w:val="007905BF"/>
    <w:rsid w:val="0079085B"/>
    <w:rsid w:val="007908AE"/>
    <w:rsid w:val="007908E9"/>
    <w:rsid w:val="00790CC9"/>
    <w:rsid w:val="007910D5"/>
    <w:rsid w:val="007911C6"/>
    <w:rsid w:val="00791591"/>
    <w:rsid w:val="007915EF"/>
    <w:rsid w:val="00791800"/>
    <w:rsid w:val="00791A69"/>
    <w:rsid w:val="00791A89"/>
    <w:rsid w:val="00791C08"/>
    <w:rsid w:val="00792217"/>
    <w:rsid w:val="007924B1"/>
    <w:rsid w:val="00792670"/>
    <w:rsid w:val="00792AD2"/>
    <w:rsid w:val="00792CC2"/>
    <w:rsid w:val="00792DA6"/>
    <w:rsid w:val="00793022"/>
    <w:rsid w:val="007930E9"/>
    <w:rsid w:val="0079323D"/>
    <w:rsid w:val="007934FD"/>
    <w:rsid w:val="007935B1"/>
    <w:rsid w:val="007937BD"/>
    <w:rsid w:val="007939C5"/>
    <w:rsid w:val="00793ACC"/>
    <w:rsid w:val="00793B6E"/>
    <w:rsid w:val="00793C9A"/>
    <w:rsid w:val="00794126"/>
    <w:rsid w:val="0079458E"/>
    <w:rsid w:val="00794DD3"/>
    <w:rsid w:val="00794E24"/>
    <w:rsid w:val="007955D8"/>
    <w:rsid w:val="00795A8D"/>
    <w:rsid w:val="00795F1E"/>
    <w:rsid w:val="007963C0"/>
    <w:rsid w:val="00796407"/>
    <w:rsid w:val="00796418"/>
    <w:rsid w:val="00796842"/>
    <w:rsid w:val="00796870"/>
    <w:rsid w:val="0079694B"/>
    <w:rsid w:val="00796A2D"/>
    <w:rsid w:val="00796C23"/>
    <w:rsid w:val="00796FDD"/>
    <w:rsid w:val="0079733D"/>
    <w:rsid w:val="0079766C"/>
    <w:rsid w:val="00797765"/>
    <w:rsid w:val="00797923"/>
    <w:rsid w:val="007979E1"/>
    <w:rsid w:val="00797A71"/>
    <w:rsid w:val="00797B65"/>
    <w:rsid w:val="00797C94"/>
    <w:rsid w:val="00797D91"/>
    <w:rsid w:val="00797E48"/>
    <w:rsid w:val="007A0094"/>
    <w:rsid w:val="007A0111"/>
    <w:rsid w:val="007A0137"/>
    <w:rsid w:val="007A013E"/>
    <w:rsid w:val="007A0488"/>
    <w:rsid w:val="007A0DC4"/>
    <w:rsid w:val="007A110B"/>
    <w:rsid w:val="007A11F8"/>
    <w:rsid w:val="007A121D"/>
    <w:rsid w:val="007A1656"/>
    <w:rsid w:val="007A1991"/>
    <w:rsid w:val="007A27C2"/>
    <w:rsid w:val="007A2C4B"/>
    <w:rsid w:val="007A31BC"/>
    <w:rsid w:val="007A3343"/>
    <w:rsid w:val="007A3621"/>
    <w:rsid w:val="007A365E"/>
    <w:rsid w:val="007A39BE"/>
    <w:rsid w:val="007A3C33"/>
    <w:rsid w:val="007A3D9B"/>
    <w:rsid w:val="007A3FF0"/>
    <w:rsid w:val="007A4185"/>
    <w:rsid w:val="007A4378"/>
    <w:rsid w:val="007A47D6"/>
    <w:rsid w:val="007A497A"/>
    <w:rsid w:val="007A49DC"/>
    <w:rsid w:val="007A49DF"/>
    <w:rsid w:val="007A4A3F"/>
    <w:rsid w:val="007A4BAF"/>
    <w:rsid w:val="007A4D7F"/>
    <w:rsid w:val="007A4EA5"/>
    <w:rsid w:val="007A5347"/>
    <w:rsid w:val="007A5370"/>
    <w:rsid w:val="007A538D"/>
    <w:rsid w:val="007A542C"/>
    <w:rsid w:val="007A547B"/>
    <w:rsid w:val="007A5789"/>
    <w:rsid w:val="007A5A61"/>
    <w:rsid w:val="007A5B04"/>
    <w:rsid w:val="007A5E43"/>
    <w:rsid w:val="007A5FF5"/>
    <w:rsid w:val="007A606D"/>
    <w:rsid w:val="007A640D"/>
    <w:rsid w:val="007A6451"/>
    <w:rsid w:val="007A654E"/>
    <w:rsid w:val="007A65E6"/>
    <w:rsid w:val="007A661D"/>
    <w:rsid w:val="007A68F2"/>
    <w:rsid w:val="007A6D00"/>
    <w:rsid w:val="007A6D79"/>
    <w:rsid w:val="007A7235"/>
    <w:rsid w:val="007A7581"/>
    <w:rsid w:val="007A7685"/>
    <w:rsid w:val="007A7931"/>
    <w:rsid w:val="007A7C05"/>
    <w:rsid w:val="007B0103"/>
    <w:rsid w:val="007B0238"/>
    <w:rsid w:val="007B055E"/>
    <w:rsid w:val="007B05F9"/>
    <w:rsid w:val="007B062E"/>
    <w:rsid w:val="007B0A3E"/>
    <w:rsid w:val="007B0AC2"/>
    <w:rsid w:val="007B0C21"/>
    <w:rsid w:val="007B0E3A"/>
    <w:rsid w:val="007B0FF4"/>
    <w:rsid w:val="007B13D5"/>
    <w:rsid w:val="007B140F"/>
    <w:rsid w:val="007B160E"/>
    <w:rsid w:val="007B166E"/>
    <w:rsid w:val="007B1706"/>
    <w:rsid w:val="007B1883"/>
    <w:rsid w:val="007B1E6B"/>
    <w:rsid w:val="007B204B"/>
    <w:rsid w:val="007B206B"/>
    <w:rsid w:val="007B260A"/>
    <w:rsid w:val="007B2C4A"/>
    <w:rsid w:val="007B2D14"/>
    <w:rsid w:val="007B3AA2"/>
    <w:rsid w:val="007B3D95"/>
    <w:rsid w:val="007B3F74"/>
    <w:rsid w:val="007B4181"/>
    <w:rsid w:val="007B47EC"/>
    <w:rsid w:val="007B4840"/>
    <w:rsid w:val="007B496C"/>
    <w:rsid w:val="007B4A9B"/>
    <w:rsid w:val="007B4AEC"/>
    <w:rsid w:val="007B4CD1"/>
    <w:rsid w:val="007B4D9D"/>
    <w:rsid w:val="007B4FDF"/>
    <w:rsid w:val="007B5309"/>
    <w:rsid w:val="007B53F5"/>
    <w:rsid w:val="007B5402"/>
    <w:rsid w:val="007B5729"/>
    <w:rsid w:val="007B585A"/>
    <w:rsid w:val="007B5A74"/>
    <w:rsid w:val="007B5DE0"/>
    <w:rsid w:val="007B5E7D"/>
    <w:rsid w:val="007B7283"/>
    <w:rsid w:val="007B728F"/>
    <w:rsid w:val="007B7336"/>
    <w:rsid w:val="007B740A"/>
    <w:rsid w:val="007B74D9"/>
    <w:rsid w:val="007B7782"/>
    <w:rsid w:val="007B77F0"/>
    <w:rsid w:val="007C01CB"/>
    <w:rsid w:val="007C0613"/>
    <w:rsid w:val="007C0972"/>
    <w:rsid w:val="007C0D80"/>
    <w:rsid w:val="007C0E2B"/>
    <w:rsid w:val="007C0E3C"/>
    <w:rsid w:val="007C0FAF"/>
    <w:rsid w:val="007C119A"/>
    <w:rsid w:val="007C12F1"/>
    <w:rsid w:val="007C1C01"/>
    <w:rsid w:val="007C1CDB"/>
    <w:rsid w:val="007C1FDB"/>
    <w:rsid w:val="007C2013"/>
    <w:rsid w:val="007C2133"/>
    <w:rsid w:val="007C227C"/>
    <w:rsid w:val="007C2DCE"/>
    <w:rsid w:val="007C2F3F"/>
    <w:rsid w:val="007C31E4"/>
    <w:rsid w:val="007C3320"/>
    <w:rsid w:val="007C35D4"/>
    <w:rsid w:val="007C3889"/>
    <w:rsid w:val="007C3A35"/>
    <w:rsid w:val="007C3A42"/>
    <w:rsid w:val="007C3B28"/>
    <w:rsid w:val="007C3C98"/>
    <w:rsid w:val="007C4F0A"/>
    <w:rsid w:val="007C5048"/>
    <w:rsid w:val="007C5163"/>
    <w:rsid w:val="007C5344"/>
    <w:rsid w:val="007C5695"/>
    <w:rsid w:val="007C59F7"/>
    <w:rsid w:val="007C5FA4"/>
    <w:rsid w:val="007C6344"/>
    <w:rsid w:val="007C63B1"/>
    <w:rsid w:val="007C64F0"/>
    <w:rsid w:val="007C685D"/>
    <w:rsid w:val="007C6B1B"/>
    <w:rsid w:val="007C6DDF"/>
    <w:rsid w:val="007C71BD"/>
    <w:rsid w:val="007C731D"/>
    <w:rsid w:val="007C73E3"/>
    <w:rsid w:val="007C7691"/>
    <w:rsid w:val="007C776E"/>
    <w:rsid w:val="007C7B39"/>
    <w:rsid w:val="007C7CF9"/>
    <w:rsid w:val="007D0885"/>
    <w:rsid w:val="007D08C9"/>
    <w:rsid w:val="007D0A3D"/>
    <w:rsid w:val="007D0CAD"/>
    <w:rsid w:val="007D138B"/>
    <w:rsid w:val="007D1721"/>
    <w:rsid w:val="007D1ABD"/>
    <w:rsid w:val="007D1B27"/>
    <w:rsid w:val="007D1E75"/>
    <w:rsid w:val="007D2290"/>
    <w:rsid w:val="007D2752"/>
    <w:rsid w:val="007D2CE5"/>
    <w:rsid w:val="007D2E47"/>
    <w:rsid w:val="007D2E8F"/>
    <w:rsid w:val="007D3121"/>
    <w:rsid w:val="007D363A"/>
    <w:rsid w:val="007D37E0"/>
    <w:rsid w:val="007D38AC"/>
    <w:rsid w:val="007D3FC2"/>
    <w:rsid w:val="007D4269"/>
    <w:rsid w:val="007D428B"/>
    <w:rsid w:val="007D4704"/>
    <w:rsid w:val="007D47D4"/>
    <w:rsid w:val="007D4D2F"/>
    <w:rsid w:val="007D4E17"/>
    <w:rsid w:val="007D509C"/>
    <w:rsid w:val="007D5329"/>
    <w:rsid w:val="007D5442"/>
    <w:rsid w:val="007D56E6"/>
    <w:rsid w:val="007D5DA8"/>
    <w:rsid w:val="007D6925"/>
    <w:rsid w:val="007D6AA1"/>
    <w:rsid w:val="007D6EE3"/>
    <w:rsid w:val="007D6FF7"/>
    <w:rsid w:val="007D71E6"/>
    <w:rsid w:val="007D734B"/>
    <w:rsid w:val="007D75DC"/>
    <w:rsid w:val="007D78AD"/>
    <w:rsid w:val="007D7C36"/>
    <w:rsid w:val="007E016A"/>
    <w:rsid w:val="007E026C"/>
    <w:rsid w:val="007E0429"/>
    <w:rsid w:val="007E0599"/>
    <w:rsid w:val="007E0685"/>
    <w:rsid w:val="007E08C7"/>
    <w:rsid w:val="007E0914"/>
    <w:rsid w:val="007E092E"/>
    <w:rsid w:val="007E093F"/>
    <w:rsid w:val="007E0EF8"/>
    <w:rsid w:val="007E1193"/>
    <w:rsid w:val="007E12DD"/>
    <w:rsid w:val="007E1328"/>
    <w:rsid w:val="007E15A3"/>
    <w:rsid w:val="007E1B8E"/>
    <w:rsid w:val="007E229D"/>
    <w:rsid w:val="007E2323"/>
    <w:rsid w:val="007E2523"/>
    <w:rsid w:val="007E2621"/>
    <w:rsid w:val="007E2662"/>
    <w:rsid w:val="007E271B"/>
    <w:rsid w:val="007E3445"/>
    <w:rsid w:val="007E3513"/>
    <w:rsid w:val="007E35A6"/>
    <w:rsid w:val="007E3643"/>
    <w:rsid w:val="007E3715"/>
    <w:rsid w:val="007E37C5"/>
    <w:rsid w:val="007E38D8"/>
    <w:rsid w:val="007E38E0"/>
    <w:rsid w:val="007E3EE3"/>
    <w:rsid w:val="007E4394"/>
    <w:rsid w:val="007E460F"/>
    <w:rsid w:val="007E46F5"/>
    <w:rsid w:val="007E5044"/>
    <w:rsid w:val="007E513D"/>
    <w:rsid w:val="007E52CA"/>
    <w:rsid w:val="007E5454"/>
    <w:rsid w:val="007E54C2"/>
    <w:rsid w:val="007E55CD"/>
    <w:rsid w:val="007E58DB"/>
    <w:rsid w:val="007E591B"/>
    <w:rsid w:val="007E5B4D"/>
    <w:rsid w:val="007E5BCA"/>
    <w:rsid w:val="007E5C39"/>
    <w:rsid w:val="007E5C8D"/>
    <w:rsid w:val="007E5D79"/>
    <w:rsid w:val="007E612B"/>
    <w:rsid w:val="007E619A"/>
    <w:rsid w:val="007E658D"/>
    <w:rsid w:val="007E66F1"/>
    <w:rsid w:val="007E6794"/>
    <w:rsid w:val="007E6CE1"/>
    <w:rsid w:val="007E7551"/>
    <w:rsid w:val="007E77FE"/>
    <w:rsid w:val="007E7C07"/>
    <w:rsid w:val="007E7C3F"/>
    <w:rsid w:val="007E7E78"/>
    <w:rsid w:val="007E7F79"/>
    <w:rsid w:val="007F003F"/>
    <w:rsid w:val="007F02D9"/>
    <w:rsid w:val="007F046A"/>
    <w:rsid w:val="007F088D"/>
    <w:rsid w:val="007F08EC"/>
    <w:rsid w:val="007F099D"/>
    <w:rsid w:val="007F0D32"/>
    <w:rsid w:val="007F0E9E"/>
    <w:rsid w:val="007F0EBD"/>
    <w:rsid w:val="007F102C"/>
    <w:rsid w:val="007F12C0"/>
    <w:rsid w:val="007F13AC"/>
    <w:rsid w:val="007F17B7"/>
    <w:rsid w:val="007F1BB0"/>
    <w:rsid w:val="007F24CB"/>
    <w:rsid w:val="007F2747"/>
    <w:rsid w:val="007F2C90"/>
    <w:rsid w:val="007F3058"/>
    <w:rsid w:val="007F307E"/>
    <w:rsid w:val="007F3161"/>
    <w:rsid w:val="007F33A5"/>
    <w:rsid w:val="007F3667"/>
    <w:rsid w:val="007F38FA"/>
    <w:rsid w:val="007F3BAB"/>
    <w:rsid w:val="007F3EBC"/>
    <w:rsid w:val="007F3EC9"/>
    <w:rsid w:val="007F3FC1"/>
    <w:rsid w:val="007F40D2"/>
    <w:rsid w:val="007F4148"/>
    <w:rsid w:val="007F4363"/>
    <w:rsid w:val="007F444D"/>
    <w:rsid w:val="007F469B"/>
    <w:rsid w:val="007F4701"/>
    <w:rsid w:val="007F4742"/>
    <w:rsid w:val="007F477F"/>
    <w:rsid w:val="007F4833"/>
    <w:rsid w:val="007F489E"/>
    <w:rsid w:val="007F4AB8"/>
    <w:rsid w:val="007F4BBC"/>
    <w:rsid w:val="007F4D54"/>
    <w:rsid w:val="007F4E53"/>
    <w:rsid w:val="007F502B"/>
    <w:rsid w:val="007F50F3"/>
    <w:rsid w:val="007F5122"/>
    <w:rsid w:val="007F5471"/>
    <w:rsid w:val="007F55DD"/>
    <w:rsid w:val="007F578F"/>
    <w:rsid w:val="007F58A7"/>
    <w:rsid w:val="007F59C7"/>
    <w:rsid w:val="007F5A91"/>
    <w:rsid w:val="007F5BB5"/>
    <w:rsid w:val="007F5DEE"/>
    <w:rsid w:val="007F5DF5"/>
    <w:rsid w:val="007F5FC4"/>
    <w:rsid w:val="007F6182"/>
    <w:rsid w:val="007F6362"/>
    <w:rsid w:val="007F65FA"/>
    <w:rsid w:val="007F6672"/>
    <w:rsid w:val="007F6CA8"/>
    <w:rsid w:val="007F6CDE"/>
    <w:rsid w:val="007F6F46"/>
    <w:rsid w:val="007F7349"/>
    <w:rsid w:val="007F74E9"/>
    <w:rsid w:val="007F7557"/>
    <w:rsid w:val="007F7655"/>
    <w:rsid w:val="007F770A"/>
    <w:rsid w:val="007F7855"/>
    <w:rsid w:val="007F7F56"/>
    <w:rsid w:val="00800066"/>
    <w:rsid w:val="00800140"/>
    <w:rsid w:val="008001B0"/>
    <w:rsid w:val="008004E4"/>
    <w:rsid w:val="0080085D"/>
    <w:rsid w:val="00800A83"/>
    <w:rsid w:val="00800B57"/>
    <w:rsid w:val="00800CB0"/>
    <w:rsid w:val="0080101C"/>
    <w:rsid w:val="00801044"/>
    <w:rsid w:val="008011FE"/>
    <w:rsid w:val="00801259"/>
    <w:rsid w:val="008012B3"/>
    <w:rsid w:val="008012D7"/>
    <w:rsid w:val="0080142A"/>
    <w:rsid w:val="00801D7F"/>
    <w:rsid w:val="00802015"/>
    <w:rsid w:val="008020D3"/>
    <w:rsid w:val="00802108"/>
    <w:rsid w:val="008023D7"/>
    <w:rsid w:val="008026FD"/>
    <w:rsid w:val="00802941"/>
    <w:rsid w:val="008029E6"/>
    <w:rsid w:val="00802BC7"/>
    <w:rsid w:val="00802C22"/>
    <w:rsid w:val="00802C89"/>
    <w:rsid w:val="00802E5F"/>
    <w:rsid w:val="008030CB"/>
    <w:rsid w:val="0080357D"/>
    <w:rsid w:val="008035E8"/>
    <w:rsid w:val="0080398E"/>
    <w:rsid w:val="00803A74"/>
    <w:rsid w:val="00803CAA"/>
    <w:rsid w:val="00803E0F"/>
    <w:rsid w:val="00803F70"/>
    <w:rsid w:val="008042B8"/>
    <w:rsid w:val="008042F0"/>
    <w:rsid w:val="008042FD"/>
    <w:rsid w:val="00804458"/>
    <w:rsid w:val="00804B39"/>
    <w:rsid w:val="00804CA2"/>
    <w:rsid w:val="00804CD8"/>
    <w:rsid w:val="00804E78"/>
    <w:rsid w:val="0080533E"/>
    <w:rsid w:val="00805566"/>
    <w:rsid w:val="0080561C"/>
    <w:rsid w:val="0080586B"/>
    <w:rsid w:val="00805D19"/>
    <w:rsid w:val="00805E82"/>
    <w:rsid w:val="00805FA8"/>
    <w:rsid w:val="008061D3"/>
    <w:rsid w:val="008061E9"/>
    <w:rsid w:val="00806213"/>
    <w:rsid w:val="00806274"/>
    <w:rsid w:val="0080627C"/>
    <w:rsid w:val="00806435"/>
    <w:rsid w:val="00806BBB"/>
    <w:rsid w:val="00806BFB"/>
    <w:rsid w:val="00806D93"/>
    <w:rsid w:val="00806D9B"/>
    <w:rsid w:val="00807188"/>
    <w:rsid w:val="008074CF"/>
    <w:rsid w:val="008076AF"/>
    <w:rsid w:val="008076B1"/>
    <w:rsid w:val="008077D3"/>
    <w:rsid w:val="0080783F"/>
    <w:rsid w:val="0080791A"/>
    <w:rsid w:val="00807D0D"/>
    <w:rsid w:val="00807FD9"/>
    <w:rsid w:val="0081004C"/>
    <w:rsid w:val="008100CC"/>
    <w:rsid w:val="008104C1"/>
    <w:rsid w:val="008105C7"/>
    <w:rsid w:val="00810859"/>
    <w:rsid w:val="00810ADB"/>
    <w:rsid w:val="00810B00"/>
    <w:rsid w:val="00810B4C"/>
    <w:rsid w:val="00810C05"/>
    <w:rsid w:val="00810FA9"/>
    <w:rsid w:val="00811199"/>
    <w:rsid w:val="008111A1"/>
    <w:rsid w:val="00811711"/>
    <w:rsid w:val="00811A60"/>
    <w:rsid w:val="00811B8A"/>
    <w:rsid w:val="00811BE5"/>
    <w:rsid w:val="00811C2A"/>
    <w:rsid w:val="00811EAC"/>
    <w:rsid w:val="008120FA"/>
    <w:rsid w:val="00812191"/>
    <w:rsid w:val="00812577"/>
    <w:rsid w:val="00812728"/>
    <w:rsid w:val="00812EA7"/>
    <w:rsid w:val="0081322A"/>
    <w:rsid w:val="00813253"/>
    <w:rsid w:val="0081342F"/>
    <w:rsid w:val="0081346E"/>
    <w:rsid w:val="0081370D"/>
    <w:rsid w:val="00813728"/>
    <w:rsid w:val="00813778"/>
    <w:rsid w:val="0081381C"/>
    <w:rsid w:val="00813937"/>
    <w:rsid w:val="00813B8A"/>
    <w:rsid w:val="00813D28"/>
    <w:rsid w:val="008146A1"/>
    <w:rsid w:val="008148EE"/>
    <w:rsid w:val="00814922"/>
    <w:rsid w:val="00814B54"/>
    <w:rsid w:val="00814B90"/>
    <w:rsid w:val="00814D69"/>
    <w:rsid w:val="00814EBA"/>
    <w:rsid w:val="00815260"/>
    <w:rsid w:val="00815394"/>
    <w:rsid w:val="00815440"/>
    <w:rsid w:val="0081575C"/>
    <w:rsid w:val="00815765"/>
    <w:rsid w:val="00815C6A"/>
    <w:rsid w:val="008160A0"/>
    <w:rsid w:val="00816272"/>
    <w:rsid w:val="00816296"/>
    <w:rsid w:val="008162B4"/>
    <w:rsid w:val="00816670"/>
    <w:rsid w:val="008166A5"/>
    <w:rsid w:val="00816BDB"/>
    <w:rsid w:val="00816E89"/>
    <w:rsid w:val="008174DC"/>
    <w:rsid w:val="008175E6"/>
    <w:rsid w:val="0081760E"/>
    <w:rsid w:val="00817675"/>
    <w:rsid w:val="00817CFF"/>
    <w:rsid w:val="00817E00"/>
    <w:rsid w:val="00817E10"/>
    <w:rsid w:val="00820314"/>
    <w:rsid w:val="00820774"/>
    <w:rsid w:val="0082094D"/>
    <w:rsid w:val="00820FFE"/>
    <w:rsid w:val="0082102F"/>
    <w:rsid w:val="008216A2"/>
    <w:rsid w:val="00821731"/>
    <w:rsid w:val="008219F3"/>
    <w:rsid w:val="0082219C"/>
    <w:rsid w:val="00822451"/>
    <w:rsid w:val="00822483"/>
    <w:rsid w:val="00822646"/>
    <w:rsid w:val="008226D0"/>
    <w:rsid w:val="00822777"/>
    <w:rsid w:val="0082286F"/>
    <w:rsid w:val="00822973"/>
    <w:rsid w:val="00822B12"/>
    <w:rsid w:val="00822EA0"/>
    <w:rsid w:val="00822EC2"/>
    <w:rsid w:val="0082379E"/>
    <w:rsid w:val="00823F46"/>
    <w:rsid w:val="008240AB"/>
    <w:rsid w:val="008240E8"/>
    <w:rsid w:val="008242D5"/>
    <w:rsid w:val="0082454C"/>
    <w:rsid w:val="0082478B"/>
    <w:rsid w:val="00824928"/>
    <w:rsid w:val="00824D8C"/>
    <w:rsid w:val="008255C9"/>
    <w:rsid w:val="00825757"/>
    <w:rsid w:val="008257EB"/>
    <w:rsid w:val="008258AB"/>
    <w:rsid w:val="008258BC"/>
    <w:rsid w:val="00825B01"/>
    <w:rsid w:val="00825BE1"/>
    <w:rsid w:val="00825E34"/>
    <w:rsid w:val="0082668B"/>
    <w:rsid w:val="008266BA"/>
    <w:rsid w:val="00826900"/>
    <w:rsid w:val="00826A6A"/>
    <w:rsid w:val="00826EC1"/>
    <w:rsid w:val="00826EEF"/>
    <w:rsid w:val="00826F40"/>
    <w:rsid w:val="00827045"/>
    <w:rsid w:val="008273D8"/>
    <w:rsid w:val="008274E8"/>
    <w:rsid w:val="00827639"/>
    <w:rsid w:val="0082781D"/>
    <w:rsid w:val="00827A06"/>
    <w:rsid w:val="00827ACE"/>
    <w:rsid w:val="00827D8D"/>
    <w:rsid w:val="00827EB2"/>
    <w:rsid w:val="00827EE5"/>
    <w:rsid w:val="00827F1D"/>
    <w:rsid w:val="008300F3"/>
    <w:rsid w:val="008303EF"/>
    <w:rsid w:val="00830598"/>
    <w:rsid w:val="00830713"/>
    <w:rsid w:val="00830F32"/>
    <w:rsid w:val="00831024"/>
    <w:rsid w:val="008310CB"/>
    <w:rsid w:val="0083124B"/>
    <w:rsid w:val="00831497"/>
    <w:rsid w:val="0083154D"/>
    <w:rsid w:val="00831901"/>
    <w:rsid w:val="0083197F"/>
    <w:rsid w:val="00831B37"/>
    <w:rsid w:val="00831BE3"/>
    <w:rsid w:val="00831C1F"/>
    <w:rsid w:val="00832246"/>
    <w:rsid w:val="008327B2"/>
    <w:rsid w:val="00832A2E"/>
    <w:rsid w:val="00832BD3"/>
    <w:rsid w:val="00832D23"/>
    <w:rsid w:val="00832DC9"/>
    <w:rsid w:val="00832DD3"/>
    <w:rsid w:val="00832E93"/>
    <w:rsid w:val="00833473"/>
    <w:rsid w:val="00833ADF"/>
    <w:rsid w:val="00833C87"/>
    <w:rsid w:val="00833D26"/>
    <w:rsid w:val="00833EC1"/>
    <w:rsid w:val="00833FCA"/>
    <w:rsid w:val="0083402D"/>
    <w:rsid w:val="008340A7"/>
    <w:rsid w:val="00834301"/>
    <w:rsid w:val="008343C4"/>
    <w:rsid w:val="00834477"/>
    <w:rsid w:val="0083485A"/>
    <w:rsid w:val="00834877"/>
    <w:rsid w:val="0083496C"/>
    <w:rsid w:val="00834A58"/>
    <w:rsid w:val="00834B89"/>
    <w:rsid w:val="00835128"/>
    <w:rsid w:val="008353AB"/>
    <w:rsid w:val="008356DD"/>
    <w:rsid w:val="008359D3"/>
    <w:rsid w:val="00835AE5"/>
    <w:rsid w:val="00835B1B"/>
    <w:rsid w:val="00835B3A"/>
    <w:rsid w:val="00835D3B"/>
    <w:rsid w:val="00835FF9"/>
    <w:rsid w:val="00836457"/>
    <w:rsid w:val="00836D8D"/>
    <w:rsid w:val="00836DE7"/>
    <w:rsid w:val="00836E18"/>
    <w:rsid w:val="00836E6D"/>
    <w:rsid w:val="00837705"/>
    <w:rsid w:val="00837FB1"/>
    <w:rsid w:val="008405B9"/>
    <w:rsid w:val="008405DD"/>
    <w:rsid w:val="00840633"/>
    <w:rsid w:val="00840726"/>
    <w:rsid w:val="00840764"/>
    <w:rsid w:val="00840795"/>
    <w:rsid w:val="008407A3"/>
    <w:rsid w:val="00840833"/>
    <w:rsid w:val="008409E1"/>
    <w:rsid w:val="00840B18"/>
    <w:rsid w:val="00840B75"/>
    <w:rsid w:val="00840D81"/>
    <w:rsid w:val="00840EC2"/>
    <w:rsid w:val="0084107A"/>
    <w:rsid w:val="0084113A"/>
    <w:rsid w:val="0084160D"/>
    <w:rsid w:val="0084178C"/>
    <w:rsid w:val="00841A2E"/>
    <w:rsid w:val="00841B9D"/>
    <w:rsid w:val="00841EC2"/>
    <w:rsid w:val="00841EDB"/>
    <w:rsid w:val="00842204"/>
    <w:rsid w:val="0084227D"/>
    <w:rsid w:val="00842286"/>
    <w:rsid w:val="008422A2"/>
    <w:rsid w:val="008422D0"/>
    <w:rsid w:val="00842584"/>
    <w:rsid w:val="00842C52"/>
    <w:rsid w:val="00842C60"/>
    <w:rsid w:val="00842E50"/>
    <w:rsid w:val="00843012"/>
    <w:rsid w:val="00843620"/>
    <w:rsid w:val="0084388D"/>
    <w:rsid w:val="0084391A"/>
    <w:rsid w:val="00843C97"/>
    <w:rsid w:val="008446A9"/>
    <w:rsid w:val="008448B2"/>
    <w:rsid w:val="008448E7"/>
    <w:rsid w:val="00844CCC"/>
    <w:rsid w:val="00844D30"/>
    <w:rsid w:val="0084503C"/>
    <w:rsid w:val="0084509E"/>
    <w:rsid w:val="008451F5"/>
    <w:rsid w:val="00845291"/>
    <w:rsid w:val="0084529D"/>
    <w:rsid w:val="008453D9"/>
    <w:rsid w:val="008455AE"/>
    <w:rsid w:val="00845754"/>
    <w:rsid w:val="0084619E"/>
    <w:rsid w:val="008461D4"/>
    <w:rsid w:val="00846423"/>
    <w:rsid w:val="00846452"/>
    <w:rsid w:val="008465B3"/>
    <w:rsid w:val="008468B8"/>
    <w:rsid w:val="00846999"/>
    <w:rsid w:val="00846A66"/>
    <w:rsid w:val="00846B82"/>
    <w:rsid w:val="00846C67"/>
    <w:rsid w:val="00846DD8"/>
    <w:rsid w:val="00846F50"/>
    <w:rsid w:val="00847962"/>
    <w:rsid w:val="00847D55"/>
    <w:rsid w:val="00847DEC"/>
    <w:rsid w:val="00847F1A"/>
    <w:rsid w:val="00847FE7"/>
    <w:rsid w:val="00850208"/>
    <w:rsid w:val="0085030E"/>
    <w:rsid w:val="008504D3"/>
    <w:rsid w:val="00850665"/>
    <w:rsid w:val="00850790"/>
    <w:rsid w:val="00850F34"/>
    <w:rsid w:val="0085101F"/>
    <w:rsid w:val="008512B8"/>
    <w:rsid w:val="008513CF"/>
    <w:rsid w:val="00851A9E"/>
    <w:rsid w:val="00851AA6"/>
    <w:rsid w:val="00851C94"/>
    <w:rsid w:val="00852269"/>
    <w:rsid w:val="00852326"/>
    <w:rsid w:val="00852343"/>
    <w:rsid w:val="00852841"/>
    <w:rsid w:val="008529DD"/>
    <w:rsid w:val="00852AB9"/>
    <w:rsid w:val="00852B6A"/>
    <w:rsid w:val="00852B97"/>
    <w:rsid w:val="00852E2E"/>
    <w:rsid w:val="00852F4A"/>
    <w:rsid w:val="00853315"/>
    <w:rsid w:val="008535EC"/>
    <w:rsid w:val="008537CB"/>
    <w:rsid w:val="00853E79"/>
    <w:rsid w:val="00854051"/>
    <w:rsid w:val="00854F9F"/>
    <w:rsid w:val="00855061"/>
    <w:rsid w:val="008550AB"/>
    <w:rsid w:val="008550DC"/>
    <w:rsid w:val="0085579D"/>
    <w:rsid w:val="00855B2B"/>
    <w:rsid w:val="00856582"/>
    <w:rsid w:val="00856652"/>
    <w:rsid w:val="008566D2"/>
    <w:rsid w:val="0085698A"/>
    <w:rsid w:val="00856A5E"/>
    <w:rsid w:val="00857313"/>
    <w:rsid w:val="00857479"/>
    <w:rsid w:val="00857616"/>
    <w:rsid w:val="008579A5"/>
    <w:rsid w:val="00857C3A"/>
    <w:rsid w:val="00857C6C"/>
    <w:rsid w:val="00857D88"/>
    <w:rsid w:val="00857E47"/>
    <w:rsid w:val="0086024B"/>
    <w:rsid w:val="0086039D"/>
    <w:rsid w:val="008605F5"/>
    <w:rsid w:val="0086079D"/>
    <w:rsid w:val="00860A3D"/>
    <w:rsid w:val="00860BBC"/>
    <w:rsid w:val="00860BF6"/>
    <w:rsid w:val="00860E8B"/>
    <w:rsid w:val="00860F21"/>
    <w:rsid w:val="008614F5"/>
    <w:rsid w:val="00861910"/>
    <w:rsid w:val="00861EB2"/>
    <w:rsid w:val="0086258C"/>
    <w:rsid w:val="00862591"/>
    <w:rsid w:val="008628CF"/>
    <w:rsid w:val="00862B9A"/>
    <w:rsid w:val="00862C7A"/>
    <w:rsid w:val="00862D65"/>
    <w:rsid w:val="00862EF0"/>
    <w:rsid w:val="008636E1"/>
    <w:rsid w:val="00863989"/>
    <w:rsid w:val="00863B6A"/>
    <w:rsid w:val="00863E76"/>
    <w:rsid w:val="00863FAA"/>
    <w:rsid w:val="00863FB2"/>
    <w:rsid w:val="00864778"/>
    <w:rsid w:val="008649C5"/>
    <w:rsid w:val="00864B5E"/>
    <w:rsid w:val="008651DD"/>
    <w:rsid w:val="00865392"/>
    <w:rsid w:val="00865809"/>
    <w:rsid w:val="00865812"/>
    <w:rsid w:val="0086585F"/>
    <w:rsid w:val="00865914"/>
    <w:rsid w:val="00865974"/>
    <w:rsid w:val="00865A89"/>
    <w:rsid w:val="00865FAE"/>
    <w:rsid w:val="008665D4"/>
    <w:rsid w:val="00866832"/>
    <w:rsid w:val="00866ACA"/>
    <w:rsid w:val="00866CC3"/>
    <w:rsid w:val="00867175"/>
    <w:rsid w:val="008674E9"/>
    <w:rsid w:val="008674EE"/>
    <w:rsid w:val="00867522"/>
    <w:rsid w:val="008675D9"/>
    <w:rsid w:val="00867696"/>
    <w:rsid w:val="008676D5"/>
    <w:rsid w:val="0086771D"/>
    <w:rsid w:val="00867966"/>
    <w:rsid w:val="00867BE3"/>
    <w:rsid w:val="00867EAD"/>
    <w:rsid w:val="00867FCF"/>
    <w:rsid w:val="00870235"/>
    <w:rsid w:val="008702A8"/>
    <w:rsid w:val="00870505"/>
    <w:rsid w:val="008707B7"/>
    <w:rsid w:val="00870C66"/>
    <w:rsid w:val="00870CA4"/>
    <w:rsid w:val="00870EEB"/>
    <w:rsid w:val="00870F76"/>
    <w:rsid w:val="00871155"/>
    <w:rsid w:val="008712AE"/>
    <w:rsid w:val="0087145B"/>
    <w:rsid w:val="00871546"/>
    <w:rsid w:val="00871616"/>
    <w:rsid w:val="008719A5"/>
    <w:rsid w:val="00871AC8"/>
    <w:rsid w:val="00871C36"/>
    <w:rsid w:val="00871CC4"/>
    <w:rsid w:val="00871D5C"/>
    <w:rsid w:val="00871EAF"/>
    <w:rsid w:val="00872622"/>
    <w:rsid w:val="00872651"/>
    <w:rsid w:val="008728AD"/>
    <w:rsid w:val="00872A36"/>
    <w:rsid w:val="00872A69"/>
    <w:rsid w:val="00872B22"/>
    <w:rsid w:val="00872BE6"/>
    <w:rsid w:val="00872C36"/>
    <w:rsid w:val="00872D44"/>
    <w:rsid w:val="00872E8C"/>
    <w:rsid w:val="0087318A"/>
    <w:rsid w:val="008731B5"/>
    <w:rsid w:val="0087332B"/>
    <w:rsid w:val="00873453"/>
    <w:rsid w:val="008739AB"/>
    <w:rsid w:val="00873F1F"/>
    <w:rsid w:val="00873F33"/>
    <w:rsid w:val="00874376"/>
    <w:rsid w:val="008743B2"/>
    <w:rsid w:val="008743E9"/>
    <w:rsid w:val="0087444D"/>
    <w:rsid w:val="0087453A"/>
    <w:rsid w:val="00874598"/>
    <w:rsid w:val="008748F7"/>
    <w:rsid w:val="0087490B"/>
    <w:rsid w:val="00874A77"/>
    <w:rsid w:val="00874C13"/>
    <w:rsid w:val="00874F7C"/>
    <w:rsid w:val="008754A0"/>
    <w:rsid w:val="0087615F"/>
    <w:rsid w:val="00876523"/>
    <w:rsid w:val="008767CC"/>
    <w:rsid w:val="00876AB9"/>
    <w:rsid w:val="00876ABD"/>
    <w:rsid w:val="00876C92"/>
    <w:rsid w:val="00876CFE"/>
    <w:rsid w:val="00876F47"/>
    <w:rsid w:val="0087711D"/>
    <w:rsid w:val="00877A81"/>
    <w:rsid w:val="00877C12"/>
    <w:rsid w:val="00877D27"/>
    <w:rsid w:val="00877F43"/>
    <w:rsid w:val="0088070D"/>
    <w:rsid w:val="00880733"/>
    <w:rsid w:val="008808F2"/>
    <w:rsid w:val="00880AD4"/>
    <w:rsid w:val="00880EDB"/>
    <w:rsid w:val="0088114D"/>
    <w:rsid w:val="008812FB"/>
    <w:rsid w:val="00881397"/>
    <w:rsid w:val="00881B75"/>
    <w:rsid w:val="00881C83"/>
    <w:rsid w:val="00881C96"/>
    <w:rsid w:val="00882CAE"/>
    <w:rsid w:val="00882E0C"/>
    <w:rsid w:val="008831A4"/>
    <w:rsid w:val="008832CF"/>
    <w:rsid w:val="008837C4"/>
    <w:rsid w:val="00883981"/>
    <w:rsid w:val="00883AA9"/>
    <w:rsid w:val="00883AD6"/>
    <w:rsid w:val="00883B1B"/>
    <w:rsid w:val="00883BB4"/>
    <w:rsid w:val="00883C9B"/>
    <w:rsid w:val="0088439F"/>
    <w:rsid w:val="0088457A"/>
    <w:rsid w:val="008846EA"/>
    <w:rsid w:val="0088489D"/>
    <w:rsid w:val="00884B60"/>
    <w:rsid w:val="0088527B"/>
    <w:rsid w:val="00885965"/>
    <w:rsid w:val="008859DE"/>
    <w:rsid w:val="00885E11"/>
    <w:rsid w:val="0088632F"/>
    <w:rsid w:val="0088692B"/>
    <w:rsid w:val="00886BEF"/>
    <w:rsid w:val="00886D96"/>
    <w:rsid w:val="0088714F"/>
    <w:rsid w:val="0088742A"/>
    <w:rsid w:val="00887AAC"/>
    <w:rsid w:val="00887F11"/>
    <w:rsid w:val="00890646"/>
    <w:rsid w:val="008907FC"/>
    <w:rsid w:val="00890825"/>
    <w:rsid w:val="00890972"/>
    <w:rsid w:val="00890A2B"/>
    <w:rsid w:val="00890DD0"/>
    <w:rsid w:val="00890EDA"/>
    <w:rsid w:val="0089117D"/>
    <w:rsid w:val="00891351"/>
    <w:rsid w:val="008914C1"/>
    <w:rsid w:val="008918B6"/>
    <w:rsid w:val="00891CDA"/>
    <w:rsid w:val="00891DD3"/>
    <w:rsid w:val="00891E0E"/>
    <w:rsid w:val="00891EC1"/>
    <w:rsid w:val="00892052"/>
    <w:rsid w:val="00892069"/>
    <w:rsid w:val="008921D3"/>
    <w:rsid w:val="00892597"/>
    <w:rsid w:val="00892889"/>
    <w:rsid w:val="008928A3"/>
    <w:rsid w:val="008928E2"/>
    <w:rsid w:val="00892968"/>
    <w:rsid w:val="008929EF"/>
    <w:rsid w:val="00892BD5"/>
    <w:rsid w:val="00892E40"/>
    <w:rsid w:val="0089301F"/>
    <w:rsid w:val="008930EA"/>
    <w:rsid w:val="00893176"/>
    <w:rsid w:val="008932F8"/>
    <w:rsid w:val="00893364"/>
    <w:rsid w:val="00893468"/>
    <w:rsid w:val="008935B5"/>
    <w:rsid w:val="008935CA"/>
    <w:rsid w:val="0089367A"/>
    <w:rsid w:val="00893E66"/>
    <w:rsid w:val="00893F5C"/>
    <w:rsid w:val="00894130"/>
    <w:rsid w:val="008946AD"/>
    <w:rsid w:val="008947D6"/>
    <w:rsid w:val="008949A0"/>
    <w:rsid w:val="00894A23"/>
    <w:rsid w:val="00894B23"/>
    <w:rsid w:val="00894C06"/>
    <w:rsid w:val="00894C28"/>
    <w:rsid w:val="008955AA"/>
    <w:rsid w:val="008957F4"/>
    <w:rsid w:val="00895D7C"/>
    <w:rsid w:val="00895DC9"/>
    <w:rsid w:val="00895DD5"/>
    <w:rsid w:val="00896299"/>
    <w:rsid w:val="00896586"/>
    <w:rsid w:val="008966FA"/>
    <w:rsid w:val="00896A79"/>
    <w:rsid w:val="00896C35"/>
    <w:rsid w:val="008974B0"/>
    <w:rsid w:val="0089761B"/>
    <w:rsid w:val="008976C7"/>
    <w:rsid w:val="008977DC"/>
    <w:rsid w:val="00897821"/>
    <w:rsid w:val="00897B43"/>
    <w:rsid w:val="00897BD8"/>
    <w:rsid w:val="00897D75"/>
    <w:rsid w:val="00897F08"/>
    <w:rsid w:val="00897F1A"/>
    <w:rsid w:val="008A082A"/>
    <w:rsid w:val="008A0B68"/>
    <w:rsid w:val="008A0C1C"/>
    <w:rsid w:val="008A0DEB"/>
    <w:rsid w:val="008A119C"/>
    <w:rsid w:val="008A11D7"/>
    <w:rsid w:val="008A1A87"/>
    <w:rsid w:val="008A1B17"/>
    <w:rsid w:val="008A1F57"/>
    <w:rsid w:val="008A1FE2"/>
    <w:rsid w:val="008A2560"/>
    <w:rsid w:val="008A2639"/>
    <w:rsid w:val="008A285C"/>
    <w:rsid w:val="008A29E0"/>
    <w:rsid w:val="008A2F21"/>
    <w:rsid w:val="008A30C3"/>
    <w:rsid w:val="008A3552"/>
    <w:rsid w:val="008A3874"/>
    <w:rsid w:val="008A3875"/>
    <w:rsid w:val="008A3C3F"/>
    <w:rsid w:val="008A40E7"/>
    <w:rsid w:val="008A410E"/>
    <w:rsid w:val="008A4783"/>
    <w:rsid w:val="008A4868"/>
    <w:rsid w:val="008A4886"/>
    <w:rsid w:val="008A4A94"/>
    <w:rsid w:val="008A4C5D"/>
    <w:rsid w:val="008A50D0"/>
    <w:rsid w:val="008A52C5"/>
    <w:rsid w:val="008A53A6"/>
    <w:rsid w:val="008A54F9"/>
    <w:rsid w:val="008A55F9"/>
    <w:rsid w:val="008A5740"/>
    <w:rsid w:val="008A5795"/>
    <w:rsid w:val="008A58E6"/>
    <w:rsid w:val="008A5E4B"/>
    <w:rsid w:val="008A69C3"/>
    <w:rsid w:val="008A6E33"/>
    <w:rsid w:val="008A70ED"/>
    <w:rsid w:val="008A7296"/>
    <w:rsid w:val="008A72A2"/>
    <w:rsid w:val="008A754A"/>
    <w:rsid w:val="008A7E28"/>
    <w:rsid w:val="008B0055"/>
    <w:rsid w:val="008B01D0"/>
    <w:rsid w:val="008B04DB"/>
    <w:rsid w:val="008B057F"/>
    <w:rsid w:val="008B0781"/>
    <w:rsid w:val="008B0976"/>
    <w:rsid w:val="008B0AA0"/>
    <w:rsid w:val="008B0B37"/>
    <w:rsid w:val="008B0C1D"/>
    <w:rsid w:val="008B0CF7"/>
    <w:rsid w:val="008B0DDE"/>
    <w:rsid w:val="008B10B0"/>
    <w:rsid w:val="008B14BE"/>
    <w:rsid w:val="008B1605"/>
    <w:rsid w:val="008B1965"/>
    <w:rsid w:val="008B1EA1"/>
    <w:rsid w:val="008B1F0D"/>
    <w:rsid w:val="008B20BD"/>
    <w:rsid w:val="008B270C"/>
    <w:rsid w:val="008B2AED"/>
    <w:rsid w:val="008B2D5C"/>
    <w:rsid w:val="008B2ED7"/>
    <w:rsid w:val="008B32D0"/>
    <w:rsid w:val="008B3681"/>
    <w:rsid w:val="008B38B2"/>
    <w:rsid w:val="008B3970"/>
    <w:rsid w:val="008B3DB8"/>
    <w:rsid w:val="008B3DD8"/>
    <w:rsid w:val="008B40E8"/>
    <w:rsid w:val="008B4C1F"/>
    <w:rsid w:val="008B4E19"/>
    <w:rsid w:val="008B530A"/>
    <w:rsid w:val="008B5ABC"/>
    <w:rsid w:val="008B5B63"/>
    <w:rsid w:val="008B5C6A"/>
    <w:rsid w:val="008B5CD7"/>
    <w:rsid w:val="008B5D1E"/>
    <w:rsid w:val="008B5EB4"/>
    <w:rsid w:val="008B619C"/>
    <w:rsid w:val="008B6513"/>
    <w:rsid w:val="008B68BB"/>
    <w:rsid w:val="008B72EB"/>
    <w:rsid w:val="008B7810"/>
    <w:rsid w:val="008B7901"/>
    <w:rsid w:val="008B79E7"/>
    <w:rsid w:val="008B7BF1"/>
    <w:rsid w:val="008B7CF7"/>
    <w:rsid w:val="008B7F8B"/>
    <w:rsid w:val="008C017E"/>
    <w:rsid w:val="008C01DB"/>
    <w:rsid w:val="008C0207"/>
    <w:rsid w:val="008C03CB"/>
    <w:rsid w:val="008C0538"/>
    <w:rsid w:val="008C0606"/>
    <w:rsid w:val="008C0D2A"/>
    <w:rsid w:val="008C0DC6"/>
    <w:rsid w:val="008C0E09"/>
    <w:rsid w:val="008C0EB9"/>
    <w:rsid w:val="008C1224"/>
    <w:rsid w:val="008C1697"/>
    <w:rsid w:val="008C1765"/>
    <w:rsid w:val="008C18C9"/>
    <w:rsid w:val="008C18EE"/>
    <w:rsid w:val="008C1945"/>
    <w:rsid w:val="008C1B00"/>
    <w:rsid w:val="008C1BEA"/>
    <w:rsid w:val="008C2084"/>
    <w:rsid w:val="008C2190"/>
    <w:rsid w:val="008C2457"/>
    <w:rsid w:val="008C25A4"/>
    <w:rsid w:val="008C2E20"/>
    <w:rsid w:val="008C303F"/>
    <w:rsid w:val="008C347B"/>
    <w:rsid w:val="008C36B7"/>
    <w:rsid w:val="008C376C"/>
    <w:rsid w:val="008C3B4A"/>
    <w:rsid w:val="008C3DBE"/>
    <w:rsid w:val="008C420C"/>
    <w:rsid w:val="008C46DF"/>
    <w:rsid w:val="008C4E34"/>
    <w:rsid w:val="008C54AC"/>
    <w:rsid w:val="008C5988"/>
    <w:rsid w:val="008C5B47"/>
    <w:rsid w:val="008C5E1D"/>
    <w:rsid w:val="008C6255"/>
    <w:rsid w:val="008C63EF"/>
    <w:rsid w:val="008C66FE"/>
    <w:rsid w:val="008C679A"/>
    <w:rsid w:val="008C6B91"/>
    <w:rsid w:val="008C7092"/>
    <w:rsid w:val="008C7195"/>
    <w:rsid w:val="008C720B"/>
    <w:rsid w:val="008C7437"/>
    <w:rsid w:val="008C77E9"/>
    <w:rsid w:val="008D0071"/>
    <w:rsid w:val="008D0128"/>
    <w:rsid w:val="008D0202"/>
    <w:rsid w:val="008D0330"/>
    <w:rsid w:val="008D03C7"/>
    <w:rsid w:val="008D0502"/>
    <w:rsid w:val="008D0B94"/>
    <w:rsid w:val="008D0C25"/>
    <w:rsid w:val="008D0DFA"/>
    <w:rsid w:val="008D0EFB"/>
    <w:rsid w:val="008D1095"/>
    <w:rsid w:val="008D1274"/>
    <w:rsid w:val="008D164E"/>
    <w:rsid w:val="008D18C3"/>
    <w:rsid w:val="008D1932"/>
    <w:rsid w:val="008D19A4"/>
    <w:rsid w:val="008D19A7"/>
    <w:rsid w:val="008D1BED"/>
    <w:rsid w:val="008D1FC0"/>
    <w:rsid w:val="008D210E"/>
    <w:rsid w:val="008D21B5"/>
    <w:rsid w:val="008D25A3"/>
    <w:rsid w:val="008D277D"/>
    <w:rsid w:val="008D2D6A"/>
    <w:rsid w:val="008D2DD3"/>
    <w:rsid w:val="008D2F24"/>
    <w:rsid w:val="008D2F43"/>
    <w:rsid w:val="008D3258"/>
    <w:rsid w:val="008D3695"/>
    <w:rsid w:val="008D3832"/>
    <w:rsid w:val="008D3E3C"/>
    <w:rsid w:val="008D3E8C"/>
    <w:rsid w:val="008D407C"/>
    <w:rsid w:val="008D40DF"/>
    <w:rsid w:val="008D43FB"/>
    <w:rsid w:val="008D44F2"/>
    <w:rsid w:val="008D49D2"/>
    <w:rsid w:val="008D49E4"/>
    <w:rsid w:val="008D4DCC"/>
    <w:rsid w:val="008D4E3E"/>
    <w:rsid w:val="008D4E7F"/>
    <w:rsid w:val="008D5306"/>
    <w:rsid w:val="008D54E8"/>
    <w:rsid w:val="008D5626"/>
    <w:rsid w:val="008D56BA"/>
    <w:rsid w:val="008D57CE"/>
    <w:rsid w:val="008D5807"/>
    <w:rsid w:val="008D58F8"/>
    <w:rsid w:val="008D5B72"/>
    <w:rsid w:val="008D5EED"/>
    <w:rsid w:val="008D5FC8"/>
    <w:rsid w:val="008D610E"/>
    <w:rsid w:val="008D6207"/>
    <w:rsid w:val="008D655F"/>
    <w:rsid w:val="008D661E"/>
    <w:rsid w:val="008D6818"/>
    <w:rsid w:val="008D6C33"/>
    <w:rsid w:val="008D6D18"/>
    <w:rsid w:val="008D6E13"/>
    <w:rsid w:val="008D6E2B"/>
    <w:rsid w:val="008D7040"/>
    <w:rsid w:val="008D7422"/>
    <w:rsid w:val="008D74B3"/>
    <w:rsid w:val="008D74FB"/>
    <w:rsid w:val="008D7C15"/>
    <w:rsid w:val="008D7F8C"/>
    <w:rsid w:val="008E012C"/>
    <w:rsid w:val="008E0570"/>
    <w:rsid w:val="008E07BB"/>
    <w:rsid w:val="008E07F0"/>
    <w:rsid w:val="008E0982"/>
    <w:rsid w:val="008E0A9B"/>
    <w:rsid w:val="008E0D52"/>
    <w:rsid w:val="008E0E83"/>
    <w:rsid w:val="008E0E93"/>
    <w:rsid w:val="008E11C3"/>
    <w:rsid w:val="008E1586"/>
    <w:rsid w:val="008E1775"/>
    <w:rsid w:val="008E1787"/>
    <w:rsid w:val="008E1870"/>
    <w:rsid w:val="008E1913"/>
    <w:rsid w:val="008E1A42"/>
    <w:rsid w:val="008E1A4C"/>
    <w:rsid w:val="008E1A5B"/>
    <w:rsid w:val="008E1BEA"/>
    <w:rsid w:val="008E1E7F"/>
    <w:rsid w:val="008E2348"/>
    <w:rsid w:val="008E2BB5"/>
    <w:rsid w:val="008E2D27"/>
    <w:rsid w:val="008E3143"/>
    <w:rsid w:val="008E378E"/>
    <w:rsid w:val="008E383A"/>
    <w:rsid w:val="008E3C79"/>
    <w:rsid w:val="008E3D67"/>
    <w:rsid w:val="008E4028"/>
    <w:rsid w:val="008E40B0"/>
    <w:rsid w:val="008E422E"/>
    <w:rsid w:val="008E43F0"/>
    <w:rsid w:val="008E44CC"/>
    <w:rsid w:val="008E4592"/>
    <w:rsid w:val="008E47FC"/>
    <w:rsid w:val="008E4EA9"/>
    <w:rsid w:val="008E5002"/>
    <w:rsid w:val="008E5126"/>
    <w:rsid w:val="008E51A1"/>
    <w:rsid w:val="008E5389"/>
    <w:rsid w:val="008E567F"/>
    <w:rsid w:val="008E570A"/>
    <w:rsid w:val="008E5719"/>
    <w:rsid w:val="008E5C30"/>
    <w:rsid w:val="008E5DA8"/>
    <w:rsid w:val="008E5F6F"/>
    <w:rsid w:val="008E6215"/>
    <w:rsid w:val="008E627B"/>
    <w:rsid w:val="008E6590"/>
    <w:rsid w:val="008E69E8"/>
    <w:rsid w:val="008E6ACD"/>
    <w:rsid w:val="008E6CF4"/>
    <w:rsid w:val="008E6F43"/>
    <w:rsid w:val="008E7436"/>
    <w:rsid w:val="008E7DA7"/>
    <w:rsid w:val="008E7EEA"/>
    <w:rsid w:val="008F0471"/>
    <w:rsid w:val="008F0D97"/>
    <w:rsid w:val="008F1027"/>
    <w:rsid w:val="008F1860"/>
    <w:rsid w:val="008F189F"/>
    <w:rsid w:val="008F1AC5"/>
    <w:rsid w:val="008F1F1D"/>
    <w:rsid w:val="008F2019"/>
    <w:rsid w:val="008F2094"/>
    <w:rsid w:val="008F23A2"/>
    <w:rsid w:val="008F249C"/>
    <w:rsid w:val="008F2BD4"/>
    <w:rsid w:val="008F2E95"/>
    <w:rsid w:val="008F30F7"/>
    <w:rsid w:val="008F3251"/>
    <w:rsid w:val="008F35B1"/>
    <w:rsid w:val="008F3D91"/>
    <w:rsid w:val="008F3EBC"/>
    <w:rsid w:val="008F45CE"/>
    <w:rsid w:val="008F45FD"/>
    <w:rsid w:val="008F473D"/>
    <w:rsid w:val="008F4A75"/>
    <w:rsid w:val="008F4B8C"/>
    <w:rsid w:val="008F4CEF"/>
    <w:rsid w:val="008F4E87"/>
    <w:rsid w:val="008F4EC5"/>
    <w:rsid w:val="008F5540"/>
    <w:rsid w:val="008F570E"/>
    <w:rsid w:val="008F58FC"/>
    <w:rsid w:val="008F5A31"/>
    <w:rsid w:val="008F5AA7"/>
    <w:rsid w:val="008F5E64"/>
    <w:rsid w:val="008F5F32"/>
    <w:rsid w:val="008F61B6"/>
    <w:rsid w:val="008F63C2"/>
    <w:rsid w:val="008F68A2"/>
    <w:rsid w:val="008F68F9"/>
    <w:rsid w:val="008F692A"/>
    <w:rsid w:val="008F6C58"/>
    <w:rsid w:val="008F6CC1"/>
    <w:rsid w:val="008F6DA3"/>
    <w:rsid w:val="008F737B"/>
    <w:rsid w:val="008F74AB"/>
    <w:rsid w:val="008F7788"/>
    <w:rsid w:val="008F78F2"/>
    <w:rsid w:val="008F7ACE"/>
    <w:rsid w:val="008F7BB5"/>
    <w:rsid w:val="008F7D98"/>
    <w:rsid w:val="008F7E76"/>
    <w:rsid w:val="008F7F8E"/>
    <w:rsid w:val="009006A2"/>
    <w:rsid w:val="00901028"/>
    <w:rsid w:val="009013E2"/>
    <w:rsid w:val="00901E9F"/>
    <w:rsid w:val="00901FB4"/>
    <w:rsid w:val="0090218E"/>
    <w:rsid w:val="00902404"/>
    <w:rsid w:val="00902691"/>
    <w:rsid w:val="00902F99"/>
    <w:rsid w:val="00903092"/>
    <w:rsid w:val="00903572"/>
    <w:rsid w:val="00903820"/>
    <w:rsid w:val="00903C0A"/>
    <w:rsid w:val="009043DA"/>
    <w:rsid w:val="0090452F"/>
    <w:rsid w:val="009047A6"/>
    <w:rsid w:val="00904A70"/>
    <w:rsid w:val="00904D7F"/>
    <w:rsid w:val="0090540B"/>
    <w:rsid w:val="00905721"/>
    <w:rsid w:val="00905809"/>
    <w:rsid w:val="009059AD"/>
    <w:rsid w:val="00905DD6"/>
    <w:rsid w:val="00905EAC"/>
    <w:rsid w:val="0090627D"/>
    <w:rsid w:val="00906359"/>
    <w:rsid w:val="0090646C"/>
    <w:rsid w:val="009064F4"/>
    <w:rsid w:val="009067CC"/>
    <w:rsid w:val="00906831"/>
    <w:rsid w:val="00906A82"/>
    <w:rsid w:val="00906C07"/>
    <w:rsid w:val="009070E1"/>
    <w:rsid w:val="0090752F"/>
    <w:rsid w:val="00907539"/>
    <w:rsid w:val="009079F7"/>
    <w:rsid w:val="00907D15"/>
    <w:rsid w:val="00907E3C"/>
    <w:rsid w:val="00907EB8"/>
    <w:rsid w:val="0091025C"/>
    <w:rsid w:val="009104DA"/>
    <w:rsid w:val="0091062F"/>
    <w:rsid w:val="00910719"/>
    <w:rsid w:val="009107C8"/>
    <w:rsid w:val="00910AF0"/>
    <w:rsid w:val="00910D6F"/>
    <w:rsid w:val="00911129"/>
    <w:rsid w:val="00911CEA"/>
    <w:rsid w:val="00911ECE"/>
    <w:rsid w:val="00911EFA"/>
    <w:rsid w:val="0091206C"/>
    <w:rsid w:val="0091219E"/>
    <w:rsid w:val="00912366"/>
    <w:rsid w:val="00912710"/>
    <w:rsid w:val="009128BE"/>
    <w:rsid w:val="00912F32"/>
    <w:rsid w:val="00913196"/>
    <w:rsid w:val="009131B8"/>
    <w:rsid w:val="0091344E"/>
    <w:rsid w:val="00913487"/>
    <w:rsid w:val="009136FE"/>
    <w:rsid w:val="009141E8"/>
    <w:rsid w:val="00914829"/>
    <w:rsid w:val="009148AD"/>
    <w:rsid w:val="00914932"/>
    <w:rsid w:val="00914BA0"/>
    <w:rsid w:val="0091501F"/>
    <w:rsid w:val="00915024"/>
    <w:rsid w:val="0091530B"/>
    <w:rsid w:val="00915484"/>
    <w:rsid w:val="00915A6E"/>
    <w:rsid w:val="00915EE3"/>
    <w:rsid w:val="00915F85"/>
    <w:rsid w:val="00915F8B"/>
    <w:rsid w:val="009165D3"/>
    <w:rsid w:val="0091688F"/>
    <w:rsid w:val="00916957"/>
    <w:rsid w:val="00916FCD"/>
    <w:rsid w:val="0091706B"/>
    <w:rsid w:val="009170B2"/>
    <w:rsid w:val="00917204"/>
    <w:rsid w:val="00917335"/>
    <w:rsid w:val="009175AD"/>
    <w:rsid w:val="00917F41"/>
    <w:rsid w:val="00917F43"/>
    <w:rsid w:val="009202C3"/>
    <w:rsid w:val="00920583"/>
    <w:rsid w:val="0092058D"/>
    <w:rsid w:val="00920646"/>
    <w:rsid w:val="00920C0E"/>
    <w:rsid w:val="00920C73"/>
    <w:rsid w:val="00920CED"/>
    <w:rsid w:val="00921098"/>
    <w:rsid w:val="009212AA"/>
    <w:rsid w:val="0092140E"/>
    <w:rsid w:val="0092155B"/>
    <w:rsid w:val="0092158C"/>
    <w:rsid w:val="00921922"/>
    <w:rsid w:val="009219AA"/>
    <w:rsid w:val="00921A77"/>
    <w:rsid w:val="00921CDA"/>
    <w:rsid w:val="00921D93"/>
    <w:rsid w:val="00921F89"/>
    <w:rsid w:val="00922489"/>
    <w:rsid w:val="009224A1"/>
    <w:rsid w:val="00922836"/>
    <w:rsid w:val="00922C6D"/>
    <w:rsid w:val="00922C90"/>
    <w:rsid w:val="00922F86"/>
    <w:rsid w:val="0092376E"/>
    <w:rsid w:val="00923958"/>
    <w:rsid w:val="009239CB"/>
    <w:rsid w:val="00923AF0"/>
    <w:rsid w:val="00923CDB"/>
    <w:rsid w:val="00923E5F"/>
    <w:rsid w:val="00924161"/>
    <w:rsid w:val="009243AD"/>
    <w:rsid w:val="00924865"/>
    <w:rsid w:val="009251B8"/>
    <w:rsid w:val="009253E8"/>
    <w:rsid w:val="00925740"/>
    <w:rsid w:val="00925821"/>
    <w:rsid w:val="00925AF1"/>
    <w:rsid w:val="00925BD1"/>
    <w:rsid w:val="00925EFD"/>
    <w:rsid w:val="00925F46"/>
    <w:rsid w:val="009265EC"/>
    <w:rsid w:val="00926600"/>
    <w:rsid w:val="009267BB"/>
    <w:rsid w:val="00926922"/>
    <w:rsid w:val="00926D90"/>
    <w:rsid w:val="00926E2E"/>
    <w:rsid w:val="00926E94"/>
    <w:rsid w:val="00926F26"/>
    <w:rsid w:val="00927101"/>
    <w:rsid w:val="009273CB"/>
    <w:rsid w:val="009274C4"/>
    <w:rsid w:val="00927549"/>
    <w:rsid w:val="00927579"/>
    <w:rsid w:val="00927980"/>
    <w:rsid w:val="00927F1A"/>
    <w:rsid w:val="009300EC"/>
    <w:rsid w:val="009303D5"/>
    <w:rsid w:val="00930639"/>
    <w:rsid w:val="00930B26"/>
    <w:rsid w:val="00930CB1"/>
    <w:rsid w:val="00930D6C"/>
    <w:rsid w:val="00931255"/>
    <w:rsid w:val="0093161D"/>
    <w:rsid w:val="00931A95"/>
    <w:rsid w:val="00932044"/>
    <w:rsid w:val="00932062"/>
    <w:rsid w:val="00932335"/>
    <w:rsid w:val="00932340"/>
    <w:rsid w:val="00933245"/>
    <w:rsid w:val="00933328"/>
    <w:rsid w:val="00933879"/>
    <w:rsid w:val="00933894"/>
    <w:rsid w:val="009338AB"/>
    <w:rsid w:val="00933955"/>
    <w:rsid w:val="0093414D"/>
    <w:rsid w:val="009346DF"/>
    <w:rsid w:val="00934A4E"/>
    <w:rsid w:val="00934BA7"/>
    <w:rsid w:val="0093514E"/>
    <w:rsid w:val="00935192"/>
    <w:rsid w:val="00935357"/>
    <w:rsid w:val="009353E8"/>
    <w:rsid w:val="00935A5B"/>
    <w:rsid w:val="00935AD1"/>
    <w:rsid w:val="00935C4E"/>
    <w:rsid w:val="0093628D"/>
    <w:rsid w:val="0093664D"/>
    <w:rsid w:val="009366A6"/>
    <w:rsid w:val="0093672E"/>
    <w:rsid w:val="009371A4"/>
    <w:rsid w:val="0093723B"/>
    <w:rsid w:val="00937BAC"/>
    <w:rsid w:val="00937FD9"/>
    <w:rsid w:val="009400D7"/>
    <w:rsid w:val="009408EA"/>
    <w:rsid w:val="00940AB5"/>
    <w:rsid w:val="00940B6F"/>
    <w:rsid w:val="00940D1F"/>
    <w:rsid w:val="009411BB"/>
    <w:rsid w:val="009414D6"/>
    <w:rsid w:val="009415CF"/>
    <w:rsid w:val="00941800"/>
    <w:rsid w:val="00941AC1"/>
    <w:rsid w:val="00941D26"/>
    <w:rsid w:val="00941FE1"/>
    <w:rsid w:val="00942C6B"/>
    <w:rsid w:val="00942C9A"/>
    <w:rsid w:val="00942F59"/>
    <w:rsid w:val="009430A1"/>
    <w:rsid w:val="00943249"/>
    <w:rsid w:val="00943373"/>
    <w:rsid w:val="00943375"/>
    <w:rsid w:val="009433ED"/>
    <w:rsid w:val="0094344B"/>
    <w:rsid w:val="00943B54"/>
    <w:rsid w:val="00943D3C"/>
    <w:rsid w:val="0094403F"/>
    <w:rsid w:val="009440DD"/>
    <w:rsid w:val="00944273"/>
    <w:rsid w:val="00944278"/>
    <w:rsid w:val="0094452A"/>
    <w:rsid w:val="0094470B"/>
    <w:rsid w:val="00944763"/>
    <w:rsid w:val="009449C3"/>
    <w:rsid w:val="009449C4"/>
    <w:rsid w:val="00944B2A"/>
    <w:rsid w:val="00944CCC"/>
    <w:rsid w:val="0094578B"/>
    <w:rsid w:val="00945929"/>
    <w:rsid w:val="00945994"/>
    <w:rsid w:val="00945BF0"/>
    <w:rsid w:val="00945CC5"/>
    <w:rsid w:val="00945D61"/>
    <w:rsid w:val="00945E96"/>
    <w:rsid w:val="00945FEE"/>
    <w:rsid w:val="00946450"/>
    <w:rsid w:val="00946758"/>
    <w:rsid w:val="00946944"/>
    <w:rsid w:val="009469B0"/>
    <w:rsid w:val="009469FF"/>
    <w:rsid w:val="00946AB6"/>
    <w:rsid w:val="00946BA6"/>
    <w:rsid w:val="0094736D"/>
    <w:rsid w:val="00947407"/>
    <w:rsid w:val="009479D2"/>
    <w:rsid w:val="00947A2F"/>
    <w:rsid w:val="00947D7D"/>
    <w:rsid w:val="00947FDB"/>
    <w:rsid w:val="00950143"/>
    <w:rsid w:val="00950165"/>
    <w:rsid w:val="009509A6"/>
    <w:rsid w:val="00950B2B"/>
    <w:rsid w:val="00950D07"/>
    <w:rsid w:val="00950DF6"/>
    <w:rsid w:val="00950E8B"/>
    <w:rsid w:val="009513C1"/>
    <w:rsid w:val="009514D2"/>
    <w:rsid w:val="00951632"/>
    <w:rsid w:val="00951A3A"/>
    <w:rsid w:val="00951AB5"/>
    <w:rsid w:val="00951B46"/>
    <w:rsid w:val="00951DD3"/>
    <w:rsid w:val="009521AE"/>
    <w:rsid w:val="0095246A"/>
    <w:rsid w:val="00952634"/>
    <w:rsid w:val="009527DB"/>
    <w:rsid w:val="00952BFE"/>
    <w:rsid w:val="00952F63"/>
    <w:rsid w:val="00953194"/>
    <w:rsid w:val="009533AD"/>
    <w:rsid w:val="0095347E"/>
    <w:rsid w:val="00953914"/>
    <w:rsid w:val="00953BCF"/>
    <w:rsid w:val="00953BEA"/>
    <w:rsid w:val="00953E48"/>
    <w:rsid w:val="00953F2E"/>
    <w:rsid w:val="00954177"/>
    <w:rsid w:val="00954256"/>
    <w:rsid w:val="009549DB"/>
    <w:rsid w:val="00954CF8"/>
    <w:rsid w:val="00954ED2"/>
    <w:rsid w:val="00954F8B"/>
    <w:rsid w:val="0095502E"/>
    <w:rsid w:val="009550E7"/>
    <w:rsid w:val="009550ED"/>
    <w:rsid w:val="00955193"/>
    <w:rsid w:val="00955347"/>
    <w:rsid w:val="00955555"/>
    <w:rsid w:val="00955D0B"/>
    <w:rsid w:val="009561F6"/>
    <w:rsid w:val="00956254"/>
    <w:rsid w:val="0095643F"/>
    <w:rsid w:val="0095659D"/>
    <w:rsid w:val="00956C83"/>
    <w:rsid w:val="00956CB4"/>
    <w:rsid w:val="00956E45"/>
    <w:rsid w:val="00957175"/>
    <w:rsid w:val="00957BCB"/>
    <w:rsid w:val="00957C01"/>
    <w:rsid w:val="00957E9D"/>
    <w:rsid w:val="00960005"/>
    <w:rsid w:val="0096000D"/>
    <w:rsid w:val="00960078"/>
    <w:rsid w:val="00960573"/>
    <w:rsid w:val="009606B2"/>
    <w:rsid w:val="0096075B"/>
    <w:rsid w:val="00960848"/>
    <w:rsid w:val="00960FE0"/>
    <w:rsid w:val="009611BD"/>
    <w:rsid w:val="0096127B"/>
    <w:rsid w:val="0096135B"/>
    <w:rsid w:val="009618A6"/>
    <w:rsid w:val="00961CAC"/>
    <w:rsid w:val="009621F8"/>
    <w:rsid w:val="00962349"/>
    <w:rsid w:val="00962570"/>
    <w:rsid w:val="0096266E"/>
    <w:rsid w:val="00962959"/>
    <w:rsid w:val="00962967"/>
    <w:rsid w:val="00962BB6"/>
    <w:rsid w:val="00962D37"/>
    <w:rsid w:val="00962DD5"/>
    <w:rsid w:val="009630BA"/>
    <w:rsid w:val="00963409"/>
    <w:rsid w:val="009634D2"/>
    <w:rsid w:val="0096351F"/>
    <w:rsid w:val="00963805"/>
    <w:rsid w:val="00963C02"/>
    <w:rsid w:val="00963C4B"/>
    <w:rsid w:val="0096414A"/>
    <w:rsid w:val="009641B8"/>
    <w:rsid w:val="00964287"/>
    <w:rsid w:val="00964BC7"/>
    <w:rsid w:val="00964DA3"/>
    <w:rsid w:val="00964FF5"/>
    <w:rsid w:val="0096517E"/>
    <w:rsid w:val="00965389"/>
    <w:rsid w:val="00965430"/>
    <w:rsid w:val="009654AA"/>
    <w:rsid w:val="0096588B"/>
    <w:rsid w:val="009659A1"/>
    <w:rsid w:val="00965EA1"/>
    <w:rsid w:val="00965F7A"/>
    <w:rsid w:val="0096641B"/>
    <w:rsid w:val="0096671B"/>
    <w:rsid w:val="0096679F"/>
    <w:rsid w:val="00966A12"/>
    <w:rsid w:val="00966BED"/>
    <w:rsid w:val="00966FE1"/>
    <w:rsid w:val="009670FA"/>
    <w:rsid w:val="0096786B"/>
    <w:rsid w:val="00967B69"/>
    <w:rsid w:val="00967C5A"/>
    <w:rsid w:val="00967CB7"/>
    <w:rsid w:val="00967CF2"/>
    <w:rsid w:val="00967F4F"/>
    <w:rsid w:val="0097006C"/>
    <w:rsid w:val="00970830"/>
    <w:rsid w:val="00970942"/>
    <w:rsid w:val="00970ADF"/>
    <w:rsid w:val="00971063"/>
    <w:rsid w:val="00971110"/>
    <w:rsid w:val="00971122"/>
    <w:rsid w:val="00971223"/>
    <w:rsid w:val="0097130E"/>
    <w:rsid w:val="00971393"/>
    <w:rsid w:val="009713A8"/>
    <w:rsid w:val="009713AD"/>
    <w:rsid w:val="009713E9"/>
    <w:rsid w:val="00971972"/>
    <w:rsid w:val="00971AA4"/>
    <w:rsid w:val="00971C28"/>
    <w:rsid w:val="00971CDA"/>
    <w:rsid w:val="00971D99"/>
    <w:rsid w:val="00971F1F"/>
    <w:rsid w:val="00972B60"/>
    <w:rsid w:val="00972B6D"/>
    <w:rsid w:val="00972CC5"/>
    <w:rsid w:val="00972E3D"/>
    <w:rsid w:val="00973185"/>
    <w:rsid w:val="009732BE"/>
    <w:rsid w:val="0097363E"/>
    <w:rsid w:val="00973719"/>
    <w:rsid w:val="00973978"/>
    <w:rsid w:val="009739AF"/>
    <w:rsid w:val="00973B29"/>
    <w:rsid w:val="00973C68"/>
    <w:rsid w:val="00974275"/>
    <w:rsid w:val="009742A5"/>
    <w:rsid w:val="00974427"/>
    <w:rsid w:val="009746EE"/>
    <w:rsid w:val="00974A37"/>
    <w:rsid w:val="00974CAC"/>
    <w:rsid w:val="00974D6A"/>
    <w:rsid w:val="00974D9D"/>
    <w:rsid w:val="00974F6B"/>
    <w:rsid w:val="00975149"/>
    <w:rsid w:val="00975320"/>
    <w:rsid w:val="00975385"/>
    <w:rsid w:val="00975929"/>
    <w:rsid w:val="00975957"/>
    <w:rsid w:val="00975AD2"/>
    <w:rsid w:val="00975E27"/>
    <w:rsid w:val="0097650C"/>
    <w:rsid w:val="0097664E"/>
    <w:rsid w:val="00976837"/>
    <w:rsid w:val="0097693F"/>
    <w:rsid w:val="00977039"/>
    <w:rsid w:val="009771EE"/>
    <w:rsid w:val="0097735C"/>
    <w:rsid w:val="00977390"/>
    <w:rsid w:val="00977815"/>
    <w:rsid w:val="0097782C"/>
    <w:rsid w:val="00977896"/>
    <w:rsid w:val="00977BF1"/>
    <w:rsid w:val="00977DAA"/>
    <w:rsid w:val="00977E27"/>
    <w:rsid w:val="00977E76"/>
    <w:rsid w:val="00980353"/>
    <w:rsid w:val="009805B5"/>
    <w:rsid w:val="009806AD"/>
    <w:rsid w:val="009809E4"/>
    <w:rsid w:val="00980BAA"/>
    <w:rsid w:val="00980D0E"/>
    <w:rsid w:val="00980EDA"/>
    <w:rsid w:val="00981014"/>
    <w:rsid w:val="00981117"/>
    <w:rsid w:val="00981369"/>
    <w:rsid w:val="00981389"/>
    <w:rsid w:val="009813D4"/>
    <w:rsid w:val="00981CFB"/>
    <w:rsid w:val="00981D94"/>
    <w:rsid w:val="00981DAF"/>
    <w:rsid w:val="00981E66"/>
    <w:rsid w:val="0098282A"/>
    <w:rsid w:val="00982953"/>
    <w:rsid w:val="00982B09"/>
    <w:rsid w:val="00982C0A"/>
    <w:rsid w:val="00983593"/>
    <w:rsid w:val="0098361D"/>
    <w:rsid w:val="00983C83"/>
    <w:rsid w:val="00983F42"/>
    <w:rsid w:val="00983FB9"/>
    <w:rsid w:val="00984300"/>
    <w:rsid w:val="00984381"/>
    <w:rsid w:val="00984524"/>
    <w:rsid w:val="0098496B"/>
    <w:rsid w:val="00984DA0"/>
    <w:rsid w:val="00984E24"/>
    <w:rsid w:val="00984ED7"/>
    <w:rsid w:val="00985289"/>
    <w:rsid w:val="00985B10"/>
    <w:rsid w:val="009861FB"/>
    <w:rsid w:val="00986337"/>
    <w:rsid w:val="0098681C"/>
    <w:rsid w:val="00986950"/>
    <w:rsid w:val="009869EE"/>
    <w:rsid w:val="00986AD8"/>
    <w:rsid w:val="00986B0D"/>
    <w:rsid w:val="00986BB8"/>
    <w:rsid w:val="00986DC7"/>
    <w:rsid w:val="00986F72"/>
    <w:rsid w:val="00987200"/>
    <w:rsid w:val="009872AC"/>
    <w:rsid w:val="00987E0F"/>
    <w:rsid w:val="009901C1"/>
    <w:rsid w:val="0099022B"/>
    <w:rsid w:val="00990236"/>
    <w:rsid w:val="00990237"/>
    <w:rsid w:val="00990329"/>
    <w:rsid w:val="00990407"/>
    <w:rsid w:val="00990653"/>
    <w:rsid w:val="0099091A"/>
    <w:rsid w:val="00990D8C"/>
    <w:rsid w:val="00991085"/>
    <w:rsid w:val="009910A2"/>
    <w:rsid w:val="00991249"/>
    <w:rsid w:val="009912FD"/>
    <w:rsid w:val="00991406"/>
    <w:rsid w:val="009916E6"/>
    <w:rsid w:val="00991730"/>
    <w:rsid w:val="00991898"/>
    <w:rsid w:val="00991AC1"/>
    <w:rsid w:val="00991E8E"/>
    <w:rsid w:val="00991EBC"/>
    <w:rsid w:val="00992332"/>
    <w:rsid w:val="009923D6"/>
    <w:rsid w:val="00992565"/>
    <w:rsid w:val="00992575"/>
    <w:rsid w:val="00992CE1"/>
    <w:rsid w:val="00992E99"/>
    <w:rsid w:val="0099303E"/>
    <w:rsid w:val="00993326"/>
    <w:rsid w:val="0099340C"/>
    <w:rsid w:val="009934F3"/>
    <w:rsid w:val="0099351C"/>
    <w:rsid w:val="00993645"/>
    <w:rsid w:val="00993806"/>
    <w:rsid w:val="00993B4E"/>
    <w:rsid w:val="00993C87"/>
    <w:rsid w:val="00993DA7"/>
    <w:rsid w:val="00993E19"/>
    <w:rsid w:val="00993EBD"/>
    <w:rsid w:val="00994384"/>
    <w:rsid w:val="00994580"/>
    <w:rsid w:val="009947F3"/>
    <w:rsid w:val="009948AD"/>
    <w:rsid w:val="009948C2"/>
    <w:rsid w:val="00994D75"/>
    <w:rsid w:val="00994E83"/>
    <w:rsid w:val="00994EFE"/>
    <w:rsid w:val="00995607"/>
    <w:rsid w:val="0099567A"/>
    <w:rsid w:val="00995831"/>
    <w:rsid w:val="009958FB"/>
    <w:rsid w:val="009959BA"/>
    <w:rsid w:val="00996787"/>
    <w:rsid w:val="009968CC"/>
    <w:rsid w:val="00996B09"/>
    <w:rsid w:val="00996F43"/>
    <w:rsid w:val="0099701B"/>
    <w:rsid w:val="00997288"/>
    <w:rsid w:val="0099741F"/>
    <w:rsid w:val="00997576"/>
    <w:rsid w:val="00997621"/>
    <w:rsid w:val="0099773D"/>
    <w:rsid w:val="00997980"/>
    <w:rsid w:val="00997A6D"/>
    <w:rsid w:val="00997F7B"/>
    <w:rsid w:val="00997FD1"/>
    <w:rsid w:val="009A012E"/>
    <w:rsid w:val="009A01B4"/>
    <w:rsid w:val="009A0514"/>
    <w:rsid w:val="009A0966"/>
    <w:rsid w:val="009A0A0E"/>
    <w:rsid w:val="009A0D5A"/>
    <w:rsid w:val="009A0D92"/>
    <w:rsid w:val="009A0DC4"/>
    <w:rsid w:val="009A0F69"/>
    <w:rsid w:val="009A1306"/>
    <w:rsid w:val="009A1607"/>
    <w:rsid w:val="009A1A90"/>
    <w:rsid w:val="009A1BAC"/>
    <w:rsid w:val="009A1F09"/>
    <w:rsid w:val="009A242E"/>
    <w:rsid w:val="009A2580"/>
    <w:rsid w:val="009A26C6"/>
    <w:rsid w:val="009A26F6"/>
    <w:rsid w:val="009A29C6"/>
    <w:rsid w:val="009A2BF3"/>
    <w:rsid w:val="009A2E22"/>
    <w:rsid w:val="009A2F71"/>
    <w:rsid w:val="009A301C"/>
    <w:rsid w:val="009A3094"/>
    <w:rsid w:val="009A3334"/>
    <w:rsid w:val="009A3408"/>
    <w:rsid w:val="009A399F"/>
    <w:rsid w:val="009A3A0C"/>
    <w:rsid w:val="009A3A79"/>
    <w:rsid w:val="009A4367"/>
    <w:rsid w:val="009A4521"/>
    <w:rsid w:val="009A46E6"/>
    <w:rsid w:val="009A46F4"/>
    <w:rsid w:val="009A494A"/>
    <w:rsid w:val="009A4D97"/>
    <w:rsid w:val="009A4DF0"/>
    <w:rsid w:val="009A5056"/>
    <w:rsid w:val="009A5394"/>
    <w:rsid w:val="009A571B"/>
    <w:rsid w:val="009A59F3"/>
    <w:rsid w:val="009A5A2E"/>
    <w:rsid w:val="009A5EF6"/>
    <w:rsid w:val="009A6078"/>
    <w:rsid w:val="009A69B7"/>
    <w:rsid w:val="009A77EA"/>
    <w:rsid w:val="009A7CEB"/>
    <w:rsid w:val="009A7D7C"/>
    <w:rsid w:val="009B023D"/>
    <w:rsid w:val="009B034B"/>
    <w:rsid w:val="009B04A4"/>
    <w:rsid w:val="009B0E83"/>
    <w:rsid w:val="009B0E88"/>
    <w:rsid w:val="009B1027"/>
    <w:rsid w:val="009B16E7"/>
    <w:rsid w:val="009B18B5"/>
    <w:rsid w:val="009B1CB5"/>
    <w:rsid w:val="009B1E4C"/>
    <w:rsid w:val="009B1FC9"/>
    <w:rsid w:val="009B2924"/>
    <w:rsid w:val="009B2D0E"/>
    <w:rsid w:val="009B2DDB"/>
    <w:rsid w:val="009B3394"/>
    <w:rsid w:val="009B347A"/>
    <w:rsid w:val="009B35F5"/>
    <w:rsid w:val="009B3653"/>
    <w:rsid w:val="009B3BD3"/>
    <w:rsid w:val="009B3FAC"/>
    <w:rsid w:val="009B4217"/>
    <w:rsid w:val="009B426C"/>
    <w:rsid w:val="009B4421"/>
    <w:rsid w:val="009B4A85"/>
    <w:rsid w:val="009B4AA1"/>
    <w:rsid w:val="009B4D61"/>
    <w:rsid w:val="009B4D87"/>
    <w:rsid w:val="009B4E42"/>
    <w:rsid w:val="009B4ED5"/>
    <w:rsid w:val="009B546D"/>
    <w:rsid w:val="009B56BA"/>
    <w:rsid w:val="009B5F2A"/>
    <w:rsid w:val="009B60F2"/>
    <w:rsid w:val="009B61DA"/>
    <w:rsid w:val="009B65D1"/>
    <w:rsid w:val="009B6B6F"/>
    <w:rsid w:val="009B7027"/>
    <w:rsid w:val="009B76B5"/>
    <w:rsid w:val="009B7A6B"/>
    <w:rsid w:val="009B7BDD"/>
    <w:rsid w:val="009B7C1E"/>
    <w:rsid w:val="009B7CE7"/>
    <w:rsid w:val="009B7ED9"/>
    <w:rsid w:val="009C029A"/>
    <w:rsid w:val="009C062F"/>
    <w:rsid w:val="009C06D5"/>
    <w:rsid w:val="009C09BC"/>
    <w:rsid w:val="009C0A19"/>
    <w:rsid w:val="009C0BC2"/>
    <w:rsid w:val="009C0BF2"/>
    <w:rsid w:val="009C14FA"/>
    <w:rsid w:val="009C158B"/>
    <w:rsid w:val="009C16F0"/>
    <w:rsid w:val="009C173D"/>
    <w:rsid w:val="009C17E2"/>
    <w:rsid w:val="009C1883"/>
    <w:rsid w:val="009C1985"/>
    <w:rsid w:val="009C1B3D"/>
    <w:rsid w:val="009C1BE8"/>
    <w:rsid w:val="009C1EB0"/>
    <w:rsid w:val="009C248E"/>
    <w:rsid w:val="009C269B"/>
    <w:rsid w:val="009C30FB"/>
    <w:rsid w:val="009C3262"/>
    <w:rsid w:val="009C3B63"/>
    <w:rsid w:val="009C3BBD"/>
    <w:rsid w:val="009C3D33"/>
    <w:rsid w:val="009C4065"/>
    <w:rsid w:val="009C4336"/>
    <w:rsid w:val="009C449B"/>
    <w:rsid w:val="009C4527"/>
    <w:rsid w:val="009C46A7"/>
    <w:rsid w:val="009C4869"/>
    <w:rsid w:val="009C4CC7"/>
    <w:rsid w:val="009C4D0E"/>
    <w:rsid w:val="009C51B7"/>
    <w:rsid w:val="009C5430"/>
    <w:rsid w:val="009C54A3"/>
    <w:rsid w:val="009C55AC"/>
    <w:rsid w:val="009C55CA"/>
    <w:rsid w:val="009C575A"/>
    <w:rsid w:val="009C59B2"/>
    <w:rsid w:val="009C5A3F"/>
    <w:rsid w:val="009C5DBA"/>
    <w:rsid w:val="009C5DEE"/>
    <w:rsid w:val="009C5FCD"/>
    <w:rsid w:val="009C611E"/>
    <w:rsid w:val="009C646C"/>
    <w:rsid w:val="009C647B"/>
    <w:rsid w:val="009C6C2A"/>
    <w:rsid w:val="009C6EC8"/>
    <w:rsid w:val="009C7155"/>
    <w:rsid w:val="009C7341"/>
    <w:rsid w:val="009C7442"/>
    <w:rsid w:val="009C752E"/>
    <w:rsid w:val="009C7812"/>
    <w:rsid w:val="009D05D6"/>
    <w:rsid w:val="009D0AB1"/>
    <w:rsid w:val="009D0B46"/>
    <w:rsid w:val="009D0B66"/>
    <w:rsid w:val="009D0BEE"/>
    <w:rsid w:val="009D10A6"/>
    <w:rsid w:val="009D1331"/>
    <w:rsid w:val="009D1352"/>
    <w:rsid w:val="009D1761"/>
    <w:rsid w:val="009D17C8"/>
    <w:rsid w:val="009D190F"/>
    <w:rsid w:val="009D1B35"/>
    <w:rsid w:val="009D2019"/>
    <w:rsid w:val="009D20CF"/>
    <w:rsid w:val="009D2169"/>
    <w:rsid w:val="009D2228"/>
    <w:rsid w:val="009D265C"/>
    <w:rsid w:val="009D2683"/>
    <w:rsid w:val="009D2785"/>
    <w:rsid w:val="009D2B28"/>
    <w:rsid w:val="009D2E18"/>
    <w:rsid w:val="009D3100"/>
    <w:rsid w:val="009D33F8"/>
    <w:rsid w:val="009D3647"/>
    <w:rsid w:val="009D3776"/>
    <w:rsid w:val="009D3B93"/>
    <w:rsid w:val="009D3BAA"/>
    <w:rsid w:val="009D3C98"/>
    <w:rsid w:val="009D3DA7"/>
    <w:rsid w:val="009D418E"/>
    <w:rsid w:val="009D4251"/>
    <w:rsid w:val="009D436B"/>
    <w:rsid w:val="009D4435"/>
    <w:rsid w:val="009D45C6"/>
    <w:rsid w:val="009D45E0"/>
    <w:rsid w:val="009D4612"/>
    <w:rsid w:val="009D46B5"/>
    <w:rsid w:val="009D48FA"/>
    <w:rsid w:val="009D4C9F"/>
    <w:rsid w:val="009D50EF"/>
    <w:rsid w:val="009D514A"/>
    <w:rsid w:val="009D5305"/>
    <w:rsid w:val="009D5375"/>
    <w:rsid w:val="009D59AC"/>
    <w:rsid w:val="009D59D7"/>
    <w:rsid w:val="009D5D6E"/>
    <w:rsid w:val="009D6803"/>
    <w:rsid w:val="009D7026"/>
    <w:rsid w:val="009D7419"/>
    <w:rsid w:val="009D7C85"/>
    <w:rsid w:val="009D7FC4"/>
    <w:rsid w:val="009E024B"/>
    <w:rsid w:val="009E024C"/>
    <w:rsid w:val="009E0307"/>
    <w:rsid w:val="009E0517"/>
    <w:rsid w:val="009E0521"/>
    <w:rsid w:val="009E0793"/>
    <w:rsid w:val="009E08B9"/>
    <w:rsid w:val="009E0A12"/>
    <w:rsid w:val="009E0C25"/>
    <w:rsid w:val="009E0C7F"/>
    <w:rsid w:val="009E12B2"/>
    <w:rsid w:val="009E133A"/>
    <w:rsid w:val="009E166B"/>
    <w:rsid w:val="009E18EE"/>
    <w:rsid w:val="009E19A3"/>
    <w:rsid w:val="009E1AA7"/>
    <w:rsid w:val="009E1F31"/>
    <w:rsid w:val="009E1FCC"/>
    <w:rsid w:val="009E2020"/>
    <w:rsid w:val="009E22EC"/>
    <w:rsid w:val="009E2627"/>
    <w:rsid w:val="009E2749"/>
    <w:rsid w:val="009E27A4"/>
    <w:rsid w:val="009E283E"/>
    <w:rsid w:val="009E2922"/>
    <w:rsid w:val="009E2AD3"/>
    <w:rsid w:val="009E2D8B"/>
    <w:rsid w:val="009E2DE9"/>
    <w:rsid w:val="009E2E2B"/>
    <w:rsid w:val="009E2E9C"/>
    <w:rsid w:val="009E2EAD"/>
    <w:rsid w:val="009E385D"/>
    <w:rsid w:val="009E4535"/>
    <w:rsid w:val="009E498B"/>
    <w:rsid w:val="009E4D4F"/>
    <w:rsid w:val="009E4F46"/>
    <w:rsid w:val="009E50FB"/>
    <w:rsid w:val="009E54CE"/>
    <w:rsid w:val="009E6141"/>
    <w:rsid w:val="009E633C"/>
    <w:rsid w:val="009E664A"/>
    <w:rsid w:val="009E6774"/>
    <w:rsid w:val="009E6849"/>
    <w:rsid w:val="009E692C"/>
    <w:rsid w:val="009E6A80"/>
    <w:rsid w:val="009E6DA8"/>
    <w:rsid w:val="009E6DE4"/>
    <w:rsid w:val="009E70D0"/>
    <w:rsid w:val="009E7751"/>
    <w:rsid w:val="009E7A31"/>
    <w:rsid w:val="009E7B7F"/>
    <w:rsid w:val="009F0226"/>
    <w:rsid w:val="009F0591"/>
    <w:rsid w:val="009F059E"/>
    <w:rsid w:val="009F0630"/>
    <w:rsid w:val="009F067A"/>
    <w:rsid w:val="009F08EC"/>
    <w:rsid w:val="009F0BF5"/>
    <w:rsid w:val="009F0C05"/>
    <w:rsid w:val="009F0D4A"/>
    <w:rsid w:val="009F0DDA"/>
    <w:rsid w:val="009F0F18"/>
    <w:rsid w:val="009F0FE9"/>
    <w:rsid w:val="009F1135"/>
    <w:rsid w:val="009F13A7"/>
    <w:rsid w:val="009F168D"/>
    <w:rsid w:val="009F1ADB"/>
    <w:rsid w:val="009F201D"/>
    <w:rsid w:val="009F2174"/>
    <w:rsid w:val="009F23BF"/>
    <w:rsid w:val="009F2B10"/>
    <w:rsid w:val="009F2E9A"/>
    <w:rsid w:val="009F307C"/>
    <w:rsid w:val="009F307E"/>
    <w:rsid w:val="009F3565"/>
    <w:rsid w:val="009F373B"/>
    <w:rsid w:val="009F38E4"/>
    <w:rsid w:val="009F39B6"/>
    <w:rsid w:val="009F39ED"/>
    <w:rsid w:val="009F3B4A"/>
    <w:rsid w:val="009F3F45"/>
    <w:rsid w:val="009F3F8C"/>
    <w:rsid w:val="009F4017"/>
    <w:rsid w:val="009F4176"/>
    <w:rsid w:val="009F437C"/>
    <w:rsid w:val="009F4793"/>
    <w:rsid w:val="009F4812"/>
    <w:rsid w:val="009F4E67"/>
    <w:rsid w:val="009F4E70"/>
    <w:rsid w:val="009F4FED"/>
    <w:rsid w:val="009F519C"/>
    <w:rsid w:val="009F587D"/>
    <w:rsid w:val="009F5AB6"/>
    <w:rsid w:val="009F5DDA"/>
    <w:rsid w:val="009F5EE7"/>
    <w:rsid w:val="009F5FBF"/>
    <w:rsid w:val="009F6348"/>
    <w:rsid w:val="009F6512"/>
    <w:rsid w:val="009F6730"/>
    <w:rsid w:val="009F68BB"/>
    <w:rsid w:val="009F69AD"/>
    <w:rsid w:val="009F6A76"/>
    <w:rsid w:val="009F6F17"/>
    <w:rsid w:val="009F6F22"/>
    <w:rsid w:val="009F6F7E"/>
    <w:rsid w:val="009F6FD9"/>
    <w:rsid w:val="009F713A"/>
    <w:rsid w:val="009F7389"/>
    <w:rsid w:val="009F76BA"/>
    <w:rsid w:val="009F787C"/>
    <w:rsid w:val="009F7BA2"/>
    <w:rsid w:val="00A0008D"/>
    <w:rsid w:val="00A0032E"/>
    <w:rsid w:val="00A008DC"/>
    <w:rsid w:val="00A00B60"/>
    <w:rsid w:val="00A00D3A"/>
    <w:rsid w:val="00A00E5D"/>
    <w:rsid w:val="00A011DD"/>
    <w:rsid w:val="00A015C6"/>
    <w:rsid w:val="00A017B5"/>
    <w:rsid w:val="00A017C9"/>
    <w:rsid w:val="00A01A3F"/>
    <w:rsid w:val="00A01DE6"/>
    <w:rsid w:val="00A01F56"/>
    <w:rsid w:val="00A01FB1"/>
    <w:rsid w:val="00A0239D"/>
    <w:rsid w:val="00A023E1"/>
    <w:rsid w:val="00A025C1"/>
    <w:rsid w:val="00A02C52"/>
    <w:rsid w:val="00A02C72"/>
    <w:rsid w:val="00A02D07"/>
    <w:rsid w:val="00A02D46"/>
    <w:rsid w:val="00A032EE"/>
    <w:rsid w:val="00A036CB"/>
    <w:rsid w:val="00A037F6"/>
    <w:rsid w:val="00A03F79"/>
    <w:rsid w:val="00A040A3"/>
    <w:rsid w:val="00A0413F"/>
    <w:rsid w:val="00A04233"/>
    <w:rsid w:val="00A04317"/>
    <w:rsid w:val="00A046E8"/>
    <w:rsid w:val="00A04773"/>
    <w:rsid w:val="00A0487F"/>
    <w:rsid w:val="00A04D19"/>
    <w:rsid w:val="00A04EE8"/>
    <w:rsid w:val="00A04F35"/>
    <w:rsid w:val="00A05571"/>
    <w:rsid w:val="00A05B42"/>
    <w:rsid w:val="00A05B88"/>
    <w:rsid w:val="00A05E5B"/>
    <w:rsid w:val="00A05E8E"/>
    <w:rsid w:val="00A05E99"/>
    <w:rsid w:val="00A06246"/>
    <w:rsid w:val="00A0648B"/>
    <w:rsid w:val="00A064C5"/>
    <w:rsid w:val="00A06603"/>
    <w:rsid w:val="00A06610"/>
    <w:rsid w:val="00A0669D"/>
    <w:rsid w:val="00A06756"/>
    <w:rsid w:val="00A06B68"/>
    <w:rsid w:val="00A06D8E"/>
    <w:rsid w:val="00A06D91"/>
    <w:rsid w:val="00A06E6D"/>
    <w:rsid w:val="00A06EBE"/>
    <w:rsid w:val="00A06F1F"/>
    <w:rsid w:val="00A0715B"/>
    <w:rsid w:val="00A072E2"/>
    <w:rsid w:val="00A077D6"/>
    <w:rsid w:val="00A0781F"/>
    <w:rsid w:val="00A07A6A"/>
    <w:rsid w:val="00A07C53"/>
    <w:rsid w:val="00A1005A"/>
    <w:rsid w:val="00A103CD"/>
    <w:rsid w:val="00A1051F"/>
    <w:rsid w:val="00A10641"/>
    <w:rsid w:val="00A10AB4"/>
    <w:rsid w:val="00A10CBB"/>
    <w:rsid w:val="00A119AB"/>
    <w:rsid w:val="00A124A1"/>
    <w:rsid w:val="00A124E3"/>
    <w:rsid w:val="00A12CD3"/>
    <w:rsid w:val="00A12DA3"/>
    <w:rsid w:val="00A12E03"/>
    <w:rsid w:val="00A131A8"/>
    <w:rsid w:val="00A131EF"/>
    <w:rsid w:val="00A13301"/>
    <w:rsid w:val="00A133B9"/>
    <w:rsid w:val="00A133CC"/>
    <w:rsid w:val="00A13AA9"/>
    <w:rsid w:val="00A13D10"/>
    <w:rsid w:val="00A140E7"/>
    <w:rsid w:val="00A142F9"/>
    <w:rsid w:val="00A14B7B"/>
    <w:rsid w:val="00A14D50"/>
    <w:rsid w:val="00A15651"/>
    <w:rsid w:val="00A159B9"/>
    <w:rsid w:val="00A15A50"/>
    <w:rsid w:val="00A15D86"/>
    <w:rsid w:val="00A15EDD"/>
    <w:rsid w:val="00A160EC"/>
    <w:rsid w:val="00A1659C"/>
    <w:rsid w:val="00A16855"/>
    <w:rsid w:val="00A16A97"/>
    <w:rsid w:val="00A16FF9"/>
    <w:rsid w:val="00A1763D"/>
    <w:rsid w:val="00A1784C"/>
    <w:rsid w:val="00A17AB2"/>
    <w:rsid w:val="00A17B19"/>
    <w:rsid w:val="00A20192"/>
    <w:rsid w:val="00A201B8"/>
    <w:rsid w:val="00A2044C"/>
    <w:rsid w:val="00A20AB4"/>
    <w:rsid w:val="00A20B5E"/>
    <w:rsid w:val="00A20BF8"/>
    <w:rsid w:val="00A20DEC"/>
    <w:rsid w:val="00A21140"/>
    <w:rsid w:val="00A21433"/>
    <w:rsid w:val="00A21479"/>
    <w:rsid w:val="00A21555"/>
    <w:rsid w:val="00A2156D"/>
    <w:rsid w:val="00A2165B"/>
    <w:rsid w:val="00A2191D"/>
    <w:rsid w:val="00A21CA2"/>
    <w:rsid w:val="00A22435"/>
    <w:rsid w:val="00A2254D"/>
    <w:rsid w:val="00A22C40"/>
    <w:rsid w:val="00A22DE3"/>
    <w:rsid w:val="00A23069"/>
    <w:rsid w:val="00A23335"/>
    <w:rsid w:val="00A23413"/>
    <w:rsid w:val="00A2366C"/>
    <w:rsid w:val="00A23742"/>
    <w:rsid w:val="00A23A9C"/>
    <w:rsid w:val="00A23B0B"/>
    <w:rsid w:val="00A23EA5"/>
    <w:rsid w:val="00A243CB"/>
    <w:rsid w:val="00A24715"/>
    <w:rsid w:val="00A24A59"/>
    <w:rsid w:val="00A24F81"/>
    <w:rsid w:val="00A25606"/>
    <w:rsid w:val="00A2575E"/>
    <w:rsid w:val="00A2583E"/>
    <w:rsid w:val="00A259E9"/>
    <w:rsid w:val="00A25E68"/>
    <w:rsid w:val="00A25F48"/>
    <w:rsid w:val="00A25FB4"/>
    <w:rsid w:val="00A2617D"/>
    <w:rsid w:val="00A265E4"/>
    <w:rsid w:val="00A26690"/>
    <w:rsid w:val="00A266B9"/>
    <w:rsid w:val="00A2689D"/>
    <w:rsid w:val="00A269AC"/>
    <w:rsid w:val="00A26A0B"/>
    <w:rsid w:val="00A26ADB"/>
    <w:rsid w:val="00A2741E"/>
    <w:rsid w:val="00A275A0"/>
    <w:rsid w:val="00A278B4"/>
    <w:rsid w:val="00A27A37"/>
    <w:rsid w:val="00A27F3C"/>
    <w:rsid w:val="00A27FE3"/>
    <w:rsid w:val="00A30228"/>
    <w:rsid w:val="00A3029A"/>
    <w:rsid w:val="00A30301"/>
    <w:rsid w:val="00A307F2"/>
    <w:rsid w:val="00A30E11"/>
    <w:rsid w:val="00A30EB8"/>
    <w:rsid w:val="00A30F78"/>
    <w:rsid w:val="00A31233"/>
    <w:rsid w:val="00A317CD"/>
    <w:rsid w:val="00A318A5"/>
    <w:rsid w:val="00A318E6"/>
    <w:rsid w:val="00A3192A"/>
    <w:rsid w:val="00A31ABF"/>
    <w:rsid w:val="00A31E58"/>
    <w:rsid w:val="00A31E78"/>
    <w:rsid w:val="00A322BB"/>
    <w:rsid w:val="00A32D17"/>
    <w:rsid w:val="00A32D40"/>
    <w:rsid w:val="00A331AA"/>
    <w:rsid w:val="00A3341F"/>
    <w:rsid w:val="00A334F4"/>
    <w:rsid w:val="00A335A4"/>
    <w:rsid w:val="00A335D3"/>
    <w:rsid w:val="00A338C1"/>
    <w:rsid w:val="00A33C66"/>
    <w:rsid w:val="00A3422A"/>
    <w:rsid w:val="00A34283"/>
    <w:rsid w:val="00A347BC"/>
    <w:rsid w:val="00A34896"/>
    <w:rsid w:val="00A348EE"/>
    <w:rsid w:val="00A349ED"/>
    <w:rsid w:val="00A34AF8"/>
    <w:rsid w:val="00A34E13"/>
    <w:rsid w:val="00A34EB9"/>
    <w:rsid w:val="00A34FB1"/>
    <w:rsid w:val="00A34FD0"/>
    <w:rsid w:val="00A3500D"/>
    <w:rsid w:val="00A354B2"/>
    <w:rsid w:val="00A355AB"/>
    <w:rsid w:val="00A358A5"/>
    <w:rsid w:val="00A35CD3"/>
    <w:rsid w:val="00A35D71"/>
    <w:rsid w:val="00A35DD0"/>
    <w:rsid w:val="00A35EB0"/>
    <w:rsid w:val="00A35EBC"/>
    <w:rsid w:val="00A362AB"/>
    <w:rsid w:val="00A362D8"/>
    <w:rsid w:val="00A364A7"/>
    <w:rsid w:val="00A36B3D"/>
    <w:rsid w:val="00A36CF8"/>
    <w:rsid w:val="00A36D8B"/>
    <w:rsid w:val="00A373DC"/>
    <w:rsid w:val="00A375BC"/>
    <w:rsid w:val="00A376DE"/>
    <w:rsid w:val="00A37714"/>
    <w:rsid w:val="00A3775B"/>
    <w:rsid w:val="00A378D4"/>
    <w:rsid w:val="00A37A05"/>
    <w:rsid w:val="00A37A39"/>
    <w:rsid w:val="00A37F6D"/>
    <w:rsid w:val="00A4017D"/>
    <w:rsid w:val="00A40601"/>
    <w:rsid w:val="00A40915"/>
    <w:rsid w:val="00A40AEE"/>
    <w:rsid w:val="00A40C83"/>
    <w:rsid w:val="00A40C8C"/>
    <w:rsid w:val="00A40D7F"/>
    <w:rsid w:val="00A40DE1"/>
    <w:rsid w:val="00A40FC6"/>
    <w:rsid w:val="00A41262"/>
    <w:rsid w:val="00A41741"/>
    <w:rsid w:val="00A417BB"/>
    <w:rsid w:val="00A41855"/>
    <w:rsid w:val="00A419C8"/>
    <w:rsid w:val="00A42054"/>
    <w:rsid w:val="00A420BC"/>
    <w:rsid w:val="00A42240"/>
    <w:rsid w:val="00A42424"/>
    <w:rsid w:val="00A425EA"/>
    <w:rsid w:val="00A42646"/>
    <w:rsid w:val="00A42675"/>
    <w:rsid w:val="00A427C0"/>
    <w:rsid w:val="00A42B08"/>
    <w:rsid w:val="00A42BDC"/>
    <w:rsid w:val="00A42E1F"/>
    <w:rsid w:val="00A42E30"/>
    <w:rsid w:val="00A42E75"/>
    <w:rsid w:val="00A42F1D"/>
    <w:rsid w:val="00A43027"/>
    <w:rsid w:val="00A43201"/>
    <w:rsid w:val="00A432F3"/>
    <w:rsid w:val="00A43329"/>
    <w:rsid w:val="00A43896"/>
    <w:rsid w:val="00A43B3E"/>
    <w:rsid w:val="00A43BB7"/>
    <w:rsid w:val="00A442F6"/>
    <w:rsid w:val="00A443EE"/>
    <w:rsid w:val="00A44580"/>
    <w:rsid w:val="00A446B4"/>
    <w:rsid w:val="00A447A7"/>
    <w:rsid w:val="00A448A4"/>
    <w:rsid w:val="00A44F36"/>
    <w:rsid w:val="00A45765"/>
    <w:rsid w:val="00A457FE"/>
    <w:rsid w:val="00A45A4E"/>
    <w:rsid w:val="00A45AC6"/>
    <w:rsid w:val="00A45BFA"/>
    <w:rsid w:val="00A45D67"/>
    <w:rsid w:val="00A45E57"/>
    <w:rsid w:val="00A46097"/>
    <w:rsid w:val="00A46417"/>
    <w:rsid w:val="00A464DE"/>
    <w:rsid w:val="00A467B6"/>
    <w:rsid w:val="00A468C4"/>
    <w:rsid w:val="00A46C59"/>
    <w:rsid w:val="00A46CD9"/>
    <w:rsid w:val="00A46CEB"/>
    <w:rsid w:val="00A46F2E"/>
    <w:rsid w:val="00A47072"/>
    <w:rsid w:val="00A47117"/>
    <w:rsid w:val="00A471E4"/>
    <w:rsid w:val="00A47439"/>
    <w:rsid w:val="00A475EE"/>
    <w:rsid w:val="00A476EA"/>
    <w:rsid w:val="00A47754"/>
    <w:rsid w:val="00A47819"/>
    <w:rsid w:val="00A47A82"/>
    <w:rsid w:val="00A47ABD"/>
    <w:rsid w:val="00A47C66"/>
    <w:rsid w:val="00A47DF0"/>
    <w:rsid w:val="00A502FC"/>
    <w:rsid w:val="00A50591"/>
    <w:rsid w:val="00A506B2"/>
    <w:rsid w:val="00A50707"/>
    <w:rsid w:val="00A51007"/>
    <w:rsid w:val="00A51030"/>
    <w:rsid w:val="00A51041"/>
    <w:rsid w:val="00A51055"/>
    <w:rsid w:val="00A510FB"/>
    <w:rsid w:val="00A51276"/>
    <w:rsid w:val="00A51362"/>
    <w:rsid w:val="00A51545"/>
    <w:rsid w:val="00A51601"/>
    <w:rsid w:val="00A519FA"/>
    <w:rsid w:val="00A51F49"/>
    <w:rsid w:val="00A520EA"/>
    <w:rsid w:val="00A5238C"/>
    <w:rsid w:val="00A523ED"/>
    <w:rsid w:val="00A524D0"/>
    <w:rsid w:val="00A52BFA"/>
    <w:rsid w:val="00A52D65"/>
    <w:rsid w:val="00A53AF0"/>
    <w:rsid w:val="00A53BAA"/>
    <w:rsid w:val="00A53BB8"/>
    <w:rsid w:val="00A53D50"/>
    <w:rsid w:val="00A53DD0"/>
    <w:rsid w:val="00A53E77"/>
    <w:rsid w:val="00A53EAC"/>
    <w:rsid w:val="00A541AE"/>
    <w:rsid w:val="00A54280"/>
    <w:rsid w:val="00A5437B"/>
    <w:rsid w:val="00A54AE9"/>
    <w:rsid w:val="00A54C3D"/>
    <w:rsid w:val="00A54DAC"/>
    <w:rsid w:val="00A54E30"/>
    <w:rsid w:val="00A5531F"/>
    <w:rsid w:val="00A5545A"/>
    <w:rsid w:val="00A55776"/>
    <w:rsid w:val="00A55B62"/>
    <w:rsid w:val="00A55D52"/>
    <w:rsid w:val="00A560FE"/>
    <w:rsid w:val="00A5661F"/>
    <w:rsid w:val="00A566A9"/>
    <w:rsid w:val="00A56A3B"/>
    <w:rsid w:val="00A56A55"/>
    <w:rsid w:val="00A56A82"/>
    <w:rsid w:val="00A56D2B"/>
    <w:rsid w:val="00A57067"/>
    <w:rsid w:val="00A5716E"/>
    <w:rsid w:val="00A574AC"/>
    <w:rsid w:val="00A57676"/>
    <w:rsid w:val="00A57CE0"/>
    <w:rsid w:val="00A57DF0"/>
    <w:rsid w:val="00A6045B"/>
    <w:rsid w:val="00A6090C"/>
    <w:rsid w:val="00A60A3E"/>
    <w:rsid w:val="00A60D21"/>
    <w:rsid w:val="00A610DA"/>
    <w:rsid w:val="00A61362"/>
    <w:rsid w:val="00A61667"/>
    <w:rsid w:val="00A6198D"/>
    <w:rsid w:val="00A621A3"/>
    <w:rsid w:val="00A621FA"/>
    <w:rsid w:val="00A625F5"/>
    <w:rsid w:val="00A6278E"/>
    <w:rsid w:val="00A628AF"/>
    <w:rsid w:val="00A62AF4"/>
    <w:rsid w:val="00A62E6E"/>
    <w:rsid w:val="00A62FC8"/>
    <w:rsid w:val="00A6332D"/>
    <w:rsid w:val="00A6333C"/>
    <w:rsid w:val="00A63527"/>
    <w:rsid w:val="00A63DBD"/>
    <w:rsid w:val="00A644D1"/>
    <w:rsid w:val="00A64930"/>
    <w:rsid w:val="00A64AB0"/>
    <w:rsid w:val="00A64BE1"/>
    <w:rsid w:val="00A64CC8"/>
    <w:rsid w:val="00A64E4C"/>
    <w:rsid w:val="00A65078"/>
    <w:rsid w:val="00A65143"/>
    <w:rsid w:val="00A65184"/>
    <w:rsid w:val="00A651A0"/>
    <w:rsid w:val="00A655A5"/>
    <w:rsid w:val="00A6562C"/>
    <w:rsid w:val="00A65672"/>
    <w:rsid w:val="00A658C2"/>
    <w:rsid w:val="00A65915"/>
    <w:rsid w:val="00A65C03"/>
    <w:rsid w:val="00A6606C"/>
    <w:rsid w:val="00A660DC"/>
    <w:rsid w:val="00A66545"/>
    <w:rsid w:val="00A665CA"/>
    <w:rsid w:val="00A6674F"/>
    <w:rsid w:val="00A66A79"/>
    <w:rsid w:val="00A66B36"/>
    <w:rsid w:val="00A66DE3"/>
    <w:rsid w:val="00A66EEB"/>
    <w:rsid w:val="00A6725F"/>
    <w:rsid w:val="00A673ED"/>
    <w:rsid w:val="00A67504"/>
    <w:rsid w:val="00A67878"/>
    <w:rsid w:val="00A67929"/>
    <w:rsid w:val="00A67AEA"/>
    <w:rsid w:val="00A700CB"/>
    <w:rsid w:val="00A70364"/>
    <w:rsid w:val="00A703B7"/>
    <w:rsid w:val="00A7089C"/>
    <w:rsid w:val="00A70A6A"/>
    <w:rsid w:val="00A70E7D"/>
    <w:rsid w:val="00A70F2E"/>
    <w:rsid w:val="00A70F93"/>
    <w:rsid w:val="00A7146F"/>
    <w:rsid w:val="00A71977"/>
    <w:rsid w:val="00A71AE7"/>
    <w:rsid w:val="00A71AF0"/>
    <w:rsid w:val="00A71F6C"/>
    <w:rsid w:val="00A71FD3"/>
    <w:rsid w:val="00A71FD8"/>
    <w:rsid w:val="00A7235D"/>
    <w:rsid w:val="00A72603"/>
    <w:rsid w:val="00A728AF"/>
    <w:rsid w:val="00A728EA"/>
    <w:rsid w:val="00A72A74"/>
    <w:rsid w:val="00A72A94"/>
    <w:rsid w:val="00A72BE2"/>
    <w:rsid w:val="00A72E8E"/>
    <w:rsid w:val="00A72FC8"/>
    <w:rsid w:val="00A73022"/>
    <w:rsid w:val="00A73053"/>
    <w:rsid w:val="00A73140"/>
    <w:rsid w:val="00A73191"/>
    <w:rsid w:val="00A73287"/>
    <w:rsid w:val="00A732BA"/>
    <w:rsid w:val="00A738C2"/>
    <w:rsid w:val="00A73E4C"/>
    <w:rsid w:val="00A73FA9"/>
    <w:rsid w:val="00A7423A"/>
    <w:rsid w:val="00A74714"/>
    <w:rsid w:val="00A74D32"/>
    <w:rsid w:val="00A74E3D"/>
    <w:rsid w:val="00A74FE0"/>
    <w:rsid w:val="00A75136"/>
    <w:rsid w:val="00A75219"/>
    <w:rsid w:val="00A75820"/>
    <w:rsid w:val="00A7590A"/>
    <w:rsid w:val="00A75AF8"/>
    <w:rsid w:val="00A75D2C"/>
    <w:rsid w:val="00A75D41"/>
    <w:rsid w:val="00A75D7B"/>
    <w:rsid w:val="00A75E04"/>
    <w:rsid w:val="00A75E48"/>
    <w:rsid w:val="00A76139"/>
    <w:rsid w:val="00A767D1"/>
    <w:rsid w:val="00A76857"/>
    <w:rsid w:val="00A76E08"/>
    <w:rsid w:val="00A77A65"/>
    <w:rsid w:val="00A77BCE"/>
    <w:rsid w:val="00A77E1F"/>
    <w:rsid w:val="00A77E37"/>
    <w:rsid w:val="00A802DB"/>
    <w:rsid w:val="00A80526"/>
    <w:rsid w:val="00A80527"/>
    <w:rsid w:val="00A805D5"/>
    <w:rsid w:val="00A80AB9"/>
    <w:rsid w:val="00A80C16"/>
    <w:rsid w:val="00A80E2C"/>
    <w:rsid w:val="00A8127E"/>
    <w:rsid w:val="00A8134F"/>
    <w:rsid w:val="00A814B3"/>
    <w:rsid w:val="00A81628"/>
    <w:rsid w:val="00A816B8"/>
    <w:rsid w:val="00A81822"/>
    <w:rsid w:val="00A81C5A"/>
    <w:rsid w:val="00A81C70"/>
    <w:rsid w:val="00A82034"/>
    <w:rsid w:val="00A822A6"/>
    <w:rsid w:val="00A82355"/>
    <w:rsid w:val="00A827E9"/>
    <w:rsid w:val="00A8284E"/>
    <w:rsid w:val="00A82B1A"/>
    <w:rsid w:val="00A82B1D"/>
    <w:rsid w:val="00A82B3A"/>
    <w:rsid w:val="00A82C5D"/>
    <w:rsid w:val="00A82EAC"/>
    <w:rsid w:val="00A82F63"/>
    <w:rsid w:val="00A83192"/>
    <w:rsid w:val="00A832D3"/>
    <w:rsid w:val="00A833A6"/>
    <w:rsid w:val="00A834FB"/>
    <w:rsid w:val="00A836F1"/>
    <w:rsid w:val="00A83B56"/>
    <w:rsid w:val="00A83C7E"/>
    <w:rsid w:val="00A83D02"/>
    <w:rsid w:val="00A83DC2"/>
    <w:rsid w:val="00A83DC6"/>
    <w:rsid w:val="00A84250"/>
    <w:rsid w:val="00A8433B"/>
    <w:rsid w:val="00A8436E"/>
    <w:rsid w:val="00A844A3"/>
    <w:rsid w:val="00A84AC1"/>
    <w:rsid w:val="00A84C20"/>
    <w:rsid w:val="00A84DC7"/>
    <w:rsid w:val="00A852DA"/>
    <w:rsid w:val="00A85434"/>
    <w:rsid w:val="00A854EB"/>
    <w:rsid w:val="00A8551F"/>
    <w:rsid w:val="00A856EF"/>
    <w:rsid w:val="00A85BDE"/>
    <w:rsid w:val="00A85C05"/>
    <w:rsid w:val="00A85F55"/>
    <w:rsid w:val="00A860F2"/>
    <w:rsid w:val="00A86B78"/>
    <w:rsid w:val="00A86D49"/>
    <w:rsid w:val="00A87662"/>
    <w:rsid w:val="00A8785D"/>
    <w:rsid w:val="00A878FC"/>
    <w:rsid w:val="00A87C7E"/>
    <w:rsid w:val="00A90087"/>
    <w:rsid w:val="00A90088"/>
    <w:rsid w:val="00A9008D"/>
    <w:rsid w:val="00A900A0"/>
    <w:rsid w:val="00A900A1"/>
    <w:rsid w:val="00A9015F"/>
    <w:rsid w:val="00A905F7"/>
    <w:rsid w:val="00A909E0"/>
    <w:rsid w:val="00A90B84"/>
    <w:rsid w:val="00A90E51"/>
    <w:rsid w:val="00A9149A"/>
    <w:rsid w:val="00A91AF9"/>
    <w:rsid w:val="00A91DD3"/>
    <w:rsid w:val="00A92149"/>
    <w:rsid w:val="00A9237B"/>
    <w:rsid w:val="00A92982"/>
    <w:rsid w:val="00A92A85"/>
    <w:rsid w:val="00A92D64"/>
    <w:rsid w:val="00A92E27"/>
    <w:rsid w:val="00A92F0A"/>
    <w:rsid w:val="00A92FAD"/>
    <w:rsid w:val="00A93188"/>
    <w:rsid w:val="00A9321D"/>
    <w:rsid w:val="00A9353F"/>
    <w:rsid w:val="00A93582"/>
    <w:rsid w:val="00A937EB"/>
    <w:rsid w:val="00A939D4"/>
    <w:rsid w:val="00A93BB6"/>
    <w:rsid w:val="00A93F44"/>
    <w:rsid w:val="00A93FE0"/>
    <w:rsid w:val="00A943AF"/>
    <w:rsid w:val="00A9453E"/>
    <w:rsid w:val="00A9484E"/>
    <w:rsid w:val="00A94AF0"/>
    <w:rsid w:val="00A95024"/>
    <w:rsid w:val="00A95347"/>
    <w:rsid w:val="00A953BE"/>
    <w:rsid w:val="00A960ED"/>
    <w:rsid w:val="00A9637F"/>
    <w:rsid w:val="00A965E9"/>
    <w:rsid w:val="00A96CD6"/>
    <w:rsid w:val="00A96CD9"/>
    <w:rsid w:val="00A96E16"/>
    <w:rsid w:val="00A97011"/>
    <w:rsid w:val="00A97296"/>
    <w:rsid w:val="00A974D9"/>
    <w:rsid w:val="00A975F7"/>
    <w:rsid w:val="00A97661"/>
    <w:rsid w:val="00A97703"/>
    <w:rsid w:val="00A9790E"/>
    <w:rsid w:val="00A979AD"/>
    <w:rsid w:val="00A97C56"/>
    <w:rsid w:val="00A97DE8"/>
    <w:rsid w:val="00A97DF7"/>
    <w:rsid w:val="00AA01C1"/>
    <w:rsid w:val="00AA030D"/>
    <w:rsid w:val="00AA0357"/>
    <w:rsid w:val="00AA0380"/>
    <w:rsid w:val="00AA0842"/>
    <w:rsid w:val="00AA0866"/>
    <w:rsid w:val="00AA08F7"/>
    <w:rsid w:val="00AA0981"/>
    <w:rsid w:val="00AA0A61"/>
    <w:rsid w:val="00AA0C0D"/>
    <w:rsid w:val="00AA0E36"/>
    <w:rsid w:val="00AA10E2"/>
    <w:rsid w:val="00AA1387"/>
    <w:rsid w:val="00AA176A"/>
    <w:rsid w:val="00AA18E8"/>
    <w:rsid w:val="00AA19FF"/>
    <w:rsid w:val="00AA1EA8"/>
    <w:rsid w:val="00AA2489"/>
    <w:rsid w:val="00AA256A"/>
    <w:rsid w:val="00AA2A9E"/>
    <w:rsid w:val="00AA2C91"/>
    <w:rsid w:val="00AA2D51"/>
    <w:rsid w:val="00AA2DD5"/>
    <w:rsid w:val="00AA2E3D"/>
    <w:rsid w:val="00AA30B7"/>
    <w:rsid w:val="00AA3DFB"/>
    <w:rsid w:val="00AA3E28"/>
    <w:rsid w:val="00AA3F26"/>
    <w:rsid w:val="00AA417A"/>
    <w:rsid w:val="00AA4363"/>
    <w:rsid w:val="00AA4691"/>
    <w:rsid w:val="00AA4E29"/>
    <w:rsid w:val="00AA5250"/>
    <w:rsid w:val="00AA548D"/>
    <w:rsid w:val="00AA553A"/>
    <w:rsid w:val="00AA557C"/>
    <w:rsid w:val="00AA5624"/>
    <w:rsid w:val="00AA584C"/>
    <w:rsid w:val="00AA5B1B"/>
    <w:rsid w:val="00AA5CCD"/>
    <w:rsid w:val="00AA5DE8"/>
    <w:rsid w:val="00AA61F3"/>
    <w:rsid w:val="00AA621E"/>
    <w:rsid w:val="00AA63DB"/>
    <w:rsid w:val="00AA652B"/>
    <w:rsid w:val="00AA6896"/>
    <w:rsid w:val="00AA6A14"/>
    <w:rsid w:val="00AA7071"/>
    <w:rsid w:val="00AA7085"/>
    <w:rsid w:val="00AA7300"/>
    <w:rsid w:val="00AA7353"/>
    <w:rsid w:val="00AA763D"/>
    <w:rsid w:val="00AA7817"/>
    <w:rsid w:val="00AA7BBC"/>
    <w:rsid w:val="00AA7FCA"/>
    <w:rsid w:val="00AB010B"/>
    <w:rsid w:val="00AB01ED"/>
    <w:rsid w:val="00AB0274"/>
    <w:rsid w:val="00AB0639"/>
    <w:rsid w:val="00AB0892"/>
    <w:rsid w:val="00AB0A4A"/>
    <w:rsid w:val="00AB0B48"/>
    <w:rsid w:val="00AB0BCF"/>
    <w:rsid w:val="00AB0D8C"/>
    <w:rsid w:val="00AB0E0A"/>
    <w:rsid w:val="00AB0E6A"/>
    <w:rsid w:val="00AB0FFC"/>
    <w:rsid w:val="00AB12E7"/>
    <w:rsid w:val="00AB15F0"/>
    <w:rsid w:val="00AB1BD9"/>
    <w:rsid w:val="00AB1F8D"/>
    <w:rsid w:val="00AB2082"/>
    <w:rsid w:val="00AB2C6C"/>
    <w:rsid w:val="00AB2C84"/>
    <w:rsid w:val="00AB2F30"/>
    <w:rsid w:val="00AB2FDB"/>
    <w:rsid w:val="00AB2FF2"/>
    <w:rsid w:val="00AB313C"/>
    <w:rsid w:val="00AB37AB"/>
    <w:rsid w:val="00AB3824"/>
    <w:rsid w:val="00AB3CCD"/>
    <w:rsid w:val="00AB3D92"/>
    <w:rsid w:val="00AB40F6"/>
    <w:rsid w:val="00AB46EA"/>
    <w:rsid w:val="00AB49B4"/>
    <w:rsid w:val="00AB4A98"/>
    <w:rsid w:val="00AB4AD6"/>
    <w:rsid w:val="00AB4B1B"/>
    <w:rsid w:val="00AB503E"/>
    <w:rsid w:val="00AB57B5"/>
    <w:rsid w:val="00AB60FC"/>
    <w:rsid w:val="00AB6292"/>
    <w:rsid w:val="00AB63AC"/>
    <w:rsid w:val="00AB66A4"/>
    <w:rsid w:val="00AB6DCB"/>
    <w:rsid w:val="00AB719F"/>
    <w:rsid w:val="00AB7275"/>
    <w:rsid w:val="00AB741F"/>
    <w:rsid w:val="00AB7A87"/>
    <w:rsid w:val="00AB7C42"/>
    <w:rsid w:val="00AB7C9C"/>
    <w:rsid w:val="00AC01A0"/>
    <w:rsid w:val="00AC01BC"/>
    <w:rsid w:val="00AC0460"/>
    <w:rsid w:val="00AC0515"/>
    <w:rsid w:val="00AC0628"/>
    <w:rsid w:val="00AC0BED"/>
    <w:rsid w:val="00AC0C03"/>
    <w:rsid w:val="00AC0CAD"/>
    <w:rsid w:val="00AC0D6C"/>
    <w:rsid w:val="00AC126A"/>
    <w:rsid w:val="00AC12AA"/>
    <w:rsid w:val="00AC13C9"/>
    <w:rsid w:val="00AC1407"/>
    <w:rsid w:val="00AC14C2"/>
    <w:rsid w:val="00AC1C2D"/>
    <w:rsid w:val="00AC1ED4"/>
    <w:rsid w:val="00AC2217"/>
    <w:rsid w:val="00AC287B"/>
    <w:rsid w:val="00AC2A0E"/>
    <w:rsid w:val="00AC2B02"/>
    <w:rsid w:val="00AC396F"/>
    <w:rsid w:val="00AC397A"/>
    <w:rsid w:val="00AC3C4E"/>
    <w:rsid w:val="00AC3E26"/>
    <w:rsid w:val="00AC416E"/>
    <w:rsid w:val="00AC42AF"/>
    <w:rsid w:val="00AC45D7"/>
    <w:rsid w:val="00AC4832"/>
    <w:rsid w:val="00AC48A2"/>
    <w:rsid w:val="00AC498D"/>
    <w:rsid w:val="00AC4EEA"/>
    <w:rsid w:val="00AC4FE5"/>
    <w:rsid w:val="00AC5209"/>
    <w:rsid w:val="00AC5245"/>
    <w:rsid w:val="00AC5475"/>
    <w:rsid w:val="00AC5479"/>
    <w:rsid w:val="00AC5549"/>
    <w:rsid w:val="00AC55B9"/>
    <w:rsid w:val="00AC5CF7"/>
    <w:rsid w:val="00AC5E9C"/>
    <w:rsid w:val="00AC636D"/>
    <w:rsid w:val="00AC640D"/>
    <w:rsid w:val="00AC6511"/>
    <w:rsid w:val="00AC6523"/>
    <w:rsid w:val="00AC655D"/>
    <w:rsid w:val="00AC66FF"/>
    <w:rsid w:val="00AC7045"/>
    <w:rsid w:val="00AC70A1"/>
    <w:rsid w:val="00AC71BE"/>
    <w:rsid w:val="00AC71E5"/>
    <w:rsid w:val="00AD00CD"/>
    <w:rsid w:val="00AD042B"/>
    <w:rsid w:val="00AD0459"/>
    <w:rsid w:val="00AD065C"/>
    <w:rsid w:val="00AD0710"/>
    <w:rsid w:val="00AD0829"/>
    <w:rsid w:val="00AD0C2D"/>
    <w:rsid w:val="00AD0E82"/>
    <w:rsid w:val="00AD1261"/>
    <w:rsid w:val="00AD1287"/>
    <w:rsid w:val="00AD13F7"/>
    <w:rsid w:val="00AD1525"/>
    <w:rsid w:val="00AD1D05"/>
    <w:rsid w:val="00AD2725"/>
    <w:rsid w:val="00AD2727"/>
    <w:rsid w:val="00AD2EC4"/>
    <w:rsid w:val="00AD33A7"/>
    <w:rsid w:val="00AD353E"/>
    <w:rsid w:val="00AD3679"/>
    <w:rsid w:val="00AD3777"/>
    <w:rsid w:val="00AD3B2E"/>
    <w:rsid w:val="00AD3BEB"/>
    <w:rsid w:val="00AD3DC6"/>
    <w:rsid w:val="00AD4375"/>
    <w:rsid w:val="00AD43F6"/>
    <w:rsid w:val="00AD45E2"/>
    <w:rsid w:val="00AD4959"/>
    <w:rsid w:val="00AD4B49"/>
    <w:rsid w:val="00AD4C11"/>
    <w:rsid w:val="00AD4FE4"/>
    <w:rsid w:val="00AD5541"/>
    <w:rsid w:val="00AD55A6"/>
    <w:rsid w:val="00AD565C"/>
    <w:rsid w:val="00AD5701"/>
    <w:rsid w:val="00AD5F0E"/>
    <w:rsid w:val="00AD5F32"/>
    <w:rsid w:val="00AD60A3"/>
    <w:rsid w:val="00AD63CF"/>
    <w:rsid w:val="00AD6431"/>
    <w:rsid w:val="00AD66E1"/>
    <w:rsid w:val="00AD6E24"/>
    <w:rsid w:val="00AD71F2"/>
    <w:rsid w:val="00AD72C0"/>
    <w:rsid w:val="00AD7396"/>
    <w:rsid w:val="00AD739C"/>
    <w:rsid w:val="00AD739D"/>
    <w:rsid w:val="00AD766C"/>
    <w:rsid w:val="00AD7764"/>
    <w:rsid w:val="00AD7FC0"/>
    <w:rsid w:val="00AE0070"/>
    <w:rsid w:val="00AE0194"/>
    <w:rsid w:val="00AE03BF"/>
    <w:rsid w:val="00AE03FE"/>
    <w:rsid w:val="00AE045F"/>
    <w:rsid w:val="00AE0569"/>
    <w:rsid w:val="00AE05ED"/>
    <w:rsid w:val="00AE073F"/>
    <w:rsid w:val="00AE07DE"/>
    <w:rsid w:val="00AE0A97"/>
    <w:rsid w:val="00AE0A9C"/>
    <w:rsid w:val="00AE1064"/>
    <w:rsid w:val="00AE1435"/>
    <w:rsid w:val="00AE175C"/>
    <w:rsid w:val="00AE17D2"/>
    <w:rsid w:val="00AE1929"/>
    <w:rsid w:val="00AE19D7"/>
    <w:rsid w:val="00AE1DAD"/>
    <w:rsid w:val="00AE1EEE"/>
    <w:rsid w:val="00AE2018"/>
    <w:rsid w:val="00AE21F1"/>
    <w:rsid w:val="00AE2333"/>
    <w:rsid w:val="00AE249B"/>
    <w:rsid w:val="00AE2507"/>
    <w:rsid w:val="00AE2633"/>
    <w:rsid w:val="00AE27E7"/>
    <w:rsid w:val="00AE288C"/>
    <w:rsid w:val="00AE2AE5"/>
    <w:rsid w:val="00AE2D0A"/>
    <w:rsid w:val="00AE2D30"/>
    <w:rsid w:val="00AE321B"/>
    <w:rsid w:val="00AE352F"/>
    <w:rsid w:val="00AE3568"/>
    <w:rsid w:val="00AE3FA6"/>
    <w:rsid w:val="00AE4028"/>
    <w:rsid w:val="00AE40E3"/>
    <w:rsid w:val="00AE4219"/>
    <w:rsid w:val="00AE43B6"/>
    <w:rsid w:val="00AE43BC"/>
    <w:rsid w:val="00AE4536"/>
    <w:rsid w:val="00AE4906"/>
    <w:rsid w:val="00AE49F9"/>
    <w:rsid w:val="00AE4AC9"/>
    <w:rsid w:val="00AE4AE8"/>
    <w:rsid w:val="00AE4EA5"/>
    <w:rsid w:val="00AE52B2"/>
    <w:rsid w:val="00AE53CB"/>
    <w:rsid w:val="00AE5596"/>
    <w:rsid w:val="00AE572E"/>
    <w:rsid w:val="00AE5769"/>
    <w:rsid w:val="00AE5DA6"/>
    <w:rsid w:val="00AE5E0F"/>
    <w:rsid w:val="00AE5F4F"/>
    <w:rsid w:val="00AE62F5"/>
    <w:rsid w:val="00AE6655"/>
    <w:rsid w:val="00AE6912"/>
    <w:rsid w:val="00AE6C03"/>
    <w:rsid w:val="00AE7077"/>
    <w:rsid w:val="00AE73AA"/>
    <w:rsid w:val="00AE7661"/>
    <w:rsid w:val="00AE770F"/>
    <w:rsid w:val="00AE7BEF"/>
    <w:rsid w:val="00AE7C6F"/>
    <w:rsid w:val="00AE7E10"/>
    <w:rsid w:val="00AF0087"/>
    <w:rsid w:val="00AF034B"/>
    <w:rsid w:val="00AF0A29"/>
    <w:rsid w:val="00AF0BCE"/>
    <w:rsid w:val="00AF0C0C"/>
    <w:rsid w:val="00AF0C14"/>
    <w:rsid w:val="00AF145E"/>
    <w:rsid w:val="00AF1847"/>
    <w:rsid w:val="00AF1B74"/>
    <w:rsid w:val="00AF1BC5"/>
    <w:rsid w:val="00AF2017"/>
    <w:rsid w:val="00AF229B"/>
    <w:rsid w:val="00AF22E7"/>
    <w:rsid w:val="00AF2390"/>
    <w:rsid w:val="00AF25D6"/>
    <w:rsid w:val="00AF26AC"/>
    <w:rsid w:val="00AF2778"/>
    <w:rsid w:val="00AF2891"/>
    <w:rsid w:val="00AF29C7"/>
    <w:rsid w:val="00AF3C2D"/>
    <w:rsid w:val="00AF42B0"/>
    <w:rsid w:val="00AF445E"/>
    <w:rsid w:val="00AF509A"/>
    <w:rsid w:val="00AF5198"/>
    <w:rsid w:val="00AF5446"/>
    <w:rsid w:val="00AF55BC"/>
    <w:rsid w:val="00AF597A"/>
    <w:rsid w:val="00AF599C"/>
    <w:rsid w:val="00AF5A3F"/>
    <w:rsid w:val="00AF5C8F"/>
    <w:rsid w:val="00AF6122"/>
    <w:rsid w:val="00AF67B8"/>
    <w:rsid w:val="00AF681C"/>
    <w:rsid w:val="00AF6871"/>
    <w:rsid w:val="00AF6BB1"/>
    <w:rsid w:val="00AF7151"/>
    <w:rsid w:val="00AF7162"/>
    <w:rsid w:val="00AF725C"/>
    <w:rsid w:val="00AF744F"/>
    <w:rsid w:val="00AF749E"/>
    <w:rsid w:val="00AF786F"/>
    <w:rsid w:val="00AF7A95"/>
    <w:rsid w:val="00AF7B7C"/>
    <w:rsid w:val="00AF7DB0"/>
    <w:rsid w:val="00B00062"/>
    <w:rsid w:val="00B001AF"/>
    <w:rsid w:val="00B003D4"/>
    <w:rsid w:val="00B00605"/>
    <w:rsid w:val="00B0073F"/>
    <w:rsid w:val="00B00D51"/>
    <w:rsid w:val="00B00D9F"/>
    <w:rsid w:val="00B01126"/>
    <w:rsid w:val="00B01169"/>
    <w:rsid w:val="00B0123C"/>
    <w:rsid w:val="00B0146D"/>
    <w:rsid w:val="00B01762"/>
    <w:rsid w:val="00B018D6"/>
    <w:rsid w:val="00B01B36"/>
    <w:rsid w:val="00B01BD2"/>
    <w:rsid w:val="00B01FC8"/>
    <w:rsid w:val="00B0204C"/>
    <w:rsid w:val="00B02131"/>
    <w:rsid w:val="00B027D3"/>
    <w:rsid w:val="00B02B0C"/>
    <w:rsid w:val="00B02BB5"/>
    <w:rsid w:val="00B02F1C"/>
    <w:rsid w:val="00B031B7"/>
    <w:rsid w:val="00B03701"/>
    <w:rsid w:val="00B03714"/>
    <w:rsid w:val="00B0379D"/>
    <w:rsid w:val="00B03A05"/>
    <w:rsid w:val="00B03EC8"/>
    <w:rsid w:val="00B03FED"/>
    <w:rsid w:val="00B04397"/>
    <w:rsid w:val="00B04508"/>
    <w:rsid w:val="00B04DD5"/>
    <w:rsid w:val="00B05048"/>
    <w:rsid w:val="00B050F8"/>
    <w:rsid w:val="00B05223"/>
    <w:rsid w:val="00B0536B"/>
    <w:rsid w:val="00B054A1"/>
    <w:rsid w:val="00B056BD"/>
    <w:rsid w:val="00B0590B"/>
    <w:rsid w:val="00B05A5B"/>
    <w:rsid w:val="00B05DD1"/>
    <w:rsid w:val="00B05E39"/>
    <w:rsid w:val="00B05E7A"/>
    <w:rsid w:val="00B0639C"/>
    <w:rsid w:val="00B0667B"/>
    <w:rsid w:val="00B06AEC"/>
    <w:rsid w:val="00B06CCB"/>
    <w:rsid w:val="00B07223"/>
    <w:rsid w:val="00B072B6"/>
    <w:rsid w:val="00B075B1"/>
    <w:rsid w:val="00B0770C"/>
    <w:rsid w:val="00B07A72"/>
    <w:rsid w:val="00B07ABF"/>
    <w:rsid w:val="00B07B44"/>
    <w:rsid w:val="00B07C8A"/>
    <w:rsid w:val="00B07D57"/>
    <w:rsid w:val="00B10888"/>
    <w:rsid w:val="00B10B15"/>
    <w:rsid w:val="00B10EB2"/>
    <w:rsid w:val="00B110B2"/>
    <w:rsid w:val="00B11525"/>
    <w:rsid w:val="00B116B7"/>
    <w:rsid w:val="00B11721"/>
    <w:rsid w:val="00B11D7F"/>
    <w:rsid w:val="00B11F11"/>
    <w:rsid w:val="00B1205C"/>
    <w:rsid w:val="00B120E2"/>
    <w:rsid w:val="00B12AD4"/>
    <w:rsid w:val="00B12C46"/>
    <w:rsid w:val="00B12C59"/>
    <w:rsid w:val="00B12DB1"/>
    <w:rsid w:val="00B1336F"/>
    <w:rsid w:val="00B13419"/>
    <w:rsid w:val="00B13440"/>
    <w:rsid w:val="00B13A6F"/>
    <w:rsid w:val="00B13D56"/>
    <w:rsid w:val="00B13DE0"/>
    <w:rsid w:val="00B14051"/>
    <w:rsid w:val="00B14151"/>
    <w:rsid w:val="00B1420C"/>
    <w:rsid w:val="00B1423E"/>
    <w:rsid w:val="00B14D5A"/>
    <w:rsid w:val="00B1516B"/>
    <w:rsid w:val="00B154F5"/>
    <w:rsid w:val="00B1559F"/>
    <w:rsid w:val="00B155A4"/>
    <w:rsid w:val="00B15998"/>
    <w:rsid w:val="00B166F2"/>
    <w:rsid w:val="00B16B96"/>
    <w:rsid w:val="00B16D26"/>
    <w:rsid w:val="00B17121"/>
    <w:rsid w:val="00B17309"/>
    <w:rsid w:val="00B1740F"/>
    <w:rsid w:val="00B17ABD"/>
    <w:rsid w:val="00B17C89"/>
    <w:rsid w:val="00B20118"/>
    <w:rsid w:val="00B20583"/>
    <w:rsid w:val="00B20649"/>
    <w:rsid w:val="00B20919"/>
    <w:rsid w:val="00B2092C"/>
    <w:rsid w:val="00B21114"/>
    <w:rsid w:val="00B21240"/>
    <w:rsid w:val="00B21604"/>
    <w:rsid w:val="00B21795"/>
    <w:rsid w:val="00B218BD"/>
    <w:rsid w:val="00B2191E"/>
    <w:rsid w:val="00B219CB"/>
    <w:rsid w:val="00B21AF1"/>
    <w:rsid w:val="00B21D13"/>
    <w:rsid w:val="00B21EE7"/>
    <w:rsid w:val="00B222E4"/>
    <w:rsid w:val="00B224ED"/>
    <w:rsid w:val="00B224F1"/>
    <w:rsid w:val="00B228A0"/>
    <w:rsid w:val="00B22933"/>
    <w:rsid w:val="00B2295C"/>
    <w:rsid w:val="00B22AD8"/>
    <w:rsid w:val="00B23C48"/>
    <w:rsid w:val="00B24666"/>
    <w:rsid w:val="00B24AC1"/>
    <w:rsid w:val="00B24DC0"/>
    <w:rsid w:val="00B24E1B"/>
    <w:rsid w:val="00B25199"/>
    <w:rsid w:val="00B2572C"/>
    <w:rsid w:val="00B2599C"/>
    <w:rsid w:val="00B259D5"/>
    <w:rsid w:val="00B25B9D"/>
    <w:rsid w:val="00B25CDC"/>
    <w:rsid w:val="00B260CD"/>
    <w:rsid w:val="00B261B1"/>
    <w:rsid w:val="00B2629A"/>
    <w:rsid w:val="00B264A1"/>
    <w:rsid w:val="00B264B1"/>
    <w:rsid w:val="00B266EC"/>
    <w:rsid w:val="00B269C0"/>
    <w:rsid w:val="00B26C22"/>
    <w:rsid w:val="00B2706A"/>
    <w:rsid w:val="00B2708C"/>
    <w:rsid w:val="00B277AB"/>
    <w:rsid w:val="00B27912"/>
    <w:rsid w:val="00B279F0"/>
    <w:rsid w:val="00B27FBD"/>
    <w:rsid w:val="00B30322"/>
    <w:rsid w:val="00B30326"/>
    <w:rsid w:val="00B30780"/>
    <w:rsid w:val="00B30C05"/>
    <w:rsid w:val="00B310A1"/>
    <w:rsid w:val="00B31609"/>
    <w:rsid w:val="00B31682"/>
    <w:rsid w:val="00B32013"/>
    <w:rsid w:val="00B32387"/>
    <w:rsid w:val="00B32483"/>
    <w:rsid w:val="00B3253B"/>
    <w:rsid w:val="00B32602"/>
    <w:rsid w:val="00B3292B"/>
    <w:rsid w:val="00B32C28"/>
    <w:rsid w:val="00B330C1"/>
    <w:rsid w:val="00B33255"/>
    <w:rsid w:val="00B332ED"/>
    <w:rsid w:val="00B334AA"/>
    <w:rsid w:val="00B342CD"/>
    <w:rsid w:val="00B3449F"/>
    <w:rsid w:val="00B34B11"/>
    <w:rsid w:val="00B34B88"/>
    <w:rsid w:val="00B34C68"/>
    <w:rsid w:val="00B34D96"/>
    <w:rsid w:val="00B3574D"/>
    <w:rsid w:val="00B3583C"/>
    <w:rsid w:val="00B359A8"/>
    <w:rsid w:val="00B35D33"/>
    <w:rsid w:val="00B360FE"/>
    <w:rsid w:val="00B364B9"/>
    <w:rsid w:val="00B36593"/>
    <w:rsid w:val="00B36668"/>
    <w:rsid w:val="00B36692"/>
    <w:rsid w:val="00B36785"/>
    <w:rsid w:val="00B36A05"/>
    <w:rsid w:val="00B37182"/>
    <w:rsid w:val="00B372FB"/>
    <w:rsid w:val="00B374A4"/>
    <w:rsid w:val="00B378FC"/>
    <w:rsid w:val="00B37D67"/>
    <w:rsid w:val="00B4014C"/>
    <w:rsid w:val="00B401B0"/>
    <w:rsid w:val="00B405E3"/>
    <w:rsid w:val="00B40A59"/>
    <w:rsid w:val="00B40D8D"/>
    <w:rsid w:val="00B40EAF"/>
    <w:rsid w:val="00B40F1E"/>
    <w:rsid w:val="00B41318"/>
    <w:rsid w:val="00B4155B"/>
    <w:rsid w:val="00B41A60"/>
    <w:rsid w:val="00B41A9D"/>
    <w:rsid w:val="00B41B95"/>
    <w:rsid w:val="00B41CCD"/>
    <w:rsid w:val="00B42273"/>
    <w:rsid w:val="00B42975"/>
    <w:rsid w:val="00B42A05"/>
    <w:rsid w:val="00B42B1F"/>
    <w:rsid w:val="00B43302"/>
    <w:rsid w:val="00B43650"/>
    <w:rsid w:val="00B43703"/>
    <w:rsid w:val="00B43C42"/>
    <w:rsid w:val="00B43CA4"/>
    <w:rsid w:val="00B443C5"/>
    <w:rsid w:val="00B445D1"/>
    <w:rsid w:val="00B4505B"/>
    <w:rsid w:val="00B45CC5"/>
    <w:rsid w:val="00B4629C"/>
    <w:rsid w:val="00B464AB"/>
    <w:rsid w:val="00B46764"/>
    <w:rsid w:val="00B4676B"/>
    <w:rsid w:val="00B467C3"/>
    <w:rsid w:val="00B46B38"/>
    <w:rsid w:val="00B46C52"/>
    <w:rsid w:val="00B46D7F"/>
    <w:rsid w:val="00B46E84"/>
    <w:rsid w:val="00B4726C"/>
    <w:rsid w:val="00B474BB"/>
    <w:rsid w:val="00B476D6"/>
    <w:rsid w:val="00B4790F"/>
    <w:rsid w:val="00B47EBD"/>
    <w:rsid w:val="00B47FB1"/>
    <w:rsid w:val="00B50098"/>
    <w:rsid w:val="00B50290"/>
    <w:rsid w:val="00B505BB"/>
    <w:rsid w:val="00B50692"/>
    <w:rsid w:val="00B5082A"/>
    <w:rsid w:val="00B50A78"/>
    <w:rsid w:val="00B50C3F"/>
    <w:rsid w:val="00B50CA2"/>
    <w:rsid w:val="00B50E5F"/>
    <w:rsid w:val="00B50F0E"/>
    <w:rsid w:val="00B510D4"/>
    <w:rsid w:val="00B51384"/>
    <w:rsid w:val="00B51555"/>
    <w:rsid w:val="00B51984"/>
    <w:rsid w:val="00B51D6F"/>
    <w:rsid w:val="00B51EA0"/>
    <w:rsid w:val="00B5222E"/>
    <w:rsid w:val="00B526C0"/>
    <w:rsid w:val="00B526C2"/>
    <w:rsid w:val="00B5286C"/>
    <w:rsid w:val="00B528D3"/>
    <w:rsid w:val="00B52913"/>
    <w:rsid w:val="00B52B67"/>
    <w:rsid w:val="00B52C94"/>
    <w:rsid w:val="00B52CE8"/>
    <w:rsid w:val="00B52EEB"/>
    <w:rsid w:val="00B5315A"/>
    <w:rsid w:val="00B53223"/>
    <w:rsid w:val="00B5339E"/>
    <w:rsid w:val="00B5354E"/>
    <w:rsid w:val="00B53588"/>
    <w:rsid w:val="00B5363B"/>
    <w:rsid w:val="00B538E1"/>
    <w:rsid w:val="00B53AEB"/>
    <w:rsid w:val="00B53E06"/>
    <w:rsid w:val="00B53E55"/>
    <w:rsid w:val="00B53FC2"/>
    <w:rsid w:val="00B53FF6"/>
    <w:rsid w:val="00B54017"/>
    <w:rsid w:val="00B54381"/>
    <w:rsid w:val="00B543B7"/>
    <w:rsid w:val="00B5446F"/>
    <w:rsid w:val="00B544AE"/>
    <w:rsid w:val="00B5488D"/>
    <w:rsid w:val="00B54B74"/>
    <w:rsid w:val="00B54C08"/>
    <w:rsid w:val="00B54F0B"/>
    <w:rsid w:val="00B5518B"/>
    <w:rsid w:val="00B55366"/>
    <w:rsid w:val="00B55AE8"/>
    <w:rsid w:val="00B55C61"/>
    <w:rsid w:val="00B55D08"/>
    <w:rsid w:val="00B55F24"/>
    <w:rsid w:val="00B55F78"/>
    <w:rsid w:val="00B565C1"/>
    <w:rsid w:val="00B56DBD"/>
    <w:rsid w:val="00B56EE3"/>
    <w:rsid w:val="00B57568"/>
    <w:rsid w:val="00B57AEB"/>
    <w:rsid w:val="00B60216"/>
    <w:rsid w:val="00B60513"/>
    <w:rsid w:val="00B6079F"/>
    <w:rsid w:val="00B60A06"/>
    <w:rsid w:val="00B60BAE"/>
    <w:rsid w:val="00B60E1A"/>
    <w:rsid w:val="00B61346"/>
    <w:rsid w:val="00B61403"/>
    <w:rsid w:val="00B616F2"/>
    <w:rsid w:val="00B61E48"/>
    <w:rsid w:val="00B62521"/>
    <w:rsid w:val="00B631ED"/>
    <w:rsid w:val="00B63586"/>
    <w:rsid w:val="00B635B6"/>
    <w:rsid w:val="00B6390D"/>
    <w:rsid w:val="00B639A0"/>
    <w:rsid w:val="00B63A20"/>
    <w:rsid w:val="00B63A4D"/>
    <w:rsid w:val="00B63DD4"/>
    <w:rsid w:val="00B6416E"/>
    <w:rsid w:val="00B645E9"/>
    <w:rsid w:val="00B64740"/>
    <w:rsid w:val="00B64D79"/>
    <w:rsid w:val="00B64F46"/>
    <w:rsid w:val="00B659D4"/>
    <w:rsid w:val="00B65B35"/>
    <w:rsid w:val="00B65C51"/>
    <w:rsid w:val="00B65CD5"/>
    <w:rsid w:val="00B665A9"/>
    <w:rsid w:val="00B668FB"/>
    <w:rsid w:val="00B66C96"/>
    <w:rsid w:val="00B66D1E"/>
    <w:rsid w:val="00B67304"/>
    <w:rsid w:val="00B67392"/>
    <w:rsid w:val="00B67743"/>
    <w:rsid w:val="00B67A56"/>
    <w:rsid w:val="00B67FFA"/>
    <w:rsid w:val="00B7009E"/>
    <w:rsid w:val="00B701EE"/>
    <w:rsid w:val="00B701FD"/>
    <w:rsid w:val="00B70212"/>
    <w:rsid w:val="00B7021A"/>
    <w:rsid w:val="00B7046C"/>
    <w:rsid w:val="00B705FF"/>
    <w:rsid w:val="00B708D8"/>
    <w:rsid w:val="00B709E1"/>
    <w:rsid w:val="00B70A57"/>
    <w:rsid w:val="00B70B35"/>
    <w:rsid w:val="00B70BCE"/>
    <w:rsid w:val="00B70CA5"/>
    <w:rsid w:val="00B711ED"/>
    <w:rsid w:val="00B7125F"/>
    <w:rsid w:val="00B716FB"/>
    <w:rsid w:val="00B71E54"/>
    <w:rsid w:val="00B71F33"/>
    <w:rsid w:val="00B7201B"/>
    <w:rsid w:val="00B7221A"/>
    <w:rsid w:val="00B7263B"/>
    <w:rsid w:val="00B727CF"/>
    <w:rsid w:val="00B7293D"/>
    <w:rsid w:val="00B729F9"/>
    <w:rsid w:val="00B72D3C"/>
    <w:rsid w:val="00B73081"/>
    <w:rsid w:val="00B73114"/>
    <w:rsid w:val="00B73122"/>
    <w:rsid w:val="00B7339A"/>
    <w:rsid w:val="00B735FD"/>
    <w:rsid w:val="00B73AE5"/>
    <w:rsid w:val="00B73B8D"/>
    <w:rsid w:val="00B73DC6"/>
    <w:rsid w:val="00B74D26"/>
    <w:rsid w:val="00B75158"/>
    <w:rsid w:val="00B75375"/>
    <w:rsid w:val="00B755E7"/>
    <w:rsid w:val="00B75693"/>
    <w:rsid w:val="00B758C3"/>
    <w:rsid w:val="00B75942"/>
    <w:rsid w:val="00B7623B"/>
    <w:rsid w:val="00B76545"/>
    <w:rsid w:val="00B766B6"/>
    <w:rsid w:val="00B76714"/>
    <w:rsid w:val="00B767BF"/>
    <w:rsid w:val="00B76994"/>
    <w:rsid w:val="00B76DD7"/>
    <w:rsid w:val="00B771F4"/>
    <w:rsid w:val="00B7748B"/>
    <w:rsid w:val="00B7763B"/>
    <w:rsid w:val="00B77ABD"/>
    <w:rsid w:val="00B80069"/>
    <w:rsid w:val="00B802D0"/>
    <w:rsid w:val="00B8095C"/>
    <w:rsid w:val="00B80A72"/>
    <w:rsid w:val="00B80B41"/>
    <w:rsid w:val="00B80DB6"/>
    <w:rsid w:val="00B80FA3"/>
    <w:rsid w:val="00B81272"/>
    <w:rsid w:val="00B813DA"/>
    <w:rsid w:val="00B8178C"/>
    <w:rsid w:val="00B8180F"/>
    <w:rsid w:val="00B81F46"/>
    <w:rsid w:val="00B82211"/>
    <w:rsid w:val="00B82293"/>
    <w:rsid w:val="00B82733"/>
    <w:rsid w:val="00B82884"/>
    <w:rsid w:val="00B82BB3"/>
    <w:rsid w:val="00B82F6F"/>
    <w:rsid w:val="00B82FFA"/>
    <w:rsid w:val="00B83214"/>
    <w:rsid w:val="00B835BE"/>
    <w:rsid w:val="00B83A10"/>
    <w:rsid w:val="00B83AE7"/>
    <w:rsid w:val="00B83FB5"/>
    <w:rsid w:val="00B840AA"/>
    <w:rsid w:val="00B845A2"/>
    <w:rsid w:val="00B84691"/>
    <w:rsid w:val="00B84A91"/>
    <w:rsid w:val="00B84AA0"/>
    <w:rsid w:val="00B84F8A"/>
    <w:rsid w:val="00B84FB2"/>
    <w:rsid w:val="00B85007"/>
    <w:rsid w:val="00B850C7"/>
    <w:rsid w:val="00B85423"/>
    <w:rsid w:val="00B85850"/>
    <w:rsid w:val="00B8599C"/>
    <w:rsid w:val="00B861C0"/>
    <w:rsid w:val="00B86270"/>
    <w:rsid w:val="00B863D2"/>
    <w:rsid w:val="00B86996"/>
    <w:rsid w:val="00B86CC5"/>
    <w:rsid w:val="00B86D15"/>
    <w:rsid w:val="00B86EFC"/>
    <w:rsid w:val="00B86F36"/>
    <w:rsid w:val="00B870DE"/>
    <w:rsid w:val="00B870F3"/>
    <w:rsid w:val="00B8742D"/>
    <w:rsid w:val="00B87575"/>
    <w:rsid w:val="00B87660"/>
    <w:rsid w:val="00B87945"/>
    <w:rsid w:val="00B87CD3"/>
    <w:rsid w:val="00B9008E"/>
    <w:rsid w:val="00B90103"/>
    <w:rsid w:val="00B904C7"/>
    <w:rsid w:val="00B905D2"/>
    <w:rsid w:val="00B906A0"/>
    <w:rsid w:val="00B90C3A"/>
    <w:rsid w:val="00B90F88"/>
    <w:rsid w:val="00B91182"/>
    <w:rsid w:val="00B911CA"/>
    <w:rsid w:val="00B91531"/>
    <w:rsid w:val="00B91691"/>
    <w:rsid w:val="00B918FC"/>
    <w:rsid w:val="00B919E0"/>
    <w:rsid w:val="00B91A0A"/>
    <w:rsid w:val="00B91C80"/>
    <w:rsid w:val="00B92055"/>
    <w:rsid w:val="00B92778"/>
    <w:rsid w:val="00B927BF"/>
    <w:rsid w:val="00B92939"/>
    <w:rsid w:val="00B92FFE"/>
    <w:rsid w:val="00B93199"/>
    <w:rsid w:val="00B93250"/>
    <w:rsid w:val="00B934DF"/>
    <w:rsid w:val="00B9350C"/>
    <w:rsid w:val="00B942D8"/>
    <w:rsid w:val="00B94440"/>
    <w:rsid w:val="00B944DA"/>
    <w:rsid w:val="00B9461E"/>
    <w:rsid w:val="00B94B4D"/>
    <w:rsid w:val="00B94FFB"/>
    <w:rsid w:val="00B952F4"/>
    <w:rsid w:val="00B954B0"/>
    <w:rsid w:val="00B95515"/>
    <w:rsid w:val="00B95786"/>
    <w:rsid w:val="00B958FB"/>
    <w:rsid w:val="00B95B4E"/>
    <w:rsid w:val="00B9606A"/>
    <w:rsid w:val="00B960AA"/>
    <w:rsid w:val="00B96420"/>
    <w:rsid w:val="00B969C6"/>
    <w:rsid w:val="00B96B50"/>
    <w:rsid w:val="00B9701A"/>
    <w:rsid w:val="00B97206"/>
    <w:rsid w:val="00B9720A"/>
    <w:rsid w:val="00B97340"/>
    <w:rsid w:val="00B97458"/>
    <w:rsid w:val="00B97641"/>
    <w:rsid w:val="00B976AD"/>
    <w:rsid w:val="00B97A3D"/>
    <w:rsid w:val="00B97C34"/>
    <w:rsid w:val="00B97F26"/>
    <w:rsid w:val="00B97FC9"/>
    <w:rsid w:val="00BA05BA"/>
    <w:rsid w:val="00BA07EF"/>
    <w:rsid w:val="00BA0D2F"/>
    <w:rsid w:val="00BA10AA"/>
    <w:rsid w:val="00BA117B"/>
    <w:rsid w:val="00BA127C"/>
    <w:rsid w:val="00BA12AC"/>
    <w:rsid w:val="00BA12F1"/>
    <w:rsid w:val="00BA1763"/>
    <w:rsid w:val="00BA1C80"/>
    <w:rsid w:val="00BA1F00"/>
    <w:rsid w:val="00BA24E0"/>
    <w:rsid w:val="00BA2598"/>
    <w:rsid w:val="00BA285B"/>
    <w:rsid w:val="00BA2895"/>
    <w:rsid w:val="00BA28B4"/>
    <w:rsid w:val="00BA294B"/>
    <w:rsid w:val="00BA2B92"/>
    <w:rsid w:val="00BA2BE6"/>
    <w:rsid w:val="00BA30C9"/>
    <w:rsid w:val="00BA33BB"/>
    <w:rsid w:val="00BA33D1"/>
    <w:rsid w:val="00BA3AB5"/>
    <w:rsid w:val="00BA3EA6"/>
    <w:rsid w:val="00BA49BA"/>
    <w:rsid w:val="00BA4A2A"/>
    <w:rsid w:val="00BA4B65"/>
    <w:rsid w:val="00BA4BC0"/>
    <w:rsid w:val="00BA4F8D"/>
    <w:rsid w:val="00BA5008"/>
    <w:rsid w:val="00BA517C"/>
    <w:rsid w:val="00BA5222"/>
    <w:rsid w:val="00BA5566"/>
    <w:rsid w:val="00BA5930"/>
    <w:rsid w:val="00BA5A48"/>
    <w:rsid w:val="00BA5E4F"/>
    <w:rsid w:val="00BA60C8"/>
    <w:rsid w:val="00BA63D0"/>
    <w:rsid w:val="00BA6535"/>
    <w:rsid w:val="00BA68F8"/>
    <w:rsid w:val="00BA69FF"/>
    <w:rsid w:val="00BA6B05"/>
    <w:rsid w:val="00BA6D8F"/>
    <w:rsid w:val="00BA6F1B"/>
    <w:rsid w:val="00BA6FCF"/>
    <w:rsid w:val="00BA7470"/>
    <w:rsid w:val="00BA74C2"/>
    <w:rsid w:val="00BA7527"/>
    <w:rsid w:val="00BA785C"/>
    <w:rsid w:val="00BA7A9B"/>
    <w:rsid w:val="00BA7AA7"/>
    <w:rsid w:val="00BA7E20"/>
    <w:rsid w:val="00BB01AB"/>
    <w:rsid w:val="00BB08FB"/>
    <w:rsid w:val="00BB0EE6"/>
    <w:rsid w:val="00BB1086"/>
    <w:rsid w:val="00BB1296"/>
    <w:rsid w:val="00BB1514"/>
    <w:rsid w:val="00BB16F1"/>
    <w:rsid w:val="00BB1F84"/>
    <w:rsid w:val="00BB1FC0"/>
    <w:rsid w:val="00BB21A2"/>
    <w:rsid w:val="00BB2216"/>
    <w:rsid w:val="00BB2376"/>
    <w:rsid w:val="00BB2E7C"/>
    <w:rsid w:val="00BB2F24"/>
    <w:rsid w:val="00BB325A"/>
    <w:rsid w:val="00BB333F"/>
    <w:rsid w:val="00BB3491"/>
    <w:rsid w:val="00BB4034"/>
    <w:rsid w:val="00BB411C"/>
    <w:rsid w:val="00BB4403"/>
    <w:rsid w:val="00BB48A7"/>
    <w:rsid w:val="00BB49EC"/>
    <w:rsid w:val="00BB5045"/>
    <w:rsid w:val="00BB51D1"/>
    <w:rsid w:val="00BB5388"/>
    <w:rsid w:val="00BB53AC"/>
    <w:rsid w:val="00BB5784"/>
    <w:rsid w:val="00BB59B5"/>
    <w:rsid w:val="00BB5CA2"/>
    <w:rsid w:val="00BB5D51"/>
    <w:rsid w:val="00BB5ECA"/>
    <w:rsid w:val="00BB5F66"/>
    <w:rsid w:val="00BB60F8"/>
    <w:rsid w:val="00BB66A6"/>
    <w:rsid w:val="00BB6A10"/>
    <w:rsid w:val="00BB6AEA"/>
    <w:rsid w:val="00BB6DB6"/>
    <w:rsid w:val="00BB6F90"/>
    <w:rsid w:val="00BB76DC"/>
    <w:rsid w:val="00BB7B99"/>
    <w:rsid w:val="00BC06D5"/>
    <w:rsid w:val="00BC075D"/>
    <w:rsid w:val="00BC0948"/>
    <w:rsid w:val="00BC0E3A"/>
    <w:rsid w:val="00BC0F04"/>
    <w:rsid w:val="00BC0F70"/>
    <w:rsid w:val="00BC10A2"/>
    <w:rsid w:val="00BC1244"/>
    <w:rsid w:val="00BC13C7"/>
    <w:rsid w:val="00BC194E"/>
    <w:rsid w:val="00BC1DA9"/>
    <w:rsid w:val="00BC1F64"/>
    <w:rsid w:val="00BC1FCD"/>
    <w:rsid w:val="00BC2112"/>
    <w:rsid w:val="00BC230C"/>
    <w:rsid w:val="00BC27C3"/>
    <w:rsid w:val="00BC2A95"/>
    <w:rsid w:val="00BC2B6A"/>
    <w:rsid w:val="00BC2CAC"/>
    <w:rsid w:val="00BC31D7"/>
    <w:rsid w:val="00BC3244"/>
    <w:rsid w:val="00BC33BB"/>
    <w:rsid w:val="00BC3473"/>
    <w:rsid w:val="00BC3544"/>
    <w:rsid w:val="00BC35A4"/>
    <w:rsid w:val="00BC36BA"/>
    <w:rsid w:val="00BC38AC"/>
    <w:rsid w:val="00BC3CAC"/>
    <w:rsid w:val="00BC3CDA"/>
    <w:rsid w:val="00BC4024"/>
    <w:rsid w:val="00BC4102"/>
    <w:rsid w:val="00BC4173"/>
    <w:rsid w:val="00BC42AC"/>
    <w:rsid w:val="00BC464C"/>
    <w:rsid w:val="00BC4680"/>
    <w:rsid w:val="00BC4911"/>
    <w:rsid w:val="00BC4DDF"/>
    <w:rsid w:val="00BC53E4"/>
    <w:rsid w:val="00BC5852"/>
    <w:rsid w:val="00BC5897"/>
    <w:rsid w:val="00BC5E25"/>
    <w:rsid w:val="00BC6C83"/>
    <w:rsid w:val="00BC6C98"/>
    <w:rsid w:val="00BC7164"/>
    <w:rsid w:val="00BC738F"/>
    <w:rsid w:val="00BC74B6"/>
    <w:rsid w:val="00BC759F"/>
    <w:rsid w:val="00BC7BC6"/>
    <w:rsid w:val="00BD038E"/>
    <w:rsid w:val="00BD04F7"/>
    <w:rsid w:val="00BD0568"/>
    <w:rsid w:val="00BD0C57"/>
    <w:rsid w:val="00BD109A"/>
    <w:rsid w:val="00BD11D9"/>
    <w:rsid w:val="00BD1734"/>
    <w:rsid w:val="00BD19D9"/>
    <w:rsid w:val="00BD1A8A"/>
    <w:rsid w:val="00BD1B73"/>
    <w:rsid w:val="00BD1C59"/>
    <w:rsid w:val="00BD1D28"/>
    <w:rsid w:val="00BD1EE2"/>
    <w:rsid w:val="00BD211C"/>
    <w:rsid w:val="00BD2279"/>
    <w:rsid w:val="00BD240C"/>
    <w:rsid w:val="00BD2692"/>
    <w:rsid w:val="00BD26FF"/>
    <w:rsid w:val="00BD28C1"/>
    <w:rsid w:val="00BD2B06"/>
    <w:rsid w:val="00BD2B14"/>
    <w:rsid w:val="00BD2FDE"/>
    <w:rsid w:val="00BD303C"/>
    <w:rsid w:val="00BD32D4"/>
    <w:rsid w:val="00BD3494"/>
    <w:rsid w:val="00BD3577"/>
    <w:rsid w:val="00BD365B"/>
    <w:rsid w:val="00BD3947"/>
    <w:rsid w:val="00BD3C6E"/>
    <w:rsid w:val="00BD46FB"/>
    <w:rsid w:val="00BD48E0"/>
    <w:rsid w:val="00BD4920"/>
    <w:rsid w:val="00BD4C75"/>
    <w:rsid w:val="00BD4D64"/>
    <w:rsid w:val="00BD4DCB"/>
    <w:rsid w:val="00BD4F8B"/>
    <w:rsid w:val="00BD51CD"/>
    <w:rsid w:val="00BD5217"/>
    <w:rsid w:val="00BD5244"/>
    <w:rsid w:val="00BD53ED"/>
    <w:rsid w:val="00BD55D5"/>
    <w:rsid w:val="00BD57EC"/>
    <w:rsid w:val="00BD5B5B"/>
    <w:rsid w:val="00BD5B7D"/>
    <w:rsid w:val="00BD674C"/>
    <w:rsid w:val="00BD6927"/>
    <w:rsid w:val="00BD6F2C"/>
    <w:rsid w:val="00BD6F91"/>
    <w:rsid w:val="00BD70B1"/>
    <w:rsid w:val="00BD71E0"/>
    <w:rsid w:val="00BD72FD"/>
    <w:rsid w:val="00BD7491"/>
    <w:rsid w:val="00BD7575"/>
    <w:rsid w:val="00BD770E"/>
    <w:rsid w:val="00BD7CCF"/>
    <w:rsid w:val="00BD7D0C"/>
    <w:rsid w:val="00BD7EE3"/>
    <w:rsid w:val="00BE0083"/>
    <w:rsid w:val="00BE01BE"/>
    <w:rsid w:val="00BE048D"/>
    <w:rsid w:val="00BE05E2"/>
    <w:rsid w:val="00BE07DF"/>
    <w:rsid w:val="00BE07F8"/>
    <w:rsid w:val="00BE0AE1"/>
    <w:rsid w:val="00BE0B25"/>
    <w:rsid w:val="00BE0C0B"/>
    <w:rsid w:val="00BE0D0B"/>
    <w:rsid w:val="00BE0D29"/>
    <w:rsid w:val="00BE0EF6"/>
    <w:rsid w:val="00BE10E5"/>
    <w:rsid w:val="00BE141E"/>
    <w:rsid w:val="00BE179C"/>
    <w:rsid w:val="00BE196A"/>
    <w:rsid w:val="00BE1B17"/>
    <w:rsid w:val="00BE207F"/>
    <w:rsid w:val="00BE24DA"/>
    <w:rsid w:val="00BE340A"/>
    <w:rsid w:val="00BE374E"/>
    <w:rsid w:val="00BE387A"/>
    <w:rsid w:val="00BE3AFD"/>
    <w:rsid w:val="00BE3B2B"/>
    <w:rsid w:val="00BE3C4E"/>
    <w:rsid w:val="00BE3DCA"/>
    <w:rsid w:val="00BE41C0"/>
    <w:rsid w:val="00BE43A8"/>
    <w:rsid w:val="00BE43CE"/>
    <w:rsid w:val="00BE44F9"/>
    <w:rsid w:val="00BE459E"/>
    <w:rsid w:val="00BE4683"/>
    <w:rsid w:val="00BE5081"/>
    <w:rsid w:val="00BE50BF"/>
    <w:rsid w:val="00BE527F"/>
    <w:rsid w:val="00BE5481"/>
    <w:rsid w:val="00BE54C8"/>
    <w:rsid w:val="00BE5523"/>
    <w:rsid w:val="00BE5913"/>
    <w:rsid w:val="00BE5DD6"/>
    <w:rsid w:val="00BE6341"/>
    <w:rsid w:val="00BE63B5"/>
    <w:rsid w:val="00BE6412"/>
    <w:rsid w:val="00BE6682"/>
    <w:rsid w:val="00BE6B41"/>
    <w:rsid w:val="00BE6C63"/>
    <w:rsid w:val="00BE6CC3"/>
    <w:rsid w:val="00BE6FCF"/>
    <w:rsid w:val="00BE7115"/>
    <w:rsid w:val="00BE72AD"/>
    <w:rsid w:val="00BE773E"/>
    <w:rsid w:val="00BE774F"/>
    <w:rsid w:val="00BE77BC"/>
    <w:rsid w:val="00BE79CD"/>
    <w:rsid w:val="00BE7E3D"/>
    <w:rsid w:val="00BF0240"/>
    <w:rsid w:val="00BF0256"/>
    <w:rsid w:val="00BF0335"/>
    <w:rsid w:val="00BF03EE"/>
    <w:rsid w:val="00BF067A"/>
    <w:rsid w:val="00BF072A"/>
    <w:rsid w:val="00BF0A4B"/>
    <w:rsid w:val="00BF1BD6"/>
    <w:rsid w:val="00BF22AA"/>
    <w:rsid w:val="00BF240C"/>
    <w:rsid w:val="00BF2A31"/>
    <w:rsid w:val="00BF2AAA"/>
    <w:rsid w:val="00BF2B9B"/>
    <w:rsid w:val="00BF2EB8"/>
    <w:rsid w:val="00BF2FD8"/>
    <w:rsid w:val="00BF36A4"/>
    <w:rsid w:val="00BF383C"/>
    <w:rsid w:val="00BF3B99"/>
    <w:rsid w:val="00BF3C43"/>
    <w:rsid w:val="00BF3CED"/>
    <w:rsid w:val="00BF3D5A"/>
    <w:rsid w:val="00BF4028"/>
    <w:rsid w:val="00BF4328"/>
    <w:rsid w:val="00BF4756"/>
    <w:rsid w:val="00BF48F8"/>
    <w:rsid w:val="00BF4CB9"/>
    <w:rsid w:val="00BF4CC6"/>
    <w:rsid w:val="00BF4ECF"/>
    <w:rsid w:val="00BF52FC"/>
    <w:rsid w:val="00BF5331"/>
    <w:rsid w:val="00BF541A"/>
    <w:rsid w:val="00BF56D7"/>
    <w:rsid w:val="00BF5706"/>
    <w:rsid w:val="00BF5710"/>
    <w:rsid w:val="00BF5C05"/>
    <w:rsid w:val="00BF5FDD"/>
    <w:rsid w:val="00BF614B"/>
    <w:rsid w:val="00BF61CF"/>
    <w:rsid w:val="00BF67E9"/>
    <w:rsid w:val="00BF6E68"/>
    <w:rsid w:val="00BF6FA3"/>
    <w:rsid w:val="00BF7146"/>
    <w:rsid w:val="00BF7410"/>
    <w:rsid w:val="00BF7431"/>
    <w:rsid w:val="00BF74A1"/>
    <w:rsid w:val="00BF7B6C"/>
    <w:rsid w:val="00C002B2"/>
    <w:rsid w:val="00C00812"/>
    <w:rsid w:val="00C00837"/>
    <w:rsid w:val="00C0130A"/>
    <w:rsid w:val="00C0133D"/>
    <w:rsid w:val="00C01389"/>
    <w:rsid w:val="00C014B5"/>
    <w:rsid w:val="00C0165C"/>
    <w:rsid w:val="00C01DF8"/>
    <w:rsid w:val="00C01EE0"/>
    <w:rsid w:val="00C02013"/>
    <w:rsid w:val="00C0247F"/>
    <w:rsid w:val="00C02485"/>
    <w:rsid w:val="00C0279C"/>
    <w:rsid w:val="00C02E47"/>
    <w:rsid w:val="00C033DB"/>
    <w:rsid w:val="00C0344A"/>
    <w:rsid w:val="00C04135"/>
    <w:rsid w:val="00C042A2"/>
    <w:rsid w:val="00C04313"/>
    <w:rsid w:val="00C04369"/>
    <w:rsid w:val="00C043B8"/>
    <w:rsid w:val="00C04484"/>
    <w:rsid w:val="00C0463A"/>
    <w:rsid w:val="00C04A90"/>
    <w:rsid w:val="00C04B2E"/>
    <w:rsid w:val="00C04BD9"/>
    <w:rsid w:val="00C04C14"/>
    <w:rsid w:val="00C04D20"/>
    <w:rsid w:val="00C05320"/>
    <w:rsid w:val="00C0594B"/>
    <w:rsid w:val="00C062D1"/>
    <w:rsid w:val="00C06482"/>
    <w:rsid w:val="00C06718"/>
    <w:rsid w:val="00C06720"/>
    <w:rsid w:val="00C06BAB"/>
    <w:rsid w:val="00C06DCC"/>
    <w:rsid w:val="00C071E7"/>
    <w:rsid w:val="00C07534"/>
    <w:rsid w:val="00C07875"/>
    <w:rsid w:val="00C0797B"/>
    <w:rsid w:val="00C07B6E"/>
    <w:rsid w:val="00C07BD3"/>
    <w:rsid w:val="00C07FD4"/>
    <w:rsid w:val="00C100C3"/>
    <w:rsid w:val="00C10585"/>
    <w:rsid w:val="00C1062F"/>
    <w:rsid w:val="00C10640"/>
    <w:rsid w:val="00C10A7F"/>
    <w:rsid w:val="00C10F7E"/>
    <w:rsid w:val="00C10F91"/>
    <w:rsid w:val="00C11161"/>
    <w:rsid w:val="00C1171D"/>
    <w:rsid w:val="00C11777"/>
    <w:rsid w:val="00C11799"/>
    <w:rsid w:val="00C11EBE"/>
    <w:rsid w:val="00C11FFB"/>
    <w:rsid w:val="00C12B32"/>
    <w:rsid w:val="00C12C1D"/>
    <w:rsid w:val="00C1350B"/>
    <w:rsid w:val="00C13987"/>
    <w:rsid w:val="00C13BCD"/>
    <w:rsid w:val="00C145DC"/>
    <w:rsid w:val="00C14703"/>
    <w:rsid w:val="00C14E73"/>
    <w:rsid w:val="00C14ECC"/>
    <w:rsid w:val="00C1520A"/>
    <w:rsid w:val="00C153C0"/>
    <w:rsid w:val="00C155BF"/>
    <w:rsid w:val="00C1569A"/>
    <w:rsid w:val="00C1573A"/>
    <w:rsid w:val="00C15B83"/>
    <w:rsid w:val="00C15D22"/>
    <w:rsid w:val="00C15D90"/>
    <w:rsid w:val="00C15E28"/>
    <w:rsid w:val="00C1615E"/>
    <w:rsid w:val="00C1648D"/>
    <w:rsid w:val="00C164C5"/>
    <w:rsid w:val="00C164F9"/>
    <w:rsid w:val="00C165DA"/>
    <w:rsid w:val="00C166EA"/>
    <w:rsid w:val="00C16A52"/>
    <w:rsid w:val="00C16BB2"/>
    <w:rsid w:val="00C16D93"/>
    <w:rsid w:val="00C1731F"/>
    <w:rsid w:val="00C1733A"/>
    <w:rsid w:val="00C17409"/>
    <w:rsid w:val="00C17604"/>
    <w:rsid w:val="00C17857"/>
    <w:rsid w:val="00C17878"/>
    <w:rsid w:val="00C17FB3"/>
    <w:rsid w:val="00C2008D"/>
    <w:rsid w:val="00C20569"/>
    <w:rsid w:val="00C206D7"/>
    <w:rsid w:val="00C206E6"/>
    <w:rsid w:val="00C2093F"/>
    <w:rsid w:val="00C20A5F"/>
    <w:rsid w:val="00C20E57"/>
    <w:rsid w:val="00C20EC6"/>
    <w:rsid w:val="00C211A3"/>
    <w:rsid w:val="00C216C9"/>
    <w:rsid w:val="00C21A07"/>
    <w:rsid w:val="00C21E86"/>
    <w:rsid w:val="00C22027"/>
    <w:rsid w:val="00C22107"/>
    <w:rsid w:val="00C22140"/>
    <w:rsid w:val="00C225EE"/>
    <w:rsid w:val="00C22853"/>
    <w:rsid w:val="00C22DB0"/>
    <w:rsid w:val="00C23051"/>
    <w:rsid w:val="00C230B6"/>
    <w:rsid w:val="00C230FB"/>
    <w:rsid w:val="00C23288"/>
    <w:rsid w:val="00C23409"/>
    <w:rsid w:val="00C23567"/>
    <w:rsid w:val="00C237A0"/>
    <w:rsid w:val="00C239E2"/>
    <w:rsid w:val="00C23AAC"/>
    <w:rsid w:val="00C23AD6"/>
    <w:rsid w:val="00C2404B"/>
    <w:rsid w:val="00C241C8"/>
    <w:rsid w:val="00C2451E"/>
    <w:rsid w:val="00C24C4C"/>
    <w:rsid w:val="00C25002"/>
    <w:rsid w:val="00C25023"/>
    <w:rsid w:val="00C254AB"/>
    <w:rsid w:val="00C257A3"/>
    <w:rsid w:val="00C25A23"/>
    <w:rsid w:val="00C25C98"/>
    <w:rsid w:val="00C25F59"/>
    <w:rsid w:val="00C26881"/>
    <w:rsid w:val="00C268EA"/>
    <w:rsid w:val="00C26991"/>
    <w:rsid w:val="00C269D2"/>
    <w:rsid w:val="00C26ADF"/>
    <w:rsid w:val="00C273B9"/>
    <w:rsid w:val="00C27464"/>
    <w:rsid w:val="00C275B6"/>
    <w:rsid w:val="00C27686"/>
    <w:rsid w:val="00C2798D"/>
    <w:rsid w:val="00C27CCC"/>
    <w:rsid w:val="00C27CE6"/>
    <w:rsid w:val="00C27F71"/>
    <w:rsid w:val="00C30042"/>
    <w:rsid w:val="00C30587"/>
    <w:rsid w:val="00C305EE"/>
    <w:rsid w:val="00C30640"/>
    <w:rsid w:val="00C307FE"/>
    <w:rsid w:val="00C30912"/>
    <w:rsid w:val="00C30A98"/>
    <w:rsid w:val="00C30D4B"/>
    <w:rsid w:val="00C31185"/>
    <w:rsid w:val="00C3130A"/>
    <w:rsid w:val="00C31570"/>
    <w:rsid w:val="00C31A29"/>
    <w:rsid w:val="00C31B32"/>
    <w:rsid w:val="00C31E36"/>
    <w:rsid w:val="00C31ED7"/>
    <w:rsid w:val="00C325E5"/>
    <w:rsid w:val="00C32B0A"/>
    <w:rsid w:val="00C32F76"/>
    <w:rsid w:val="00C33134"/>
    <w:rsid w:val="00C33146"/>
    <w:rsid w:val="00C33BE3"/>
    <w:rsid w:val="00C33E82"/>
    <w:rsid w:val="00C33EAD"/>
    <w:rsid w:val="00C33FC5"/>
    <w:rsid w:val="00C340CA"/>
    <w:rsid w:val="00C341BD"/>
    <w:rsid w:val="00C3420D"/>
    <w:rsid w:val="00C34529"/>
    <w:rsid w:val="00C349CF"/>
    <w:rsid w:val="00C35268"/>
    <w:rsid w:val="00C353C9"/>
    <w:rsid w:val="00C35BD5"/>
    <w:rsid w:val="00C35C54"/>
    <w:rsid w:val="00C35C56"/>
    <w:rsid w:val="00C35CB8"/>
    <w:rsid w:val="00C35E37"/>
    <w:rsid w:val="00C35F96"/>
    <w:rsid w:val="00C36717"/>
    <w:rsid w:val="00C369F8"/>
    <w:rsid w:val="00C36A22"/>
    <w:rsid w:val="00C36A23"/>
    <w:rsid w:val="00C36EF0"/>
    <w:rsid w:val="00C36F80"/>
    <w:rsid w:val="00C3718C"/>
    <w:rsid w:val="00C37509"/>
    <w:rsid w:val="00C37D12"/>
    <w:rsid w:val="00C37E58"/>
    <w:rsid w:val="00C40102"/>
    <w:rsid w:val="00C40224"/>
    <w:rsid w:val="00C40981"/>
    <w:rsid w:val="00C409D0"/>
    <w:rsid w:val="00C40B30"/>
    <w:rsid w:val="00C40B69"/>
    <w:rsid w:val="00C40D28"/>
    <w:rsid w:val="00C41498"/>
    <w:rsid w:val="00C414FF"/>
    <w:rsid w:val="00C41781"/>
    <w:rsid w:val="00C419B3"/>
    <w:rsid w:val="00C41AE8"/>
    <w:rsid w:val="00C41AF4"/>
    <w:rsid w:val="00C41B72"/>
    <w:rsid w:val="00C41C3E"/>
    <w:rsid w:val="00C428FF"/>
    <w:rsid w:val="00C42A7E"/>
    <w:rsid w:val="00C42FA0"/>
    <w:rsid w:val="00C4324F"/>
    <w:rsid w:val="00C43394"/>
    <w:rsid w:val="00C4350C"/>
    <w:rsid w:val="00C4356B"/>
    <w:rsid w:val="00C43742"/>
    <w:rsid w:val="00C438F8"/>
    <w:rsid w:val="00C43A75"/>
    <w:rsid w:val="00C44038"/>
    <w:rsid w:val="00C440F3"/>
    <w:rsid w:val="00C4442D"/>
    <w:rsid w:val="00C449DD"/>
    <w:rsid w:val="00C44A13"/>
    <w:rsid w:val="00C44C0F"/>
    <w:rsid w:val="00C44CD7"/>
    <w:rsid w:val="00C44DBD"/>
    <w:rsid w:val="00C44EE4"/>
    <w:rsid w:val="00C4514D"/>
    <w:rsid w:val="00C456A1"/>
    <w:rsid w:val="00C4598C"/>
    <w:rsid w:val="00C45990"/>
    <w:rsid w:val="00C45B7C"/>
    <w:rsid w:val="00C45E0F"/>
    <w:rsid w:val="00C45E6A"/>
    <w:rsid w:val="00C46123"/>
    <w:rsid w:val="00C4620C"/>
    <w:rsid w:val="00C46365"/>
    <w:rsid w:val="00C463C0"/>
    <w:rsid w:val="00C4640E"/>
    <w:rsid w:val="00C46ADB"/>
    <w:rsid w:val="00C46F1B"/>
    <w:rsid w:val="00C47176"/>
    <w:rsid w:val="00C47517"/>
    <w:rsid w:val="00C47701"/>
    <w:rsid w:val="00C47C7F"/>
    <w:rsid w:val="00C47C88"/>
    <w:rsid w:val="00C47F4C"/>
    <w:rsid w:val="00C50681"/>
    <w:rsid w:val="00C509EC"/>
    <w:rsid w:val="00C50C86"/>
    <w:rsid w:val="00C50F02"/>
    <w:rsid w:val="00C50FBA"/>
    <w:rsid w:val="00C514BE"/>
    <w:rsid w:val="00C51651"/>
    <w:rsid w:val="00C51819"/>
    <w:rsid w:val="00C519D5"/>
    <w:rsid w:val="00C51ABB"/>
    <w:rsid w:val="00C51E35"/>
    <w:rsid w:val="00C522EF"/>
    <w:rsid w:val="00C525DA"/>
    <w:rsid w:val="00C52640"/>
    <w:rsid w:val="00C52777"/>
    <w:rsid w:val="00C527F8"/>
    <w:rsid w:val="00C52D1B"/>
    <w:rsid w:val="00C52F58"/>
    <w:rsid w:val="00C5307D"/>
    <w:rsid w:val="00C53099"/>
    <w:rsid w:val="00C5310C"/>
    <w:rsid w:val="00C533F2"/>
    <w:rsid w:val="00C53449"/>
    <w:rsid w:val="00C53541"/>
    <w:rsid w:val="00C535FA"/>
    <w:rsid w:val="00C53C1D"/>
    <w:rsid w:val="00C53C35"/>
    <w:rsid w:val="00C53DAB"/>
    <w:rsid w:val="00C53DAD"/>
    <w:rsid w:val="00C54B6B"/>
    <w:rsid w:val="00C54EA7"/>
    <w:rsid w:val="00C550FD"/>
    <w:rsid w:val="00C552B6"/>
    <w:rsid w:val="00C55C96"/>
    <w:rsid w:val="00C55D79"/>
    <w:rsid w:val="00C55E47"/>
    <w:rsid w:val="00C561A4"/>
    <w:rsid w:val="00C561EA"/>
    <w:rsid w:val="00C561F0"/>
    <w:rsid w:val="00C56477"/>
    <w:rsid w:val="00C56599"/>
    <w:rsid w:val="00C56A8C"/>
    <w:rsid w:val="00C56A9D"/>
    <w:rsid w:val="00C56D50"/>
    <w:rsid w:val="00C56DFB"/>
    <w:rsid w:val="00C56F2F"/>
    <w:rsid w:val="00C570B7"/>
    <w:rsid w:val="00C571DB"/>
    <w:rsid w:val="00C57687"/>
    <w:rsid w:val="00C57D3B"/>
    <w:rsid w:val="00C57FD4"/>
    <w:rsid w:val="00C60033"/>
    <w:rsid w:val="00C601C8"/>
    <w:rsid w:val="00C60757"/>
    <w:rsid w:val="00C609A5"/>
    <w:rsid w:val="00C60DB8"/>
    <w:rsid w:val="00C60EC1"/>
    <w:rsid w:val="00C60F19"/>
    <w:rsid w:val="00C6149F"/>
    <w:rsid w:val="00C6153D"/>
    <w:rsid w:val="00C615F1"/>
    <w:rsid w:val="00C61850"/>
    <w:rsid w:val="00C61C83"/>
    <w:rsid w:val="00C61CE3"/>
    <w:rsid w:val="00C61CE7"/>
    <w:rsid w:val="00C61F66"/>
    <w:rsid w:val="00C624BC"/>
    <w:rsid w:val="00C62B4E"/>
    <w:rsid w:val="00C631A0"/>
    <w:rsid w:val="00C63791"/>
    <w:rsid w:val="00C63832"/>
    <w:rsid w:val="00C63854"/>
    <w:rsid w:val="00C63884"/>
    <w:rsid w:val="00C6388F"/>
    <w:rsid w:val="00C63A75"/>
    <w:rsid w:val="00C63F53"/>
    <w:rsid w:val="00C64057"/>
    <w:rsid w:val="00C640D2"/>
    <w:rsid w:val="00C6410A"/>
    <w:rsid w:val="00C6437E"/>
    <w:rsid w:val="00C644EA"/>
    <w:rsid w:val="00C6452A"/>
    <w:rsid w:val="00C64B18"/>
    <w:rsid w:val="00C64E82"/>
    <w:rsid w:val="00C64F5D"/>
    <w:rsid w:val="00C650D3"/>
    <w:rsid w:val="00C653A0"/>
    <w:rsid w:val="00C654A6"/>
    <w:rsid w:val="00C654AC"/>
    <w:rsid w:val="00C65553"/>
    <w:rsid w:val="00C65A33"/>
    <w:rsid w:val="00C65A55"/>
    <w:rsid w:val="00C65ADD"/>
    <w:rsid w:val="00C65D02"/>
    <w:rsid w:val="00C65F41"/>
    <w:rsid w:val="00C66476"/>
    <w:rsid w:val="00C670CA"/>
    <w:rsid w:val="00C670EC"/>
    <w:rsid w:val="00C6720F"/>
    <w:rsid w:val="00C677E0"/>
    <w:rsid w:val="00C67A72"/>
    <w:rsid w:val="00C67ED0"/>
    <w:rsid w:val="00C7070C"/>
    <w:rsid w:val="00C70986"/>
    <w:rsid w:val="00C70C08"/>
    <w:rsid w:val="00C70F9F"/>
    <w:rsid w:val="00C71077"/>
    <w:rsid w:val="00C71311"/>
    <w:rsid w:val="00C716C6"/>
    <w:rsid w:val="00C71763"/>
    <w:rsid w:val="00C71B2D"/>
    <w:rsid w:val="00C71E41"/>
    <w:rsid w:val="00C71EC0"/>
    <w:rsid w:val="00C71F1D"/>
    <w:rsid w:val="00C72671"/>
    <w:rsid w:val="00C72840"/>
    <w:rsid w:val="00C72877"/>
    <w:rsid w:val="00C72D06"/>
    <w:rsid w:val="00C73206"/>
    <w:rsid w:val="00C737F4"/>
    <w:rsid w:val="00C73DFA"/>
    <w:rsid w:val="00C74495"/>
    <w:rsid w:val="00C745EA"/>
    <w:rsid w:val="00C7467B"/>
    <w:rsid w:val="00C7498A"/>
    <w:rsid w:val="00C749B4"/>
    <w:rsid w:val="00C74DBF"/>
    <w:rsid w:val="00C74FEA"/>
    <w:rsid w:val="00C7528D"/>
    <w:rsid w:val="00C75478"/>
    <w:rsid w:val="00C758DD"/>
    <w:rsid w:val="00C75AE3"/>
    <w:rsid w:val="00C75B65"/>
    <w:rsid w:val="00C75B87"/>
    <w:rsid w:val="00C75D37"/>
    <w:rsid w:val="00C75D59"/>
    <w:rsid w:val="00C75F8A"/>
    <w:rsid w:val="00C7608A"/>
    <w:rsid w:val="00C76196"/>
    <w:rsid w:val="00C76225"/>
    <w:rsid w:val="00C764B2"/>
    <w:rsid w:val="00C76AFA"/>
    <w:rsid w:val="00C77048"/>
    <w:rsid w:val="00C778CB"/>
    <w:rsid w:val="00C77A3F"/>
    <w:rsid w:val="00C77BAD"/>
    <w:rsid w:val="00C77E63"/>
    <w:rsid w:val="00C8008B"/>
    <w:rsid w:val="00C807BF"/>
    <w:rsid w:val="00C80806"/>
    <w:rsid w:val="00C80AC7"/>
    <w:rsid w:val="00C80C06"/>
    <w:rsid w:val="00C81016"/>
    <w:rsid w:val="00C81837"/>
    <w:rsid w:val="00C8208A"/>
    <w:rsid w:val="00C82297"/>
    <w:rsid w:val="00C82563"/>
    <w:rsid w:val="00C827A1"/>
    <w:rsid w:val="00C82B4C"/>
    <w:rsid w:val="00C82C80"/>
    <w:rsid w:val="00C82F68"/>
    <w:rsid w:val="00C83237"/>
    <w:rsid w:val="00C83723"/>
    <w:rsid w:val="00C8386D"/>
    <w:rsid w:val="00C838B7"/>
    <w:rsid w:val="00C83B61"/>
    <w:rsid w:val="00C84386"/>
    <w:rsid w:val="00C85239"/>
    <w:rsid w:val="00C85777"/>
    <w:rsid w:val="00C85826"/>
    <w:rsid w:val="00C85931"/>
    <w:rsid w:val="00C859CD"/>
    <w:rsid w:val="00C85AC1"/>
    <w:rsid w:val="00C85C90"/>
    <w:rsid w:val="00C85D82"/>
    <w:rsid w:val="00C85ED3"/>
    <w:rsid w:val="00C864BB"/>
    <w:rsid w:val="00C8651F"/>
    <w:rsid w:val="00C8667D"/>
    <w:rsid w:val="00C866E8"/>
    <w:rsid w:val="00C86B9A"/>
    <w:rsid w:val="00C87188"/>
    <w:rsid w:val="00C873F1"/>
    <w:rsid w:val="00C87A71"/>
    <w:rsid w:val="00C87CE2"/>
    <w:rsid w:val="00C87DF0"/>
    <w:rsid w:val="00C87FE2"/>
    <w:rsid w:val="00C9019D"/>
    <w:rsid w:val="00C9039C"/>
    <w:rsid w:val="00C90736"/>
    <w:rsid w:val="00C9076C"/>
    <w:rsid w:val="00C90989"/>
    <w:rsid w:val="00C90B5A"/>
    <w:rsid w:val="00C9167E"/>
    <w:rsid w:val="00C91827"/>
    <w:rsid w:val="00C919B7"/>
    <w:rsid w:val="00C91C59"/>
    <w:rsid w:val="00C923B7"/>
    <w:rsid w:val="00C9255F"/>
    <w:rsid w:val="00C92775"/>
    <w:rsid w:val="00C92830"/>
    <w:rsid w:val="00C92B3D"/>
    <w:rsid w:val="00C92EA4"/>
    <w:rsid w:val="00C93110"/>
    <w:rsid w:val="00C933A2"/>
    <w:rsid w:val="00C93A34"/>
    <w:rsid w:val="00C93C3B"/>
    <w:rsid w:val="00C93FBC"/>
    <w:rsid w:val="00C94153"/>
    <w:rsid w:val="00C941CC"/>
    <w:rsid w:val="00C9434E"/>
    <w:rsid w:val="00C9471D"/>
    <w:rsid w:val="00C94B2C"/>
    <w:rsid w:val="00C94B45"/>
    <w:rsid w:val="00C94BF0"/>
    <w:rsid w:val="00C94E4A"/>
    <w:rsid w:val="00C950CE"/>
    <w:rsid w:val="00C952D5"/>
    <w:rsid w:val="00C95844"/>
    <w:rsid w:val="00C959E1"/>
    <w:rsid w:val="00C95C2E"/>
    <w:rsid w:val="00C95CBE"/>
    <w:rsid w:val="00C95FC9"/>
    <w:rsid w:val="00C962A1"/>
    <w:rsid w:val="00C964CD"/>
    <w:rsid w:val="00C964EC"/>
    <w:rsid w:val="00C965EA"/>
    <w:rsid w:val="00C96CE3"/>
    <w:rsid w:val="00C96D3F"/>
    <w:rsid w:val="00C96E7B"/>
    <w:rsid w:val="00C96EAD"/>
    <w:rsid w:val="00C970F9"/>
    <w:rsid w:val="00C97305"/>
    <w:rsid w:val="00C9771C"/>
    <w:rsid w:val="00C977A3"/>
    <w:rsid w:val="00C977FB"/>
    <w:rsid w:val="00C9793D"/>
    <w:rsid w:val="00C97C2F"/>
    <w:rsid w:val="00C97E29"/>
    <w:rsid w:val="00CA0006"/>
    <w:rsid w:val="00CA0154"/>
    <w:rsid w:val="00CA02D8"/>
    <w:rsid w:val="00CA04E6"/>
    <w:rsid w:val="00CA079B"/>
    <w:rsid w:val="00CA07A0"/>
    <w:rsid w:val="00CA085A"/>
    <w:rsid w:val="00CA093F"/>
    <w:rsid w:val="00CA0B88"/>
    <w:rsid w:val="00CA0EBE"/>
    <w:rsid w:val="00CA0F03"/>
    <w:rsid w:val="00CA0F9F"/>
    <w:rsid w:val="00CA1000"/>
    <w:rsid w:val="00CA10A7"/>
    <w:rsid w:val="00CA11E9"/>
    <w:rsid w:val="00CA163F"/>
    <w:rsid w:val="00CA168E"/>
    <w:rsid w:val="00CA1996"/>
    <w:rsid w:val="00CA22F4"/>
    <w:rsid w:val="00CA2733"/>
    <w:rsid w:val="00CA2760"/>
    <w:rsid w:val="00CA29F7"/>
    <w:rsid w:val="00CA2EC5"/>
    <w:rsid w:val="00CA2EF8"/>
    <w:rsid w:val="00CA334A"/>
    <w:rsid w:val="00CA3389"/>
    <w:rsid w:val="00CA3397"/>
    <w:rsid w:val="00CA35E3"/>
    <w:rsid w:val="00CA3669"/>
    <w:rsid w:val="00CA3864"/>
    <w:rsid w:val="00CA3ACD"/>
    <w:rsid w:val="00CA43E6"/>
    <w:rsid w:val="00CA48A0"/>
    <w:rsid w:val="00CA4A73"/>
    <w:rsid w:val="00CA4F05"/>
    <w:rsid w:val="00CA57CD"/>
    <w:rsid w:val="00CA57E8"/>
    <w:rsid w:val="00CA5CBB"/>
    <w:rsid w:val="00CA5E01"/>
    <w:rsid w:val="00CA5F15"/>
    <w:rsid w:val="00CA6236"/>
    <w:rsid w:val="00CA656D"/>
    <w:rsid w:val="00CA6AE1"/>
    <w:rsid w:val="00CA6B32"/>
    <w:rsid w:val="00CA6DCA"/>
    <w:rsid w:val="00CA6E14"/>
    <w:rsid w:val="00CA76A1"/>
    <w:rsid w:val="00CA77B4"/>
    <w:rsid w:val="00CA77FA"/>
    <w:rsid w:val="00CA7DC1"/>
    <w:rsid w:val="00CA7E49"/>
    <w:rsid w:val="00CB0607"/>
    <w:rsid w:val="00CB0863"/>
    <w:rsid w:val="00CB09D3"/>
    <w:rsid w:val="00CB0A3F"/>
    <w:rsid w:val="00CB0B45"/>
    <w:rsid w:val="00CB13B7"/>
    <w:rsid w:val="00CB1475"/>
    <w:rsid w:val="00CB16B6"/>
    <w:rsid w:val="00CB1D22"/>
    <w:rsid w:val="00CB1DDE"/>
    <w:rsid w:val="00CB1EE9"/>
    <w:rsid w:val="00CB2137"/>
    <w:rsid w:val="00CB292F"/>
    <w:rsid w:val="00CB2A99"/>
    <w:rsid w:val="00CB2AE4"/>
    <w:rsid w:val="00CB2F04"/>
    <w:rsid w:val="00CB300B"/>
    <w:rsid w:val="00CB3033"/>
    <w:rsid w:val="00CB3056"/>
    <w:rsid w:val="00CB3170"/>
    <w:rsid w:val="00CB325D"/>
    <w:rsid w:val="00CB32DC"/>
    <w:rsid w:val="00CB3424"/>
    <w:rsid w:val="00CB368A"/>
    <w:rsid w:val="00CB3694"/>
    <w:rsid w:val="00CB38FE"/>
    <w:rsid w:val="00CB3B99"/>
    <w:rsid w:val="00CB3EF0"/>
    <w:rsid w:val="00CB3F28"/>
    <w:rsid w:val="00CB4291"/>
    <w:rsid w:val="00CB4352"/>
    <w:rsid w:val="00CB4471"/>
    <w:rsid w:val="00CB461E"/>
    <w:rsid w:val="00CB46B2"/>
    <w:rsid w:val="00CB47DD"/>
    <w:rsid w:val="00CB4C6D"/>
    <w:rsid w:val="00CB4E37"/>
    <w:rsid w:val="00CB5016"/>
    <w:rsid w:val="00CB590F"/>
    <w:rsid w:val="00CB5C6E"/>
    <w:rsid w:val="00CB5CDF"/>
    <w:rsid w:val="00CB5D31"/>
    <w:rsid w:val="00CB5E48"/>
    <w:rsid w:val="00CB5F97"/>
    <w:rsid w:val="00CB6100"/>
    <w:rsid w:val="00CB65EB"/>
    <w:rsid w:val="00CB67F9"/>
    <w:rsid w:val="00CB6877"/>
    <w:rsid w:val="00CB6A8A"/>
    <w:rsid w:val="00CB6AB7"/>
    <w:rsid w:val="00CB6AF3"/>
    <w:rsid w:val="00CB6BBC"/>
    <w:rsid w:val="00CB6D0D"/>
    <w:rsid w:val="00CB7342"/>
    <w:rsid w:val="00CB7377"/>
    <w:rsid w:val="00CB7537"/>
    <w:rsid w:val="00CB77BF"/>
    <w:rsid w:val="00CB7C33"/>
    <w:rsid w:val="00CB7FF1"/>
    <w:rsid w:val="00CC022A"/>
    <w:rsid w:val="00CC0599"/>
    <w:rsid w:val="00CC0713"/>
    <w:rsid w:val="00CC0782"/>
    <w:rsid w:val="00CC0976"/>
    <w:rsid w:val="00CC0A02"/>
    <w:rsid w:val="00CC0BB2"/>
    <w:rsid w:val="00CC0D3B"/>
    <w:rsid w:val="00CC0F55"/>
    <w:rsid w:val="00CC1581"/>
    <w:rsid w:val="00CC15CB"/>
    <w:rsid w:val="00CC1622"/>
    <w:rsid w:val="00CC1BA0"/>
    <w:rsid w:val="00CC1D41"/>
    <w:rsid w:val="00CC1FE6"/>
    <w:rsid w:val="00CC2348"/>
    <w:rsid w:val="00CC2416"/>
    <w:rsid w:val="00CC250B"/>
    <w:rsid w:val="00CC268A"/>
    <w:rsid w:val="00CC3406"/>
    <w:rsid w:val="00CC3431"/>
    <w:rsid w:val="00CC3A0C"/>
    <w:rsid w:val="00CC3ABE"/>
    <w:rsid w:val="00CC3B23"/>
    <w:rsid w:val="00CC3BC4"/>
    <w:rsid w:val="00CC4316"/>
    <w:rsid w:val="00CC4E1E"/>
    <w:rsid w:val="00CC56B6"/>
    <w:rsid w:val="00CC5A28"/>
    <w:rsid w:val="00CC5F4F"/>
    <w:rsid w:val="00CC61EA"/>
    <w:rsid w:val="00CC651D"/>
    <w:rsid w:val="00CC6658"/>
    <w:rsid w:val="00CC6AD4"/>
    <w:rsid w:val="00CC7558"/>
    <w:rsid w:val="00CC7987"/>
    <w:rsid w:val="00CC7A58"/>
    <w:rsid w:val="00CC7CB2"/>
    <w:rsid w:val="00CC7D69"/>
    <w:rsid w:val="00CD0188"/>
    <w:rsid w:val="00CD0210"/>
    <w:rsid w:val="00CD0516"/>
    <w:rsid w:val="00CD0778"/>
    <w:rsid w:val="00CD0B2C"/>
    <w:rsid w:val="00CD0D5C"/>
    <w:rsid w:val="00CD0E58"/>
    <w:rsid w:val="00CD1444"/>
    <w:rsid w:val="00CD1D3E"/>
    <w:rsid w:val="00CD1D70"/>
    <w:rsid w:val="00CD256A"/>
    <w:rsid w:val="00CD2729"/>
    <w:rsid w:val="00CD2B71"/>
    <w:rsid w:val="00CD2DB0"/>
    <w:rsid w:val="00CD30B3"/>
    <w:rsid w:val="00CD3233"/>
    <w:rsid w:val="00CD3409"/>
    <w:rsid w:val="00CD347E"/>
    <w:rsid w:val="00CD3922"/>
    <w:rsid w:val="00CD3E42"/>
    <w:rsid w:val="00CD3F51"/>
    <w:rsid w:val="00CD4160"/>
    <w:rsid w:val="00CD4224"/>
    <w:rsid w:val="00CD4491"/>
    <w:rsid w:val="00CD47AB"/>
    <w:rsid w:val="00CD4FA4"/>
    <w:rsid w:val="00CD5014"/>
    <w:rsid w:val="00CD550E"/>
    <w:rsid w:val="00CD57A1"/>
    <w:rsid w:val="00CD5CE7"/>
    <w:rsid w:val="00CD6013"/>
    <w:rsid w:val="00CD61A9"/>
    <w:rsid w:val="00CD62D4"/>
    <w:rsid w:val="00CD6377"/>
    <w:rsid w:val="00CD6AC4"/>
    <w:rsid w:val="00CD6CDA"/>
    <w:rsid w:val="00CD6D72"/>
    <w:rsid w:val="00CD6E05"/>
    <w:rsid w:val="00CD73A9"/>
    <w:rsid w:val="00CD73BB"/>
    <w:rsid w:val="00CD7618"/>
    <w:rsid w:val="00CD770E"/>
    <w:rsid w:val="00CD7B72"/>
    <w:rsid w:val="00CD7DB1"/>
    <w:rsid w:val="00CD7DB3"/>
    <w:rsid w:val="00CD7E5A"/>
    <w:rsid w:val="00CE0114"/>
    <w:rsid w:val="00CE024B"/>
    <w:rsid w:val="00CE0542"/>
    <w:rsid w:val="00CE0712"/>
    <w:rsid w:val="00CE07FA"/>
    <w:rsid w:val="00CE08B1"/>
    <w:rsid w:val="00CE0E60"/>
    <w:rsid w:val="00CE0F23"/>
    <w:rsid w:val="00CE1055"/>
    <w:rsid w:val="00CE1417"/>
    <w:rsid w:val="00CE14D0"/>
    <w:rsid w:val="00CE1501"/>
    <w:rsid w:val="00CE1662"/>
    <w:rsid w:val="00CE1710"/>
    <w:rsid w:val="00CE1B28"/>
    <w:rsid w:val="00CE25CD"/>
    <w:rsid w:val="00CE2CD2"/>
    <w:rsid w:val="00CE2F3B"/>
    <w:rsid w:val="00CE31F5"/>
    <w:rsid w:val="00CE330F"/>
    <w:rsid w:val="00CE3365"/>
    <w:rsid w:val="00CE3383"/>
    <w:rsid w:val="00CE34B8"/>
    <w:rsid w:val="00CE351B"/>
    <w:rsid w:val="00CE35D7"/>
    <w:rsid w:val="00CE35FF"/>
    <w:rsid w:val="00CE377E"/>
    <w:rsid w:val="00CE3A6F"/>
    <w:rsid w:val="00CE3B55"/>
    <w:rsid w:val="00CE3E58"/>
    <w:rsid w:val="00CE3ED6"/>
    <w:rsid w:val="00CE3FD8"/>
    <w:rsid w:val="00CE446E"/>
    <w:rsid w:val="00CE4683"/>
    <w:rsid w:val="00CE4685"/>
    <w:rsid w:val="00CE4818"/>
    <w:rsid w:val="00CE4843"/>
    <w:rsid w:val="00CE4F82"/>
    <w:rsid w:val="00CE5461"/>
    <w:rsid w:val="00CE5585"/>
    <w:rsid w:val="00CE55E7"/>
    <w:rsid w:val="00CE5A62"/>
    <w:rsid w:val="00CE5B99"/>
    <w:rsid w:val="00CE5BA6"/>
    <w:rsid w:val="00CE5C49"/>
    <w:rsid w:val="00CE62AD"/>
    <w:rsid w:val="00CE6AF5"/>
    <w:rsid w:val="00CE7076"/>
    <w:rsid w:val="00CE72F8"/>
    <w:rsid w:val="00CE746B"/>
    <w:rsid w:val="00CE76B8"/>
    <w:rsid w:val="00CE7997"/>
    <w:rsid w:val="00CE7B0C"/>
    <w:rsid w:val="00CF02D6"/>
    <w:rsid w:val="00CF03FF"/>
    <w:rsid w:val="00CF04C2"/>
    <w:rsid w:val="00CF0542"/>
    <w:rsid w:val="00CF07E5"/>
    <w:rsid w:val="00CF0802"/>
    <w:rsid w:val="00CF0835"/>
    <w:rsid w:val="00CF129C"/>
    <w:rsid w:val="00CF1487"/>
    <w:rsid w:val="00CF186D"/>
    <w:rsid w:val="00CF1A71"/>
    <w:rsid w:val="00CF1F57"/>
    <w:rsid w:val="00CF217D"/>
    <w:rsid w:val="00CF21FD"/>
    <w:rsid w:val="00CF2360"/>
    <w:rsid w:val="00CF24BD"/>
    <w:rsid w:val="00CF272C"/>
    <w:rsid w:val="00CF285F"/>
    <w:rsid w:val="00CF29F6"/>
    <w:rsid w:val="00CF3287"/>
    <w:rsid w:val="00CF3448"/>
    <w:rsid w:val="00CF3622"/>
    <w:rsid w:val="00CF3902"/>
    <w:rsid w:val="00CF3ACA"/>
    <w:rsid w:val="00CF3E0B"/>
    <w:rsid w:val="00CF42CE"/>
    <w:rsid w:val="00CF486A"/>
    <w:rsid w:val="00CF48C2"/>
    <w:rsid w:val="00CF4A36"/>
    <w:rsid w:val="00CF4CD9"/>
    <w:rsid w:val="00CF4DDA"/>
    <w:rsid w:val="00CF4EF8"/>
    <w:rsid w:val="00CF5186"/>
    <w:rsid w:val="00CF53B5"/>
    <w:rsid w:val="00CF55B8"/>
    <w:rsid w:val="00CF5FA1"/>
    <w:rsid w:val="00CF60C3"/>
    <w:rsid w:val="00CF63BB"/>
    <w:rsid w:val="00CF66B7"/>
    <w:rsid w:val="00CF67B7"/>
    <w:rsid w:val="00CF6E7A"/>
    <w:rsid w:val="00CF6F82"/>
    <w:rsid w:val="00CF735A"/>
    <w:rsid w:val="00CF756C"/>
    <w:rsid w:val="00CF759A"/>
    <w:rsid w:val="00CF79AB"/>
    <w:rsid w:val="00CF79B6"/>
    <w:rsid w:val="00CF7C86"/>
    <w:rsid w:val="00D003A3"/>
    <w:rsid w:val="00D007F6"/>
    <w:rsid w:val="00D00A07"/>
    <w:rsid w:val="00D00AA8"/>
    <w:rsid w:val="00D00C8B"/>
    <w:rsid w:val="00D00EA1"/>
    <w:rsid w:val="00D01224"/>
    <w:rsid w:val="00D015B2"/>
    <w:rsid w:val="00D01BC0"/>
    <w:rsid w:val="00D01EEF"/>
    <w:rsid w:val="00D01F79"/>
    <w:rsid w:val="00D02074"/>
    <w:rsid w:val="00D020C6"/>
    <w:rsid w:val="00D02273"/>
    <w:rsid w:val="00D02560"/>
    <w:rsid w:val="00D02943"/>
    <w:rsid w:val="00D02CE4"/>
    <w:rsid w:val="00D02FAF"/>
    <w:rsid w:val="00D03144"/>
    <w:rsid w:val="00D032F5"/>
    <w:rsid w:val="00D034FD"/>
    <w:rsid w:val="00D03A10"/>
    <w:rsid w:val="00D03D0F"/>
    <w:rsid w:val="00D040F1"/>
    <w:rsid w:val="00D041C8"/>
    <w:rsid w:val="00D04205"/>
    <w:rsid w:val="00D0476D"/>
    <w:rsid w:val="00D04856"/>
    <w:rsid w:val="00D04A66"/>
    <w:rsid w:val="00D0510F"/>
    <w:rsid w:val="00D0544E"/>
    <w:rsid w:val="00D0546B"/>
    <w:rsid w:val="00D05573"/>
    <w:rsid w:val="00D05630"/>
    <w:rsid w:val="00D0563E"/>
    <w:rsid w:val="00D05BC7"/>
    <w:rsid w:val="00D05CD0"/>
    <w:rsid w:val="00D05DA5"/>
    <w:rsid w:val="00D05DEE"/>
    <w:rsid w:val="00D0608A"/>
    <w:rsid w:val="00D062DF"/>
    <w:rsid w:val="00D06EF1"/>
    <w:rsid w:val="00D0731D"/>
    <w:rsid w:val="00D074A3"/>
    <w:rsid w:val="00D074A9"/>
    <w:rsid w:val="00D079A9"/>
    <w:rsid w:val="00D1059D"/>
    <w:rsid w:val="00D107D3"/>
    <w:rsid w:val="00D10B37"/>
    <w:rsid w:val="00D10BC3"/>
    <w:rsid w:val="00D10C0C"/>
    <w:rsid w:val="00D10CE2"/>
    <w:rsid w:val="00D10CE8"/>
    <w:rsid w:val="00D10E77"/>
    <w:rsid w:val="00D11C3F"/>
    <w:rsid w:val="00D1202D"/>
    <w:rsid w:val="00D12126"/>
    <w:rsid w:val="00D121D1"/>
    <w:rsid w:val="00D12320"/>
    <w:rsid w:val="00D12A54"/>
    <w:rsid w:val="00D12DA3"/>
    <w:rsid w:val="00D12E06"/>
    <w:rsid w:val="00D12EBF"/>
    <w:rsid w:val="00D12EFE"/>
    <w:rsid w:val="00D13165"/>
    <w:rsid w:val="00D13472"/>
    <w:rsid w:val="00D136F3"/>
    <w:rsid w:val="00D13704"/>
    <w:rsid w:val="00D137CF"/>
    <w:rsid w:val="00D138E2"/>
    <w:rsid w:val="00D13B0C"/>
    <w:rsid w:val="00D13E03"/>
    <w:rsid w:val="00D13E38"/>
    <w:rsid w:val="00D1449A"/>
    <w:rsid w:val="00D1449C"/>
    <w:rsid w:val="00D14B75"/>
    <w:rsid w:val="00D14BEE"/>
    <w:rsid w:val="00D15113"/>
    <w:rsid w:val="00D152A7"/>
    <w:rsid w:val="00D154F0"/>
    <w:rsid w:val="00D15792"/>
    <w:rsid w:val="00D158C1"/>
    <w:rsid w:val="00D15918"/>
    <w:rsid w:val="00D15C00"/>
    <w:rsid w:val="00D15C30"/>
    <w:rsid w:val="00D161DE"/>
    <w:rsid w:val="00D1685D"/>
    <w:rsid w:val="00D169AA"/>
    <w:rsid w:val="00D169DE"/>
    <w:rsid w:val="00D16A1C"/>
    <w:rsid w:val="00D16A5E"/>
    <w:rsid w:val="00D16B7C"/>
    <w:rsid w:val="00D16CC5"/>
    <w:rsid w:val="00D16DA8"/>
    <w:rsid w:val="00D16DE9"/>
    <w:rsid w:val="00D172D1"/>
    <w:rsid w:val="00D175E8"/>
    <w:rsid w:val="00D17CAB"/>
    <w:rsid w:val="00D17CBE"/>
    <w:rsid w:val="00D202FA"/>
    <w:rsid w:val="00D20576"/>
    <w:rsid w:val="00D206FE"/>
    <w:rsid w:val="00D20A46"/>
    <w:rsid w:val="00D20ABA"/>
    <w:rsid w:val="00D20C01"/>
    <w:rsid w:val="00D20C34"/>
    <w:rsid w:val="00D20CA2"/>
    <w:rsid w:val="00D20CA5"/>
    <w:rsid w:val="00D20D93"/>
    <w:rsid w:val="00D210BD"/>
    <w:rsid w:val="00D214E7"/>
    <w:rsid w:val="00D216E4"/>
    <w:rsid w:val="00D21795"/>
    <w:rsid w:val="00D21B82"/>
    <w:rsid w:val="00D21E42"/>
    <w:rsid w:val="00D21EE0"/>
    <w:rsid w:val="00D21F49"/>
    <w:rsid w:val="00D220AC"/>
    <w:rsid w:val="00D22472"/>
    <w:rsid w:val="00D22522"/>
    <w:rsid w:val="00D225BF"/>
    <w:rsid w:val="00D22688"/>
    <w:rsid w:val="00D2299D"/>
    <w:rsid w:val="00D22E76"/>
    <w:rsid w:val="00D232D8"/>
    <w:rsid w:val="00D23673"/>
    <w:rsid w:val="00D23693"/>
    <w:rsid w:val="00D23ABD"/>
    <w:rsid w:val="00D23DC9"/>
    <w:rsid w:val="00D24066"/>
    <w:rsid w:val="00D24082"/>
    <w:rsid w:val="00D2445D"/>
    <w:rsid w:val="00D24617"/>
    <w:rsid w:val="00D2476D"/>
    <w:rsid w:val="00D24B46"/>
    <w:rsid w:val="00D24C3C"/>
    <w:rsid w:val="00D24C44"/>
    <w:rsid w:val="00D24CF1"/>
    <w:rsid w:val="00D24ED7"/>
    <w:rsid w:val="00D260BB"/>
    <w:rsid w:val="00D261E5"/>
    <w:rsid w:val="00D2688A"/>
    <w:rsid w:val="00D26A21"/>
    <w:rsid w:val="00D26E71"/>
    <w:rsid w:val="00D2748D"/>
    <w:rsid w:val="00D2756D"/>
    <w:rsid w:val="00D27752"/>
    <w:rsid w:val="00D27B6B"/>
    <w:rsid w:val="00D27C3C"/>
    <w:rsid w:val="00D27C42"/>
    <w:rsid w:val="00D27CD1"/>
    <w:rsid w:val="00D27F21"/>
    <w:rsid w:val="00D302F7"/>
    <w:rsid w:val="00D3030D"/>
    <w:rsid w:val="00D3032A"/>
    <w:rsid w:val="00D30872"/>
    <w:rsid w:val="00D30C04"/>
    <w:rsid w:val="00D30CD4"/>
    <w:rsid w:val="00D312FB"/>
    <w:rsid w:val="00D31396"/>
    <w:rsid w:val="00D3149C"/>
    <w:rsid w:val="00D31747"/>
    <w:rsid w:val="00D31834"/>
    <w:rsid w:val="00D31DCD"/>
    <w:rsid w:val="00D32306"/>
    <w:rsid w:val="00D32328"/>
    <w:rsid w:val="00D32338"/>
    <w:rsid w:val="00D32596"/>
    <w:rsid w:val="00D32627"/>
    <w:rsid w:val="00D32735"/>
    <w:rsid w:val="00D32898"/>
    <w:rsid w:val="00D328CB"/>
    <w:rsid w:val="00D3298D"/>
    <w:rsid w:val="00D32CD1"/>
    <w:rsid w:val="00D32CEB"/>
    <w:rsid w:val="00D3303A"/>
    <w:rsid w:val="00D3314E"/>
    <w:rsid w:val="00D33344"/>
    <w:rsid w:val="00D33388"/>
    <w:rsid w:val="00D33425"/>
    <w:rsid w:val="00D3373D"/>
    <w:rsid w:val="00D33959"/>
    <w:rsid w:val="00D33D7D"/>
    <w:rsid w:val="00D34012"/>
    <w:rsid w:val="00D340DB"/>
    <w:rsid w:val="00D34339"/>
    <w:rsid w:val="00D3455A"/>
    <w:rsid w:val="00D34926"/>
    <w:rsid w:val="00D349DF"/>
    <w:rsid w:val="00D349E7"/>
    <w:rsid w:val="00D34D19"/>
    <w:rsid w:val="00D34E30"/>
    <w:rsid w:val="00D34EB5"/>
    <w:rsid w:val="00D357EF"/>
    <w:rsid w:val="00D35DEC"/>
    <w:rsid w:val="00D35FD8"/>
    <w:rsid w:val="00D361DB"/>
    <w:rsid w:val="00D36382"/>
    <w:rsid w:val="00D36487"/>
    <w:rsid w:val="00D36554"/>
    <w:rsid w:val="00D36EE9"/>
    <w:rsid w:val="00D37030"/>
    <w:rsid w:val="00D3737A"/>
    <w:rsid w:val="00D3743C"/>
    <w:rsid w:val="00D3751C"/>
    <w:rsid w:val="00D37537"/>
    <w:rsid w:val="00D37AE9"/>
    <w:rsid w:val="00D37E14"/>
    <w:rsid w:val="00D37FBB"/>
    <w:rsid w:val="00D40E80"/>
    <w:rsid w:val="00D411C9"/>
    <w:rsid w:val="00D41354"/>
    <w:rsid w:val="00D41631"/>
    <w:rsid w:val="00D41B33"/>
    <w:rsid w:val="00D41E9B"/>
    <w:rsid w:val="00D42147"/>
    <w:rsid w:val="00D423BE"/>
    <w:rsid w:val="00D426C5"/>
    <w:rsid w:val="00D4279E"/>
    <w:rsid w:val="00D42FDB"/>
    <w:rsid w:val="00D434B3"/>
    <w:rsid w:val="00D4359E"/>
    <w:rsid w:val="00D43647"/>
    <w:rsid w:val="00D437B3"/>
    <w:rsid w:val="00D439FA"/>
    <w:rsid w:val="00D43A24"/>
    <w:rsid w:val="00D43C8E"/>
    <w:rsid w:val="00D43CD6"/>
    <w:rsid w:val="00D44042"/>
    <w:rsid w:val="00D444B9"/>
    <w:rsid w:val="00D44754"/>
    <w:rsid w:val="00D448F8"/>
    <w:rsid w:val="00D44CFE"/>
    <w:rsid w:val="00D44EA1"/>
    <w:rsid w:val="00D44F45"/>
    <w:rsid w:val="00D4515A"/>
    <w:rsid w:val="00D453B2"/>
    <w:rsid w:val="00D45924"/>
    <w:rsid w:val="00D4592D"/>
    <w:rsid w:val="00D45991"/>
    <w:rsid w:val="00D45AFA"/>
    <w:rsid w:val="00D45E1D"/>
    <w:rsid w:val="00D45E7F"/>
    <w:rsid w:val="00D45F42"/>
    <w:rsid w:val="00D46509"/>
    <w:rsid w:val="00D46A1D"/>
    <w:rsid w:val="00D46F76"/>
    <w:rsid w:val="00D470B2"/>
    <w:rsid w:val="00D47824"/>
    <w:rsid w:val="00D47975"/>
    <w:rsid w:val="00D47DEA"/>
    <w:rsid w:val="00D47F71"/>
    <w:rsid w:val="00D504D9"/>
    <w:rsid w:val="00D507CC"/>
    <w:rsid w:val="00D50919"/>
    <w:rsid w:val="00D514BD"/>
    <w:rsid w:val="00D519D7"/>
    <w:rsid w:val="00D51B68"/>
    <w:rsid w:val="00D52092"/>
    <w:rsid w:val="00D52324"/>
    <w:rsid w:val="00D52481"/>
    <w:rsid w:val="00D52548"/>
    <w:rsid w:val="00D526FB"/>
    <w:rsid w:val="00D529FD"/>
    <w:rsid w:val="00D52DF7"/>
    <w:rsid w:val="00D52ED5"/>
    <w:rsid w:val="00D53146"/>
    <w:rsid w:val="00D53380"/>
    <w:rsid w:val="00D53B77"/>
    <w:rsid w:val="00D53FF8"/>
    <w:rsid w:val="00D547CF"/>
    <w:rsid w:val="00D54AE4"/>
    <w:rsid w:val="00D54D7E"/>
    <w:rsid w:val="00D54FF4"/>
    <w:rsid w:val="00D5509F"/>
    <w:rsid w:val="00D551FF"/>
    <w:rsid w:val="00D55612"/>
    <w:rsid w:val="00D55AB2"/>
    <w:rsid w:val="00D55B24"/>
    <w:rsid w:val="00D55B4B"/>
    <w:rsid w:val="00D55DB0"/>
    <w:rsid w:val="00D56587"/>
    <w:rsid w:val="00D56799"/>
    <w:rsid w:val="00D56A3D"/>
    <w:rsid w:val="00D56E42"/>
    <w:rsid w:val="00D56FEF"/>
    <w:rsid w:val="00D57278"/>
    <w:rsid w:val="00D574AC"/>
    <w:rsid w:val="00D575C4"/>
    <w:rsid w:val="00D57678"/>
    <w:rsid w:val="00D57709"/>
    <w:rsid w:val="00D577C8"/>
    <w:rsid w:val="00D5780A"/>
    <w:rsid w:val="00D57A07"/>
    <w:rsid w:val="00D57D2D"/>
    <w:rsid w:val="00D57D92"/>
    <w:rsid w:val="00D60056"/>
    <w:rsid w:val="00D6024D"/>
    <w:rsid w:val="00D6062E"/>
    <w:rsid w:val="00D609DB"/>
    <w:rsid w:val="00D60DC6"/>
    <w:rsid w:val="00D60E9B"/>
    <w:rsid w:val="00D61168"/>
    <w:rsid w:val="00D61458"/>
    <w:rsid w:val="00D61547"/>
    <w:rsid w:val="00D61554"/>
    <w:rsid w:val="00D617C0"/>
    <w:rsid w:val="00D61963"/>
    <w:rsid w:val="00D61BD5"/>
    <w:rsid w:val="00D61CE8"/>
    <w:rsid w:val="00D62009"/>
    <w:rsid w:val="00D62032"/>
    <w:rsid w:val="00D6237B"/>
    <w:rsid w:val="00D624B5"/>
    <w:rsid w:val="00D62633"/>
    <w:rsid w:val="00D626DE"/>
    <w:rsid w:val="00D628ED"/>
    <w:rsid w:val="00D62E51"/>
    <w:rsid w:val="00D62EEB"/>
    <w:rsid w:val="00D630F8"/>
    <w:rsid w:val="00D63189"/>
    <w:rsid w:val="00D631A4"/>
    <w:rsid w:val="00D6377E"/>
    <w:rsid w:val="00D639EE"/>
    <w:rsid w:val="00D63BE6"/>
    <w:rsid w:val="00D63DB2"/>
    <w:rsid w:val="00D63EB4"/>
    <w:rsid w:val="00D64162"/>
    <w:rsid w:val="00D6416A"/>
    <w:rsid w:val="00D6420F"/>
    <w:rsid w:val="00D64273"/>
    <w:rsid w:val="00D6432F"/>
    <w:rsid w:val="00D647C2"/>
    <w:rsid w:val="00D64A78"/>
    <w:rsid w:val="00D64AE5"/>
    <w:rsid w:val="00D64D02"/>
    <w:rsid w:val="00D64E24"/>
    <w:rsid w:val="00D65095"/>
    <w:rsid w:val="00D651B6"/>
    <w:rsid w:val="00D651C1"/>
    <w:rsid w:val="00D6533C"/>
    <w:rsid w:val="00D65695"/>
    <w:rsid w:val="00D656AA"/>
    <w:rsid w:val="00D65A0F"/>
    <w:rsid w:val="00D65FDC"/>
    <w:rsid w:val="00D66016"/>
    <w:rsid w:val="00D66186"/>
    <w:rsid w:val="00D6621E"/>
    <w:rsid w:val="00D66331"/>
    <w:rsid w:val="00D66396"/>
    <w:rsid w:val="00D664F9"/>
    <w:rsid w:val="00D6680D"/>
    <w:rsid w:val="00D669A3"/>
    <w:rsid w:val="00D66A1E"/>
    <w:rsid w:val="00D66A92"/>
    <w:rsid w:val="00D66D06"/>
    <w:rsid w:val="00D66DC3"/>
    <w:rsid w:val="00D66E74"/>
    <w:rsid w:val="00D66F48"/>
    <w:rsid w:val="00D66FC2"/>
    <w:rsid w:val="00D67145"/>
    <w:rsid w:val="00D678DE"/>
    <w:rsid w:val="00D67924"/>
    <w:rsid w:val="00D67E3D"/>
    <w:rsid w:val="00D67E8A"/>
    <w:rsid w:val="00D70390"/>
    <w:rsid w:val="00D703AC"/>
    <w:rsid w:val="00D70721"/>
    <w:rsid w:val="00D70896"/>
    <w:rsid w:val="00D70DB1"/>
    <w:rsid w:val="00D713B6"/>
    <w:rsid w:val="00D71C27"/>
    <w:rsid w:val="00D720CD"/>
    <w:rsid w:val="00D720E7"/>
    <w:rsid w:val="00D7241B"/>
    <w:rsid w:val="00D72606"/>
    <w:rsid w:val="00D72838"/>
    <w:rsid w:val="00D72CF2"/>
    <w:rsid w:val="00D72D82"/>
    <w:rsid w:val="00D72F1A"/>
    <w:rsid w:val="00D73AA3"/>
    <w:rsid w:val="00D74180"/>
    <w:rsid w:val="00D749B9"/>
    <w:rsid w:val="00D749E1"/>
    <w:rsid w:val="00D750A1"/>
    <w:rsid w:val="00D75428"/>
    <w:rsid w:val="00D75567"/>
    <w:rsid w:val="00D75709"/>
    <w:rsid w:val="00D75978"/>
    <w:rsid w:val="00D75AF6"/>
    <w:rsid w:val="00D75DC0"/>
    <w:rsid w:val="00D76053"/>
    <w:rsid w:val="00D76525"/>
    <w:rsid w:val="00D766ED"/>
    <w:rsid w:val="00D7691A"/>
    <w:rsid w:val="00D76E4A"/>
    <w:rsid w:val="00D7761F"/>
    <w:rsid w:val="00D7792C"/>
    <w:rsid w:val="00D77A18"/>
    <w:rsid w:val="00D77B02"/>
    <w:rsid w:val="00D801CE"/>
    <w:rsid w:val="00D80695"/>
    <w:rsid w:val="00D80799"/>
    <w:rsid w:val="00D80823"/>
    <w:rsid w:val="00D80BEA"/>
    <w:rsid w:val="00D80C70"/>
    <w:rsid w:val="00D80DA1"/>
    <w:rsid w:val="00D810D7"/>
    <w:rsid w:val="00D81407"/>
    <w:rsid w:val="00D81951"/>
    <w:rsid w:val="00D81AF2"/>
    <w:rsid w:val="00D81E13"/>
    <w:rsid w:val="00D81F44"/>
    <w:rsid w:val="00D82025"/>
    <w:rsid w:val="00D823B8"/>
    <w:rsid w:val="00D8256F"/>
    <w:rsid w:val="00D8284C"/>
    <w:rsid w:val="00D828EF"/>
    <w:rsid w:val="00D82CC4"/>
    <w:rsid w:val="00D82E43"/>
    <w:rsid w:val="00D8329D"/>
    <w:rsid w:val="00D83705"/>
    <w:rsid w:val="00D83C88"/>
    <w:rsid w:val="00D83CE7"/>
    <w:rsid w:val="00D83CF9"/>
    <w:rsid w:val="00D83E13"/>
    <w:rsid w:val="00D848FF"/>
    <w:rsid w:val="00D84AD4"/>
    <w:rsid w:val="00D84BBB"/>
    <w:rsid w:val="00D850A1"/>
    <w:rsid w:val="00D85192"/>
    <w:rsid w:val="00D8523A"/>
    <w:rsid w:val="00D85A7B"/>
    <w:rsid w:val="00D85D11"/>
    <w:rsid w:val="00D85D86"/>
    <w:rsid w:val="00D862E6"/>
    <w:rsid w:val="00D863F7"/>
    <w:rsid w:val="00D86412"/>
    <w:rsid w:val="00D8673B"/>
    <w:rsid w:val="00D86948"/>
    <w:rsid w:val="00D86D93"/>
    <w:rsid w:val="00D8701C"/>
    <w:rsid w:val="00D877BA"/>
    <w:rsid w:val="00D879BC"/>
    <w:rsid w:val="00D87A7D"/>
    <w:rsid w:val="00D87DE4"/>
    <w:rsid w:val="00D9007E"/>
    <w:rsid w:val="00D9011C"/>
    <w:rsid w:val="00D9023B"/>
    <w:rsid w:val="00D903AC"/>
    <w:rsid w:val="00D90523"/>
    <w:rsid w:val="00D90551"/>
    <w:rsid w:val="00D90568"/>
    <w:rsid w:val="00D9069F"/>
    <w:rsid w:val="00D90873"/>
    <w:rsid w:val="00D9097F"/>
    <w:rsid w:val="00D90A6A"/>
    <w:rsid w:val="00D90CC3"/>
    <w:rsid w:val="00D90CEB"/>
    <w:rsid w:val="00D91006"/>
    <w:rsid w:val="00D913F7"/>
    <w:rsid w:val="00D91958"/>
    <w:rsid w:val="00D92231"/>
    <w:rsid w:val="00D924CA"/>
    <w:rsid w:val="00D92AD0"/>
    <w:rsid w:val="00D92BCE"/>
    <w:rsid w:val="00D93035"/>
    <w:rsid w:val="00D93038"/>
    <w:rsid w:val="00D93094"/>
    <w:rsid w:val="00D9328A"/>
    <w:rsid w:val="00D93327"/>
    <w:rsid w:val="00D933F5"/>
    <w:rsid w:val="00D936CE"/>
    <w:rsid w:val="00D9378E"/>
    <w:rsid w:val="00D93897"/>
    <w:rsid w:val="00D9399F"/>
    <w:rsid w:val="00D93B66"/>
    <w:rsid w:val="00D93D5B"/>
    <w:rsid w:val="00D93F0D"/>
    <w:rsid w:val="00D940BF"/>
    <w:rsid w:val="00D94289"/>
    <w:rsid w:val="00D94924"/>
    <w:rsid w:val="00D94BAA"/>
    <w:rsid w:val="00D94C12"/>
    <w:rsid w:val="00D94E47"/>
    <w:rsid w:val="00D955F8"/>
    <w:rsid w:val="00D957B4"/>
    <w:rsid w:val="00D958EC"/>
    <w:rsid w:val="00D95D15"/>
    <w:rsid w:val="00D95D9B"/>
    <w:rsid w:val="00D95E67"/>
    <w:rsid w:val="00D95E9D"/>
    <w:rsid w:val="00D95EDD"/>
    <w:rsid w:val="00D962BD"/>
    <w:rsid w:val="00D96785"/>
    <w:rsid w:val="00D9685C"/>
    <w:rsid w:val="00D96907"/>
    <w:rsid w:val="00D969C3"/>
    <w:rsid w:val="00D97422"/>
    <w:rsid w:val="00D97A58"/>
    <w:rsid w:val="00D97F61"/>
    <w:rsid w:val="00DA01B0"/>
    <w:rsid w:val="00DA04AF"/>
    <w:rsid w:val="00DA098B"/>
    <w:rsid w:val="00DA0A84"/>
    <w:rsid w:val="00DA0C20"/>
    <w:rsid w:val="00DA0D78"/>
    <w:rsid w:val="00DA0EC7"/>
    <w:rsid w:val="00DA0FFE"/>
    <w:rsid w:val="00DA1159"/>
    <w:rsid w:val="00DA128E"/>
    <w:rsid w:val="00DA12CB"/>
    <w:rsid w:val="00DA1999"/>
    <w:rsid w:val="00DA1BCD"/>
    <w:rsid w:val="00DA2106"/>
    <w:rsid w:val="00DA2346"/>
    <w:rsid w:val="00DA24D5"/>
    <w:rsid w:val="00DA2513"/>
    <w:rsid w:val="00DA265F"/>
    <w:rsid w:val="00DA2E4D"/>
    <w:rsid w:val="00DA2EDB"/>
    <w:rsid w:val="00DA305E"/>
    <w:rsid w:val="00DA310A"/>
    <w:rsid w:val="00DA3205"/>
    <w:rsid w:val="00DA3477"/>
    <w:rsid w:val="00DA3BCF"/>
    <w:rsid w:val="00DA3E0C"/>
    <w:rsid w:val="00DA3ECF"/>
    <w:rsid w:val="00DA3F8C"/>
    <w:rsid w:val="00DA3F90"/>
    <w:rsid w:val="00DA4244"/>
    <w:rsid w:val="00DA5406"/>
    <w:rsid w:val="00DA5C3F"/>
    <w:rsid w:val="00DA5D54"/>
    <w:rsid w:val="00DA6269"/>
    <w:rsid w:val="00DA6667"/>
    <w:rsid w:val="00DA66B8"/>
    <w:rsid w:val="00DA719D"/>
    <w:rsid w:val="00DA773B"/>
    <w:rsid w:val="00DA77E0"/>
    <w:rsid w:val="00DA7968"/>
    <w:rsid w:val="00DA7970"/>
    <w:rsid w:val="00DA79D3"/>
    <w:rsid w:val="00DA7B91"/>
    <w:rsid w:val="00DA7CF3"/>
    <w:rsid w:val="00DA7E42"/>
    <w:rsid w:val="00DB02DB"/>
    <w:rsid w:val="00DB0817"/>
    <w:rsid w:val="00DB0D40"/>
    <w:rsid w:val="00DB0E9D"/>
    <w:rsid w:val="00DB0EB1"/>
    <w:rsid w:val="00DB1432"/>
    <w:rsid w:val="00DB16DB"/>
    <w:rsid w:val="00DB1770"/>
    <w:rsid w:val="00DB17DF"/>
    <w:rsid w:val="00DB18AB"/>
    <w:rsid w:val="00DB1A4E"/>
    <w:rsid w:val="00DB1C70"/>
    <w:rsid w:val="00DB1E42"/>
    <w:rsid w:val="00DB222E"/>
    <w:rsid w:val="00DB2282"/>
    <w:rsid w:val="00DB2448"/>
    <w:rsid w:val="00DB2514"/>
    <w:rsid w:val="00DB272B"/>
    <w:rsid w:val="00DB28AB"/>
    <w:rsid w:val="00DB2D9F"/>
    <w:rsid w:val="00DB2E8B"/>
    <w:rsid w:val="00DB3492"/>
    <w:rsid w:val="00DB34E8"/>
    <w:rsid w:val="00DB38B0"/>
    <w:rsid w:val="00DB38E1"/>
    <w:rsid w:val="00DB391D"/>
    <w:rsid w:val="00DB399B"/>
    <w:rsid w:val="00DB3CF0"/>
    <w:rsid w:val="00DB4030"/>
    <w:rsid w:val="00DB413E"/>
    <w:rsid w:val="00DB4631"/>
    <w:rsid w:val="00DB4AD9"/>
    <w:rsid w:val="00DB4C7F"/>
    <w:rsid w:val="00DB5256"/>
    <w:rsid w:val="00DB5605"/>
    <w:rsid w:val="00DB58FD"/>
    <w:rsid w:val="00DB5CB3"/>
    <w:rsid w:val="00DB5E3B"/>
    <w:rsid w:val="00DB61E0"/>
    <w:rsid w:val="00DB6212"/>
    <w:rsid w:val="00DB62AD"/>
    <w:rsid w:val="00DB6646"/>
    <w:rsid w:val="00DB705F"/>
    <w:rsid w:val="00DB71D1"/>
    <w:rsid w:val="00DB7247"/>
    <w:rsid w:val="00DB7529"/>
    <w:rsid w:val="00DB7C58"/>
    <w:rsid w:val="00DB7EAC"/>
    <w:rsid w:val="00DC00FB"/>
    <w:rsid w:val="00DC0234"/>
    <w:rsid w:val="00DC0420"/>
    <w:rsid w:val="00DC08DD"/>
    <w:rsid w:val="00DC0A2D"/>
    <w:rsid w:val="00DC0D16"/>
    <w:rsid w:val="00DC0D9F"/>
    <w:rsid w:val="00DC1333"/>
    <w:rsid w:val="00DC146C"/>
    <w:rsid w:val="00DC189E"/>
    <w:rsid w:val="00DC1CA7"/>
    <w:rsid w:val="00DC1E6B"/>
    <w:rsid w:val="00DC1F96"/>
    <w:rsid w:val="00DC221C"/>
    <w:rsid w:val="00DC269B"/>
    <w:rsid w:val="00DC2A9B"/>
    <w:rsid w:val="00DC2D2D"/>
    <w:rsid w:val="00DC2E36"/>
    <w:rsid w:val="00DC30CB"/>
    <w:rsid w:val="00DC3227"/>
    <w:rsid w:val="00DC3524"/>
    <w:rsid w:val="00DC3717"/>
    <w:rsid w:val="00DC386B"/>
    <w:rsid w:val="00DC38A4"/>
    <w:rsid w:val="00DC3A29"/>
    <w:rsid w:val="00DC3EC0"/>
    <w:rsid w:val="00DC42D3"/>
    <w:rsid w:val="00DC43B9"/>
    <w:rsid w:val="00DC43C7"/>
    <w:rsid w:val="00DC459B"/>
    <w:rsid w:val="00DC480A"/>
    <w:rsid w:val="00DC4850"/>
    <w:rsid w:val="00DC48A3"/>
    <w:rsid w:val="00DC491D"/>
    <w:rsid w:val="00DC4DC8"/>
    <w:rsid w:val="00DC54C8"/>
    <w:rsid w:val="00DC553B"/>
    <w:rsid w:val="00DC5616"/>
    <w:rsid w:val="00DC5769"/>
    <w:rsid w:val="00DC5935"/>
    <w:rsid w:val="00DC6049"/>
    <w:rsid w:val="00DC60D9"/>
    <w:rsid w:val="00DC63B5"/>
    <w:rsid w:val="00DC63C0"/>
    <w:rsid w:val="00DC66FE"/>
    <w:rsid w:val="00DC675C"/>
    <w:rsid w:val="00DC6A5C"/>
    <w:rsid w:val="00DC6BCD"/>
    <w:rsid w:val="00DC6C1D"/>
    <w:rsid w:val="00DC6C29"/>
    <w:rsid w:val="00DC6F88"/>
    <w:rsid w:val="00DC762A"/>
    <w:rsid w:val="00DC766A"/>
    <w:rsid w:val="00DC7758"/>
    <w:rsid w:val="00DC7806"/>
    <w:rsid w:val="00DC7BE7"/>
    <w:rsid w:val="00DC7D0D"/>
    <w:rsid w:val="00DD00E0"/>
    <w:rsid w:val="00DD01F3"/>
    <w:rsid w:val="00DD057B"/>
    <w:rsid w:val="00DD073F"/>
    <w:rsid w:val="00DD07AC"/>
    <w:rsid w:val="00DD0BB6"/>
    <w:rsid w:val="00DD0D6A"/>
    <w:rsid w:val="00DD0E7B"/>
    <w:rsid w:val="00DD0EA9"/>
    <w:rsid w:val="00DD0ED6"/>
    <w:rsid w:val="00DD1017"/>
    <w:rsid w:val="00DD109A"/>
    <w:rsid w:val="00DD1177"/>
    <w:rsid w:val="00DD11A6"/>
    <w:rsid w:val="00DD1683"/>
    <w:rsid w:val="00DD1713"/>
    <w:rsid w:val="00DD1818"/>
    <w:rsid w:val="00DD193C"/>
    <w:rsid w:val="00DD1A3D"/>
    <w:rsid w:val="00DD1AE5"/>
    <w:rsid w:val="00DD1B94"/>
    <w:rsid w:val="00DD1C59"/>
    <w:rsid w:val="00DD1D53"/>
    <w:rsid w:val="00DD1FC8"/>
    <w:rsid w:val="00DD202B"/>
    <w:rsid w:val="00DD20A0"/>
    <w:rsid w:val="00DD20F7"/>
    <w:rsid w:val="00DD251F"/>
    <w:rsid w:val="00DD2835"/>
    <w:rsid w:val="00DD2E8E"/>
    <w:rsid w:val="00DD3279"/>
    <w:rsid w:val="00DD32B7"/>
    <w:rsid w:val="00DD330E"/>
    <w:rsid w:val="00DD344C"/>
    <w:rsid w:val="00DD345A"/>
    <w:rsid w:val="00DD36A3"/>
    <w:rsid w:val="00DD3997"/>
    <w:rsid w:val="00DD39C0"/>
    <w:rsid w:val="00DD3E44"/>
    <w:rsid w:val="00DD3EFA"/>
    <w:rsid w:val="00DD3FC6"/>
    <w:rsid w:val="00DD3FF8"/>
    <w:rsid w:val="00DD449C"/>
    <w:rsid w:val="00DD4539"/>
    <w:rsid w:val="00DD4731"/>
    <w:rsid w:val="00DD47D2"/>
    <w:rsid w:val="00DD4845"/>
    <w:rsid w:val="00DD4B4A"/>
    <w:rsid w:val="00DD4EC8"/>
    <w:rsid w:val="00DD4FBE"/>
    <w:rsid w:val="00DD511B"/>
    <w:rsid w:val="00DD5123"/>
    <w:rsid w:val="00DD52F0"/>
    <w:rsid w:val="00DD5529"/>
    <w:rsid w:val="00DD56D8"/>
    <w:rsid w:val="00DD5BA9"/>
    <w:rsid w:val="00DD5EC4"/>
    <w:rsid w:val="00DD6418"/>
    <w:rsid w:val="00DD670C"/>
    <w:rsid w:val="00DD6E1F"/>
    <w:rsid w:val="00DD6E2B"/>
    <w:rsid w:val="00DD7036"/>
    <w:rsid w:val="00DD7081"/>
    <w:rsid w:val="00DD70E5"/>
    <w:rsid w:val="00DD72B2"/>
    <w:rsid w:val="00DD72C3"/>
    <w:rsid w:val="00DD72D0"/>
    <w:rsid w:val="00DD7710"/>
    <w:rsid w:val="00DD7B9F"/>
    <w:rsid w:val="00DD7D46"/>
    <w:rsid w:val="00DE0043"/>
    <w:rsid w:val="00DE01E4"/>
    <w:rsid w:val="00DE021B"/>
    <w:rsid w:val="00DE04CF"/>
    <w:rsid w:val="00DE060A"/>
    <w:rsid w:val="00DE0854"/>
    <w:rsid w:val="00DE0A4C"/>
    <w:rsid w:val="00DE0BC1"/>
    <w:rsid w:val="00DE0D28"/>
    <w:rsid w:val="00DE0E7F"/>
    <w:rsid w:val="00DE0E8D"/>
    <w:rsid w:val="00DE0F5A"/>
    <w:rsid w:val="00DE134F"/>
    <w:rsid w:val="00DE157A"/>
    <w:rsid w:val="00DE16BB"/>
    <w:rsid w:val="00DE1750"/>
    <w:rsid w:val="00DE1828"/>
    <w:rsid w:val="00DE1A64"/>
    <w:rsid w:val="00DE1A80"/>
    <w:rsid w:val="00DE2258"/>
    <w:rsid w:val="00DE2F7C"/>
    <w:rsid w:val="00DE2FD8"/>
    <w:rsid w:val="00DE31A8"/>
    <w:rsid w:val="00DE3351"/>
    <w:rsid w:val="00DE37F3"/>
    <w:rsid w:val="00DE38D9"/>
    <w:rsid w:val="00DE39CE"/>
    <w:rsid w:val="00DE3F6E"/>
    <w:rsid w:val="00DE40B1"/>
    <w:rsid w:val="00DE41EE"/>
    <w:rsid w:val="00DE4330"/>
    <w:rsid w:val="00DE437D"/>
    <w:rsid w:val="00DE45EB"/>
    <w:rsid w:val="00DE4920"/>
    <w:rsid w:val="00DE4B41"/>
    <w:rsid w:val="00DE4CB0"/>
    <w:rsid w:val="00DE4D5C"/>
    <w:rsid w:val="00DE4FA3"/>
    <w:rsid w:val="00DE5240"/>
    <w:rsid w:val="00DE539A"/>
    <w:rsid w:val="00DE53B2"/>
    <w:rsid w:val="00DE56A9"/>
    <w:rsid w:val="00DE56EB"/>
    <w:rsid w:val="00DE58BF"/>
    <w:rsid w:val="00DE5AF5"/>
    <w:rsid w:val="00DE5B7F"/>
    <w:rsid w:val="00DE63C6"/>
    <w:rsid w:val="00DE64BD"/>
    <w:rsid w:val="00DE6524"/>
    <w:rsid w:val="00DE67FF"/>
    <w:rsid w:val="00DE6A9A"/>
    <w:rsid w:val="00DE6DC4"/>
    <w:rsid w:val="00DE70ED"/>
    <w:rsid w:val="00DE7299"/>
    <w:rsid w:val="00DE735D"/>
    <w:rsid w:val="00DE79FD"/>
    <w:rsid w:val="00DE7B9E"/>
    <w:rsid w:val="00DE7D0B"/>
    <w:rsid w:val="00DE7DBC"/>
    <w:rsid w:val="00DE7F3C"/>
    <w:rsid w:val="00DF02FB"/>
    <w:rsid w:val="00DF0485"/>
    <w:rsid w:val="00DF08B7"/>
    <w:rsid w:val="00DF09D0"/>
    <w:rsid w:val="00DF0BD6"/>
    <w:rsid w:val="00DF0CA4"/>
    <w:rsid w:val="00DF0FDA"/>
    <w:rsid w:val="00DF1159"/>
    <w:rsid w:val="00DF1165"/>
    <w:rsid w:val="00DF13FA"/>
    <w:rsid w:val="00DF14DC"/>
    <w:rsid w:val="00DF15BF"/>
    <w:rsid w:val="00DF17B2"/>
    <w:rsid w:val="00DF192B"/>
    <w:rsid w:val="00DF1E7B"/>
    <w:rsid w:val="00DF2009"/>
    <w:rsid w:val="00DF2219"/>
    <w:rsid w:val="00DF245F"/>
    <w:rsid w:val="00DF25F9"/>
    <w:rsid w:val="00DF2A6A"/>
    <w:rsid w:val="00DF2E10"/>
    <w:rsid w:val="00DF2F93"/>
    <w:rsid w:val="00DF302E"/>
    <w:rsid w:val="00DF344C"/>
    <w:rsid w:val="00DF3B60"/>
    <w:rsid w:val="00DF3D1A"/>
    <w:rsid w:val="00DF3FC6"/>
    <w:rsid w:val="00DF433F"/>
    <w:rsid w:val="00DF4587"/>
    <w:rsid w:val="00DF4672"/>
    <w:rsid w:val="00DF48F9"/>
    <w:rsid w:val="00DF493E"/>
    <w:rsid w:val="00DF4B03"/>
    <w:rsid w:val="00DF4D14"/>
    <w:rsid w:val="00DF5079"/>
    <w:rsid w:val="00DF554F"/>
    <w:rsid w:val="00DF5860"/>
    <w:rsid w:val="00DF5B5E"/>
    <w:rsid w:val="00DF63AD"/>
    <w:rsid w:val="00DF6526"/>
    <w:rsid w:val="00DF65F4"/>
    <w:rsid w:val="00DF6714"/>
    <w:rsid w:val="00DF6B13"/>
    <w:rsid w:val="00DF7307"/>
    <w:rsid w:val="00DF787D"/>
    <w:rsid w:val="00DF7BBC"/>
    <w:rsid w:val="00E004F3"/>
    <w:rsid w:val="00E00A5D"/>
    <w:rsid w:val="00E00BF7"/>
    <w:rsid w:val="00E00DAE"/>
    <w:rsid w:val="00E00DEF"/>
    <w:rsid w:val="00E00E4B"/>
    <w:rsid w:val="00E01CF3"/>
    <w:rsid w:val="00E02067"/>
    <w:rsid w:val="00E025AD"/>
    <w:rsid w:val="00E025E6"/>
    <w:rsid w:val="00E0285D"/>
    <w:rsid w:val="00E02C37"/>
    <w:rsid w:val="00E02DE3"/>
    <w:rsid w:val="00E02EE0"/>
    <w:rsid w:val="00E02FDA"/>
    <w:rsid w:val="00E0319D"/>
    <w:rsid w:val="00E03510"/>
    <w:rsid w:val="00E03627"/>
    <w:rsid w:val="00E03672"/>
    <w:rsid w:val="00E037EE"/>
    <w:rsid w:val="00E03932"/>
    <w:rsid w:val="00E03C75"/>
    <w:rsid w:val="00E03F27"/>
    <w:rsid w:val="00E04124"/>
    <w:rsid w:val="00E04231"/>
    <w:rsid w:val="00E049EE"/>
    <w:rsid w:val="00E04C3F"/>
    <w:rsid w:val="00E051B4"/>
    <w:rsid w:val="00E0535A"/>
    <w:rsid w:val="00E05906"/>
    <w:rsid w:val="00E05929"/>
    <w:rsid w:val="00E05942"/>
    <w:rsid w:val="00E05F04"/>
    <w:rsid w:val="00E0613A"/>
    <w:rsid w:val="00E061B1"/>
    <w:rsid w:val="00E061B7"/>
    <w:rsid w:val="00E06208"/>
    <w:rsid w:val="00E066E9"/>
    <w:rsid w:val="00E068E3"/>
    <w:rsid w:val="00E069BA"/>
    <w:rsid w:val="00E06A94"/>
    <w:rsid w:val="00E06AB4"/>
    <w:rsid w:val="00E06FCE"/>
    <w:rsid w:val="00E072D1"/>
    <w:rsid w:val="00E07765"/>
    <w:rsid w:val="00E07948"/>
    <w:rsid w:val="00E07B35"/>
    <w:rsid w:val="00E07D7F"/>
    <w:rsid w:val="00E07FF0"/>
    <w:rsid w:val="00E10489"/>
    <w:rsid w:val="00E104E8"/>
    <w:rsid w:val="00E10843"/>
    <w:rsid w:val="00E10997"/>
    <w:rsid w:val="00E10AAB"/>
    <w:rsid w:val="00E10B42"/>
    <w:rsid w:val="00E112E0"/>
    <w:rsid w:val="00E115C1"/>
    <w:rsid w:val="00E11D7A"/>
    <w:rsid w:val="00E12729"/>
    <w:rsid w:val="00E127A1"/>
    <w:rsid w:val="00E12943"/>
    <w:rsid w:val="00E131DE"/>
    <w:rsid w:val="00E132AC"/>
    <w:rsid w:val="00E1375A"/>
    <w:rsid w:val="00E13857"/>
    <w:rsid w:val="00E13E6C"/>
    <w:rsid w:val="00E1438D"/>
    <w:rsid w:val="00E1444C"/>
    <w:rsid w:val="00E1487B"/>
    <w:rsid w:val="00E14DAF"/>
    <w:rsid w:val="00E14DD5"/>
    <w:rsid w:val="00E14ED4"/>
    <w:rsid w:val="00E151F4"/>
    <w:rsid w:val="00E15230"/>
    <w:rsid w:val="00E15405"/>
    <w:rsid w:val="00E15496"/>
    <w:rsid w:val="00E1549B"/>
    <w:rsid w:val="00E154BD"/>
    <w:rsid w:val="00E15832"/>
    <w:rsid w:val="00E158C5"/>
    <w:rsid w:val="00E15A55"/>
    <w:rsid w:val="00E15CF5"/>
    <w:rsid w:val="00E16075"/>
    <w:rsid w:val="00E160DF"/>
    <w:rsid w:val="00E163AC"/>
    <w:rsid w:val="00E1640B"/>
    <w:rsid w:val="00E16661"/>
    <w:rsid w:val="00E16778"/>
    <w:rsid w:val="00E16822"/>
    <w:rsid w:val="00E16F05"/>
    <w:rsid w:val="00E16F63"/>
    <w:rsid w:val="00E1701B"/>
    <w:rsid w:val="00E1772E"/>
    <w:rsid w:val="00E17BCB"/>
    <w:rsid w:val="00E17C76"/>
    <w:rsid w:val="00E202A9"/>
    <w:rsid w:val="00E2039F"/>
    <w:rsid w:val="00E20552"/>
    <w:rsid w:val="00E2071B"/>
    <w:rsid w:val="00E20860"/>
    <w:rsid w:val="00E208C8"/>
    <w:rsid w:val="00E20A42"/>
    <w:rsid w:val="00E20D83"/>
    <w:rsid w:val="00E20F0C"/>
    <w:rsid w:val="00E21249"/>
    <w:rsid w:val="00E212EE"/>
    <w:rsid w:val="00E21664"/>
    <w:rsid w:val="00E2184B"/>
    <w:rsid w:val="00E21934"/>
    <w:rsid w:val="00E21EC9"/>
    <w:rsid w:val="00E22353"/>
    <w:rsid w:val="00E22566"/>
    <w:rsid w:val="00E22B30"/>
    <w:rsid w:val="00E22C45"/>
    <w:rsid w:val="00E2313D"/>
    <w:rsid w:val="00E23309"/>
    <w:rsid w:val="00E23319"/>
    <w:rsid w:val="00E2344C"/>
    <w:rsid w:val="00E23866"/>
    <w:rsid w:val="00E23A62"/>
    <w:rsid w:val="00E23E27"/>
    <w:rsid w:val="00E23E54"/>
    <w:rsid w:val="00E23FB3"/>
    <w:rsid w:val="00E244DB"/>
    <w:rsid w:val="00E24627"/>
    <w:rsid w:val="00E246DC"/>
    <w:rsid w:val="00E24782"/>
    <w:rsid w:val="00E24A17"/>
    <w:rsid w:val="00E24B0D"/>
    <w:rsid w:val="00E24B79"/>
    <w:rsid w:val="00E253B0"/>
    <w:rsid w:val="00E25542"/>
    <w:rsid w:val="00E25768"/>
    <w:rsid w:val="00E258CE"/>
    <w:rsid w:val="00E25962"/>
    <w:rsid w:val="00E25AB8"/>
    <w:rsid w:val="00E25B56"/>
    <w:rsid w:val="00E25D5D"/>
    <w:rsid w:val="00E2677D"/>
    <w:rsid w:val="00E26884"/>
    <w:rsid w:val="00E26B15"/>
    <w:rsid w:val="00E26D68"/>
    <w:rsid w:val="00E26F95"/>
    <w:rsid w:val="00E2711C"/>
    <w:rsid w:val="00E273BE"/>
    <w:rsid w:val="00E273F5"/>
    <w:rsid w:val="00E2746B"/>
    <w:rsid w:val="00E275DB"/>
    <w:rsid w:val="00E276D6"/>
    <w:rsid w:val="00E277A8"/>
    <w:rsid w:val="00E27B2A"/>
    <w:rsid w:val="00E301BA"/>
    <w:rsid w:val="00E30601"/>
    <w:rsid w:val="00E30828"/>
    <w:rsid w:val="00E30970"/>
    <w:rsid w:val="00E30ADF"/>
    <w:rsid w:val="00E30D67"/>
    <w:rsid w:val="00E30FB8"/>
    <w:rsid w:val="00E30FC5"/>
    <w:rsid w:val="00E3101D"/>
    <w:rsid w:val="00E31147"/>
    <w:rsid w:val="00E314F1"/>
    <w:rsid w:val="00E315AB"/>
    <w:rsid w:val="00E3166F"/>
    <w:rsid w:val="00E31717"/>
    <w:rsid w:val="00E31724"/>
    <w:rsid w:val="00E31B62"/>
    <w:rsid w:val="00E31F27"/>
    <w:rsid w:val="00E31F8C"/>
    <w:rsid w:val="00E3208F"/>
    <w:rsid w:val="00E320A7"/>
    <w:rsid w:val="00E32370"/>
    <w:rsid w:val="00E323A9"/>
    <w:rsid w:val="00E323BC"/>
    <w:rsid w:val="00E3241B"/>
    <w:rsid w:val="00E32ECE"/>
    <w:rsid w:val="00E32F3A"/>
    <w:rsid w:val="00E33197"/>
    <w:rsid w:val="00E33E90"/>
    <w:rsid w:val="00E33F93"/>
    <w:rsid w:val="00E34227"/>
    <w:rsid w:val="00E34608"/>
    <w:rsid w:val="00E348B5"/>
    <w:rsid w:val="00E34C00"/>
    <w:rsid w:val="00E3505A"/>
    <w:rsid w:val="00E35288"/>
    <w:rsid w:val="00E35482"/>
    <w:rsid w:val="00E35A16"/>
    <w:rsid w:val="00E35B54"/>
    <w:rsid w:val="00E36A46"/>
    <w:rsid w:val="00E36CF1"/>
    <w:rsid w:val="00E36DB3"/>
    <w:rsid w:val="00E36EDA"/>
    <w:rsid w:val="00E37114"/>
    <w:rsid w:val="00E3727B"/>
    <w:rsid w:val="00E37549"/>
    <w:rsid w:val="00E37637"/>
    <w:rsid w:val="00E37896"/>
    <w:rsid w:val="00E37A2D"/>
    <w:rsid w:val="00E401C3"/>
    <w:rsid w:val="00E40263"/>
    <w:rsid w:val="00E40339"/>
    <w:rsid w:val="00E40372"/>
    <w:rsid w:val="00E405AD"/>
    <w:rsid w:val="00E40683"/>
    <w:rsid w:val="00E414AD"/>
    <w:rsid w:val="00E416C5"/>
    <w:rsid w:val="00E4170B"/>
    <w:rsid w:val="00E417F4"/>
    <w:rsid w:val="00E41B0E"/>
    <w:rsid w:val="00E4240E"/>
    <w:rsid w:val="00E424E8"/>
    <w:rsid w:val="00E42886"/>
    <w:rsid w:val="00E429CB"/>
    <w:rsid w:val="00E42E05"/>
    <w:rsid w:val="00E42F7B"/>
    <w:rsid w:val="00E430FF"/>
    <w:rsid w:val="00E43205"/>
    <w:rsid w:val="00E43364"/>
    <w:rsid w:val="00E433B8"/>
    <w:rsid w:val="00E434D6"/>
    <w:rsid w:val="00E435AD"/>
    <w:rsid w:val="00E43699"/>
    <w:rsid w:val="00E437DE"/>
    <w:rsid w:val="00E437ED"/>
    <w:rsid w:val="00E440DF"/>
    <w:rsid w:val="00E441FF"/>
    <w:rsid w:val="00E443C0"/>
    <w:rsid w:val="00E4447B"/>
    <w:rsid w:val="00E4453B"/>
    <w:rsid w:val="00E44751"/>
    <w:rsid w:val="00E44764"/>
    <w:rsid w:val="00E44A38"/>
    <w:rsid w:val="00E44ACE"/>
    <w:rsid w:val="00E44B13"/>
    <w:rsid w:val="00E45089"/>
    <w:rsid w:val="00E459AD"/>
    <w:rsid w:val="00E45AF2"/>
    <w:rsid w:val="00E45E53"/>
    <w:rsid w:val="00E45E79"/>
    <w:rsid w:val="00E46247"/>
    <w:rsid w:val="00E4637F"/>
    <w:rsid w:val="00E4654C"/>
    <w:rsid w:val="00E46793"/>
    <w:rsid w:val="00E4698C"/>
    <w:rsid w:val="00E469C8"/>
    <w:rsid w:val="00E46B8D"/>
    <w:rsid w:val="00E46BAB"/>
    <w:rsid w:val="00E46C48"/>
    <w:rsid w:val="00E46CF8"/>
    <w:rsid w:val="00E46E7F"/>
    <w:rsid w:val="00E470A7"/>
    <w:rsid w:val="00E4750E"/>
    <w:rsid w:val="00E476DB"/>
    <w:rsid w:val="00E4770D"/>
    <w:rsid w:val="00E47957"/>
    <w:rsid w:val="00E479B7"/>
    <w:rsid w:val="00E47DA3"/>
    <w:rsid w:val="00E47EA2"/>
    <w:rsid w:val="00E503BD"/>
    <w:rsid w:val="00E50464"/>
    <w:rsid w:val="00E50ABE"/>
    <w:rsid w:val="00E50B9B"/>
    <w:rsid w:val="00E50CC5"/>
    <w:rsid w:val="00E515D8"/>
    <w:rsid w:val="00E517EA"/>
    <w:rsid w:val="00E519FF"/>
    <w:rsid w:val="00E51C87"/>
    <w:rsid w:val="00E51E68"/>
    <w:rsid w:val="00E524F6"/>
    <w:rsid w:val="00E5253E"/>
    <w:rsid w:val="00E5269B"/>
    <w:rsid w:val="00E529F0"/>
    <w:rsid w:val="00E52C19"/>
    <w:rsid w:val="00E52C54"/>
    <w:rsid w:val="00E52D10"/>
    <w:rsid w:val="00E52DFB"/>
    <w:rsid w:val="00E52E5D"/>
    <w:rsid w:val="00E53039"/>
    <w:rsid w:val="00E53185"/>
    <w:rsid w:val="00E53246"/>
    <w:rsid w:val="00E5362A"/>
    <w:rsid w:val="00E538B0"/>
    <w:rsid w:val="00E538C9"/>
    <w:rsid w:val="00E53CCC"/>
    <w:rsid w:val="00E53CE4"/>
    <w:rsid w:val="00E53ED1"/>
    <w:rsid w:val="00E53F33"/>
    <w:rsid w:val="00E54240"/>
    <w:rsid w:val="00E54376"/>
    <w:rsid w:val="00E543A0"/>
    <w:rsid w:val="00E54FA7"/>
    <w:rsid w:val="00E5510D"/>
    <w:rsid w:val="00E557E6"/>
    <w:rsid w:val="00E5590F"/>
    <w:rsid w:val="00E55AF5"/>
    <w:rsid w:val="00E55D8D"/>
    <w:rsid w:val="00E55D9C"/>
    <w:rsid w:val="00E55ECB"/>
    <w:rsid w:val="00E5626F"/>
    <w:rsid w:val="00E5646C"/>
    <w:rsid w:val="00E566FA"/>
    <w:rsid w:val="00E569C3"/>
    <w:rsid w:val="00E56D3B"/>
    <w:rsid w:val="00E56F0A"/>
    <w:rsid w:val="00E570AB"/>
    <w:rsid w:val="00E570D3"/>
    <w:rsid w:val="00E5781F"/>
    <w:rsid w:val="00E57935"/>
    <w:rsid w:val="00E57C8D"/>
    <w:rsid w:val="00E57F0D"/>
    <w:rsid w:val="00E603F4"/>
    <w:rsid w:val="00E605C0"/>
    <w:rsid w:val="00E6097E"/>
    <w:rsid w:val="00E60A00"/>
    <w:rsid w:val="00E613B7"/>
    <w:rsid w:val="00E6148F"/>
    <w:rsid w:val="00E615B3"/>
    <w:rsid w:val="00E61761"/>
    <w:rsid w:val="00E617F3"/>
    <w:rsid w:val="00E61D08"/>
    <w:rsid w:val="00E61EBE"/>
    <w:rsid w:val="00E61F8C"/>
    <w:rsid w:val="00E62086"/>
    <w:rsid w:val="00E62202"/>
    <w:rsid w:val="00E62229"/>
    <w:rsid w:val="00E6267C"/>
    <w:rsid w:val="00E62A34"/>
    <w:rsid w:val="00E6304D"/>
    <w:rsid w:val="00E6325C"/>
    <w:rsid w:val="00E633D1"/>
    <w:rsid w:val="00E635F6"/>
    <w:rsid w:val="00E63A71"/>
    <w:rsid w:val="00E63B0B"/>
    <w:rsid w:val="00E63E8B"/>
    <w:rsid w:val="00E645D1"/>
    <w:rsid w:val="00E64600"/>
    <w:rsid w:val="00E6467E"/>
    <w:rsid w:val="00E64D29"/>
    <w:rsid w:val="00E64D45"/>
    <w:rsid w:val="00E64DA7"/>
    <w:rsid w:val="00E653C9"/>
    <w:rsid w:val="00E65495"/>
    <w:rsid w:val="00E655E5"/>
    <w:rsid w:val="00E65AAB"/>
    <w:rsid w:val="00E65AF8"/>
    <w:rsid w:val="00E65C2D"/>
    <w:rsid w:val="00E66062"/>
    <w:rsid w:val="00E66121"/>
    <w:rsid w:val="00E6616A"/>
    <w:rsid w:val="00E66323"/>
    <w:rsid w:val="00E6637D"/>
    <w:rsid w:val="00E664EF"/>
    <w:rsid w:val="00E66676"/>
    <w:rsid w:val="00E666CF"/>
    <w:rsid w:val="00E6672C"/>
    <w:rsid w:val="00E66817"/>
    <w:rsid w:val="00E6698D"/>
    <w:rsid w:val="00E669BB"/>
    <w:rsid w:val="00E66D36"/>
    <w:rsid w:val="00E67087"/>
    <w:rsid w:val="00E670E6"/>
    <w:rsid w:val="00E670EF"/>
    <w:rsid w:val="00E67103"/>
    <w:rsid w:val="00E6794B"/>
    <w:rsid w:val="00E67D06"/>
    <w:rsid w:val="00E67EDE"/>
    <w:rsid w:val="00E701F9"/>
    <w:rsid w:val="00E70427"/>
    <w:rsid w:val="00E7056A"/>
    <w:rsid w:val="00E7078F"/>
    <w:rsid w:val="00E70801"/>
    <w:rsid w:val="00E70893"/>
    <w:rsid w:val="00E70C45"/>
    <w:rsid w:val="00E710C4"/>
    <w:rsid w:val="00E711C0"/>
    <w:rsid w:val="00E7157A"/>
    <w:rsid w:val="00E719B0"/>
    <w:rsid w:val="00E71EE5"/>
    <w:rsid w:val="00E721D8"/>
    <w:rsid w:val="00E72237"/>
    <w:rsid w:val="00E7243E"/>
    <w:rsid w:val="00E72475"/>
    <w:rsid w:val="00E7255E"/>
    <w:rsid w:val="00E725CA"/>
    <w:rsid w:val="00E727E0"/>
    <w:rsid w:val="00E72CBF"/>
    <w:rsid w:val="00E72D48"/>
    <w:rsid w:val="00E73070"/>
    <w:rsid w:val="00E732E3"/>
    <w:rsid w:val="00E734D8"/>
    <w:rsid w:val="00E738AF"/>
    <w:rsid w:val="00E738F4"/>
    <w:rsid w:val="00E73C5A"/>
    <w:rsid w:val="00E73D65"/>
    <w:rsid w:val="00E73D85"/>
    <w:rsid w:val="00E73DBB"/>
    <w:rsid w:val="00E74157"/>
    <w:rsid w:val="00E7430B"/>
    <w:rsid w:val="00E74310"/>
    <w:rsid w:val="00E74417"/>
    <w:rsid w:val="00E74640"/>
    <w:rsid w:val="00E74786"/>
    <w:rsid w:val="00E7485F"/>
    <w:rsid w:val="00E749C2"/>
    <w:rsid w:val="00E74A84"/>
    <w:rsid w:val="00E74C8A"/>
    <w:rsid w:val="00E74CA5"/>
    <w:rsid w:val="00E75060"/>
    <w:rsid w:val="00E7572D"/>
    <w:rsid w:val="00E757A3"/>
    <w:rsid w:val="00E757D6"/>
    <w:rsid w:val="00E758EA"/>
    <w:rsid w:val="00E75BB1"/>
    <w:rsid w:val="00E75EE6"/>
    <w:rsid w:val="00E7606B"/>
    <w:rsid w:val="00E7621B"/>
    <w:rsid w:val="00E7667F"/>
    <w:rsid w:val="00E7670E"/>
    <w:rsid w:val="00E76E94"/>
    <w:rsid w:val="00E76F43"/>
    <w:rsid w:val="00E76FE0"/>
    <w:rsid w:val="00E77083"/>
    <w:rsid w:val="00E771E9"/>
    <w:rsid w:val="00E77581"/>
    <w:rsid w:val="00E778BA"/>
    <w:rsid w:val="00E77AEE"/>
    <w:rsid w:val="00E77B67"/>
    <w:rsid w:val="00E77BB2"/>
    <w:rsid w:val="00E8033A"/>
    <w:rsid w:val="00E80FEF"/>
    <w:rsid w:val="00E810A0"/>
    <w:rsid w:val="00E81245"/>
    <w:rsid w:val="00E812D3"/>
    <w:rsid w:val="00E81AC0"/>
    <w:rsid w:val="00E81ADD"/>
    <w:rsid w:val="00E81C20"/>
    <w:rsid w:val="00E81C6F"/>
    <w:rsid w:val="00E81D5E"/>
    <w:rsid w:val="00E81E64"/>
    <w:rsid w:val="00E829B6"/>
    <w:rsid w:val="00E829BD"/>
    <w:rsid w:val="00E829F9"/>
    <w:rsid w:val="00E82C00"/>
    <w:rsid w:val="00E82CEF"/>
    <w:rsid w:val="00E83172"/>
    <w:rsid w:val="00E833A3"/>
    <w:rsid w:val="00E833C3"/>
    <w:rsid w:val="00E838E7"/>
    <w:rsid w:val="00E83D06"/>
    <w:rsid w:val="00E83E0B"/>
    <w:rsid w:val="00E8401D"/>
    <w:rsid w:val="00E8410F"/>
    <w:rsid w:val="00E84207"/>
    <w:rsid w:val="00E844F2"/>
    <w:rsid w:val="00E84570"/>
    <w:rsid w:val="00E847C4"/>
    <w:rsid w:val="00E847C5"/>
    <w:rsid w:val="00E8494C"/>
    <w:rsid w:val="00E8494D"/>
    <w:rsid w:val="00E84C6F"/>
    <w:rsid w:val="00E84E88"/>
    <w:rsid w:val="00E850D6"/>
    <w:rsid w:val="00E8520B"/>
    <w:rsid w:val="00E858A4"/>
    <w:rsid w:val="00E85985"/>
    <w:rsid w:val="00E86001"/>
    <w:rsid w:val="00E8637F"/>
    <w:rsid w:val="00E863F1"/>
    <w:rsid w:val="00E86472"/>
    <w:rsid w:val="00E86654"/>
    <w:rsid w:val="00E86813"/>
    <w:rsid w:val="00E86A49"/>
    <w:rsid w:val="00E86D07"/>
    <w:rsid w:val="00E86D20"/>
    <w:rsid w:val="00E870A2"/>
    <w:rsid w:val="00E8739B"/>
    <w:rsid w:val="00E87579"/>
    <w:rsid w:val="00E876F8"/>
    <w:rsid w:val="00E87BD0"/>
    <w:rsid w:val="00E87D4D"/>
    <w:rsid w:val="00E87D7E"/>
    <w:rsid w:val="00E904F4"/>
    <w:rsid w:val="00E90A4B"/>
    <w:rsid w:val="00E90F41"/>
    <w:rsid w:val="00E90F4A"/>
    <w:rsid w:val="00E90FAD"/>
    <w:rsid w:val="00E91311"/>
    <w:rsid w:val="00E914C3"/>
    <w:rsid w:val="00E91548"/>
    <w:rsid w:val="00E91576"/>
    <w:rsid w:val="00E91A2C"/>
    <w:rsid w:val="00E91AEC"/>
    <w:rsid w:val="00E91CCD"/>
    <w:rsid w:val="00E91E7D"/>
    <w:rsid w:val="00E91ED1"/>
    <w:rsid w:val="00E920D3"/>
    <w:rsid w:val="00E92674"/>
    <w:rsid w:val="00E92AF7"/>
    <w:rsid w:val="00E92CCE"/>
    <w:rsid w:val="00E93480"/>
    <w:rsid w:val="00E93506"/>
    <w:rsid w:val="00E937FA"/>
    <w:rsid w:val="00E93A4C"/>
    <w:rsid w:val="00E93A8A"/>
    <w:rsid w:val="00E93B2E"/>
    <w:rsid w:val="00E93B2F"/>
    <w:rsid w:val="00E941AE"/>
    <w:rsid w:val="00E9439D"/>
    <w:rsid w:val="00E9472D"/>
    <w:rsid w:val="00E9489B"/>
    <w:rsid w:val="00E94E72"/>
    <w:rsid w:val="00E950F4"/>
    <w:rsid w:val="00E953B6"/>
    <w:rsid w:val="00E95523"/>
    <w:rsid w:val="00E95548"/>
    <w:rsid w:val="00E955FB"/>
    <w:rsid w:val="00E958F2"/>
    <w:rsid w:val="00E95AFC"/>
    <w:rsid w:val="00E95E1D"/>
    <w:rsid w:val="00E95EB8"/>
    <w:rsid w:val="00E95F54"/>
    <w:rsid w:val="00E9626B"/>
    <w:rsid w:val="00E96856"/>
    <w:rsid w:val="00E9687E"/>
    <w:rsid w:val="00E97B60"/>
    <w:rsid w:val="00E97DA9"/>
    <w:rsid w:val="00E97FFA"/>
    <w:rsid w:val="00EA0259"/>
    <w:rsid w:val="00EA026A"/>
    <w:rsid w:val="00EA02A6"/>
    <w:rsid w:val="00EA033D"/>
    <w:rsid w:val="00EA03DC"/>
    <w:rsid w:val="00EA04F6"/>
    <w:rsid w:val="00EA0629"/>
    <w:rsid w:val="00EA06A1"/>
    <w:rsid w:val="00EA06C5"/>
    <w:rsid w:val="00EA070F"/>
    <w:rsid w:val="00EA0764"/>
    <w:rsid w:val="00EA07BC"/>
    <w:rsid w:val="00EA0C40"/>
    <w:rsid w:val="00EA0DE2"/>
    <w:rsid w:val="00EA0E6B"/>
    <w:rsid w:val="00EA0FF6"/>
    <w:rsid w:val="00EA1104"/>
    <w:rsid w:val="00EA1449"/>
    <w:rsid w:val="00EA16ED"/>
    <w:rsid w:val="00EA1936"/>
    <w:rsid w:val="00EA1A38"/>
    <w:rsid w:val="00EA1BD5"/>
    <w:rsid w:val="00EA1BE9"/>
    <w:rsid w:val="00EA1C68"/>
    <w:rsid w:val="00EA2286"/>
    <w:rsid w:val="00EA237F"/>
    <w:rsid w:val="00EA24DE"/>
    <w:rsid w:val="00EA267E"/>
    <w:rsid w:val="00EA273E"/>
    <w:rsid w:val="00EA314C"/>
    <w:rsid w:val="00EA331E"/>
    <w:rsid w:val="00EA3431"/>
    <w:rsid w:val="00EA3532"/>
    <w:rsid w:val="00EA38CC"/>
    <w:rsid w:val="00EA38E6"/>
    <w:rsid w:val="00EA3A57"/>
    <w:rsid w:val="00EA3A7E"/>
    <w:rsid w:val="00EA3E67"/>
    <w:rsid w:val="00EA4B90"/>
    <w:rsid w:val="00EA4DB9"/>
    <w:rsid w:val="00EA510C"/>
    <w:rsid w:val="00EA5286"/>
    <w:rsid w:val="00EA5345"/>
    <w:rsid w:val="00EA53D4"/>
    <w:rsid w:val="00EA5635"/>
    <w:rsid w:val="00EA57FB"/>
    <w:rsid w:val="00EA5955"/>
    <w:rsid w:val="00EA5AC4"/>
    <w:rsid w:val="00EA5BEC"/>
    <w:rsid w:val="00EA5C41"/>
    <w:rsid w:val="00EA5CAB"/>
    <w:rsid w:val="00EA5E4B"/>
    <w:rsid w:val="00EA5F8E"/>
    <w:rsid w:val="00EA6336"/>
    <w:rsid w:val="00EA6452"/>
    <w:rsid w:val="00EA64D1"/>
    <w:rsid w:val="00EA67A4"/>
    <w:rsid w:val="00EA6964"/>
    <w:rsid w:val="00EA6A89"/>
    <w:rsid w:val="00EA6D5B"/>
    <w:rsid w:val="00EA6E85"/>
    <w:rsid w:val="00EA6FA7"/>
    <w:rsid w:val="00EA7317"/>
    <w:rsid w:val="00EA73E3"/>
    <w:rsid w:val="00EA73EF"/>
    <w:rsid w:val="00EA745E"/>
    <w:rsid w:val="00EA754D"/>
    <w:rsid w:val="00EA776D"/>
    <w:rsid w:val="00EA7F90"/>
    <w:rsid w:val="00EB014D"/>
    <w:rsid w:val="00EB02D6"/>
    <w:rsid w:val="00EB0443"/>
    <w:rsid w:val="00EB0DE1"/>
    <w:rsid w:val="00EB12A9"/>
    <w:rsid w:val="00EB132F"/>
    <w:rsid w:val="00EB1951"/>
    <w:rsid w:val="00EB19D4"/>
    <w:rsid w:val="00EB1BFD"/>
    <w:rsid w:val="00EB1EE4"/>
    <w:rsid w:val="00EB20FB"/>
    <w:rsid w:val="00EB2151"/>
    <w:rsid w:val="00EB21E2"/>
    <w:rsid w:val="00EB27CF"/>
    <w:rsid w:val="00EB2C0F"/>
    <w:rsid w:val="00EB2C47"/>
    <w:rsid w:val="00EB2CEC"/>
    <w:rsid w:val="00EB2D9B"/>
    <w:rsid w:val="00EB34B8"/>
    <w:rsid w:val="00EB3591"/>
    <w:rsid w:val="00EB39FF"/>
    <w:rsid w:val="00EB3A22"/>
    <w:rsid w:val="00EB3D7A"/>
    <w:rsid w:val="00EB3F59"/>
    <w:rsid w:val="00EB4E64"/>
    <w:rsid w:val="00EB518C"/>
    <w:rsid w:val="00EB5931"/>
    <w:rsid w:val="00EB599E"/>
    <w:rsid w:val="00EB5A4C"/>
    <w:rsid w:val="00EB5AA8"/>
    <w:rsid w:val="00EB5D4B"/>
    <w:rsid w:val="00EB6008"/>
    <w:rsid w:val="00EB604C"/>
    <w:rsid w:val="00EB63E6"/>
    <w:rsid w:val="00EB6712"/>
    <w:rsid w:val="00EB6AEB"/>
    <w:rsid w:val="00EB7038"/>
    <w:rsid w:val="00EB718B"/>
    <w:rsid w:val="00EB7323"/>
    <w:rsid w:val="00EB735C"/>
    <w:rsid w:val="00EB7484"/>
    <w:rsid w:val="00EB751B"/>
    <w:rsid w:val="00EB7BE7"/>
    <w:rsid w:val="00EB7DA6"/>
    <w:rsid w:val="00EC0198"/>
    <w:rsid w:val="00EC0897"/>
    <w:rsid w:val="00EC0B83"/>
    <w:rsid w:val="00EC0D0A"/>
    <w:rsid w:val="00EC1083"/>
    <w:rsid w:val="00EC17F4"/>
    <w:rsid w:val="00EC18D5"/>
    <w:rsid w:val="00EC1913"/>
    <w:rsid w:val="00EC1A3F"/>
    <w:rsid w:val="00EC1CF0"/>
    <w:rsid w:val="00EC23B2"/>
    <w:rsid w:val="00EC25D2"/>
    <w:rsid w:val="00EC2F35"/>
    <w:rsid w:val="00EC362A"/>
    <w:rsid w:val="00EC3780"/>
    <w:rsid w:val="00EC393F"/>
    <w:rsid w:val="00EC3B52"/>
    <w:rsid w:val="00EC3C7A"/>
    <w:rsid w:val="00EC41AB"/>
    <w:rsid w:val="00EC4535"/>
    <w:rsid w:val="00EC4558"/>
    <w:rsid w:val="00EC4916"/>
    <w:rsid w:val="00EC499E"/>
    <w:rsid w:val="00EC58BD"/>
    <w:rsid w:val="00EC59FE"/>
    <w:rsid w:val="00EC5A58"/>
    <w:rsid w:val="00EC5BC3"/>
    <w:rsid w:val="00EC5BF7"/>
    <w:rsid w:val="00EC5C3C"/>
    <w:rsid w:val="00EC5C85"/>
    <w:rsid w:val="00EC5CD6"/>
    <w:rsid w:val="00EC5E7F"/>
    <w:rsid w:val="00EC5FA8"/>
    <w:rsid w:val="00EC608A"/>
    <w:rsid w:val="00EC63BD"/>
    <w:rsid w:val="00EC66DD"/>
    <w:rsid w:val="00EC677A"/>
    <w:rsid w:val="00EC6E8B"/>
    <w:rsid w:val="00EC6F45"/>
    <w:rsid w:val="00EC716B"/>
    <w:rsid w:val="00EC73CD"/>
    <w:rsid w:val="00EC7730"/>
    <w:rsid w:val="00EC7811"/>
    <w:rsid w:val="00EC7AAF"/>
    <w:rsid w:val="00EC7AEC"/>
    <w:rsid w:val="00EC7E99"/>
    <w:rsid w:val="00EC7F81"/>
    <w:rsid w:val="00EC7FFA"/>
    <w:rsid w:val="00EC7FFB"/>
    <w:rsid w:val="00ED0245"/>
    <w:rsid w:val="00ED049D"/>
    <w:rsid w:val="00ED068B"/>
    <w:rsid w:val="00ED07DB"/>
    <w:rsid w:val="00ED08AA"/>
    <w:rsid w:val="00ED08FF"/>
    <w:rsid w:val="00ED0DED"/>
    <w:rsid w:val="00ED0E52"/>
    <w:rsid w:val="00ED0E74"/>
    <w:rsid w:val="00ED10F8"/>
    <w:rsid w:val="00ED13D8"/>
    <w:rsid w:val="00ED1738"/>
    <w:rsid w:val="00ED1923"/>
    <w:rsid w:val="00ED19EB"/>
    <w:rsid w:val="00ED1CAF"/>
    <w:rsid w:val="00ED1E34"/>
    <w:rsid w:val="00ED201A"/>
    <w:rsid w:val="00ED2138"/>
    <w:rsid w:val="00ED25BD"/>
    <w:rsid w:val="00ED2E8C"/>
    <w:rsid w:val="00ED2F6F"/>
    <w:rsid w:val="00ED2F77"/>
    <w:rsid w:val="00ED30A3"/>
    <w:rsid w:val="00ED364D"/>
    <w:rsid w:val="00ED36D1"/>
    <w:rsid w:val="00ED38A8"/>
    <w:rsid w:val="00ED3EF1"/>
    <w:rsid w:val="00ED42C2"/>
    <w:rsid w:val="00ED4358"/>
    <w:rsid w:val="00ED43EE"/>
    <w:rsid w:val="00ED4F45"/>
    <w:rsid w:val="00ED54D4"/>
    <w:rsid w:val="00ED5B74"/>
    <w:rsid w:val="00ED5E69"/>
    <w:rsid w:val="00ED5EB7"/>
    <w:rsid w:val="00ED60FD"/>
    <w:rsid w:val="00ED6370"/>
    <w:rsid w:val="00ED6C8F"/>
    <w:rsid w:val="00ED7090"/>
    <w:rsid w:val="00ED7272"/>
    <w:rsid w:val="00ED73D0"/>
    <w:rsid w:val="00ED7502"/>
    <w:rsid w:val="00ED776B"/>
    <w:rsid w:val="00ED7CB2"/>
    <w:rsid w:val="00ED7EE0"/>
    <w:rsid w:val="00ED7F78"/>
    <w:rsid w:val="00EE0000"/>
    <w:rsid w:val="00EE00F0"/>
    <w:rsid w:val="00EE019B"/>
    <w:rsid w:val="00EE037D"/>
    <w:rsid w:val="00EE0812"/>
    <w:rsid w:val="00EE0E6E"/>
    <w:rsid w:val="00EE1917"/>
    <w:rsid w:val="00EE1B3B"/>
    <w:rsid w:val="00EE1B51"/>
    <w:rsid w:val="00EE20FD"/>
    <w:rsid w:val="00EE29AB"/>
    <w:rsid w:val="00EE2B4F"/>
    <w:rsid w:val="00EE2D7E"/>
    <w:rsid w:val="00EE2ECF"/>
    <w:rsid w:val="00EE3031"/>
    <w:rsid w:val="00EE314D"/>
    <w:rsid w:val="00EE357D"/>
    <w:rsid w:val="00EE3593"/>
    <w:rsid w:val="00EE3AB9"/>
    <w:rsid w:val="00EE3B33"/>
    <w:rsid w:val="00EE3ECD"/>
    <w:rsid w:val="00EE40FF"/>
    <w:rsid w:val="00EE4104"/>
    <w:rsid w:val="00EE4153"/>
    <w:rsid w:val="00EE43AE"/>
    <w:rsid w:val="00EE4A68"/>
    <w:rsid w:val="00EE4AB0"/>
    <w:rsid w:val="00EE4ACA"/>
    <w:rsid w:val="00EE5086"/>
    <w:rsid w:val="00EE51E3"/>
    <w:rsid w:val="00EE534D"/>
    <w:rsid w:val="00EE55C0"/>
    <w:rsid w:val="00EE5BC5"/>
    <w:rsid w:val="00EE5C18"/>
    <w:rsid w:val="00EE5D39"/>
    <w:rsid w:val="00EE5ED8"/>
    <w:rsid w:val="00EE62C5"/>
    <w:rsid w:val="00EE64CB"/>
    <w:rsid w:val="00EE6514"/>
    <w:rsid w:val="00EE6618"/>
    <w:rsid w:val="00EE6707"/>
    <w:rsid w:val="00EE6849"/>
    <w:rsid w:val="00EE693C"/>
    <w:rsid w:val="00EE6BC7"/>
    <w:rsid w:val="00EE763D"/>
    <w:rsid w:val="00EE7642"/>
    <w:rsid w:val="00EE781E"/>
    <w:rsid w:val="00EE789D"/>
    <w:rsid w:val="00EE7A54"/>
    <w:rsid w:val="00EE7DB9"/>
    <w:rsid w:val="00EF0B71"/>
    <w:rsid w:val="00EF0CB2"/>
    <w:rsid w:val="00EF11B0"/>
    <w:rsid w:val="00EF146B"/>
    <w:rsid w:val="00EF1684"/>
    <w:rsid w:val="00EF17C4"/>
    <w:rsid w:val="00EF1D07"/>
    <w:rsid w:val="00EF1DCC"/>
    <w:rsid w:val="00EF1EE2"/>
    <w:rsid w:val="00EF2786"/>
    <w:rsid w:val="00EF287C"/>
    <w:rsid w:val="00EF2CD3"/>
    <w:rsid w:val="00EF2D4F"/>
    <w:rsid w:val="00EF2E95"/>
    <w:rsid w:val="00EF3263"/>
    <w:rsid w:val="00EF35D3"/>
    <w:rsid w:val="00EF3616"/>
    <w:rsid w:val="00EF3674"/>
    <w:rsid w:val="00EF3945"/>
    <w:rsid w:val="00EF3C7A"/>
    <w:rsid w:val="00EF3E90"/>
    <w:rsid w:val="00EF3EDD"/>
    <w:rsid w:val="00EF4270"/>
    <w:rsid w:val="00EF45C3"/>
    <w:rsid w:val="00EF45EA"/>
    <w:rsid w:val="00EF473E"/>
    <w:rsid w:val="00EF4B53"/>
    <w:rsid w:val="00EF4BFE"/>
    <w:rsid w:val="00EF4CFA"/>
    <w:rsid w:val="00EF4DE6"/>
    <w:rsid w:val="00EF50D1"/>
    <w:rsid w:val="00EF5166"/>
    <w:rsid w:val="00EF51A4"/>
    <w:rsid w:val="00EF5290"/>
    <w:rsid w:val="00EF560E"/>
    <w:rsid w:val="00EF5983"/>
    <w:rsid w:val="00EF5B43"/>
    <w:rsid w:val="00EF5D96"/>
    <w:rsid w:val="00EF5DC5"/>
    <w:rsid w:val="00EF5E7E"/>
    <w:rsid w:val="00EF60A2"/>
    <w:rsid w:val="00EF6369"/>
    <w:rsid w:val="00EF63AE"/>
    <w:rsid w:val="00EF6956"/>
    <w:rsid w:val="00EF6B89"/>
    <w:rsid w:val="00EF6CB4"/>
    <w:rsid w:val="00EF6E7B"/>
    <w:rsid w:val="00EF6FDD"/>
    <w:rsid w:val="00EF74A1"/>
    <w:rsid w:val="00EF778C"/>
    <w:rsid w:val="00EF7D57"/>
    <w:rsid w:val="00EF7F4F"/>
    <w:rsid w:val="00EF7F72"/>
    <w:rsid w:val="00F001FC"/>
    <w:rsid w:val="00F003E3"/>
    <w:rsid w:val="00F00580"/>
    <w:rsid w:val="00F0077F"/>
    <w:rsid w:val="00F0099F"/>
    <w:rsid w:val="00F0100A"/>
    <w:rsid w:val="00F01223"/>
    <w:rsid w:val="00F01341"/>
    <w:rsid w:val="00F01946"/>
    <w:rsid w:val="00F02005"/>
    <w:rsid w:val="00F025AD"/>
    <w:rsid w:val="00F02718"/>
    <w:rsid w:val="00F02827"/>
    <w:rsid w:val="00F02E4E"/>
    <w:rsid w:val="00F03039"/>
    <w:rsid w:val="00F031F4"/>
    <w:rsid w:val="00F0325F"/>
    <w:rsid w:val="00F032E5"/>
    <w:rsid w:val="00F03396"/>
    <w:rsid w:val="00F0354B"/>
    <w:rsid w:val="00F037DB"/>
    <w:rsid w:val="00F037E1"/>
    <w:rsid w:val="00F0384E"/>
    <w:rsid w:val="00F03C4C"/>
    <w:rsid w:val="00F03D8B"/>
    <w:rsid w:val="00F03E8A"/>
    <w:rsid w:val="00F044BE"/>
    <w:rsid w:val="00F04759"/>
    <w:rsid w:val="00F04762"/>
    <w:rsid w:val="00F047F3"/>
    <w:rsid w:val="00F04CB7"/>
    <w:rsid w:val="00F054A4"/>
    <w:rsid w:val="00F0586F"/>
    <w:rsid w:val="00F058D9"/>
    <w:rsid w:val="00F05AC7"/>
    <w:rsid w:val="00F060CC"/>
    <w:rsid w:val="00F06700"/>
    <w:rsid w:val="00F06C32"/>
    <w:rsid w:val="00F06C3B"/>
    <w:rsid w:val="00F0719B"/>
    <w:rsid w:val="00F0729F"/>
    <w:rsid w:val="00F07480"/>
    <w:rsid w:val="00F07632"/>
    <w:rsid w:val="00F07AE0"/>
    <w:rsid w:val="00F07BDD"/>
    <w:rsid w:val="00F07CD4"/>
    <w:rsid w:val="00F1001F"/>
    <w:rsid w:val="00F100CC"/>
    <w:rsid w:val="00F10133"/>
    <w:rsid w:val="00F1033D"/>
    <w:rsid w:val="00F10954"/>
    <w:rsid w:val="00F10976"/>
    <w:rsid w:val="00F10DCC"/>
    <w:rsid w:val="00F110AB"/>
    <w:rsid w:val="00F112E0"/>
    <w:rsid w:val="00F11352"/>
    <w:rsid w:val="00F114E0"/>
    <w:rsid w:val="00F116AB"/>
    <w:rsid w:val="00F11885"/>
    <w:rsid w:val="00F1193C"/>
    <w:rsid w:val="00F11BDC"/>
    <w:rsid w:val="00F11CD4"/>
    <w:rsid w:val="00F11CDE"/>
    <w:rsid w:val="00F11F99"/>
    <w:rsid w:val="00F11FFB"/>
    <w:rsid w:val="00F12699"/>
    <w:rsid w:val="00F1269E"/>
    <w:rsid w:val="00F12792"/>
    <w:rsid w:val="00F1282C"/>
    <w:rsid w:val="00F12D33"/>
    <w:rsid w:val="00F1337A"/>
    <w:rsid w:val="00F13418"/>
    <w:rsid w:val="00F138F1"/>
    <w:rsid w:val="00F13BCA"/>
    <w:rsid w:val="00F13E6B"/>
    <w:rsid w:val="00F142AD"/>
    <w:rsid w:val="00F14603"/>
    <w:rsid w:val="00F14824"/>
    <w:rsid w:val="00F14D82"/>
    <w:rsid w:val="00F14F1A"/>
    <w:rsid w:val="00F14F70"/>
    <w:rsid w:val="00F150B2"/>
    <w:rsid w:val="00F15569"/>
    <w:rsid w:val="00F15875"/>
    <w:rsid w:val="00F15B65"/>
    <w:rsid w:val="00F15BD3"/>
    <w:rsid w:val="00F15C9B"/>
    <w:rsid w:val="00F15DA1"/>
    <w:rsid w:val="00F15EF0"/>
    <w:rsid w:val="00F15FFE"/>
    <w:rsid w:val="00F16448"/>
    <w:rsid w:val="00F16D37"/>
    <w:rsid w:val="00F16EFB"/>
    <w:rsid w:val="00F176AD"/>
    <w:rsid w:val="00F1777A"/>
    <w:rsid w:val="00F1779B"/>
    <w:rsid w:val="00F177D0"/>
    <w:rsid w:val="00F17C38"/>
    <w:rsid w:val="00F17DAE"/>
    <w:rsid w:val="00F20412"/>
    <w:rsid w:val="00F20A63"/>
    <w:rsid w:val="00F20DEC"/>
    <w:rsid w:val="00F217D0"/>
    <w:rsid w:val="00F21F3B"/>
    <w:rsid w:val="00F222F7"/>
    <w:rsid w:val="00F22339"/>
    <w:rsid w:val="00F22744"/>
    <w:rsid w:val="00F22DF4"/>
    <w:rsid w:val="00F22F8B"/>
    <w:rsid w:val="00F22F9B"/>
    <w:rsid w:val="00F23392"/>
    <w:rsid w:val="00F23581"/>
    <w:rsid w:val="00F238A3"/>
    <w:rsid w:val="00F238EC"/>
    <w:rsid w:val="00F23E3F"/>
    <w:rsid w:val="00F23FE3"/>
    <w:rsid w:val="00F24039"/>
    <w:rsid w:val="00F24585"/>
    <w:rsid w:val="00F24725"/>
    <w:rsid w:val="00F24788"/>
    <w:rsid w:val="00F24DE2"/>
    <w:rsid w:val="00F252FB"/>
    <w:rsid w:val="00F2531C"/>
    <w:rsid w:val="00F2592E"/>
    <w:rsid w:val="00F25A32"/>
    <w:rsid w:val="00F25BD6"/>
    <w:rsid w:val="00F262D2"/>
    <w:rsid w:val="00F26A17"/>
    <w:rsid w:val="00F26AA3"/>
    <w:rsid w:val="00F26CAD"/>
    <w:rsid w:val="00F27056"/>
    <w:rsid w:val="00F27300"/>
    <w:rsid w:val="00F27568"/>
    <w:rsid w:val="00F27579"/>
    <w:rsid w:val="00F27D58"/>
    <w:rsid w:val="00F27E57"/>
    <w:rsid w:val="00F3007F"/>
    <w:rsid w:val="00F30370"/>
    <w:rsid w:val="00F30467"/>
    <w:rsid w:val="00F30548"/>
    <w:rsid w:val="00F305E5"/>
    <w:rsid w:val="00F30672"/>
    <w:rsid w:val="00F306EE"/>
    <w:rsid w:val="00F30B5E"/>
    <w:rsid w:val="00F30EA6"/>
    <w:rsid w:val="00F30ED6"/>
    <w:rsid w:val="00F31086"/>
    <w:rsid w:val="00F311E4"/>
    <w:rsid w:val="00F312ED"/>
    <w:rsid w:val="00F314AC"/>
    <w:rsid w:val="00F314E8"/>
    <w:rsid w:val="00F314F4"/>
    <w:rsid w:val="00F31812"/>
    <w:rsid w:val="00F31D10"/>
    <w:rsid w:val="00F31FF4"/>
    <w:rsid w:val="00F32188"/>
    <w:rsid w:val="00F32350"/>
    <w:rsid w:val="00F323AB"/>
    <w:rsid w:val="00F323FE"/>
    <w:rsid w:val="00F3252B"/>
    <w:rsid w:val="00F3263C"/>
    <w:rsid w:val="00F32889"/>
    <w:rsid w:val="00F32C42"/>
    <w:rsid w:val="00F3300B"/>
    <w:rsid w:val="00F330C2"/>
    <w:rsid w:val="00F33137"/>
    <w:rsid w:val="00F33243"/>
    <w:rsid w:val="00F33824"/>
    <w:rsid w:val="00F33984"/>
    <w:rsid w:val="00F33CB9"/>
    <w:rsid w:val="00F34510"/>
    <w:rsid w:val="00F3452F"/>
    <w:rsid w:val="00F3469D"/>
    <w:rsid w:val="00F34968"/>
    <w:rsid w:val="00F34C9C"/>
    <w:rsid w:val="00F34D97"/>
    <w:rsid w:val="00F34EB0"/>
    <w:rsid w:val="00F352FD"/>
    <w:rsid w:val="00F3530D"/>
    <w:rsid w:val="00F35609"/>
    <w:rsid w:val="00F35873"/>
    <w:rsid w:val="00F358A2"/>
    <w:rsid w:val="00F35A45"/>
    <w:rsid w:val="00F35D0D"/>
    <w:rsid w:val="00F35E26"/>
    <w:rsid w:val="00F35E66"/>
    <w:rsid w:val="00F362BA"/>
    <w:rsid w:val="00F36410"/>
    <w:rsid w:val="00F36429"/>
    <w:rsid w:val="00F364ED"/>
    <w:rsid w:val="00F3681C"/>
    <w:rsid w:val="00F368B0"/>
    <w:rsid w:val="00F36E77"/>
    <w:rsid w:val="00F36F29"/>
    <w:rsid w:val="00F36FF1"/>
    <w:rsid w:val="00F37077"/>
    <w:rsid w:val="00F3707C"/>
    <w:rsid w:val="00F370A6"/>
    <w:rsid w:val="00F371AE"/>
    <w:rsid w:val="00F37328"/>
    <w:rsid w:val="00F37642"/>
    <w:rsid w:val="00F378CE"/>
    <w:rsid w:val="00F37D9F"/>
    <w:rsid w:val="00F40457"/>
    <w:rsid w:val="00F40867"/>
    <w:rsid w:val="00F417B8"/>
    <w:rsid w:val="00F41B52"/>
    <w:rsid w:val="00F41BD4"/>
    <w:rsid w:val="00F41C59"/>
    <w:rsid w:val="00F41C68"/>
    <w:rsid w:val="00F41DFE"/>
    <w:rsid w:val="00F4225F"/>
    <w:rsid w:val="00F4270E"/>
    <w:rsid w:val="00F427CE"/>
    <w:rsid w:val="00F4299F"/>
    <w:rsid w:val="00F42D54"/>
    <w:rsid w:val="00F432A0"/>
    <w:rsid w:val="00F43614"/>
    <w:rsid w:val="00F436AD"/>
    <w:rsid w:val="00F43874"/>
    <w:rsid w:val="00F43AF6"/>
    <w:rsid w:val="00F43B36"/>
    <w:rsid w:val="00F43C0E"/>
    <w:rsid w:val="00F43D23"/>
    <w:rsid w:val="00F43E4D"/>
    <w:rsid w:val="00F444FF"/>
    <w:rsid w:val="00F44C76"/>
    <w:rsid w:val="00F44DF4"/>
    <w:rsid w:val="00F452B3"/>
    <w:rsid w:val="00F45503"/>
    <w:rsid w:val="00F45913"/>
    <w:rsid w:val="00F459AA"/>
    <w:rsid w:val="00F45CA7"/>
    <w:rsid w:val="00F45DEE"/>
    <w:rsid w:val="00F45FAB"/>
    <w:rsid w:val="00F46460"/>
    <w:rsid w:val="00F4647C"/>
    <w:rsid w:val="00F46CE1"/>
    <w:rsid w:val="00F46E13"/>
    <w:rsid w:val="00F46E21"/>
    <w:rsid w:val="00F46FF3"/>
    <w:rsid w:val="00F47267"/>
    <w:rsid w:val="00F472B8"/>
    <w:rsid w:val="00F474BD"/>
    <w:rsid w:val="00F4752D"/>
    <w:rsid w:val="00F47C78"/>
    <w:rsid w:val="00F47CF4"/>
    <w:rsid w:val="00F47ED9"/>
    <w:rsid w:val="00F500B3"/>
    <w:rsid w:val="00F50327"/>
    <w:rsid w:val="00F50477"/>
    <w:rsid w:val="00F508F1"/>
    <w:rsid w:val="00F50B95"/>
    <w:rsid w:val="00F51299"/>
    <w:rsid w:val="00F51473"/>
    <w:rsid w:val="00F51859"/>
    <w:rsid w:val="00F51AAA"/>
    <w:rsid w:val="00F51B93"/>
    <w:rsid w:val="00F51D28"/>
    <w:rsid w:val="00F52059"/>
    <w:rsid w:val="00F523E4"/>
    <w:rsid w:val="00F52508"/>
    <w:rsid w:val="00F52AE3"/>
    <w:rsid w:val="00F52DB7"/>
    <w:rsid w:val="00F5305E"/>
    <w:rsid w:val="00F531EC"/>
    <w:rsid w:val="00F53A34"/>
    <w:rsid w:val="00F53CC9"/>
    <w:rsid w:val="00F53F13"/>
    <w:rsid w:val="00F540AE"/>
    <w:rsid w:val="00F543DE"/>
    <w:rsid w:val="00F5472D"/>
    <w:rsid w:val="00F547B2"/>
    <w:rsid w:val="00F54927"/>
    <w:rsid w:val="00F54BBD"/>
    <w:rsid w:val="00F54C75"/>
    <w:rsid w:val="00F551FA"/>
    <w:rsid w:val="00F55565"/>
    <w:rsid w:val="00F55A7D"/>
    <w:rsid w:val="00F55CFB"/>
    <w:rsid w:val="00F56377"/>
    <w:rsid w:val="00F5638F"/>
    <w:rsid w:val="00F56A98"/>
    <w:rsid w:val="00F56BC5"/>
    <w:rsid w:val="00F56FE8"/>
    <w:rsid w:val="00F571A3"/>
    <w:rsid w:val="00F57378"/>
    <w:rsid w:val="00F5767F"/>
    <w:rsid w:val="00F57B6E"/>
    <w:rsid w:val="00F57E42"/>
    <w:rsid w:val="00F57EBE"/>
    <w:rsid w:val="00F60248"/>
    <w:rsid w:val="00F60754"/>
    <w:rsid w:val="00F609ED"/>
    <w:rsid w:val="00F60BD5"/>
    <w:rsid w:val="00F60CCA"/>
    <w:rsid w:val="00F60D25"/>
    <w:rsid w:val="00F610FE"/>
    <w:rsid w:val="00F613F5"/>
    <w:rsid w:val="00F61538"/>
    <w:rsid w:val="00F61753"/>
    <w:rsid w:val="00F61A95"/>
    <w:rsid w:val="00F62098"/>
    <w:rsid w:val="00F623DE"/>
    <w:rsid w:val="00F627F0"/>
    <w:rsid w:val="00F628B1"/>
    <w:rsid w:val="00F628C4"/>
    <w:rsid w:val="00F62949"/>
    <w:rsid w:val="00F62B39"/>
    <w:rsid w:val="00F62D87"/>
    <w:rsid w:val="00F62EE9"/>
    <w:rsid w:val="00F62F62"/>
    <w:rsid w:val="00F6308C"/>
    <w:rsid w:val="00F63813"/>
    <w:rsid w:val="00F63F75"/>
    <w:rsid w:val="00F63F76"/>
    <w:rsid w:val="00F643A7"/>
    <w:rsid w:val="00F649BD"/>
    <w:rsid w:val="00F64C3C"/>
    <w:rsid w:val="00F64CAF"/>
    <w:rsid w:val="00F64D1E"/>
    <w:rsid w:val="00F64F09"/>
    <w:rsid w:val="00F6565D"/>
    <w:rsid w:val="00F6581D"/>
    <w:rsid w:val="00F6597B"/>
    <w:rsid w:val="00F65B2E"/>
    <w:rsid w:val="00F6615F"/>
    <w:rsid w:val="00F6627B"/>
    <w:rsid w:val="00F66327"/>
    <w:rsid w:val="00F6649F"/>
    <w:rsid w:val="00F66BAC"/>
    <w:rsid w:val="00F66C95"/>
    <w:rsid w:val="00F66E34"/>
    <w:rsid w:val="00F66F2F"/>
    <w:rsid w:val="00F67164"/>
    <w:rsid w:val="00F67202"/>
    <w:rsid w:val="00F67B03"/>
    <w:rsid w:val="00F67DFC"/>
    <w:rsid w:val="00F7004A"/>
    <w:rsid w:val="00F700FD"/>
    <w:rsid w:val="00F70716"/>
    <w:rsid w:val="00F7082D"/>
    <w:rsid w:val="00F70976"/>
    <w:rsid w:val="00F70D16"/>
    <w:rsid w:val="00F70DF5"/>
    <w:rsid w:val="00F70FE2"/>
    <w:rsid w:val="00F7163F"/>
    <w:rsid w:val="00F71854"/>
    <w:rsid w:val="00F71EA3"/>
    <w:rsid w:val="00F71FB0"/>
    <w:rsid w:val="00F726E8"/>
    <w:rsid w:val="00F7281A"/>
    <w:rsid w:val="00F728DD"/>
    <w:rsid w:val="00F72D71"/>
    <w:rsid w:val="00F72DE5"/>
    <w:rsid w:val="00F731E6"/>
    <w:rsid w:val="00F73639"/>
    <w:rsid w:val="00F73789"/>
    <w:rsid w:val="00F73886"/>
    <w:rsid w:val="00F73C56"/>
    <w:rsid w:val="00F73C96"/>
    <w:rsid w:val="00F73F29"/>
    <w:rsid w:val="00F74376"/>
    <w:rsid w:val="00F744A0"/>
    <w:rsid w:val="00F744F9"/>
    <w:rsid w:val="00F74547"/>
    <w:rsid w:val="00F745A7"/>
    <w:rsid w:val="00F74D50"/>
    <w:rsid w:val="00F74FEC"/>
    <w:rsid w:val="00F757D7"/>
    <w:rsid w:val="00F759ED"/>
    <w:rsid w:val="00F75CDC"/>
    <w:rsid w:val="00F75F29"/>
    <w:rsid w:val="00F7652C"/>
    <w:rsid w:val="00F76614"/>
    <w:rsid w:val="00F7684D"/>
    <w:rsid w:val="00F76B5F"/>
    <w:rsid w:val="00F76BAC"/>
    <w:rsid w:val="00F76D9D"/>
    <w:rsid w:val="00F76EC7"/>
    <w:rsid w:val="00F76F7C"/>
    <w:rsid w:val="00F772AE"/>
    <w:rsid w:val="00F77770"/>
    <w:rsid w:val="00F7798A"/>
    <w:rsid w:val="00F77C93"/>
    <w:rsid w:val="00F8018A"/>
    <w:rsid w:val="00F80239"/>
    <w:rsid w:val="00F8026B"/>
    <w:rsid w:val="00F802A1"/>
    <w:rsid w:val="00F80559"/>
    <w:rsid w:val="00F80909"/>
    <w:rsid w:val="00F80ABE"/>
    <w:rsid w:val="00F80C09"/>
    <w:rsid w:val="00F80D5B"/>
    <w:rsid w:val="00F8104B"/>
    <w:rsid w:val="00F812C6"/>
    <w:rsid w:val="00F81757"/>
    <w:rsid w:val="00F8187C"/>
    <w:rsid w:val="00F81A86"/>
    <w:rsid w:val="00F8205F"/>
    <w:rsid w:val="00F82162"/>
    <w:rsid w:val="00F82211"/>
    <w:rsid w:val="00F82953"/>
    <w:rsid w:val="00F82ACC"/>
    <w:rsid w:val="00F82BA7"/>
    <w:rsid w:val="00F831AA"/>
    <w:rsid w:val="00F83392"/>
    <w:rsid w:val="00F8339C"/>
    <w:rsid w:val="00F83584"/>
    <w:rsid w:val="00F83679"/>
    <w:rsid w:val="00F83818"/>
    <w:rsid w:val="00F838AA"/>
    <w:rsid w:val="00F839A4"/>
    <w:rsid w:val="00F839DB"/>
    <w:rsid w:val="00F842D6"/>
    <w:rsid w:val="00F84724"/>
    <w:rsid w:val="00F84882"/>
    <w:rsid w:val="00F8495E"/>
    <w:rsid w:val="00F84D5A"/>
    <w:rsid w:val="00F8504B"/>
    <w:rsid w:val="00F85318"/>
    <w:rsid w:val="00F853A4"/>
    <w:rsid w:val="00F854D6"/>
    <w:rsid w:val="00F855A9"/>
    <w:rsid w:val="00F85B06"/>
    <w:rsid w:val="00F85C94"/>
    <w:rsid w:val="00F8637D"/>
    <w:rsid w:val="00F86528"/>
    <w:rsid w:val="00F865BF"/>
    <w:rsid w:val="00F86A3D"/>
    <w:rsid w:val="00F86C41"/>
    <w:rsid w:val="00F86C80"/>
    <w:rsid w:val="00F86EAB"/>
    <w:rsid w:val="00F8700C"/>
    <w:rsid w:val="00F871FC"/>
    <w:rsid w:val="00F87CD1"/>
    <w:rsid w:val="00F87D27"/>
    <w:rsid w:val="00F87E55"/>
    <w:rsid w:val="00F9015A"/>
    <w:rsid w:val="00F90657"/>
    <w:rsid w:val="00F9090A"/>
    <w:rsid w:val="00F90CDD"/>
    <w:rsid w:val="00F90DC3"/>
    <w:rsid w:val="00F90E9B"/>
    <w:rsid w:val="00F90F3E"/>
    <w:rsid w:val="00F91216"/>
    <w:rsid w:val="00F91223"/>
    <w:rsid w:val="00F91415"/>
    <w:rsid w:val="00F918CC"/>
    <w:rsid w:val="00F91946"/>
    <w:rsid w:val="00F91A81"/>
    <w:rsid w:val="00F91AEF"/>
    <w:rsid w:val="00F91C72"/>
    <w:rsid w:val="00F91E76"/>
    <w:rsid w:val="00F928C9"/>
    <w:rsid w:val="00F92A55"/>
    <w:rsid w:val="00F92B2E"/>
    <w:rsid w:val="00F93B42"/>
    <w:rsid w:val="00F941B2"/>
    <w:rsid w:val="00F941E0"/>
    <w:rsid w:val="00F94806"/>
    <w:rsid w:val="00F94814"/>
    <w:rsid w:val="00F94BB6"/>
    <w:rsid w:val="00F94C01"/>
    <w:rsid w:val="00F94E52"/>
    <w:rsid w:val="00F94FEF"/>
    <w:rsid w:val="00F950B1"/>
    <w:rsid w:val="00F95152"/>
    <w:rsid w:val="00F95293"/>
    <w:rsid w:val="00F9529E"/>
    <w:rsid w:val="00F95441"/>
    <w:rsid w:val="00F9592A"/>
    <w:rsid w:val="00F95AC8"/>
    <w:rsid w:val="00F95C2B"/>
    <w:rsid w:val="00F96079"/>
    <w:rsid w:val="00F96099"/>
    <w:rsid w:val="00F9610A"/>
    <w:rsid w:val="00F961C5"/>
    <w:rsid w:val="00F9626D"/>
    <w:rsid w:val="00F96667"/>
    <w:rsid w:val="00F96942"/>
    <w:rsid w:val="00F97333"/>
    <w:rsid w:val="00F9791C"/>
    <w:rsid w:val="00F9794B"/>
    <w:rsid w:val="00F97A36"/>
    <w:rsid w:val="00F97C62"/>
    <w:rsid w:val="00F97DF7"/>
    <w:rsid w:val="00F97E86"/>
    <w:rsid w:val="00FA0322"/>
    <w:rsid w:val="00FA04E0"/>
    <w:rsid w:val="00FA0802"/>
    <w:rsid w:val="00FA0A01"/>
    <w:rsid w:val="00FA0A9A"/>
    <w:rsid w:val="00FA0C30"/>
    <w:rsid w:val="00FA154E"/>
    <w:rsid w:val="00FA1593"/>
    <w:rsid w:val="00FA17F6"/>
    <w:rsid w:val="00FA1804"/>
    <w:rsid w:val="00FA18A4"/>
    <w:rsid w:val="00FA1909"/>
    <w:rsid w:val="00FA1924"/>
    <w:rsid w:val="00FA1C06"/>
    <w:rsid w:val="00FA2949"/>
    <w:rsid w:val="00FA2AC4"/>
    <w:rsid w:val="00FA2F55"/>
    <w:rsid w:val="00FA2FC0"/>
    <w:rsid w:val="00FA3025"/>
    <w:rsid w:val="00FA33E5"/>
    <w:rsid w:val="00FA3568"/>
    <w:rsid w:val="00FA363F"/>
    <w:rsid w:val="00FA3A6A"/>
    <w:rsid w:val="00FA3A6F"/>
    <w:rsid w:val="00FA3ADB"/>
    <w:rsid w:val="00FA3B65"/>
    <w:rsid w:val="00FA3E09"/>
    <w:rsid w:val="00FA3F5B"/>
    <w:rsid w:val="00FA3FB6"/>
    <w:rsid w:val="00FA4214"/>
    <w:rsid w:val="00FA43C2"/>
    <w:rsid w:val="00FA46BC"/>
    <w:rsid w:val="00FA47AE"/>
    <w:rsid w:val="00FA482F"/>
    <w:rsid w:val="00FA4E39"/>
    <w:rsid w:val="00FA5182"/>
    <w:rsid w:val="00FA518B"/>
    <w:rsid w:val="00FA5251"/>
    <w:rsid w:val="00FA5886"/>
    <w:rsid w:val="00FA5A17"/>
    <w:rsid w:val="00FA6972"/>
    <w:rsid w:val="00FA6A17"/>
    <w:rsid w:val="00FA6DE1"/>
    <w:rsid w:val="00FA7196"/>
    <w:rsid w:val="00FA742B"/>
    <w:rsid w:val="00FA7C18"/>
    <w:rsid w:val="00FA7E5F"/>
    <w:rsid w:val="00FB0368"/>
    <w:rsid w:val="00FB039F"/>
    <w:rsid w:val="00FB03EB"/>
    <w:rsid w:val="00FB04F1"/>
    <w:rsid w:val="00FB05E3"/>
    <w:rsid w:val="00FB08ED"/>
    <w:rsid w:val="00FB0966"/>
    <w:rsid w:val="00FB0AB0"/>
    <w:rsid w:val="00FB0ACA"/>
    <w:rsid w:val="00FB0BB2"/>
    <w:rsid w:val="00FB0D4C"/>
    <w:rsid w:val="00FB1502"/>
    <w:rsid w:val="00FB1632"/>
    <w:rsid w:val="00FB1644"/>
    <w:rsid w:val="00FB1FE2"/>
    <w:rsid w:val="00FB2101"/>
    <w:rsid w:val="00FB2115"/>
    <w:rsid w:val="00FB2CC2"/>
    <w:rsid w:val="00FB2D7A"/>
    <w:rsid w:val="00FB308D"/>
    <w:rsid w:val="00FB3116"/>
    <w:rsid w:val="00FB343F"/>
    <w:rsid w:val="00FB35C4"/>
    <w:rsid w:val="00FB3A0D"/>
    <w:rsid w:val="00FB3B2E"/>
    <w:rsid w:val="00FB3E8C"/>
    <w:rsid w:val="00FB3FCF"/>
    <w:rsid w:val="00FB3FED"/>
    <w:rsid w:val="00FB438E"/>
    <w:rsid w:val="00FB445C"/>
    <w:rsid w:val="00FB4BFE"/>
    <w:rsid w:val="00FB4DE6"/>
    <w:rsid w:val="00FB4F41"/>
    <w:rsid w:val="00FB5109"/>
    <w:rsid w:val="00FB5170"/>
    <w:rsid w:val="00FB519B"/>
    <w:rsid w:val="00FB51B2"/>
    <w:rsid w:val="00FB547A"/>
    <w:rsid w:val="00FB584C"/>
    <w:rsid w:val="00FB5870"/>
    <w:rsid w:val="00FB59C3"/>
    <w:rsid w:val="00FB59FA"/>
    <w:rsid w:val="00FB5A48"/>
    <w:rsid w:val="00FB5D09"/>
    <w:rsid w:val="00FB6196"/>
    <w:rsid w:val="00FB61E2"/>
    <w:rsid w:val="00FB632F"/>
    <w:rsid w:val="00FB6473"/>
    <w:rsid w:val="00FB6518"/>
    <w:rsid w:val="00FB6BC8"/>
    <w:rsid w:val="00FB71AA"/>
    <w:rsid w:val="00FB7913"/>
    <w:rsid w:val="00FB7936"/>
    <w:rsid w:val="00FB79EB"/>
    <w:rsid w:val="00FB7EE8"/>
    <w:rsid w:val="00FB7FEA"/>
    <w:rsid w:val="00FC03FB"/>
    <w:rsid w:val="00FC06ED"/>
    <w:rsid w:val="00FC0ADC"/>
    <w:rsid w:val="00FC0E18"/>
    <w:rsid w:val="00FC0E8C"/>
    <w:rsid w:val="00FC0EE3"/>
    <w:rsid w:val="00FC1047"/>
    <w:rsid w:val="00FC1715"/>
    <w:rsid w:val="00FC1792"/>
    <w:rsid w:val="00FC1845"/>
    <w:rsid w:val="00FC19A5"/>
    <w:rsid w:val="00FC1B6B"/>
    <w:rsid w:val="00FC1D83"/>
    <w:rsid w:val="00FC1E50"/>
    <w:rsid w:val="00FC1F49"/>
    <w:rsid w:val="00FC1FE5"/>
    <w:rsid w:val="00FC21B8"/>
    <w:rsid w:val="00FC232F"/>
    <w:rsid w:val="00FC23DE"/>
    <w:rsid w:val="00FC27CE"/>
    <w:rsid w:val="00FC29EB"/>
    <w:rsid w:val="00FC2E2D"/>
    <w:rsid w:val="00FC2E62"/>
    <w:rsid w:val="00FC2EA8"/>
    <w:rsid w:val="00FC2EC1"/>
    <w:rsid w:val="00FC3229"/>
    <w:rsid w:val="00FC33F0"/>
    <w:rsid w:val="00FC354E"/>
    <w:rsid w:val="00FC3A3A"/>
    <w:rsid w:val="00FC3CDB"/>
    <w:rsid w:val="00FC3DA4"/>
    <w:rsid w:val="00FC3F1D"/>
    <w:rsid w:val="00FC419B"/>
    <w:rsid w:val="00FC4233"/>
    <w:rsid w:val="00FC436E"/>
    <w:rsid w:val="00FC5133"/>
    <w:rsid w:val="00FC5203"/>
    <w:rsid w:val="00FC5328"/>
    <w:rsid w:val="00FC5377"/>
    <w:rsid w:val="00FC55B8"/>
    <w:rsid w:val="00FC5665"/>
    <w:rsid w:val="00FC5ADC"/>
    <w:rsid w:val="00FC5B55"/>
    <w:rsid w:val="00FC5DE4"/>
    <w:rsid w:val="00FC6241"/>
    <w:rsid w:val="00FC62C4"/>
    <w:rsid w:val="00FC6458"/>
    <w:rsid w:val="00FC6527"/>
    <w:rsid w:val="00FC653B"/>
    <w:rsid w:val="00FC6A3D"/>
    <w:rsid w:val="00FC6B1F"/>
    <w:rsid w:val="00FC6E8E"/>
    <w:rsid w:val="00FC7046"/>
    <w:rsid w:val="00FC7303"/>
    <w:rsid w:val="00FC780C"/>
    <w:rsid w:val="00FD004A"/>
    <w:rsid w:val="00FD0150"/>
    <w:rsid w:val="00FD02D3"/>
    <w:rsid w:val="00FD030D"/>
    <w:rsid w:val="00FD0452"/>
    <w:rsid w:val="00FD0936"/>
    <w:rsid w:val="00FD0AC3"/>
    <w:rsid w:val="00FD0B5A"/>
    <w:rsid w:val="00FD12B5"/>
    <w:rsid w:val="00FD1470"/>
    <w:rsid w:val="00FD1532"/>
    <w:rsid w:val="00FD16CC"/>
    <w:rsid w:val="00FD1834"/>
    <w:rsid w:val="00FD1D51"/>
    <w:rsid w:val="00FD1E07"/>
    <w:rsid w:val="00FD224D"/>
    <w:rsid w:val="00FD23D0"/>
    <w:rsid w:val="00FD24CE"/>
    <w:rsid w:val="00FD2737"/>
    <w:rsid w:val="00FD2A0B"/>
    <w:rsid w:val="00FD2A5D"/>
    <w:rsid w:val="00FD2C3F"/>
    <w:rsid w:val="00FD2E5A"/>
    <w:rsid w:val="00FD305A"/>
    <w:rsid w:val="00FD3833"/>
    <w:rsid w:val="00FD388E"/>
    <w:rsid w:val="00FD38AF"/>
    <w:rsid w:val="00FD3F21"/>
    <w:rsid w:val="00FD3FE0"/>
    <w:rsid w:val="00FD4577"/>
    <w:rsid w:val="00FD51C4"/>
    <w:rsid w:val="00FD51F6"/>
    <w:rsid w:val="00FD547F"/>
    <w:rsid w:val="00FD555C"/>
    <w:rsid w:val="00FD583A"/>
    <w:rsid w:val="00FD5A61"/>
    <w:rsid w:val="00FD5E13"/>
    <w:rsid w:val="00FD64F1"/>
    <w:rsid w:val="00FD657C"/>
    <w:rsid w:val="00FD6A23"/>
    <w:rsid w:val="00FD6FB7"/>
    <w:rsid w:val="00FD702E"/>
    <w:rsid w:val="00FE0023"/>
    <w:rsid w:val="00FE0239"/>
    <w:rsid w:val="00FE0290"/>
    <w:rsid w:val="00FE0390"/>
    <w:rsid w:val="00FE03DA"/>
    <w:rsid w:val="00FE0508"/>
    <w:rsid w:val="00FE0803"/>
    <w:rsid w:val="00FE0A1A"/>
    <w:rsid w:val="00FE0D4E"/>
    <w:rsid w:val="00FE0F91"/>
    <w:rsid w:val="00FE155E"/>
    <w:rsid w:val="00FE159F"/>
    <w:rsid w:val="00FE1905"/>
    <w:rsid w:val="00FE19B6"/>
    <w:rsid w:val="00FE2258"/>
    <w:rsid w:val="00FE28A0"/>
    <w:rsid w:val="00FE28DA"/>
    <w:rsid w:val="00FE2A56"/>
    <w:rsid w:val="00FE2B24"/>
    <w:rsid w:val="00FE2D58"/>
    <w:rsid w:val="00FE2F47"/>
    <w:rsid w:val="00FE2F93"/>
    <w:rsid w:val="00FE3117"/>
    <w:rsid w:val="00FE3237"/>
    <w:rsid w:val="00FE32B1"/>
    <w:rsid w:val="00FE3477"/>
    <w:rsid w:val="00FE3621"/>
    <w:rsid w:val="00FE371A"/>
    <w:rsid w:val="00FE3B21"/>
    <w:rsid w:val="00FE3BDB"/>
    <w:rsid w:val="00FE3EBE"/>
    <w:rsid w:val="00FE4BC5"/>
    <w:rsid w:val="00FE502B"/>
    <w:rsid w:val="00FE5244"/>
    <w:rsid w:val="00FE5306"/>
    <w:rsid w:val="00FE5604"/>
    <w:rsid w:val="00FE565F"/>
    <w:rsid w:val="00FE583C"/>
    <w:rsid w:val="00FE584F"/>
    <w:rsid w:val="00FE5925"/>
    <w:rsid w:val="00FE5A18"/>
    <w:rsid w:val="00FE5E79"/>
    <w:rsid w:val="00FE6104"/>
    <w:rsid w:val="00FE616E"/>
    <w:rsid w:val="00FE61A6"/>
    <w:rsid w:val="00FE6546"/>
    <w:rsid w:val="00FE66EA"/>
    <w:rsid w:val="00FE6B53"/>
    <w:rsid w:val="00FE6B8B"/>
    <w:rsid w:val="00FE6B8C"/>
    <w:rsid w:val="00FE74BF"/>
    <w:rsid w:val="00FE74D3"/>
    <w:rsid w:val="00FE78AE"/>
    <w:rsid w:val="00FE7945"/>
    <w:rsid w:val="00FE7987"/>
    <w:rsid w:val="00FF017F"/>
    <w:rsid w:val="00FF03D5"/>
    <w:rsid w:val="00FF0674"/>
    <w:rsid w:val="00FF0721"/>
    <w:rsid w:val="00FF09C3"/>
    <w:rsid w:val="00FF0A72"/>
    <w:rsid w:val="00FF0DAC"/>
    <w:rsid w:val="00FF0DE4"/>
    <w:rsid w:val="00FF0FA2"/>
    <w:rsid w:val="00FF126F"/>
    <w:rsid w:val="00FF1411"/>
    <w:rsid w:val="00FF143D"/>
    <w:rsid w:val="00FF156E"/>
    <w:rsid w:val="00FF1599"/>
    <w:rsid w:val="00FF21F9"/>
    <w:rsid w:val="00FF24E8"/>
    <w:rsid w:val="00FF2777"/>
    <w:rsid w:val="00FF2A30"/>
    <w:rsid w:val="00FF2D91"/>
    <w:rsid w:val="00FF2FBB"/>
    <w:rsid w:val="00FF3335"/>
    <w:rsid w:val="00FF3632"/>
    <w:rsid w:val="00FF3A5F"/>
    <w:rsid w:val="00FF3C0B"/>
    <w:rsid w:val="00FF3D7C"/>
    <w:rsid w:val="00FF3E93"/>
    <w:rsid w:val="00FF40B2"/>
    <w:rsid w:val="00FF41A5"/>
    <w:rsid w:val="00FF4275"/>
    <w:rsid w:val="00FF4320"/>
    <w:rsid w:val="00FF4486"/>
    <w:rsid w:val="00FF4994"/>
    <w:rsid w:val="00FF49D5"/>
    <w:rsid w:val="00FF4AD2"/>
    <w:rsid w:val="00FF4D93"/>
    <w:rsid w:val="00FF50CB"/>
    <w:rsid w:val="00FF5263"/>
    <w:rsid w:val="00FF535A"/>
    <w:rsid w:val="00FF5596"/>
    <w:rsid w:val="00FF55B7"/>
    <w:rsid w:val="00FF5B45"/>
    <w:rsid w:val="00FF5C28"/>
    <w:rsid w:val="00FF5C73"/>
    <w:rsid w:val="00FF5D5D"/>
    <w:rsid w:val="00FF60E0"/>
    <w:rsid w:val="00FF61AD"/>
    <w:rsid w:val="00FF6268"/>
    <w:rsid w:val="00FF6570"/>
    <w:rsid w:val="00FF722A"/>
    <w:rsid w:val="00FF745F"/>
    <w:rsid w:val="00FF7559"/>
    <w:rsid w:val="00FF79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D45E0"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E557E6"/>
    <w:pPr>
      <w:keepNext/>
      <w:keepLines/>
      <w:spacing w:before="480" w:after="240" w:line="288" w:lineRule="auto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557E6"/>
    <w:pPr>
      <w:keepNext/>
      <w:keepLines/>
      <w:numPr>
        <w:numId w:val="8"/>
      </w:numPr>
      <w:spacing w:before="200" w:after="240"/>
      <w:outlineLvl w:val="1"/>
    </w:pPr>
    <w:rPr>
      <w:rFonts w:asciiTheme="majorHAnsi" w:eastAsia="Times New Roman" w:hAnsiTheme="majorHAnsi" w:cstheme="majorBidi"/>
      <w:b/>
      <w:bCs/>
      <w:color w:val="4F81BD" w:themeColor="accent1"/>
      <w:sz w:val="26"/>
      <w:szCs w:val="26"/>
      <w:lang w:val="it-IT" w:eastAsia="it-I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aliases w:val="Footnote text,fn,Schriftart: 9 pt,Schriftart: 10 pt,Schriftart: 8 pt,WB-Fußnotentext,o,Podrozdział,Schriftart: 8 p,Char,Tekst przypisu,Footnote,WB-Fuﬂnotentext,Voetnoottekst Char,Voetnoottekst Char1,Voetnoottekst Char2 Char Char"/>
    <w:basedOn w:val="Normal"/>
    <w:link w:val="FootnoteTextChar"/>
    <w:uiPriority w:val="99"/>
    <w:unhideWhenUsed/>
    <w:rsid w:val="00CB1475"/>
    <w:pPr>
      <w:spacing w:after="0" w:line="240" w:lineRule="auto"/>
      <w:ind w:firstLine="360"/>
    </w:pPr>
    <w:rPr>
      <w:sz w:val="18"/>
    </w:rPr>
  </w:style>
  <w:style w:type="character" w:customStyle="1" w:styleId="FootnoteTextChar">
    <w:name w:val="Footnote Text Char"/>
    <w:aliases w:val="Footnote text Char,fn Char,Schriftart: 9 pt Char,Schriftart: 10 pt Char,Schriftart: 8 pt Char,WB-Fußnotentext Char,o Char,Podrozdział Char,Schriftart: 8 p Char,Char Char,Tekst przypisu Char,Footnote Char,WB-Fuﬂnotentext Char"/>
    <w:basedOn w:val="DefaultParagraphFont"/>
    <w:link w:val="FootnoteText"/>
    <w:uiPriority w:val="99"/>
    <w:rsid w:val="00CB1475"/>
    <w:rPr>
      <w:sz w:val="18"/>
    </w:rPr>
  </w:style>
  <w:style w:type="character" w:styleId="Hyperlink">
    <w:name w:val="Hyperlink"/>
    <w:basedOn w:val="DefaultParagraphFont"/>
    <w:uiPriority w:val="99"/>
    <w:unhideWhenUsed/>
    <w:rsid w:val="009D45E0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9D45E0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9D45E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it-IT" w:eastAsia="it-IT"/>
    </w:rPr>
  </w:style>
  <w:style w:type="paragraph" w:styleId="Quote">
    <w:name w:val="Quote"/>
    <w:basedOn w:val="Normal"/>
    <w:next w:val="Normal"/>
    <w:link w:val="QuoteChar"/>
    <w:uiPriority w:val="29"/>
    <w:qFormat/>
    <w:rsid w:val="009D45E0"/>
    <w:pPr>
      <w:spacing w:after="240" w:line="288" w:lineRule="auto"/>
    </w:pPr>
    <w:rPr>
      <w:i/>
      <w:iCs/>
      <w:color w:val="365F91" w:themeColor="accent1" w:themeShade="BF"/>
      <w:u w:val="single"/>
      <w:lang w:val="it-IT"/>
    </w:rPr>
  </w:style>
  <w:style w:type="character" w:customStyle="1" w:styleId="QuoteChar">
    <w:name w:val="Quote Char"/>
    <w:basedOn w:val="DefaultParagraphFont"/>
    <w:link w:val="Quote"/>
    <w:uiPriority w:val="29"/>
    <w:rsid w:val="009D45E0"/>
    <w:rPr>
      <w:i/>
      <w:iCs/>
      <w:color w:val="365F91" w:themeColor="accent1" w:themeShade="B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E557E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GB"/>
    </w:rPr>
  </w:style>
  <w:style w:type="paragraph" w:styleId="Title">
    <w:name w:val="Title"/>
    <w:basedOn w:val="Normal"/>
    <w:next w:val="Normal"/>
    <w:link w:val="TitleChar"/>
    <w:uiPriority w:val="10"/>
    <w:qFormat/>
    <w:rsid w:val="009D45E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9D45E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val="en-GB"/>
    </w:rPr>
  </w:style>
  <w:style w:type="paragraph" w:styleId="Subtitle">
    <w:name w:val="Subtitle"/>
    <w:basedOn w:val="Normal"/>
    <w:next w:val="Normal"/>
    <w:link w:val="SubtitleChar"/>
    <w:uiPriority w:val="11"/>
    <w:qFormat/>
    <w:rsid w:val="009D45E0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9D45E0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val="en-GB"/>
    </w:rPr>
  </w:style>
  <w:style w:type="paragraph" w:styleId="NoSpacing">
    <w:name w:val="No Spacing"/>
    <w:uiPriority w:val="1"/>
    <w:qFormat/>
    <w:rsid w:val="00F10954"/>
    <w:pPr>
      <w:spacing w:after="0" w:line="240" w:lineRule="auto"/>
    </w:pPr>
    <w:rPr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E557E6"/>
    <w:rPr>
      <w:rFonts w:asciiTheme="majorHAnsi" w:eastAsia="Times New Roman" w:hAnsiTheme="majorHAnsi" w:cstheme="majorBidi"/>
      <w:b/>
      <w:bCs/>
      <w:color w:val="4F81BD" w:themeColor="accent1"/>
      <w:sz w:val="26"/>
      <w:szCs w:val="26"/>
      <w:lang w:eastAsia="it-IT"/>
    </w:rPr>
  </w:style>
  <w:style w:type="character" w:styleId="Strong">
    <w:name w:val="Strong"/>
    <w:basedOn w:val="DefaultParagraphFont"/>
    <w:uiPriority w:val="22"/>
    <w:qFormat/>
    <w:rsid w:val="002309C5"/>
    <w:rPr>
      <w:b/>
      <w:bCs/>
    </w:rPr>
  </w:style>
  <w:style w:type="character" w:customStyle="1" w:styleId="markedcontent">
    <w:name w:val="markedcontent"/>
    <w:basedOn w:val="DefaultParagraphFont"/>
    <w:rsid w:val="00E2746B"/>
  </w:style>
  <w:style w:type="character" w:styleId="FootnoteReference">
    <w:name w:val="footnote reference"/>
    <w:basedOn w:val="DefaultParagraphFont"/>
    <w:uiPriority w:val="99"/>
    <w:semiHidden/>
    <w:unhideWhenUsed/>
    <w:rsid w:val="00E2746B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2223B4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223B4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2223B4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223B4"/>
    <w:rPr>
      <w:lang w:val="en-GB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249C5"/>
    <w:pPr>
      <w:spacing w:after="0" w:line="276" w:lineRule="auto"/>
      <w:outlineLvl w:val="9"/>
    </w:pPr>
    <w:rPr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1249C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249C5"/>
    <w:pPr>
      <w:tabs>
        <w:tab w:val="left" w:pos="284"/>
        <w:tab w:val="right" w:leader="dot" w:pos="9628"/>
      </w:tabs>
      <w:spacing w:after="100"/>
      <w:ind w:left="284" w:hanging="284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249C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49C5"/>
    <w:rPr>
      <w:rFonts w:ascii="Tahoma" w:hAnsi="Tahoma" w:cs="Tahoma"/>
      <w:sz w:val="16"/>
      <w:szCs w:val="16"/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D45E0"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E557E6"/>
    <w:pPr>
      <w:keepNext/>
      <w:keepLines/>
      <w:spacing w:before="480" w:after="240" w:line="288" w:lineRule="auto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557E6"/>
    <w:pPr>
      <w:keepNext/>
      <w:keepLines/>
      <w:numPr>
        <w:numId w:val="8"/>
      </w:numPr>
      <w:spacing w:before="200" w:after="240"/>
      <w:outlineLvl w:val="1"/>
    </w:pPr>
    <w:rPr>
      <w:rFonts w:asciiTheme="majorHAnsi" w:eastAsia="Times New Roman" w:hAnsiTheme="majorHAnsi" w:cstheme="majorBidi"/>
      <w:b/>
      <w:bCs/>
      <w:color w:val="4F81BD" w:themeColor="accent1"/>
      <w:sz w:val="26"/>
      <w:szCs w:val="26"/>
      <w:lang w:val="it-IT" w:eastAsia="it-I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aliases w:val="Footnote text,fn,Schriftart: 9 pt,Schriftart: 10 pt,Schriftart: 8 pt,WB-Fußnotentext,o,Podrozdział,Schriftart: 8 p,Char,Tekst przypisu,Footnote,WB-Fuﬂnotentext,Voetnoottekst Char,Voetnoottekst Char1,Voetnoottekst Char2 Char Char"/>
    <w:basedOn w:val="Normal"/>
    <w:link w:val="FootnoteTextChar"/>
    <w:uiPriority w:val="99"/>
    <w:unhideWhenUsed/>
    <w:rsid w:val="00CB1475"/>
    <w:pPr>
      <w:spacing w:after="0" w:line="240" w:lineRule="auto"/>
      <w:ind w:firstLine="360"/>
    </w:pPr>
    <w:rPr>
      <w:sz w:val="18"/>
    </w:rPr>
  </w:style>
  <w:style w:type="character" w:customStyle="1" w:styleId="FootnoteTextChar">
    <w:name w:val="Footnote Text Char"/>
    <w:aliases w:val="Footnote text Char,fn Char,Schriftart: 9 pt Char,Schriftart: 10 pt Char,Schriftart: 8 pt Char,WB-Fußnotentext Char,o Char,Podrozdział Char,Schriftart: 8 p Char,Char Char,Tekst przypisu Char,Footnote Char,WB-Fuﬂnotentext Char"/>
    <w:basedOn w:val="DefaultParagraphFont"/>
    <w:link w:val="FootnoteText"/>
    <w:uiPriority w:val="99"/>
    <w:rsid w:val="00CB1475"/>
    <w:rPr>
      <w:sz w:val="18"/>
    </w:rPr>
  </w:style>
  <w:style w:type="character" w:styleId="Hyperlink">
    <w:name w:val="Hyperlink"/>
    <w:basedOn w:val="DefaultParagraphFont"/>
    <w:uiPriority w:val="99"/>
    <w:unhideWhenUsed/>
    <w:rsid w:val="009D45E0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9D45E0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9D45E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it-IT" w:eastAsia="it-IT"/>
    </w:rPr>
  </w:style>
  <w:style w:type="paragraph" w:styleId="Quote">
    <w:name w:val="Quote"/>
    <w:basedOn w:val="Normal"/>
    <w:next w:val="Normal"/>
    <w:link w:val="QuoteChar"/>
    <w:uiPriority w:val="29"/>
    <w:qFormat/>
    <w:rsid w:val="009D45E0"/>
    <w:pPr>
      <w:spacing w:after="240" w:line="288" w:lineRule="auto"/>
    </w:pPr>
    <w:rPr>
      <w:i/>
      <w:iCs/>
      <w:color w:val="365F91" w:themeColor="accent1" w:themeShade="BF"/>
      <w:u w:val="single"/>
      <w:lang w:val="it-IT"/>
    </w:rPr>
  </w:style>
  <w:style w:type="character" w:customStyle="1" w:styleId="QuoteChar">
    <w:name w:val="Quote Char"/>
    <w:basedOn w:val="DefaultParagraphFont"/>
    <w:link w:val="Quote"/>
    <w:uiPriority w:val="29"/>
    <w:rsid w:val="009D45E0"/>
    <w:rPr>
      <w:i/>
      <w:iCs/>
      <w:color w:val="365F91" w:themeColor="accent1" w:themeShade="B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E557E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GB"/>
    </w:rPr>
  </w:style>
  <w:style w:type="paragraph" w:styleId="Title">
    <w:name w:val="Title"/>
    <w:basedOn w:val="Normal"/>
    <w:next w:val="Normal"/>
    <w:link w:val="TitleChar"/>
    <w:uiPriority w:val="10"/>
    <w:qFormat/>
    <w:rsid w:val="009D45E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9D45E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val="en-GB"/>
    </w:rPr>
  </w:style>
  <w:style w:type="paragraph" w:styleId="Subtitle">
    <w:name w:val="Subtitle"/>
    <w:basedOn w:val="Normal"/>
    <w:next w:val="Normal"/>
    <w:link w:val="SubtitleChar"/>
    <w:uiPriority w:val="11"/>
    <w:qFormat/>
    <w:rsid w:val="009D45E0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9D45E0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val="en-GB"/>
    </w:rPr>
  </w:style>
  <w:style w:type="paragraph" w:styleId="NoSpacing">
    <w:name w:val="No Spacing"/>
    <w:uiPriority w:val="1"/>
    <w:qFormat/>
    <w:rsid w:val="00F10954"/>
    <w:pPr>
      <w:spacing w:after="0" w:line="240" w:lineRule="auto"/>
    </w:pPr>
    <w:rPr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E557E6"/>
    <w:rPr>
      <w:rFonts w:asciiTheme="majorHAnsi" w:eastAsia="Times New Roman" w:hAnsiTheme="majorHAnsi" w:cstheme="majorBidi"/>
      <w:b/>
      <w:bCs/>
      <w:color w:val="4F81BD" w:themeColor="accent1"/>
      <w:sz w:val="26"/>
      <w:szCs w:val="26"/>
      <w:lang w:eastAsia="it-IT"/>
    </w:rPr>
  </w:style>
  <w:style w:type="character" w:styleId="Strong">
    <w:name w:val="Strong"/>
    <w:basedOn w:val="DefaultParagraphFont"/>
    <w:uiPriority w:val="22"/>
    <w:qFormat/>
    <w:rsid w:val="002309C5"/>
    <w:rPr>
      <w:b/>
      <w:bCs/>
    </w:rPr>
  </w:style>
  <w:style w:type="character" w:customStyle="1" w:styleId="markedcontent">
    <w:name w:val="markedcontent"/>
    <w:basedOn w:val="DefaultParagraphFont"/>
    <w:rsid w:val="00E2746B"/>
  </w:style>
  <w:style w:type="character" w:styleId="FootnoteReference">
    <w:name w:val="footnote reference"/>
    <w:basedOn w:val="DefaultParagraphFont"/>
    <w:uiPriority w:val="99"/>
    <w:semiHidden/>
    <w:unhideWhenUsed/>
    <w:rsid w:val="00E2746B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2223B4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223B4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2223B4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223B4"/>
    <w:rPr>
      <w:lang w:val="en-GB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249C5"/>
    <w:pPr>
      <w:spacing w:after="0" w:line="276" w:lineRule="auto"/>
      <w:outlineLvl w:val="9"/>
    </w:pPr>
    <w:rPr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1249C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249C5"/>
    <w:pPr>
      <w:tabs>
        <w:tab w:val="left" w:pos="284"/>
        <w:tab w:val="right" w:leader="dot" w:pos="9628"/>
      </w:tabs>
      <w:spacing w:after="100"/>
      <w:ind w:left="284" w:hanging="284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249C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49C5"/>
    <w:rPr>
      <w:rFonts w:ascii="Tahoma" w:hAnsi="Tahoma" w:cs="Tahoma"/>
      <w:sz w:val="16"/>
      <w:szCs w:val="16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5089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16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0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62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461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34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01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565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54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55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503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://sprecoalimentare.anci.it/a1-2-attivita-di-formazione-educazione-rivolte-agli-insegnanti-e-ai-funzionari-comunali/" TargetMode="External"/><Relationship Id="rId18" Type="http://schemas.openxmlformats.org/officeDocument/2006/relationships/hyperlink" Target="http://sprecoalimentare.anci.it/ristorazione/indagine-spreco-alimentare/adesione" TargetMode="Externa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hyperlink" Target="http://sprecoalimentare.anci.it/wp-content/uploads/2022/01/ANCI-QUADERNI-OPERATIVI-RECUPERO-ECCEDENZE-ALIMENTARI-DISTRIBUZIONE.pdf" TargetMode="External"/><Relationship Id="rId7" Type="http://schemas.openxmlformats.org/officeDocument/2006/relationships/footnotes" Target="footnotes.xml"/><Relationship Id="rId12" Type="http://schemas.openxmlformats.org/officeDocument/2006/relationships/hyperlink" Target="http://sprecoalimentare.anci.it/ristorazione-scolastica/ricerca-progetti" TargetMode="External"/><Relationship Id="rId17" Type="http://schemas.openxmlformats.org/officeDocument/2006/relationships/hyperlink" Target="http://sprecoalimentare.anci.it/campagna-bis/" TargetMode="Externa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://sprecoalimentare.anci.it/a2-1-indagine-conoscitiva/" TargetMode="External"/><Relationship Id="rId20" Type="http://schemas.openxmlformats.org/officeDocument/2006/relationships/hyperlink" Target="https://www.normattiva.it/uri-res/N2Ls?urn:nir:stato:legge:2016;166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sprecoalimentare.anci.it/ristorazione-scolastica/ricerche" TargetMode="External"/><Relationship Id="rId24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hyperlink" Target="http://sprecoalimentare.anci.it/a1-4-sperimentazione-nelle-scuole/" TargetMode="External"/><Relationship Id="rId23" Type="http://schemas.openxmlformats.org/officeDocument/2006/relationships/hyperlink" Target="http://sprecoalimentare.anci.it/wp-content/uploads/2022/01/ANCI-QUADERNI-OPERATIVI-RECUPERO-ECCEDENZE-ALIMENTARE-RISTORAZIONE.pdf" TargetMode="External"/><Relationship Id="rId10" Type="http://schemas.openxmlformats.org/officeDocument/2006/relationships/hyperlink" Target="http://sprecoalimentare.anci.it" TargetMode="External"/><Relationship Id="rId19" Type="http://schemas.openxmlformats.org/officeDocument/2006/relationships/hyperlink" Target="http://sprecoalimentare.anci.it/wp-content/uploads/2022/01/ANCI-QUADERNI-OPERATIVI-RECUPERO-ECCEDENZE-ALIMENTARE-PARTE-GENERALE.pdf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://sprecoalimentare.anci.it/descrizione-del-progetto/" TargetMode="External"/><Relationship Id="rId14" Type="http://schemas.openxmlformats.org/officeDocument/2006/relationships/hyperlink" Target="http://sprecoalimentare.anci.it/a1-3-attivita-di-formazione-rivolta-alle-stazioni-appaltanti/" TargetMode="External"/><Relationship Id="rId22" Type="http://schemas.openxmlformats.org/officeDocument/2006/relationships/hyperlink" Target="http://sprecoalimentare.anci.it/wp-content/uploads/2022/01/ANCI-QUADERNI-OPERATIVI-RECUPERO-ECCEDENZE-ALIMENTARI-MERCATI-RIONALI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C61823A-087D-434B-B4F7-D34633D1AD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9</TotalTime>
  <Pages>4</Pages>
  <Words>1544</Words>
  <Characters>8801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2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olo Azzurro</dc:creator>
  <cp:lastModifiedBy>Paolo Azzurro</cp:lastModifiedBy>
  <cp:revision>15</cp:revision>
  <dcterms:created xsi:type="dcterms:W3CDTF">2022-04-15T09:42:00Z</dcterms:created>
  <dcterms:modified xsi:type="dcterms:W3CDTF">2022-04-16T20:22:00Z</dcterms:modified>
</cp:coreProperties>
</file>